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240B5A" w14:textId="7A0C0CC8" w:rsidR="005133B1" w:rsidRDefault="005133B1" w:rsidP="006F639A">
      <w:pPr>
        <w:spacing w:after="0"/>
        <w:rPr>
          <w:rFonts w:ascii="Gilroy" w:hAnsi="Gilroy"/>
          <w:noProof/>
          <w:sz w:val="30"/>
          <w:szCs w:val="30"/>
          <w:lang w:val="es-ES" w:eastAsia="es-ES"/>
        </w:rPr>
      </w:pPr>
    </w:p>
    <w:p w14:paraId="06D452D7" w14:textId="1423AC5C" w:rsidR="005133B1" w:rsidRDefault="006B7CA3" w:rsidP="006F639A">
      <w:pPr>
        <w:spacing w:after="0"/>
        <w:rPr>
          <w:rFonts w:ascii="Gilroy" w:hAnsi="Gilroy"/>
          <w:noProof/>
          <w:sz w:val="30"/>
          <w:szCs w:val="30"/>
          <w:lang w:val="es-ES" w:eastAsia="es-ES"/>
        </w:rPr>
      </w:pPr>
      <w:r>
        <w:rPr>
          <w:rFonts w:ascii="Gilroy" w:hAnsi="Gilroy"/>
          <w:noProof/>
          <w:sz w:val="30"/>
          <w:szCs w:val="30"/>
        </w:rPr>
        <w:drawing>
          <wp:anchor distT="0" distB="0" distL="114300" distR="114300" simplePos="0" relativeHeight="251847168" behindDoc="1" locked="0" layoutInCell="1" allowOverlap="1" wp14:anchorId="7319F576" wp14:editId="37980809">
            <wp:simplePos x="0" y="0"/>
            <wp:positionH relativeFrom="margin">
              <wp:align>center</wp:align>
            </wp:positionH>
            <wp:positionV relativeFrom="paragraph">
              <wp:posOffset>6350</wp:posOffset>
            </wp:positionV>
            <wp:extent cx="2628900" cy="554355"/>
            <wp:effectExtent l="0" t="0" r="0" b="0"/>
            <wp:wrapTight wrapText="bothSides">
              <wp:wrapPolygon edited="0">
                <wp:start x="0" y="0"/>
                <wp:lineTo x="0" y="20784"/>
                <wp:lineTo x="21443" y="20784"/>
                <wp:lineTo x="21443" y="0"/>
                <wp:lineTo x="0" y="0"/>
              </wp:wrapPolygon>
            </wp:wrapTight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554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7ABF1A" w14:textId="28076139" w:rsidR="005133B1" w:rsidRDefault="005133B1" w:rsidP="006F639A">
      <w:pPr>
        <w:spacing w:after="0"/>
        <w:rPr>
          <w:rFonts w:ascii="Gilroy" w:hAnsi="Gilroy"/>
          <w:noProof/>
          <w:sz w:val="30"/>
          <w:szCs w:val="30"/>
          <w:lang w:val="es-ES" w:eastAsia="es-ES"/>
        </w:rPr>
      </w:pPr>
    </w:p>
    <w:p w14:paraId="7201F660" w14:textId="7D612DB6" w:rsidR="005133B1" w:rsidRDefault="005133B1" w:rsidP="000B47EC">
      <w:pPr>
        <w:spacing w:after="0"/>
        <w:jc w:val="center"/>
        <w:rPr>
          <w:rFonts w:ascii="Gilroy" w:hAnsi="Gilroy"/>
          <w:noProof/>
          <w:sz w:val="30"/>
          <w:szCs w:val="30"/>
          <w:lang w:val="es-ES" w:eastAsia="es-ES"/>
        </w:rPr>
      </w:pPr>
    </w:p>
    <w:p w14:paraId="5C7C5834" w14:textId="77777777" w:rsidR="004D0404" w:rsidRPr="009E1216" w:rsidRDefault="004D0404" w:rsidP="006F639A">
      <w:pPr>
        <w:spacing w:after="0"/>
        <w:rPr>
          <w:rFonts w:ascii="Gilroy" w:hAnsi="Gilroy"/>
          <w:sz w:val="30"/>
          <w:szCs w:val="30"/>
        </w:rPr>
      </w:pPr>
    </w:p>
    <w:p w14:paraId="4A08A313" w14:textId="77777777" w:rsidR="002339A8" w:rsidRPr="009E1216" w:rsidRDefault="002339A8" w:rsidP="008F7CBB">
      <w:pPr>
        <w:spacing w:after="0" w:line="240" w:lineRule="auto"/>
        <w:jc w:val="center"/>
      </w:pPr>
    </w:p>
    <w:sdt>
      <w:sdtPr>
        <w:rPr>
          <w:rFonts w:ascii="Gilroy Bold" w:hAnsi="Gilroy Bold"/>
          <w:b/>
          <w:sz w:val="36"/>
          <w:szCs w:val="52"/>
        </w:rPr>
        <w:alias w:val="NOMBRE DEL ESTUDIANTE"/>
        <w:tag w:val="NOMBRE DEL ESTUDIANTE"/>
        <w:id w:val="1148013762"/>
        <w:placeholder>
          <w:docPart w:val="430DA127D9574153997DAB4DE35236AB"/>
        </w:placeholder>
      </w:sdtPr>
      <w:sdtContent>
        <w:sdt>
          <w:sdtPr>
            <w:rPr>
              <w:rFonts w:ascii="Gilroy Bold" w:hAnsi="Gilroy Bold"/>
              <w:b/>
              <w:sz w:val="36"/>
              <w:szCs w:val="52"/>
            </w:rPr>
            <w:id w:val="-22636576"/>
            <w:placeholder>
              <w:docPart w:val="430DA127D9574153997DAB4DE35236AB"/>
            </w:placeholder>
          </w:sdtPr>
          <w:sdtContent>
            <w:p w14:paraId="4864F8BA" w14:textId="16E45BAE" w:rsidR="009E1216" w:rsidRPr="007F68CC" w:rsidRDefault="00194541" w:rsidP="009E1216">
              <w:pPr>
                <w:spacing w:after="0"/>
                <w:jc w:val="center"/>
                <w:rPr>
                  <w:rFonts w:ascii="Gilroy Bold" w:hAnsi="Gilroy Bold"/>
                  <w:b/>
                  <w:sz w:val="36"/>
                  <w:szCs w:val="52"/>
                </w:rPr>
              </w:pPr>
              <w:r w:rsidRPr="007F68CC">
                <w:rPr>
                  <w:rFonts w:ascii="Gilroy Bold" w:hAnsi="Gilroy Bold"/>
                  <w:b/>
                  <w:sz w:val="48"/>
                  <w:szCs w:val="52"/>
                </w:rPr>
                <w:t>CASO PRÁCTICTO PROPUESTO IDL</w:t>
              </w:r>
              <w:r w:rsidR="008C72F8">
                <w:rPr>
                  <w:rFonts w:ascii="Gilroy Bold" w:hAnsi="Gilroy Bold"/>
                  <w:b/>
                  <w:sz w:val="48"/>
                  <w:szCs w:val="52"/>
                </w:rPr>
                <w:t>3</w:t>
              </w:r>
            </w:p>
          </w:sdtContent>
        </w:sdt>
      </w:sdtContent>
    </w:sdt>
    <w:p w14:paraId="64A6D5D4" w14:textId="77777777" w:rsidR="00AA4CEC" w:rsidRPr="007F68CC" w:rsidRDefault="00AA4CEC" w:rsidP="00B66404">
      <w:pPr>
        <w:spacing w:after="0" w:line="240" w:lineRule="auto"/>
        <w:rPr>
          <w:rFonts w:ascii="Gilroy" w:hAnsi="Gilroy"/>
          <w:szCs w:val="20"/>
        </w:rPr>
      </w:pPr>
    </w:p>
    <w:p w14:paraId="6F66132F" w14:textId="77777777" w:rsidR="009676EC" w:rsidRPr="007F68CC" w:rsidRDefault="008F7CBB" w:rsidP="006F639A">
      <w:pPr>
        <w:spacing w:after="0"/>
        <w:jc w:val="center"/>
        <w:rPr>
          <w:rFonts w:ascii="Gilroy" w:hAnsi="Gilroy"/>
          <w:sz w:val="44"/>
          <w:szCs w:val="44"/>
        </w:rPr>
      </w:pPr>
      <w:r w:rsidRPr="00AF210B">
        <w:rPr>
          <w:rFonts w:ascii="Gilroy" w:hAnsi="Gilroy" w:cs="Arial"/>
          <w:noProof/>
        </w:rPr>
        <mc:AlternateContent>
          <mc:Choice Requires="wps">
            <w:drawing>
              <wp:anchor distT="0" distB="0" distL="114300" distR="114300" simplePos="0" relativeHeight="251844096" behindDoc="0" locked="0" layoutInCell="1" allowOverlap="1" wp14:anchorId="5CCE4CB1" wp14:editId="716114CA">
                <wp:simplePos x="0" y="0"/>
                <wp:positionH relativeFrom="margin">
                  <wp:posOffset>604520</wp:posOffset>
                </wp:positionH>
                <wp:positionV relativeFrom="paragraph">
                  <wp:posOffset>216535</wp:posOffset>
                </wp:positionV>
                <wp:extent cx="4085112" cy="11876"/>
                <wp:effectExtent l="0" t="0" r="29845" b="26670"/>
                <wp:wrapNone/>
                <wp:docPr id="56" name="6 Conector rect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85112" cy="1187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6B9692" id="6 Conector recto" o:spid="_x0000_s1026" style="position:absolute;z-index:251844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7.6pt,17.05pt" to="369.2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" strokecolor="#a5a5a5 [2092]" strokeweight="1pt">
                <w10:wrap anchorx="margin"/>
              </v:line>
            </w:pict>
          </mc:Fallback>
        </mc:AlternateContent>
      </w:r>
    </w:p>
    <w:p w14:paraId="39FAE4DD" w14:textId="02BAD56F" w:rsidR="00AF210B" w:rsidRPr="007F68CC" w:rsidRDefault="008F7CBB" w:rsidP="006F639A">
      <w:pPr>
        <w:spacing w:after="0"/>
        <w:jc w:val="center"/>
        <w:rPr>
          <w:rFonts w:ascii="Gilroy" w:hAnsi="Gilroy"/>
          <w:b/>
          <w:sz w:val="36"/>
          <w:szCs w:val="36"/>
        </w:rPr>
      </w:pPr>
      <w:r w:rsidRPr="009E1216">
        <w:rPr>
          <w:rFonts w:ascii="Gilroy" w:hAnsi="Gilroy" w:cs="Arial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46144" behindDoc="0" locked="0" layoutInCell="1" allowOverlap="1" wp14:anchorId="34677834" wp14:editId="007B2F3F">
                <wp:simplePos x="0" y="0"/>
                <wp:positionH relativeFrom="margin">
                  <wp:posOffset>614045</wp:posOffset>
                </wp:positionH>
                <wp:positionV relativeFrom="paragraph">
                  <wp:posOffset>411035</wp:posOffset>
                </wp:positionV>
                <wp:extent cx="4085112" cy="11876"/>
                <wp:effectExtent l="0" t="0" r="29845" b="26670"/>
                <wp:wrapNone/>
                <wp:docPr id="267485" name="6 Conector rect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85112" cy="1187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724B83" id="6 Conector recto" o:spid="_x0000_s1026" style="position:absolute;z-index:251846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8.35pt,32.35pt" to="370pt,3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" strokecolor="#a5a5a5 [2092]" strokeweight="1pt">
                <w10:wrap anchorx="margin"/>
              </v:line>
            </w:pict>
          </mc:Fallback>
        </mc:AlternateContent>
      </w:r>
      <w:r w:rsidR="00D26792" w:rsidRPr="007F68CC">
        <w:rPr>
          <w:rFonts w:ascii="Gilroy" w:hAnsi="Gilroy"/>
          <w:b/>
          <w:sz w:val="36"/>
          <w:szCs w:val="36"/>
        </w:rPr>
        <w:t xml:space="preserve"> </w:t>
      </w:r>
      <w:sdt>
        <w:sdtPr>
          <w:rPr>
            <w:rFonts w:ascii="Gilroy" w:hAnsi="Gilroy"/>
            <w:b/>
            <w:sz w:val="36"/>
            <w:szCs w:val="36"/>
          </w:rPr>
          <w:alias w:val="INDICAR UNIDAD DIDACTICA"/>
          <w:tag w:val="NOMBRE UNIDAD DIDÁCTICA"/>
          <w:id w:val="-1449692175"/>
          <w:lock w:val="sdtLocked"/>
          <w:placeholder>
            <w:docPart w:val="DefaultPlaceholder_1081868574"/>
          </w:placeholder>
        </w:sdtPr>
        <w:sdtContent>
          <w:r w:rsidR="00194541" w:rsidRPr="007F68CC">
            <w:rPr>
              <w:rFonts w:ascii="Gilroy" w:hAnsi="Gilroy"/>
              <w:b/>
              <w:sz w:val="42"/>
              <w:szCs w:val="48"/>
            </w:rPr>
            <w:t>MACHINE LEARNING I</w:t>
          </w:r>
        </w:sdtContent>
      </w:sdt>
    </w:p>
    <w:p w14:paraId="692AD69D" w14:textId="77777777" w:rsidR="00AF210B" w:rsidRPr="007F68CC" w:rsidRDefault="00AF210B" w:rsidP="00AF210B">
      <w:pPr>
        <w:rPr>
          <w:rFonts w:ascii="Gilroy" w:hAnsi="Gilroy"/>
          <w:sz w:val="36"/>
          <w:szCs w:val="36"/>
        </w:rPr>
      </w:pPr>
    </w:p>
    <w:p w14:paraId="2B782731" w14:textId="77777777" w:rsidR="0064216F" w:rsidRPr="007F68CC" w:rsidRDefault="0064216F" w:rsidP="00AF210B">
      <w:pPr>
        <w:spacing w:after="0"/>
        <w:jc w:val="center"/>
        <w:rPr>
          <w:rFonts w:ascii="Gilroy SemiBold" w:hAnsi="Gilroy SemiBold"/>
          <w:b/>
          <w:sz w:val="36"/>
          <w:szCs w:val="52"/>
        </w:rPr>
      </w:pPr>
    </w:p>
    <w:p w14:paraId="3B845AB1" w14:textId="77777777" w:rsidR="00AF210B" w:rsidRPr="00244809" w:rsidRDefault="00AF210B" w:rsidP="00AF210B">
      <w:pPr>
        <w:spacing w:after="0"/>
        <w:jc w:val="center"/>
        <w:rPr>
          <w:rFonts w:ascii="Gilroy SemiBold" w:hAnsi="Gilroy SemiBold"/>
          <w:b/>
          <w:sz w:val="36"/>
          <w:szCs w:val="52"/>
        </w:rPr>
      </w:pPr>
      <w:r w:rsidRPr="00244809">
        <w:rPr>
          <w:rFonts w:ascii="Gilroy SemiBold" w:hAnsi="Gilroy SemiBold"/>
          <w:b/>
          <w:sz w:val="36"/>
          <w:szCs w:val="52"/>
        </w:rPr>
        <w:t>Elaborado por:</w:t>
      </w:r>
    </w:p>
    <w:sdt>
      <w:sdtPr>
        <w:rPr>
          <w:rFonts w:ascii="Gilroy Bold" w:hAnsi="Gilroy Bold"/>
          <w:b/>
          <w:sz w:val="36"/>
          <w:szCs w:val="52"/>
        </w:rPr>
        <w:alias w:val="NOMBRE DEL ESTUDIANTE"/>
        <w:tag w:val="NOMBRE DEL ESTUDIANTE"/>
        <w:id w:val="1359857715"/>
        <w:lock w:val="sdtLocked"/>
        <w:placeholder>
          <w:docPart w:val="DefaultPlaceholder_1081868574"/>
        </w:placeholder>
      </w:sdtPr>
      <w:sdtContent>
        <w:sdt>
          <w:sdtPr>
            <w:rPr>
              <w:rFonts w:ascii="Gilroy Bold" w:hAnsi="Gilroy Bold"/>
              <w:b/>
              <w:sz w:val="36"/>
              <w:szCs w:val="52"/>
            </w:rPr>
            <w:id w:val="1592742812"/>
            <w:placeholder>
              <w:docPart w:val="DefaultPlaceholder_1081868574"/>
            </w:placeholder>
          </w:sdtPr>
          <w:sdtContent>
            <w:p w14:paraId="5F98149C" w14:textId="3CAD3604" w:rsidR="0064216F" w:rsidRPr="008E383C" w:rsidRDefault="00194541" w:rsidP="00AF210B">
              <w:pPr>
                <w:spacing w:after="0"/>
                <w:jc w:val="center"/>
                <w:rPr>
                  <w:rFonts w:ascii="Gilroy Bold" w:hAnsi="Gilroy Bold"/>
                  <w:b/>
                  <w:sz w:val="36"/>
                  <w:szCs w:val="52"/>
                </w:rPr>
              </w:pPr>
              <w:r>
                <w:rPr>
                  <w:rFonts w:ascii="Gilroy Bold" w:hAnsi="Gilroy Bold"/>
                  <w:b/>
                  <w:sz w:val="36"/>
                  <w:szCs w:val="52"/>
                </w:rPr>
                <w:t>NEK RYAN JIMENEZ MANDUJANO</w:t>
              </w:r>
            </w:p>
          </w:sdtContent>
        </w:sdt>
      </w:sdtContent>
    </w:sdt>
    <w:p w14:paraId="685B9C7B" w14:textId="392329AA" w:rsidR="0064216F" w:rsidRDefault="0064216F" w:rsidP="00AF210B">
      <w:pPr>
        <w:spacing w:after="0"/>
        <w:jc w:val="center"/>
        <w:rPr>
          <w:rFonts w:ascii="Gilroy Bold" w:hAnsi="Gilroy Bold"/>
          <w:b/>
          <w:sz w:val="36"/>
          <w:szCs w:val="52"/>
        </w:rPr>
      </w:pPr>
    </w:p>
    <w:p w14:paraId="15023933" w14:textId="77777777" w:rsidR="006B7CA3" w:rsidRDefault="006B7CA3" w:rsidP="00AF210B">
      <w:pPr>
        <w:spacing w:after="0"/>
        <w:jc w:val="center"/>
        <w:rPr>
          <w:rFonts w:ascii="Gilroy Bold" w:hAnsi="Gilroy Bold"/>
          <w:b/>
          <w:sz w:val="36"/>
          <w:szCs w:val="52"/>
        </w:rPr>
      </w:pPr>
    </w:p>
    <w:p w14:paraId="1D8F0589" w14:textId="77777777" w:rsidR="00AF210B" w:rsidRPr="00244809" w:rsidRDefault="00AF210B" w:rsidP="00AF210B">
      <w:pPr>
        <w:spacing w:after="0"/>
        <w:jc w:val="center"/>
        <w:rPr>
          <w:rFonts w:ascii="Gilroy SemiBold" w:hAnsi="Gilroy SemiBold"/>
          <w:b/>
          <w:sz w:val="36"/>
          <w:szCs w:val="52"/>
        </w:rPr>
      </w:pPr>
      <w:r w:rsidRPr="00244809">
        <w:rPr>
          <w:rFonts w:ascii="Gilroy SemiBold" w:hAnsi="Gilroy SemiBold"/>
          <w:b/>
          <w:sz w:val="36"/>
          <w:szCs w:val="52"/>
        </w:rPr>
        <w:t>Solicitado por:</w:t>
      </w:r>
    </w:p>
    <w:sdt>
      <w:sdtPr>
        <w:rPr>
          <w:rFonts w:ascii="Gilroy Bold" w:hAnsi="Gilroy Bold"/>
          <w:b/>
          <w:sz w:val="36"/>
          <w:szCs w:val="52"/>
        </w:rPr>
        <w:alias w:val="NOMBRE DEL DOCENTE"/>
        <w:tag w:val="NOMBRE DEL DOCENTE"/>
        <w:id w:val="-296223463"/>
        <w:lock w:val="sdtLocked"/>
        <w:placeholder>
          <w:docPart w:val="DefaultPlaceholder_1081868574"/>
        </w:placeholder>
      </w:sdtPr>
      <w:sdtContent>
        <w:p w14:paraId="12D40CFF" w14:textId="304EEA6C" w:rsidR="0064216F" w:rsidRPr="008E383C" w:rsidRDefault="00194541" w:rsidP="00AF210B">
          <w:pPr>
            <w:spacing w:after="0"/>
            <w:jc w:val="center"/>
            <w:rPr>
              <w:rFonts w:ascii="Gilroy Bold" w:hAnsi="Gilroy Bold"/>
              <w:b/>
              <w:sz w:val="36"/>
              <w:szCs w:val="52"/>
            </w:rPr>
          </w:pPr>
          <w:r>
            <w:rPr>
              <w:rFonts w:ascii="Gilroy Bold" w:hAnsi="Gilroy Bold"/>
              <w:b/>
              <w:sz w:val="36"/>
              <w:szCs w:val="52"/>
            </w:rPr>
            <w:t>SERGIO VICTOR ORIZANO SALVADOR</w:t>
          </w:r>
        </w:p>
      </w:sdtContent>
    </w:sdt>
    <w:p w14:paraId="6C035D43" w14:textId="11591639" w:rsidR="00AF210B" w:rsidRDefault="00AF210B" w:rsidP="0064216F">
      <w:pPr>
        <w:jc w:val="center"/>
        <w:rPr>
          <w:rFonts w:ascii="Gilroy" w:hAnsi="Gilroy"/>
          <w:sz w:val="36"/>
          <w:szCs w:val="36"/>
        </w:rPr>
      </w:pPr>
    </w:p>
    <w:p w14:paraId="21B64121" w14:textId="67ED6035" w:rsidR="006B7CA3" w:rsidRDefault="006B7CA3" w:rsidP="0064216F">
      <w:pPr>
        <w:jc w:val="center"/>
        <w:rPr>
          <w:rFonts w:ascii="Gilroy" w:hAnsi="Gilroy"/>
          <w:sz w:val="36"/>
          <w:szCs w:val="36"/>
        </w:rPr>
      </w:pPr>
    </w:p>
    <w:p w14:paraId="1890CD90" w14:textId="062ACDE8" w:rsidR="006B7CA3" w:rsidRDefault="006B7CA3" w:rsidP="0064216F">
      <w:pPr>
        <w:jc w:val="center"/>
        <w:rPr>
          <w:rFonts w:ascii="Gilroy" w:hAnsi="Gilroy"/>
          <w:sz w:val="36"/>
          <w:szCs w:val="36"/>
        </w:rPr>
      </w:pPr>
    </w:p>
    <w:p w14:paraId="3329E06C" w14:textId="77777777" w:rsidR="006B7CA3" w:rsidRDefault="006B7CA3" w:rsidP="0064216F">
      <w:pPr>
        <w:jc w:val="center"/>
        <w:rPr>
          <w:rFonts w:ascii="Gilroy" w:hAnsi="Gilroy"/>
          <w:sz w:val="36"/>
          <w:szCs w:val="36"/>
        </w:rPr>
      </w:pPr>
    </w:p>
    <w:p w14:paraId="581DD03F" w14:textId="0A564D54" w:rsidR="009E1216" w:rsidRPr="00244809" w:rsidRDefault="009E1216" w:rsidP="009E1216">
      <w:pPr>
        <w:spacing w:after="0"/>
        <w:jc w:val="center"/>
        <w:rPr>
          <w:rFonts w:ascii="Gilroy" w:hAnsi="Gilroy" w:cs="Arial"/>
          <w:b/>
          <w:sz w:val="22"/>
          <w:szCs w:val="22"/>
        </w:rPr>
      </w:pPr>
      <w:r w:rsidRPr="00244809">
        <w:rPr>
          <w:rFonts w:ascii="Gilroy" w:hAnsi="Gilroy" w:cs="Arial"/>
          <w:b/>
          <w:sz w:val="22"/>
          <w:szCs w:val="22"/>
        </w:rPr>
        <w:t xml:space="preserve">Huancayo, </w:t>
      </w:r>
      <w:r w:rsidR="00285177">
        <w:rPr>
          <w:rFonts w:ascii="Gilroy" w:hAnsi="Gilroy" w:cs="Arial"/>
          <w:b/>
          <w:sz w:val="22"/>
          <w:szCs w:val="22"/>
        </w:rPr>
        <w:t>202</w:t>
      </w:r>
      <w:r w:rsidR="00194541">
        <w:rPr>
          <w:rFonts w:ascii="Gilroy" w:hAnsi="Gilroy" w:cs="Arial"/>
          <w:b/>
          <w:sz w:val="22"/>
          <w:szCs w:val="22"/>
        </w:rPr>
        <w:t>5</w:t>
      </w:r>
    </w:p>
    <w:p w14:paraId="0ACAD2F0" w14:textId="35351DE3" w:rsidR="00AF210B" w:rsidRDefault="00AF210B" w:rsidP="00AF210B">
      <w:pPr>
        <w:tabs>
          <w:tab w:val="left" w:pos="3570"/>
        </w:tabs>
        <w:rPr>
          <w:rFonts w:ascii="Gilroy" w:hAnsi="Gilroy"/>
          <w:sz w:val="36"/>
          <w:szCs w:val="36"/>
        </w:rPr>
      </w:pPr>
    </w:p>
    <w:p w14:paraId="220AF0B2" w14:textId="77777777" w:rsidR="004D0404" w:rsidRPr="00AF210B" w:rsidRDefault="004D0404" w:rsidP="00AF210B">
      <w:pPr>
        <w:tabs>
          <w:tab w:val="left" w:pos="3570"/>
        </w:tabs>
        <w:rPr>
          <w:rFonts w:ascii="Gilroy" w:hAnsi="Gilroy"/>
          <w:sz w:val="36"/>
          <w:szCs w:val="36"/>
        </w:rPr>
        <w:sectPr w:rsidR="004D0404" w:rsidRPr="00AF210B" w:rsidSect="00E3514D"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701" w:right="1701" w:bottom="1531" w:left="1871" w:header="709" w:footer="709" w:gutter="0"/>
          <w:cols w:space="708"/>
          <w:titlePg/>
          <w:docGrid w:linePitch="360"/>
        </w:sectPr>
      </w:pPr>
    </w:p>
    <w:p w14:paraId="24E04BDB" w14:textId="306202CD" w:rsidR="0035338A" w:rsidRPr="00CE0520" w:rsidRDefault="0035338A" w:rsidP="00CE0520">
      <w:bookmarkStart w:id="0" w:name="X7fd32cbf5eb8c3fb157329197d724a10935c9b4"/>
    </w:p>
    <w:p w14:paraId="75A168C5" w14:textId="454408FB" w:rsidR="00C55273" w:rsidRPr="000C1820" w:rsidRDefault="00C55273" w:rsidP="00C55273">
      <w:pPr>
        <w:jc w:val="center"/>
        <w:rPr>
          <w:rFonts w:asciiTheme="minorHAnsi" w:hAnsiTheme="minorHAnsi" w:cstheme="minorHAnsi"/>
          <w:b/>
          <w:bCs/>
          <w:sz w:val="24"/>
        </w:rPr>
      </w:pPr>
      <w:r w:rsidRPr="000C1820">
        <w:rPr>
          <w:rFonts w:asciiTheme="minorHAnsi" w:hAnsiTheme="minorHAnsi" w:cstheme="minorHAnsi"/>
          <w:b/>
          <w:bCs/>
          <w:sz w:val="24"/>
        </w:rPr>
        <w:t>IDL</w:t>
      </w:r>
      <w:r w:rsidR="008C72F8" w:rsidRPr="000C1820">
        <w:rPr>
          <w:rFonts w:asciiTheme="minorHAnsi" w:hAnsiTheme="minorHAnsi" w:cstheme="minorHAnsi"/>
          <w:b/>
          <w:bCs/>
          <w:sz w:val="24"/>
        </w:rPr>
        <w:t>3</w:t>
      </w:r>
      <w:r w:rsidRPr="000C1820">
        <w:rPr>
          <w:rFonts w:asciiTheme="minorHAnsi" w:hAnsiTheme="minorHAnsi" w:cstheme="minorHAnsi"/>
          <w:b/>
          <w:bCs/>
          <w:sz w:val="24"/>
        </w:rPr>
        <w:t xml:space="preserve"> – Machine </w:t>
      </w:r>
      <w:proofErr w:type="spellStart"/>
      <w:r w:rsidRPr="000C1820">
        <w:rPr>
          <w:rFonts w:asciiTheme="minorHAnsi" w:hAnsiTheme="minorHAnsi" w:cstheme="minorHAnsi"/>
          <w:b/>
          <w:bCs/>
          <w:sz w:val="24"/>
        </w:rPr>
        <w:t>Learning</w:t>
      </w:r>
      <w:proofErr w:type="spellEnd"/>
      <w:r w:rsidRPr="000C1820">
        <w:rPr>
          <w:rFonts w:asciiTheme="minorHAnsi" w:hAnsiTheme="minorHAnsi" w:cstheme="minorHAnsi"/>
          <w:b/>
          <w:bCs/>
          <w:sz w:val="24"/>
        </w:rPr>
        <w:t xml:space="preserve"> I</w:t>
      </w:r>
    </w:p>
    <w:p w14:paraId="2155745A" w14:textId="77777777" w:rsidR="00AC24A9" w:rsidRPr="000C1820" w:rsidRDefault="00AC24A9" w:rsidP="00AC24A9">
      <w:pPr>
        <w:rPr>
          <w:rFonts w:asciiTheme="minorHAnsi" w:hAnsiTheme="minorHAnsi" w:cstheme="minorHAnsi"/>
          <w:sz w:val="24"/>
        </w:rPr>
      </w:pPr>
    </w:p>
    <w:p w14:paraId="53418688" w14:textId="6206AAB3" w:rsidR="00252D5E" w:rsidRDefault="008C72F8" w:rsidP="00252D5E">
      <w:pPr>
        <w:rPr>
          <w:rFonts w:ascii="Arial" w:hAnsi="Arial" w:cs="Arial"/>
          <w:b/>
          <w:bCs/>
          <w:sz w:val="24"/>
        </w:rPr>
      </w:pPr>
      <w:bookmarkStart w:id="1" w:name="estructura-del-repositorio"/>
      <w:r w:rsidRPr="008C72F8">
        <w:rPr>
          <w:rFonts w:ascii="Arial" w:hAnsi="Arial" w:cs="Arial"/>
          <w:b/>
          <w:bCs/>
          <w:sz w:val="24"/>
        </w:rPr>
        <w:t>Modelo Predictivo de Cambio de Hábitos por Temor a la Inseguridad en Lima Metropolitana (ENAPRES 2023 – Capítulo 600)</w:t>
      </w:r>
    </w:p>
    <w:p w14:paraId="3887D492" w14:textId="77777777" w:rsidR="000C1820" w:rsidRDefault="000C1820" w:rsidP="00252D5E">
      <w:pPr>
        <w:rPr>
          <w:rFonts w:ascii="Arial" w:hAnsi="Arial" w:cs="Arial"/>
          <w:sz w:val="24"/>
        </w:rPr>
      </w:pPr>
    </w:p>
    <w:p w14:paraId="015A3BD0" w14:textId="56AFD19F" w:rsidR="000C1820" w:rsidRPr="000C1820" w:rsidRDefault="000C1820" w:rsidP="000C1820">
      <w:pPr>
        <w:rPr>
          <w:rFonts w:ascii="Arial" w:hAnsi="Arial" w:cs="Arial"/>
          <w:b/>
          <w:bCs/>
          <w:sz w:val="24"/>
        </w:rPr>
      </w:pPr>
      <w:r w:rsidRPr="000C1820">
        <w:rPr>
          <w:rFonts w:ascii="Arial" w:hAnsi="Arial" w:cs="Arial"/>
          <w:b/>
          <w:bCs/>
          <w:sz w:val="24"/>
        </w:rPr>
        <w:t xml:space="preserve">Introducción </w:t>
      </w:r>
    </w:p>
    <w:p w14:paraId="7DB54472" w14:textId="77777777" w:rsidR="000C1820" w:rsidRPr="000C1820" w:rsidRDefault="000C1820" w:rsidP="000C1820">
      <w:pPr>
        <w:rPr>
          <w:rFonts w:ascii="Arial" w:hAnsi="Arial" w:cs="Arial"/>
          <w:sz w:val="24"/>
        </w:rPr>
      </w:pPr>
      <w:r w:rsidRPr="000C1820">
        <w:rPr>
          <w:rFonts w:ascii="Arial" w:hAnsi="Arial" w:cs="Arial"/>
          <w:sz w:val="24"/>
        </w:rPr>
        <w:t xml:space="preserve">El presente trabajo tiene como objetivo el desarrollo de un </w:t>
      </w:r>
      <w:r w:rsidRPr="000C1820">
        <w:rPr>
          <w:rFonts w:ascii="Arial" w:hAnsi="Arial" w:cs="Arial"/>
          <w:b/>
          <w:bCs/>
          <w:sz w:val="24"/>
        </w:rPr>
        <w:t xml:space="preserve">modelo predictivo de Machine </w:t>
      </w:r>
      <w:proofErr w:type="spellStart"/>
      <w:r w:rsidRPr="000C1820">
        <w:rPr>
          <w:rFonts w:ascii="Arial" w:hAnsi="Arial" w:cs="Arial"/>
          <w:b/>
          <w:bCs/>
          <w:sz w:val="24"/>
        </w:rPr>
        <w:t>Learning</w:t>
      </w:r>
      <w:proofErr w:type="spellEnd"/>
      <w:r w:rsidRPr="000C1820">
        <w:rPr>
          <w:rFonts w:ascii="Arial" w:hAnsi="Arial" w:cs="Arial"/>
          <w:sz w:val="24"/>
        </w:rPr>
        <w:t xml:space="preserve"> que permita identificar el </w:t>
      </w:r>
      <w:r w:rsidRPr="000C1820">
        <w:rPr>
          <w:rFonts w:ascii="Arial" w:hAnsi="Arial" w:cs="Arial"/>
          <w:b/>
          <w:bCs/>
          <w:sz w:val="24"/>
        </w:rPr>
        <w:t>cambio de hábitos por temor a la inseguridad ciudadana en Lima Metropolitana</w:t>
      </w:r>
      <w:r w:rsidRPr="000C1820">
        <w:rPr>
          <w:rFonts w:ascii="Arial" w:hAnsi="Arial" w:cs="Arial"/>
          <w:sz w:val="24"/>
        </w:rPr>
        <w:t xml:space="preserve">, a partir de los datos de la </w:t>
      </w:r>
      <w:r w:rsidRPr="000C1820">
        <w:rPr>
          <w:rFonts w:ascii="Arial" w:hAnsi="Arial" w:cs="Arial"/>
          <w:b/>
          <w:bCs/>
          <w:sz w:val="24"/>
        </w:rPr>
        <w:t>Encuesta Nacional de Programas Presupuestales (ENAPRES 2023, Capítulo 600)</w:t>
      </w:r>
      <w:r w:rsidRPr="000C1820">
        <w:rPr>
          <w:rFonts w:ascii="Arial" w:hAnsi="Arial" w:cs="Arial"/>
          <w:sz w:val="24"/>
        </w:rPr>
        <w:t>.</w:t>
      </w:r>
    </w:p>
    <w:p w14:paraId="2E0FB7DC" w14:textId="77777777" w:rsidR="000C1820" w:rsidRPr="000C1820" w:rsidRDefault="000C1820" w:rsidP="000C1820">
      <w:pPr>
        <w:rPr>
          <w:rFonts w:ascii="Arial" w:hAnsi="Arial" w:cs="Arial"/>
          <w:sz w:val="24"/>
        </w:rPr>
      </w:pPr>
      <w:r w:rsidRPr="000C1820">
        <w:rPr>
          <w:rFonts w:ascii="Arial" w:hAnsi="Arial" w:cs="Arial"/>
          <w:sz w:val="24"/>
        </w:rPr>
        <w:t xml:space="preserve">Se implementaron diferentes fases del ciclo de aprendizaje automático: preparación y exploración de los datos, entrenamiento de modelos base, validación cruzada, optimización de </w:t>
      </w:r>
      <w:proofErr w:type="spellStart"/>
      <w:r w:rsidRPr="000C1820">
        <w:rPr>
          <w:rFonts w:ascii="Arial" w:hAnsi="Arial" w:cs="Arial"/>
          <w:sz w:val="24"/>
        </w:rPr>
        <w:t>hiperparámetros</w:t>
      </w:r>
      <w:proofErr w:type="spellEnd"/>
      <w:r w:rsidRPr="000C1820">
        <w:rPr>
          <w:rFonts w:ascii="Arial" w:hAnsi="Arial" w:cs="Arial"/>
          <w:sz w:val="24"/>
        </w:rPr>
        <w:t>, análisis de sesgo y varianza, y generación de visualizaciones.</w:t>
      </w:r>
    </w:p>
    <w:p w14:paraId="2C0D4E43" w14:textId="77777777" w:rsidR="000C1820" w:rsidRPr="000C1820" w:rsidRDefault="000C1820" w:rsidP="000C1820">
      <w:pPr>
        <w:rPr>
          <w:rFonts w:ascii="Arial" w:hAnsi="Arial" w:cs="Arial"/>
          <w:sz w:val="24"/>
        </w:rPr>
      </w:pPr>
      <w:r w:rsidRPr="000C1820">
        <w:rPr>
          <w:rFonts w:ascii="Arial" w:hAnsi="Arial" w:cs="Arial"/>
          <w:sz w:val="24"/>
        </w:rPr>
        <w:t xml:space="preserve">Este estudio busca no solo evaluar el desempeño de distintos algoritmos de clasificación (Árbol de Decisión, </w:t>
      </w:r>
      <w:proofErr w:type="spellStart"/>
      <w:r w:rsidRPr="000C1820">
        <w:rPr>
          <w:rFonts w:ascii="Arial" w:hAnsi="Arial" w:cs="Arial"/>
          <w:sz w:val="24"/>
        </w:rPr>
        <w:t>Random</w:t>
      </w:r>
      <w:proofErr w:type="spellEnd"/>
      <w:r w:rsidRPr="000C1820">
        <w:rPr>
          <w:rFonts w:ascii="Arial" w:hAnsi="Arial" w:cs="Arial"/>
          <w:sz w:val="24"/>
        </w:rPr>
        <w:t xml:space="preserve"> Forest, </w:t>
      </w:r>
      <w:proofErr w:type="spellStart"/>
      <w:r w:rsidRPr="000C1820">
        <w:rPr>
          <w:rFonts w:ascii="Arial" w:hAnsi="Arial" w:cs="Arial"/>
          <w:sz w:val="24"/>
        </w:rPr>
        <w:t>XGBoost</w:t>
      </w:r>
      <w:proofErr w:type="spellEnd"/>
      <w:r w:rsidRPr="000C1820">
        <w:rPr>
          <w:rFonts w:ascii="Arial" w:hAnsi="Arial" w:cs="Arial"/>
          <w:sz w:val="24"/>
        </w:rPr>
        <w:t xml:space="preserve"> y Regresión Logística), sino también aportar evidencia útil para la formulación de estrategias de seguridad ciudadana basadas en datos.</w:t>
      </w:r>
    </w:p>
    <w:p w14:paraId="3E94CED8" w14:textId="77777777" w:rsidR="002B69D0" w:rsidRDefault="000C1820" w:rsidP="002B69D0">
      <w:pPr>
        <w:rPr>
          <w:rFonts w:ascii="Arial" w:hAnsi="Arial" w:cs="Arial"/>
          <w:sz w:val="24"/>
        </w:rPr>
      </w:pPr>
      <w:r w:rsidRPr="000C1820">
        <w:rPr>
          <w:rFonts w:ascii="Arial" w:hAnsi="Arial" w:cs="Arial"/>
          <w:sz w:val="24"/>
        </w:rPr>
        <w:t xml:space="preserve">En el siguiente repositorio se encuentra el </w:t>
      </w:r>
      <w:r w:rsidRPr="000C1820">
        <w:rPr>
          <w:rFonts w:ascii="Arial" w:hAnsi="Arial" w:cs="Arial"/>
          <w:b/>
          <w:bCs/>
          <w:sz w:val="24"/>
        </w:rPr>
        <w:t>código completo del proyecto</w:t>
      </w:r>
      <w:r w:rsidRPr="000C1820">
        <w:rPr>
          <w:rFonts w:ascii="Arial" w:hAnsi="Arial" w:cs="Arial"/>
          <w:sz w:val="24"/>
        </w:rPr>
        <w:t>, junto con los archivos de resultados exportados y las visualizaciones generadas:</w:t>
      </w:r>
    </w:p>
    <w:p w14:paraId="37834247" w14:textId="3709C3B7" w:rsidR="000C1820" w:rsidRPr="00747638" w:rsidRDefault="000C1820" w:rsidP="002B69D0">
      <w:pPr>
        <w:rPr>
          <w:rFonts w:ascii="Arial" w:hAnsi="Arial" w:cs="Arial"/>
          <w:sz w:val="24"/>
          <w:lang w:val="en-US"/>
        </w:rPr>
      </w:pPr>
      <w:r w:rsidRPr="00747638">
        <w:rPr>
          <w:rFonts w:ascii="Arial" w:hAnsi="Arial" w:cs="Arial"/>
          <w:b/>
          <w:bCs/>
          <w:sz w:val="24"/>
          <w:lang w:val="en-US"/>
        </w:rPr>
        <w:t>GitHub:</w:t>
      </w:r>
      <w:r w:rsidRPr="00747638">
        <w:rPr>
          <w:rFonts w:ascii="Arial" w:hAnsi="Arial" w:cs="Arial"/>
          <w:sz w:val="24"/>
          <w:lang w:val="en-US"/>
        </w:rPr>
        <w:t xml:space="preserve"> </w:t>
      </w:r>
      <w:r w:rsidR="002B69D0">
        <w:fldChar w:fldCharType="begin"/>
      </w:r>
      <w:r w:rsidR="002B69D0" w:rsidRPr="00747638">
        <w:rPr>
          <w:lang w:val="en-US"/>
        </w:rPr>
        <w:instrText>HYPERLINK "https://github.com/NekRyan/Machine-Learning-I-IDL3.git"</w:instrText>
      </w:r>
      <w:r w:rsidR="002B69D0">
        <w:fldChar w:fldCharType="separate"/>
      </w:r>
      <w:r w:rsidR="002B69D0" w:rsidRPr="00747638">
        <w:rPr>
          <w:rStyle w:val="Hipervnculo"/>
          <w:rFonts w:ascii="Arial" w:hAnsi="Arial" w:cs="Arial"/>
          <w:sz w:val="24"/>
          <w:lang w:val="en-US"/>
        </w:rPr>
        <w:t>https://github.com/NekRyan/Machine-Learning-I-IDL3.git</w:t>
      </w:r>
      <w:r w:rsidR="002B69D0">
        <w:fldChar w:fldCharType="end"/>
      </w:r>
    </w:p>
    <w:p w14:paraId="15082A62" w14:textId="77777777" w:rsidR="00252D5E" w:rsidRPr="00747638" w:rsidRDefault="00252D5E" w:rsidP="00252D5E">
      <w:pPr>
        <w:rPr>
          <w:rFonts w:ascii="Arial" w:hAnsi="Arial" w:cs="Arial"/>
          <w:sz w:val="24"/>
          <w:lang w:val="en-US"/>
        </w:rPr>
      </w:pPr>
    </w:p>
    <w:p w14:paraId="02A400D6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1. Preparación del entorno y datos</w:t>
      </w:r>
    </w:p>
    <w:p w14:paraId="68C0D074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1.1 Importación de librerías</w:t>
      </w:r>
    </w:p>
    <w:p w14:paraId="4809F39E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Para el desarrollo del proyecto se emplearon las siguientes librerías de Python:</w:t>
      </w:r>
    </w:p>
    <w:p w14:paraId="40D3E072" w14:textId="77777777" w:rsidR="00252D5E" w:rsidRPr="00252D5E" w:rsidRDefault="00252D5E" w:rsidP="00252D5E">
      <w:pPr>
        <w:numPr>
          <w:ilvl w:val="0"/>
          <w:numId w:val="60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pandas</w:t>
      </w:r>
      <w:r w:rsidRPr="00252D5E">
        <w:rPr>
          <w:rFonts w:ascii="Arial" w:hAnsi="Arial" w:cs="Arial"/>
          <w:sz w:val="24"/>
        </w:rPr>
        <w:t xml:space="preserve"> y </w:t>
      </w:r>
      <w:proofErr w:type="spellStart"/>
      <w:r w:rsidRPr="00252D5E">
        <w:rPr>
          <w:rFonts w:ascii="Arial" w:hAnsi="Arial" w:cs="Arial"/>
          <w:b/>
          <w:bCs/>
          <w:sz w:val="24"/>
        </w:rPr>
        <w:t>numpy</w:t>
      </w:r>
      <w:proofErr w:type="spellEnd"/>
      <w:r w:rsidRPr="00252D5E">
        <w:rPr>
          <w:rFonts w:ascii="Arial" w:hAnsi="Arial" w:cs="Arial"/>
          <w:sz w:val="24"/>
        </w:rPr>
        <w:t>: manipulación, limpieza y análisis de datos.</w:t>
      </w:r>
    </w:p>
    <w:p w14:paraId="1B564C69" w14:textId="77777777" w:rsidR="00252D5E" w:rsidRPr="00252D5E" w:rsidRDefault="00252D5E" w:rsidP="00252D5E">
      <w:pPr>
        <w:numPr>
          <w:ilvl w:val="0"/>
          <w:numId w:val="60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scikit-learn</w:t>
      </w:r>
      <w:proofErr w:type="spellEnd"/>
      <w:r w:rsidRPr="00252D5E">
        <w:rPr>
          <w:rFonts w:ascii="Arial" w:hAnsi="Arial" w:cs="Arial"/>
          <w:sz w:val="24"/>
        </w:rPr>
        <w:t xml:space="preserve">: construcción, entrenamiento y evaluación de modelos de Machine </w:t>
      </w:r>
      <w:proofErr w:type="spellStart"/>
      <w:r w:rsidRPr="00252D5E">
        <w:rPr>
          <w:rFonts w:ascii="Arial" w:hAnsi="Arial" w:cs="Arial"/>
          <w:sz w:val="24"/>
        </w:rPr>
        <w:t>Learning</w:t>
      </w:r>
      <w:proofErr w:type="spellEnd"/>
      <w:r w:rsidRPr="00252D5E">
        <w:rPr>
          <w:rFonts w:ascii="Arial" w:hAnsi="Arial" w:cs="Arial"/>
          <w:sz w:val="24"/>
        </w:rPr>
        <w:t>.</w:t>
      </w:r>
    </w:p>
    <w:p w14:paraId="58BE0733" w14:textId="77777777" w:rsidR="00252D5E" w:rsidRPr="00252D5E" w:rsidRDefault="00252D5E" w:rsidP="00252D5E">
      <w:pPr>
        <w:numPr>
          <w:ilvl w:val="0"/>
          <w:numId w:val="60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lastRenderedPageBreak/>
        <w:t>matplotlib</w:t>
      </w:r>
      <w:proofErr w:type="spellEnd"/>
      <w:r w:rsidRPr="00252D5E">
        <w:rPr>
          <w:rFonts w:ascii="Arial" w:hAnsi="Arial" w:cs="Arial"/>
          <w:sz w:val="24"/>
        </w:rPr>
        <w:t xml:space="preserve"> y </w:t>
      </w:r>
      <w:proofErr w:type="spellStart"/>
      <w:r w:rsidRPr="00252D5E">
        <w:rPr>
          <w:rFonts w:ascii="Arial" w:hAnsi="Arial" w:cs="Arial"/>
          <w:b/>
          <w:bCs/>
          <w:sz w:val="24"/>
        </w:rPr>
        <w:t>seaborn</w:t>
      </w:r>
      <w:proofErr w:type="spellEnd"/>
      <w:r w:rsidRPr="00252D5E">
        <w:rPr>
          <w:rFonts w:ascii="Arial" w:hAnsi="Arial" w:cs="Arial"/>
          <w:sz w:val="24"/>
        </w:rPr>
        <w:t>: visualización y análisis gráfico de variables.</w:t>
      </w:r>
    </w:p>
    <w:p w14:paraId="0D270C11" w14:textId="77777777" w:rsidR="00252D5E" w:rsidRPr="00252D5E" w:rsidRDefault="00252D5E" w:rsidP="00252D5E">
      <w:pPr>
        <w:numPr>
          <w:ilvl w:val="0"/>
          <w:numId w:val="60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xgboost</w:t>
      </w:r>
      <w:proofErr w:type="spellEnd"/>
      <w:r w:rsidRPr="00252D5E">
        <w:rPr>
          <w:rFonts w:ascii="Arial" w:hAnsi="Arial" w:cs="Arial"/>
          <w:sz w:val="24"/>
        </w:rPr>
        <w:t xml:space="preserve">: implementación de modelos de ensamble con gradiente </w:t>
      </w:r>
      <w:proofErr w:type="spellStart"/>
      <w:r w:rsidRPr="00252D5E">
        <w:rPr>
          <w:rFonts w:ascii="Arial" w:hAnsi="Arial" w:cs="Arial"/>
          <w:sz w:val="24"/>
        </w:rPr>
        <w:t>boosting</w:t>
      </w:r>
      <w:proofErr w:type="spellEnd"/>
      <w:r w:rsidRPr="00252D5E">
        <w:rPr>
          <w:rFonts w:ascii="Arial" w:hAnsi="Arial" w:cs="Arial"/>
          <w:sz w:val="24"/>
        </w:rPr>
        <w:t xml:space="preserve"> de alto rendimiento.</w:t>
      </w:r>
    </w:p>
    <w:p w14:paraId="2E06A82A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Estas herramientas permiten realizar todo el ciclo de procesamiento, desde la preparación del </w:t>
      </w:r>
      <w:proofErr w:type="spellStart"/>
      <w:r w:rsidRPr="00252D5E">
        <w:rPr>
          <w:rFonts w:ascii="Arial" w:hAnsi="Arial" w:cs="Arial"/>
          <w:sz w:val="24"/>
        </w:rPr>
        <w:t>dataset</w:t>
      </w:r>
      <w:proofErr w:type="spellEnd"/>
      <w:r w:rsidRPr="00252D5E">
        <w:rPr>
          <w:rFonts w:ascii="Arial" w:hAnsi="Arial" w:cs="Arial"/>
          <w:sz w:val="24"/>
        </w:rPr>
        <w:t xml:space="preserve"> hasta la generación de visualizaciones y la evaluación de modelos predictivos.</w:t>
      </w:r>
    </w:p>
    <w:p w14:paraId="506E31BE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 xml:space="preserve">1.2 Carga del </w:t>
      </w:r>
      <w:proofErr w:type="spellStart"/>
      <w:r w:rsidRPr="00252D5E">
        <w:rPr>
          <w:rFonts w:ascii="Arial" w:hAnsi="Arial" w:cs="Arial"/>
          <w:b/>
          <w:bCs/>
          <w:sz w:val="24"/>
        </w:rPr>
        <w:t>dataset</w:t>
      </w:r>
      <w:proofErr w:type="spellEnd"/>
    </w:p>
    <w:p w14:paraId="2E7721BD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El </w:t>
      </w:r>
      <w:proofErr w:type="spellStart"/>
      <w:r w:rsidRPr="00252D5E">
        <w:rPr>
          <w:rFonts w:ascii="Arial" w:hAnsi="Arial" w:cs="Arial"/>
          <w:sz w:val="24"/>
        </w:rPr>
        <w:t>dataset</w:t>
      </w:r>
      <w:proofErr w:type="spellEnd"/>
      <w:r w:rsidRPr="00252D5E">
        <w:rPr>
          <w:rFonts w:ascii="Arial" w:hAnsi="Arial" w:cs="Arial"/>
          <w:sz w:val="24"/>
        </w:rPr>
        <w:t xml:space="preserve"> utilizado corresponde al archivo </w:t>
      </w:r>
      <w:r w:rsidRPr="00252D5E">
        <w:rPr>
          <w:rFonts w:ascii="Arial" w:hAnsi="Arial" w:cs="Arial"/>
          <w:b/>
          <w:bCs/>
          <w:sz w:val="24"/>
        </w:rPr>
        <w:t>CAP600_data_limpia.csv</w:t>
      </w:r>
      <w:r w:rsidRPr="00252D5E">
        <w:rPr>
          <w:rFonts w:ascii="Arial" w:hAnsi="Arial" w:cs="Arial"/>
          <w:sz w:val="24"/>
        </w:rPr>
        <w:t xml:space="preserve">, proveniente de la </w:t>
      </w:r>
      <w:r w:rsidRPr="00252D5E">
        <w:rPr>
          <w:rFonts w:ascii="Arial" w:hAnsi="Arial" w:cs="Arial"/>
          <w:b/>
          <w:bCs/>
          <w:sz w:val="24"/>
        </w:rPr>
        <w:t>Encuesta Nacional de Programas Presupuestales (ENAPRES) 2023</w:t>
      </w:r>
      <w:r w:rsidRPr="00252D5E">
        <w:rPr>
          <w:rFonts w:ascii="Arial" w:hAnsi="Arial" w:cs="Arial"/>
          <w:sz w:val="24"/>
        </w:rPr>
        <w:t xml:space="preserve">, filtrado para el ámbito de </w:t>
      </w:r>
      <w:r w:rsidRPr="00252D5E">
        <w:rPr>
          <w:rFonts w:ascii="Arial" w:hAnsi="Arial" w:cs="Arial"/>
          <w:b/>
          <w:bCs/>
          <w:sz w:val="24"/>
        </w:rPr>
        <w:t>Lima Metropolitana</w:t>
      </w:r>
      <w:r w:rsidRPr="00252D5E">
        <w:rPr>
          <w:rFonts w:ascii="Arial" w:hAnsi="Arial" w:cs="Arial"/>
          <w:sz w:val="24"/>
        </w:rPr>
        <w:t>.</w:t>
      </w:r>
      <w:r w:rsidRPr="00252D5E">
        <w:rPr>
          <w:rFonts w:ascii="Arial" w:hAnsi="Arial" w:cs="Arial"/>
          <w:sz w:val="24"/>
        </w:rPr>
        <w:br/>
        <w:t>La base contiene información sociodemográfica, percepción de inseguridad ciudadana, experiencias de victimización y cambios de hábitos frente al temor a la delincuencia.</w:t>
      </w:r>
    </w:p>
    <w:p w14:paraId="2B560FBA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1.3 Exploración inicial</w:t>
      </w:r>
    </w:p>
    <w:p w14:paraId="1FA611AA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En la exploración preliminar se obtuvieron los siguientes hallazgos:</w:t>
      </w:r>
    </w:p>
    <w:p w14:paraId="410057FC" w14:textId="77777777" w:rsidR="00252D5E" w:rsidRPr="00252D5E" w:rsidRDefault="00252D5E" w:rsidP="00252D5E">
      <w:pPr>
        <w:numPr>
          <w:ilvl w:val="0"/>
          <w:numId w:val="6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Número de registros:</w:t>
      </w:r>
      <w:r w:rsidRPr="00252D5E">
        <w:rPr>
          <w:rFonts w:ascii="Arial" w:hAnsi="Arial" w:cs="Arial"/>
          <w:sz w:val="24"/>
        </w:rPr>
        <w:t xml:space="preserve"> 7,767 observaciones válidas.</w:t>
      </w:r>
    </w:p>
    <w:p w14:paraId="453C4559" w14:textId="77777777" w:rsidR="00252D5E" w:rsidRPr="00252D5E" w:rsidRDefault="00252D5E" w:rsidP="00252D5E">
      <w:pPr>
        <w:numPr>
          <w:ilvl w:val="0"/>
          <w:numId w:val="6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Número de variables predictoras utilizadas:</w:t>
      </w:r>
      <w:r w:rsidRPr="00252D5E">
        <w:rPr>
          <w:rFonts w:ascii="Arial" w:hAnsi="Arial" w:cs="Arial"/>
          <w:sz w:val="24"/>
        </w:rPr>
        <w:t xml:space="preserve"> 113 (seleccionadas de un set inicial de más de 200 columnas originales, tras procesos de limpieza y renombrado).</w:t>
      </w:r>
    </w:p>
    <w:p w14:paraId="343D4944" w14:textId="77777777" w:rsidR="00252D5E" w:rsidRPr="00252D5E" w:rsidRDefault="00252D5E" w:rsidP="00252D5E">
      <w:pPr>
        <w:numPr>
          <w:ilvl w:val="0"/>
          <w:numId w:val="6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Tipos de datos:</w:t>
      </w:r>
      <w:r w:rsidRPr="00252D5E">
        <w:rPr>
          <w:rFonts w:ascii="Arial" w:hAnsi="Arial" w:cs="Arial"/>
          <w:sz w:val="24"/>
        </w:rPr>
        <w:t xml:space="preserve"> mezcla de variables categóricas (</w:t>
      </w:r>
      <w:proofErr w:type="spellStart"/>
      <w:r w:rsidRPr="00252D5E">
        <w:rPr>
          <w:rFonts w:ascii="Arial" w:hAnsi="Arial" w:cs="Arial"/>
          <w:sz w:val="24"/>
        </w:rPr>
        <w:t>e.g</w:t>
      </w:r>
      <w:proofErr w:type="spellEnd"/>
      <w:r w:rsidRPr="00252D5E">
        <w:rPr>
          <w:rFonts w:ascii="Arial" w:hAnsi="Arial" w:cs="Arial"/>
          <w:sz w:val="24"/>
        </w:rPr>
        <w:t>., sexo, estrato, percepción de inseguridad) y numéricas (</w:t>
      </w:r>
      <w:proofErr w:type="spellStart"/>
      <w:r w:rsidRPr="00252D5E">
        <w:rPr>
          <w:rFonts w:ascii="Arial" w:hAnsi="Arial" w:cs="Arial"/>
          <w:sz w:val="24"/>
        </w:rPr>
        <w:t>e.g</w:t>
      </w:r>
      <w:proofErr w:type="spellEnd"/>
      <w:r w:rsidRPr="00252D5E">
        <w:rPr>
          <w:rFonts w:ascii="Arial" w:hAnsi="Arial" w:cs="Arial"/>
          <w:sz w:val="24"/>
        </w:rPr>
        <w:t>., edad).</w:t>
      </w:r>
    </w:p>
    <w:p w14:paraId="2E3078B1" w14:textId="77777777" w:rsidR="00252D5E" w:rsidRPr="00252D5E" w:rsidRDefault="00252D5E" w:rsidP="00252D5E">
      <w:pPr>
        <w:numPr>
          <w:ilvl w:val="0"/>
          <w:numId w:val="6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Valores nulos:</w:t>
      </w:r>
      <w:r w:rsidRPr="00252D5E">
        <w:rPr>
          <w:rFonts w:ascii="Arial" w:hAnsi="Arial" w:cs="Arial"/>
          <w:sz w:val="24"/>
        </w:rPr>
        <w:t xml:space="preserve"> presencia mínima, tratados mediante imputación de mediana para variables numéricas y moda para variables categóricas.</w:t>
      </w:r>
    </w:p>
    <w:p w14:paraId="1492E09E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1.4 Visualización inicial</w:t>
      </w:r>
    </w:p>
    <w:p w14:paraId="61BFB75B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La variable objetivo </w:t>
      </w:r>
      <w:r w:rsidRPr="00252D5E">
        <w:rPr>
          <w:rFonts w:ascii="Arial" w:hAnsi="Arial" w:cs="Arial"/>
          <w:b/>
          <w:bCs/>
          <w:sz w:val="24"/>
        </w:rPr>
        <w:t>CAMBIO_HABITO</w:t>
      </w:r>
      <w:r w:rsidRPr="00252D5E">
        <w:rPr>
          <w:rFonts w:ascii="Arial" w:hAnsi="Arial" w:cs="Arial"/>
          <w:sz w:val="24"/>
        </w:rPr>
        <w:t xml:space="preserve"> es binaria:</w:t>
      </w:r>
    </w:p>
    <w:p w14:paraId="12EA1379" w14:textId="77777777" w:rsidR="00252D5E" w:rsidRPr="00252D5E" w:rsidRDefault="00252D5E" w:rsidP="00252D5E">
      <w:pPr>
        <w:numPr>
          <w:ilvl w:val="0"/>
          <w:numId w:val="62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Valor </w:t>
      </w:r>
      <w:r w:rsidRPr="00252D5E">
        <w:rPr>
          <w:rFonts w:ascii="Arial" w:hAnsi="Arial" w:cs="Arial"/>
          <w:b/>
          <w:bCs/>
          <w:sz w:val="24"/>
        </w:rPr>
        <w:t>0</w:t>
      </w:r>
      <w:r w:rsidRPr="00252D5E">
        <w:rPr>
          <w:rFonts w:ascii="Arial" w:hAnsi="Arial" w:cs="Arial"/>
          <w:sz w:val="24"/>
        </w:rPr>
        <w:t>: ciudadanos que no cambiaron sus hábitos por temor a la inseguridad.</w:t>
      </w:r>
    </w:p>
    <w:p w14:paraId="38F9D4A3" w14:textId="77777777" w:rsidR="00252D5E" w:rsidRPr="00252D5E" w:rsidRDefault="00252D5E" w:rsidP="00252D5E">
      <w:pPr>
        <w:numPr>
          <w:ilvl w:val="0"/>
          <w:numId w:val="62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Valor </w:t>
      </w:r>
      <w:r w:rsidRPr="00252D5E">
        <w:rPr>
          <w:rFonts w:ascii="Arial" w:hAnsi="Arial" w:cs="Arial"/>
          <w:b/>
          <w:bCs/>
          <w:sz w:val="24"/>
        </w:rPr>
        <w:t>1</w:t>
      </w:r>
      <w:r w:rsidRPr="00252D5E">
        <w:rPr>
          <w:rFonts w:ascii="Arial" w:hAnsi="Arial" w:cs="Arial"/>
          <w:sz w:val="24"/>
        </w:rPr>
        <w:t>: ciudadanos que sí modificaron al menos un hábito cotidiano.</w:t>
      </w:r>
    </w:p>
    <w:p w14:paraId="635F3639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De acuerdo con la proporción de clases obtenida:</w:t>
      </w:r>
    </w:p>
    <w:p w14:paraId="56B00DB6" w14:textId="77777777" w:rsidR="00252D5E" w:rsidRPr="00252D5E" w:rsidRDefault="00252D5E" w:rsidP="00252D5E">
      <w:pPr>
        <w:numPr>
          <w:ilvl w:val="0"/>
          <w:numId w:val="63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61.3% de los encuestados reporta cambios de hábitos.</w:t>
      </w:r>
    </w:p>
    <w:p w14:paraId="3B0AD343" w14:textId="77777777" w:rsidR="00252D5E" w:rsidRPr="00252D5E" w:rsidRDefault="00252D5E" w:rsidP="00252D5E">
      <w:pPr>
        <w:numPr>
          <w:ilvl w:val="0"/>
          <w:numId w:val="63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38.7% no modificó sus hábitos.</w:t>
      </w:r>
    </w:p>
    <w:p w14:paraId="29578A82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lastRenderedPageBreak/>
        <w:t>Esto indica que existe una prevalencia considerable de ciudadanos que ajustaron su comportamiento cotidiano frente al temor a la delincuencia, lo que refuerza la relevancia del análisis predictivo.</w:t>
      </w:r>
    </w:p>
    <w:p w14:paraId="1E69568D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Adicionalmente, se generaron histogramas por </w:t>
      </w:r>
      <w:r w:rsidRPr="00252D5E">
        <w:rPr>
          <w:rFonts w:ascii="Arial" w:hAnsi="Arial" w:cs="Arial"/>
          <w:b/>
          <w:bCs/>
          <w:sz w:val="24"/>
        </w:rPr>
        <w:t>edad, estrato y sexo</w:t>
      </w:r>
      <w:r w:rsidRPr="00252D5E">
        <w:rPr>
          <w:rFonts w:ascii="Arial" w:hAnsi="Arial" w:cs="Arial"/>
          <w:sz w:val="24"/>
        </w:rPr>
        <w:t>, observándose diferencias en la distribución de la variable objetivo según estas características.</w:t>
      </w:r>
    </w:p>
    <w:p w14:paraId="5FB496C0" w14:textId="26E671AC" w:rsidR="008C72F8" w:rsidRDefault="008C72F8" w:rsidP="008C72F8">
      <w:pPr>
        <w:rPr>
          <w:rFonts w:ascii="Arial" w:hAnsi="Arial" w:cs="Arial"/>
          <w:sz w:val="24"/>
        </w:rPr>
      </w:pPr>
    </w:p>
    <w:p w14:paraId="1CAE6455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2. Entrenamiento de un modelo básico</w:t>
      </w:r>
    </w:p>
    <w:p w14:paraId="694BDE47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 xml:space="preserve">2.1 Selección de </w:t>
      </w:r>
      <w:proofErr w:type="spellStart"/>
      <w:r w:rsidRPr="00252D5E">
        <w:rPr>
          <w:rFonts w:ascii="Arial" w:hAnsi="Arial" w:cs="Arial"/>
          <w:b/>
          <w:bCs/>
          <w:sz w:val="24"/>
        </w:rPr>
        <w:t>features</w:t>
      </w:r>
      <w:proofErr w:type="spellEnd"/>
    </w:p>
    <w:p w14:paraId="1E9B3BFC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Se seleccionaron las siguientes variables predictoras:</w:t>
      </w:r>
    </w:p>
    <w:p w14:paraId="4459057E" w14:textId="77777777" w:rsidR="00252D5E" w:rsidRPr="00252D5E" w:rsidRDefault="00252D5E" w:rsidP="00252D5E">
      <w:pPr>
        <w:numPr>
          <w:ilvl w:val="0"/>
          <w:numId w:val="64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Sociodemográficas:</w:t>
      </w:r>
      <w:r w:rsidRPr="00252D5E">
        <w:rPr>
          <w:rFonts w:ascii="Arial" w:hAnsi="Arial" w:cs="Arial"/>
          <w:sz w:val="24"/>
        </w:rPr>
        <w:t xml:space="preserve"> sexo, edad, estrato.</w:t>
      </w:r>
    </w:p>
    <w:p w14:paraId="26348F89" w14:textId="77777777" w:rsidR="00252D5E" w:rsidRPr="00252D5E" w:rsidRDefault="00252D5E" w:rsidP="00252D5E">
      <w:pPr>
        <w:numPr>
          <w:ilvl w:val="0"/>
          <w:numId w:val="64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Victimización:</w:t>
      </w:r>
      <w:r w:rsidRPr="00252D5E">
        <w:rPr>
          <w:rFonts w:ascii="Arial" w:hAnsi="Arial" w:cs="Arial"/>
          <w:sz w:val="24"/>
        </w:rPr>
        <w:t xml:space="preserve"> delitos sufridos (P601).</w:t>
      </w:r>
    </w:p>
    <w:p w14:paraId="49734FAA" w14:textId="77777777" w:rsidR="00252D5E" w:rsidRPr="00252D5E" w:rsidRDefault="00252D5E" w:rsidP="00252D5E">
      <w:pPr>
        <w:numPr>
          <w:ilvl w:val="0"/>
          <w:numId w:val="64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Denuncia y frecuencia:</w:t>
      </w:r>
      <w:r w:rsidRPr="00252D5E">
        <w:rPr>
          <w:rFonts w:ascii="Arial" w:hAnsi="Arial" w:cs="Arial"/>
          <w:sz w:val="24"/>
        </w:rPr>
        <w:t xml:space="preserve"> variables relacionadas a frecuencia de victimización (P602), denuncia (P606) y resultados de la denuncia (P608).</w:t>
      </w:r>
    </w:p>
    <w:p w14:paraId="67C3FEE1" w14:textId="77777777" w:rsidR="00252D5E" w:rsidRPr="00252D5E" w:rsidRDefault="00252D5E" w:rsidP="00252D5E">
      <w:pPr>
        <w:numPr>
          <w:ilvl w:val="0"/>
          <w:numId w:val="64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Percepción:</w:t>
      </w:r>
      <w:r w:rsidRPr="00252D5E">
        <w:rPr>
          <w:rFonts w:ascii="Arial" w:hAnsi="Arial" w:cs="Arial"/>
          <w:sz w:val="24"/>
        </w:rPr>
        <w:t xml:space="preserve"> inseguridad en el barrio (P611_1).</w:t>
      </w:r>
    </w:p>
    <w:p w14:paraId="6515DA93" w14:textId="77777777" w:rsidR="00252D5E" w:rsidRPr="00252D5E" w:rsidRDefault="00252D5E" w:rsidP="00252D5E">
      <w:pPr>
        <w:numPr>
          <w:ilvl w:val="0"/>
          <w:numId w:val="64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Confianza institucional:</w:t>
      </w:r>
      <w:r w:rsidRPr="00252D5E">
        <w:rPr>
          <w:rFonts w:ascii="Arial" w:hAnsi="Arial" w:cs="Arial"/>
          <w:sz w:val="24"/>
        </w:rPr>
        <w:t xml:space="preserve"> confianza en la policía (P611D_1).</w:t>
      </w:r>
    </w:p>
    <w:p w14:paraId="126F1544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La variable objetivo fue </w:t>
      </w:r>
      <w:r w:rsidRPr="00252D5E">
        <w:rPr>
          <w:rFonts w:ascii="Arial" w:hAnsi="Arial" w:cs="Arial"/>
          <w:b/>
          <w:bCs/>
          <w:sz w:val="24"/>
        </w:rPr>
        <w:t>CAMBIO_HABITO</w:t>
      </w:r>
      <w:r w:rsidRPr="00252D5E">
        <w:rPr>
          <w:rFonts w:ascii="Arial" w:hAnsi="Arial" w:cs="Arial"/>
          <w:sz w:val="24"/>
        </w:rPr>
        <w:t>, que identifica si el ciudadano modificó sus hábitos por temor a la inseguridad.</w:t>
      </w:r>
    </w:p>
    <w:p w14:paraId="4A8F9FB4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2.2 División de datos</w:t>
      </w:r>
    </w:p>
    <w:p w14:paraId="02EE999B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Se aplicó la técnica de </w:t>
      </w:r>
      <w:proofErr w:type="spellStart"/>
      <w:r w:rsidRPr="00252D5E">
        <w:rPr>
          <w:rFonts w:ascii="Arial" w:hAnsi="Arial" w:cs="Arial"/>
          <w:b/>
          <w:bCs/>
          <w:sz w:val="24"/>
        </w:rPr>
        <w:t>Hold-Out</w:t>
      </w:r>
      <w:proofErr w:type="spellEnd"/>
      <w:r w:rsidRPr="00252D5E">
        <w:rPr>
          <w:rFonts w:ascii="Arial" w:hAnsi="Arial" w:cs="Arial"/>
          <w:sz w:val="24"/>
        </w:rPr>
        <w:t xml:space="preserve">, dividiendo la muestra en un </w:t>
      </w:r>
      <w:r w:rsidRPr="00252D5E">
        <w:rPr>
          <w:rFonts w:ascii="Arial" w:hAnsi="Arial" w:cs="Arial"/>
          <w:b/>
          <w:bCs/>
          <w:sz w:val="24"/>
        </w:rPr>
        <w:t>70% para entrenamiento</w:t>
      </w:r>
      <w:r w:rsidRPr="00252D5E">
        <w:rPr>
          <w:rFonts w:ascii="Arial" w:hAnsi="Arial" w:cs="Arial"/>
          <w:sz w:val="24"/>
        </w:rPr>
        <w:t xml:space="preserve"> y </w:t>
      </w:r>
      <w:r w:rsidRPr="00252D5E">
        <w:rPr>
          <w:rFonts w:ascii="Arial" w:hAnsi="Arial" w:cs="Arial"/>
          <w:b/>
          <w:bCs/>
          <w:sz w:val="24"/>
        </w:rPr>
        <w:t>30% para prueba</w:t>
      </w:r>
      <w:r w:rsidRPr="00252D5E">
        <w:rPr>
          <w:rFonts w:ascii="Arial" w:hAnsi="Arial" w:cs="Arial"/>
          <w:sz w:val="24"/>
        </w:rPr>
        <w:t>, con estratificación respecto a la variable objetivo para mantener la proporción de clases.</w:t>
      </w:r>
    </w:p>
    <w:p w14:paraId="1687814A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2.3 Modelos iniciales</w:t>
      </w:r>
    </w:p>
    <w:p w14:paraId="6777AD47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Como modelos base se entrenaron:</w:t>
      </w:r>
    </w:p>
    <w:p w14:paraId="753F72E1" w14:textId="77777777" w:rsidR="00252D5E" w:rsidRPr="00252D5E" w:rsidRDefault="00252D5E" w:rsidP="00252D5E">
      <w:pPr>
        <w:numPr>
          <w:ilvl w:val="0"/>
          <w:numId w:val="65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Árbol de Decisión</w:t>
      </w:r>
      <w:r w:rsidRPr="00252D5E">
        <w:rPr>
          <w:rFonts w:ascii="Arial" w:hAnsi="Arial" w:cs="Arial"/>
          <w:sz w:val="24"/>
        </w:rPr>
        <w:t>.</w:t>
      </w:r>
    </w:p>
    <w:p w14:paraId="1E2705C5" w14:textId="77777777" w:rsidR="00252D5E" w:rsidRPr="00252D5E" w:rsidRDefault="00252D5E" w:rsidP="00252D5E">
      <w:pPr>
        <w:numPr>
          <w:ilvl w:val="0"/>
          <w:numId w:val="65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Forest</w:t>
      </w:r>
      <w:r w:rsidRPr="00252D5E">
        <w:rPr>
          <w:rFonts w:ascii="Arial" w:hAnsi="Arial" w:cs="Arial"/>
          <w:sz w:val="24"/>
        </w:rPr>
        <w:t>.</w:t>
      </w:r>
    </w:p>
    <w:p w14:paraId="5A151CEC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Estos algoritmos permiten establecer un punto de referencia para la comparación posterior con modelos optimizados.</w:t>
      </w:r>
    </w:p>
    <w:p w14:paraId="77037913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2.4 Evaluación inicial</w:t>
      </w:r>
    </w:p>
    <w:p w14:paraId="5B48CAF5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lastRenderedPageBreak/>
        <w:t xml:space="preserve">La evaluación se realizó con métricas de clasificación: </w:t>
      </w:r>
      <w:proofErr w:type="spellStart"/>
      <w:r w:rsidRPr="00252D5E">
        <w:rPr>
          <w:rFonts w:ascii="Arial" w:hAnsi="Arial" w:cs="Arial"/>
          <w:b/>
          <w:bCs/>
          <w:sz w:val="24"/>
        </w:rPr>
        <w:t>Accuracy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, </w:t>
      </w:r>
      <w:proofErr w:type="spellStart"/>
      <w:r w:rsidRPr="00252D5E">
        <w:rPr>
          <w:rFonts w:ascii="Arial" w:hAnsi="Arial" w:cs="Arial"/>
          <w:b/>
          <w:bCs/>
          <w:sz w:val="24"/>
        </w:rPr>
        <w:t>Recall</w:t>
      </w:r>
      <w:proofErr w:type="spellEnd"/>
      <w:r w:rsidRPr="00252D5E">
        <w:rPr>
          <w:rFonts w:ascii="Arial" w:hAnsi="Arial" w:cs="Arial"/>
          <w:b/>
          <w:bCs/>
          <w:sz w:val="24"/>
        </w:rPr>
        <w:t>, F1-score, ROC-AUC</w:t>
      </w:r>
      <w:r w:rsidRPr="00252D5E">
        <w:rPr>
          <w:rFonts w:ascii="Arial" w:hAnsi="Arial" w:cs="Arial"/>
          <w:sz w:val="24"/>
        </w:rPr>
        <w:t xml:space="preserve"> y matriz de confusión.</w:t>
      </w:r>
    </w:p>
    <w:p w14:paraId="129EF8FD" w14:textId="2ACCF97E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Árbol de Decisión</w:t>
      </w:r>
    </w:p>
    <w:p w14:paraId="77C2CF88" w14:textId="77777777" w:rsidR="00252D5E" w:rsidRPr="00252D5E" w:rsidRDefault="00252D5E" w:rsidP="00252D5E">
      <w:pPr>
        <w:numPr>
          <w:ilvl w:val="0"/>
          <w:numId w:val="66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Accuracy</w:t>
      </w:r>
      <w:proofErr w:type="spellEnd"/>
      <w:r w:rsidRPr="00252D5E">
        <w:rPr>
          <w:rFonts w:ascii="Arial" w:hAnsi="Arial" w:cs="Arial"/>
          <w:b/>
          <w:bCs/>
          <w:sz w:val="24"/>
        </w:rPr>
        <w:t>:</w:t>
      </w:r>
      <w:r w:rsidRPr="00252D5E">
        <w:rPr>
          <w:rFonts w:ascii="Arial" w:hAnsi="Arial" w:cs="Arial"/>
          <w:sz w:val="24"/>
        </w:rPr>
        <w:t xml:space="preserve"> 57.2%</w:t>
      </w:r>
    </w:p>
    <w:p w14:paraId="07A09B81" w14:textId="77777777" w:rsidR="00252D5E" w:rsidRPr="00252D5E" w:rsidRDefault="00252D5E" w:rsidP="00252D5E">
      <w:pPr>
        <w:numPr>
          <w:ilvl w:val="0"/>
          <w:numId w:val="66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Recall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(clase 1 – cambio de hábito):</w:t>
      </w:r>
      <w:r w:rsidRPr="00252D5E">
        <w:rPr>
          <w:rFonts w:ascii="Arial" w:hAnsi="Arial" w:cs="Arial"/>
          <w:sz w:val="24"/>
        </w:rPr>
        <w:t xml:space="preserve"> 0.606</w:t>
      </w:r>
    </w:p>
    <w:p w14:paraId="377A6A86" w14:textId="77777777" w:rsidR="00252D5E" w:rsidRPr="00252D5E" w:rsidRDefault="00252D5E" w:rsidP="00252D5E">
      <w:pPr>
        <w:numPr>
          <w:ilvl w:val="0"/>
          <w:numId w:val="66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F1-score (clase 1):</w:t>
      </w:r>
      <w:r w:rsidRPr="00252D5E">
        <w:rPr>
          <w:rFonts w:ascii="Arial" w:hAnsi="Arial" w:cs="Arial"/>
          <w:sz w:val="24"/>
        </w:rPr>
        <w:t xml:space="preserve"> 0.634</w:t>
      </w:r>
    </w:p>
    <w:p w14:paraId="6E55552B" w14:textId="77777777" w:rsidR="00252D5E" w:rsidRPr="00252D5E" w:rsidRDefault="00252D5E" w:rsidP="00252D5E">
      <w:pPr>
        <w:numPr>
          <w:ilvl w:val="0"/>
          <w:numId w:val="66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ROC-AUC:</w:t>
      </w:r>
      <w:r w:rsidRPr="00252D5E">
        <w:rPr>
          <w:rFonts w:ascii="Arial" w:hAnsi="Arial" w:cs="Arial"/>
          <w:sz w:val="24"/>
        </w:rPr>
        <w:t xml:space="preserve"> 0.583</w:t>
      </w:r>
    </w:p>
    <w:p w14:paraId="5AB13F31" w14:textId="77777777" w:rsidR="00252D5E" w:rsidRPr="00252D5E" w:rsidRDefault="00252D5E" w:rsidP="00252D5E">
      <w:pPr>
        <w:numPr>
          <w:ilvl w:val="0"/>
          <w:numId w:val="66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Matriz de confusión:</w:t>
      </w:r>
    </w:p>
    <w:p w14:paraId="5CD21C48" w14:textId="77777777" w:rsidR="00252D5E" w:rsidRPr="00252D5E" w:rsidRDefault="00252D5E" w:rsidP="00252D5E">
      <w:pPr>
        <w:numPr>
          <w:ilvl w:val="1"/>
          <w:numId w:val="66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Verdaderos negativos (0 clasificado correctamente): 467</w:t>
      </w:r>
    </w:p>
    <w:p w14:paraId="0393DC10" w14:textId="77777777" w:rsidR="00252D5E" w:rsidRPr="00252D5E" w:rsidRDefault="00252D5E" w:rsidP="00252D5E">
      <w:pPr>
        <w:numPr>
          <w:ilvl w:val="1"/>
          <w:numId w:val="66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Falsos positivos: 436</w:t>
      </w:r>
    </w:p>
    <w:p w14:paraId="5A6E067C" w14:textId="77777777" w:rsidR="00252D5E" w:rsidRPr="00252D5E" w:rsidRDefault="00252D5E" w:rsidP="00252D5E">
      <w:pPr>
        <w:numPr>
          <w:ilvl w:val="1"/>
          <w:numId w:val="66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Falsos negativos: 562</w:t>
      </w:r>
    </w:p>
    <w:p w14:paraId="49FBB77C" w14:textId="77777777" w:rsidR="00252D5E" w:rsidRPr="00252D5E" w:rsidRDefault="00252D5E" w:rsidP="00252D5E">
      <w:pPr>
        <w:numPr>
          <w:ilvl w:val="1"/>
          <w:numId w:val="66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Verdaderos positivos: 866</w:t>
      </w:r>
    </w:p>
    <w:p w14:paraId="58BAF43A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Interpretación: el Árbol de Decisión muestra un desempeño moderado, con </w:t>
      </w:r>
      <w:proofErr w:type="spellStart"/>
      <w:r w:rsidRPr="00252D5E">
        <w:rPr>
          <w:rFonts w:ascii="Arial" w:hAnsi="Arial" w:cs="Arial"/>
          <w:sz w:val="24"/>
        </w:rPr>
        <w:t>recall</w:t>
      </w:r>
      <w:proofErr w:type="spellEnd"/>
      <w:r w:rsidRPr="00252D5E">
        <w:rPr>
          <w:rFonts w:ascii="Arial" w:hAnsi="Arial" w:cs="Arial"/>
          <w:sz w:val="24"/>
        </w:rPr>
        <w:t xml:space="preserve"> </w:t>
      </w:r>
      <w:proofErr w:type="gramStart"/>
      <w:r w:rsidRPr="00252D5E">
        <w:rPr>
          <w:rFonts w:ascii="Arial" w:hAnsi="Arial" w:cs="Arial"/>
          <w:sz w:val="24"/>
        </w:rPr>
        <w:t>aceptable</w:t>
      </w:r>
      <w:proofErr w:type="gramEnd"/>
      <w:r w:rsidRPr="00252D5E">
        <w:rPr>
          <w:rFonts w:ascii="Arial" w:hAnsi="Arial" w:cs="Arial"/>
          <w:sz w:val="24"/>
        </w:rPr>
        <w:t xml:space="preserve"> pero con un número considerable de falsos negativos.</w:t>
      </w:r>
    </w:p>
    <w:p w14:paraId="683299FB" w14:textId="77777777" w:rsidR="00252D5E" w:rsidRDefault="00252D5E" w:rsidP="00252D5E">
      <w:pPr>
        <w:rPr>
          <w:rFonts w:ascii="Segoe UI Emoji" w:hAnsi="Segoe UI Emoji" w:cs="Segoe UI Emoji"/>
          <w:b/>
          <w:bCs/>
          <w:sz w:val="24"/>
        </w:rPr>
      </w:pPr>
    </w:p>
    <w:p w14:paraId="1738294B" w14:textId="5548E2D3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Forest</w:t>
      </w:r>
    </w:p>
    <w:p w14:paraId="6094DC04" w14:textId="77777777" w:rsidR="00252D5E" w:rsidRPr="00252D5E" w:rsidRDefault="00252D5E" w:rsidP="00252D5E">
      <w:pPr>
        <w:numPr>
          <w:ilvl w:val="0"/>
          <w:numId w:val="67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Accuracy</w:t>
      </w:r>
      <w:proofErr w:type="spellEnd"/>
      <w:r w:rsidRPr="00252D5E">
        <w:rPr>
          <w:rFonts w:ascii="Arial" w:hAnsi="Arial" w:cs="Arial"/>
          <w:b/>
          <w:bCs/>
          <w:sz w:val="24"/>
        </w:rPr>
        <w:t>:</w:t>
      </w:r>
      <w:r w:rsidRPr="00252D5E">
        <w:rPr>
          <w:rFonts w:ascii="Arial" w:hAnsi="Arial" w:cs="Arial"/>
          <w:sz w:val="24"/>
        </w:rPr>
        <w:t xml:space="preserve"> 60.8%</w:t>
      </w:r>
    </w:p>
    <w:p w14:paraId="49C96104" w14:textId="77777777" w:rsidR="00252D5E" w:rsidRPr="00252D5E" w:rsidRDefault="00252D5E" w:rsidP="00252D5E">
      <w:pPr>
        <w:numPr>
          <w:ilvl w:val="0"/>
          <w:numId w:val="67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Recall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(clase 1 – cambio de hábito):</w:t>
      </w:r>
      <w:r w:rsidRPr="00252D5E">
        <w:rPr>
          <w:rFonts w:ascii="Arial" w:hAnsi="Arial" w:cs="Arial"/>
          <w:sz w:val="24"/>
        </w:rPr>
        <w:t xml:space="preserve"> 0.721</w:t>
      </w:r>
    </w:p>
    <w:p w14:paraId="4D9BAEF1" w14:textId="77777777" w:rsidR="00252D5E" w:rsidRPr="00252D5E" w:rsidRDefault="00252D5E" w:rsidP="00252D5E">
      <w:pPr>
        <w:numPr>
          <w:ilvl w:val="0"/>
          <w:numId w:val="67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F1-score (clase 1):</w:t>
      </w:r>
      <w:r w:rsidRPr="00252D5E">
        <w:rPr>
          <w:rFonts w:ascii="Arial" w:hAnsi="Arial" w:cs="Arial"/>
          <w:sz w:val="24"/>
        </w:rPr>
        <w:t xml:space="preserve"> 0.692</w:t>
      </w:r>
    </w:p>
    <w:p w14:paraId="6893413E" w14:textId="77777777" w:rsidR="00252D5E" w:rsidRPr="00252D5E" w:rsidRDefault="00252D5E" w:rsidP="00252D5E">
      <w:pPr>
        <w:numPr>
          <w:ilvl w:val="0"/>
          <w:numId w:val="67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ROC-AUC:</w:t>
      </w:r>
      <w:r w:rsidRPr="00252D5E">
        <w:rPr>
          <w:rFonts w:ascii="Arial" w:hAnsi="Arial" w:cs="Arial"/>
          <w:sz w:val="24"/>
        </w:rPr>
        <w:t xml:space="preserve"> 0.611</w:t>
      </w:r>
    </w:p>
    <w:p w14:paraId="743AE4BA" w14:textId="77777777" w:rsidR="00252D5E" w:rsidRPr="00252D5E" w:rsidRDefault="00252D5E" w:rsidP="00252D5E">
      <w:pPr>
        <w:numPr>
          <w:ilvl w:val="0"/>
          <w:numId w:val="67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Matriz de confusión:</w:t>
      </w:r>
    </w:p>
    <w:p w14:paraId="1265A16B" w14:textId="77777777" w:rsidR="00252D5E" w:rsidRPr="00252D5E" w:rsidRDefault="00252D5E" w:rsidP="00252D5E">
      <w:pPr>
        <w:numPr>
          <w:ilvl w:val="1"/>
          <w:numId w:val="67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Verdaderos negativos: 388</w:t>
      </w:r>
    </w:p>
    <w:p w14:paraId="5FEE446F" w14:textId="77777777" w:rsidR="00252D5E" w:rsidRPr="00252D5E" w:rsidRDefault="00252D5E" w:rsidP="00252D5E">
      <w:pPr>
        <w:numPr>
          <w:ilvl w:val="1"/>
          <w:numId w:val="67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Falsos positivos: 515</w:t>
      </w:r>
    </w:p>
    <w:p w14:paraId="52C449DD" w14:textId="77777777" w:rsidR="00252D5E" w:rsidRPr="00252D5E" w:rsidRDefault="00252D5E" w:rsidP="00252D5E">
      <w:pPr>
        <w:numPr>
          <w:ilvl w:val="1"/>
          <w:numId w:val="67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Falsos negativos: 399</w:t>
      </w:r>
    </w:p>
    <w:p w14:paraId="4F528092" w14:textId="77777777" w:rsidR="00252D5E" w:rsidRPr="00252D5E" w:rsidRDefault="00252D5E" w:rsidP="00252D5E">
      <w:pPr>
        <w:numPr>
          <w:ilvl w:val="1"/>
          <w:numId w:val="67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Verdaderos positivos: 1029</w:t>
      </w:r>
    </w:p>
    <w:p w14:paraId="2B1B4059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Interpretación: el </w:t>
      </w:r>
      <w:proofErr w:type="spellStart"/>
      <w:r w:rsidRPr="00252D5E">
        <w:rPr>
          <w:rFonts w:ascii="Arial" w:hAnsi="Arial" w:cs="Arial"/>
          <w:sz w:val="24"/>
        </w:rPr>
        <w:t>Random</w:t>
      </w:r>
      <w:proofErr w:type="spellEnd"/>
      <w:r w:rsidRPr="00252D5E">
        <w:rPr>
          <w:rFonts w:ascii="Arial" w:hAnsi="Arial" w:cs="Arial"/>
          <w:sz w:val="24"/>
        </w:rPr>
        <w:t xml:space="preserve"> Forest supera al Árbol de Decisión en todas las métricas, mostrando mejor capacidad para detectar ciudadanos que </w:t>
      </w:r>
      <w:r w:rsidRPr="00252D5E">
        <w:rPr>
          <w:rFonts w:ascii="Arial" w:hAnsi="Arial" w:cs="Arial"/>
          <w:sz w:val="24"/>
        </w:rPr>
        <w:lastRenderedPageBreak/>
        <w:t xml:space="preserve">cambiaron hábitos (mayor </w:t>
      </w:r>
      <w:proofErr w:type="spellStart"/>
      <w:r w:rsidRPr="00252D5E">
        <w:rPr>
          <w:rFonts w:ascii="Arial" w:hAnsi="Arial" w:cs="Arial"/>
          <w:sz w:val="24"/>
        </w:rPr>
        <w:t>recall</w:t>
      </w:r>
      <w:proofErr w:type="spellEnd"/>
      <w:r w:rsidRPr="00252D5E">
        <w:rPr>
          <w:rFonts w:ascii="Arial" w:hAnsi="Arial" w:cs="Arial"/>
          <w:sz w:val="24"/>
        </w:rPr>
        <w:t>), aunque aún se observan errores de clasificación en la clase 0 (sin cambios).</w:t>
      </w:r>
    </w:p>
    <w:p w14:paraId="4F8071F8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Conclusión de la fase</w:t>
      </w:r>
    </w:p>
    <w:p w14:paraId="0DA1168E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El </w:t>
      </w: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Forest</w:t>
      </w:r>
      <w:r w:rsidRPr="00252D5E">
        <w:rPr>
          <w:rFonts w:ascii="Arial" w:hAnsi="Arial" w:cs="Arial"/>
          <w:sz w:val="24"/>
        </w:rPr>
        <w:t xml:space="preserve"> se posiciona como el mejor modelo base, con métricas superiores y un equilibrio más favorable entre </w:t>
      </w:r>
      <w:proofErr w:type="spellStart"/>
      <w:r w:rsidRPr="00252D5E">
        <w:rPr>
          <w:rFonts w:ascii="Arial" w:hAnsi="Arial" w:cs="Arial"/>
          <w:sz w:val="24"/>
        </w:rPr>
        <w:t>recall</w:t>
      </w:r>
      <w:proofErr w:type="spellEnd"/>
      <w:r w:rsidRPr="00252D5E">
        <w:rPr>
          <w:rFonts w:ascii="Arial" w:hAnsi="Arial" w:cs="Arial"/>
          <w:sz w:val="24"/>
        </w:rPr>
        <w:t xml:space="preserve"> y F1-score. Estos resultados servirán como referencia para la validación cruzada y posterior optimización de </w:t>
      </w:r>
      <w:proofErr w:type="spellStart"/>
      <w:r w:rsidRPr="00252D5E">
        <w:rPr>
          <w:rFonts w:ascii="Arial" w:hAnsi="Arial" w:cs="Arial"/>
          <w:sz w:val="24"/>
        </w:rPr>
        <w:t>hiperparámetros</w:t>
      </w:r>
      <w:proofErr w:type="spellEnd"/>
      <w:r w:rsidRPr="00252D5E">
        <w:rPr>
          <w:rFonts w:ascii="Arial" w:hAnsi="Arial" w:cs="Arial"/>
          <w:sz w:val="24"/>
        </w:rPr>
        <w:t>.</w:t>
      </w:r>
    </w:p>
    <w:p w14:paraId="4CEAE376" w14:textId="77777777" w:rsidR="00252D5E" w:rsidRDefault="00252D5E" w:rsidP="008C72F8">
      <w:pPr>
        <w:rPr>
          <w:rFonts w:ascii="Arial" w:hAnsi="Arial" w:cs="Arial"/>
          <w:sz w:val="24"/>
        </w:rPr>
      </w:pPr>
    </w:p>
    <w:p w14:paraId="1346D42C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3. Validación cruzada</w:t>
      </w:r>
    </w:p>
    <w:p w14:paraId="1F464D84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3.1 Técnica utilizada</w:t>
      </w:r>
    </w:p>
    <w:p w14:paraId="671876E6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Para evaluar la estabilidad y capacidad de generalización de los modelos, se aplicó </w:t>
      </w:r>
      <w:r w:rsidRPr="00252D5E">
        <w:rPr>
          <w:rFonts w:ascii="Arial" w:hAnsi="Arial" w:cs="Arial"/>
          <w:b/>
          <w:bCs/>
          <w:sz w:val="24"/>
        </w:rPr>
        <w:t>K-</w:t>
      </w:r>
      <w:proofErr w:type="spellStart"/>
      <w:r w:rsidRPr="00252D5E">
        <w:rPr>
          <w:rFonts w:ascii="Arial" w:hAnsi="Arial" w:cs="Arial"/>
          <w:b/>
          <w:bCs/>
          <w:sz w:val="24"/>
        </w:rPr>
        <w:t>Fold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Cross </w:t>
      </w:r>
      <w:proofErr w:type="spellStart"/>
      <w:r w:rsidRPr="00252D5E">
        <w:rPr>
          <w:rFonts w:ascii="Arial" w:hAnsi="Arial" w:cs="Arial"/>
          <w:b/>
          <w:bCs/>
          <w:sz w:val="24"/>
        </w:rPr>
        <w:t>Validation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con k=5</w:t>
      </w:r>
      <w:r w:rsidRPr="00252D5E">
        <w:rPr>
          <w:rFonts w:ascii="Arial" w:hAnsi="Arial" w:cs="Arial"/>
          <w:sz w:val="24"/>
        </w:rPr>
        <w:t xml:space="preserve">. Esta técnica divide el </w:t>
      </w:r>
      <w:proofErr w:type="spellStart"/>
      <w:r w:rsidRPr="00252D5E">
        <w:rPr>
          <w:rFonts w:ascii="Arial" w:hAnsi="Arial" w:cs="Arial"/>
          <w:sz w:val="24"/>
        </w:rPr>
        <w:t>dataset</w:t>
      </w:r>
      <w:proofErr w:type="spellEnd"/>
      <w:r w:rsidRPr="00252D5E">
        <w:rPr>
          <w:rFonts w:ascii="Arial" w:hAnsi="Arial" w:cs="Arial"/>
          <w:sz w:val="24"/>
        </w:rPr>
        <w:t xml:space="preserve"> en cinco subconjuntos, entrenando en cuatro y validando en el restante de manera iterativa, de modo que todos los registros participan en entrenamiento y validación.</w:t>
      </w:r>
    </w:p>
    <w:p w14:paraId="30964D5E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Se aplicó la validación cruzada a los siguientes algoritmos:</w:t>
      </w:r>
    </w:p>
    <w:p w14:paraId="1122D3A3" w14:textId="77777777" w:rsidR="00252D5E" w:rsidRPr="00252D5E" w:rsidRDefault="00252D5E" w:rsidP="00252D5E">
      <w:pPr>
        <w:numPr>
          <w:ilvl w:val="0"/>
          <w:numId w:val="68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Regresión Logística</w:t>
      </w:r>
    </w:p>
    <w:p w14:paraId="001DC872" w14:textId="77777777" w:rsidR="00252D5E" w:rsidRPr="00252D5E" w:rsidRDefault="00252D5E" w:rsidP="00252D5E">
      <w:pPr>
        <w:numPr>
          <w:ilvl w:val="0"/>
          <w:numId w:val="68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Árbol de Decisión</w:t>
      </w:r>
    </w:p>
    <w:p w14:paraId="119F61AF" w14:textId="77777777" w:rsidR="00252D5E" w:rsidRPr="00252D5E" w:rsidRDefault="00252D5E" w:rsidP="00252D5E">
      <w:pPr>
        <w:numPr>
          <w:ilvl w:val="0"/>
          <w:numId w:val="68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sz w:val="24"/>
        </w:rPr>
        <w:t>Random</w:t>
      </w:r>
      <w:proofErr w:type="spellEnd"/>
      <w:r w:rsidRPr="00252D5E">
        <w:rPr>
          <w:rFonts w:ascii="Arial" w:hAnsi="Arial" w:cs="Arial"/>
          <w:sz w:val="24"/>
        </w:rPr>
        <w:t xml:space="preserve"> Forest</w:t>
      </w:r>
    </w:p>
    <w:p w14:paraId="2A7326C2" w14:textId="77777777" w:rsidR="00252D5E" w:rsidRPr="00252D5E" w:rsidRDefault="00252D5E" w:rsidP="00252D5E">
      <w:pPr>
        <w:numPr>
          <w:ilvl w:val="0"/>
          <w:numId w:val="68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sz w:val="24"/>
        </w:rPr>
        <w:t>XGBoost</w:t>
      </w:r>
      <w:proofErr w:type="spellEnd"/>
    </w:p>
    <w:p w14:paraId="1EA29A74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3.2 Resultados</w:t>
      </w:r>
    </w:p>
    <w:p w14:paraId="5F0C261C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Los resultados promedio de las métricas se presentan en la siguiente tabla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97"/>
        <w:gridCol w:w="1141"/>
        <w:gridCol w:w="1141"/>
        <w:gridCol w:w="768"/>
        <w:gridCol w:w="661"/>
        <w:gridCol w:w="1209"/>
      </w:tblGrid>
      <w:tr w:rsidR="00252D5E" w:rsidRPr="00252D5E" w14:paraId="527ECB46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01EF56F" w14:textId="77777777" w:rsidR="00252D5E" w:rsidRPr="00252D5E" w:rsidRDefault="00252D5E" w:rsidP="00252D5E">
            <w:pPr>
              <w:rPr>
                <w:rFonts w:ascii="Arial" w:hAnsi="Arial" w:cs="Arial"/>
                <w:b/>
                <w:bCs/>
                <w:sz w:val="24"/>
              </w:rPr>
            </w:pPr>
            <w:r w:rsidRPr="00252D5E">
              <w:rPr>
                <w:rFonts w:ascii="Arial" w:hAnsi="Arial" w:cs="Arial"/>
                <w:b/>
                <w:bCs/>
                <w:sz w:val="24"/>
              </w:rPr>
              <w:t>Modelo</w:t>
            </w:r>
          </w:p>
        </w:tc>
        <w:tc>
          <w:tcPr>
            <w:tcW w:w="0" w:type="auto"/>
            <w:vAlign w:val="center"/>
            <w:hideMark/>
          </w:tcPr>
          <w:p w14:paraId="6EBA876D" w14:textId="77777777" w:rsidR="00252D5E" w:rsidRPr="00252D5E" w:rsidRDefault="00252D5E" w:rsidP="00252D5E">
            <w:pPr>
              <w:rPr>
                <w:rFonts w:ascii="Arial" w:hAnsi="Arial" w:cs="Arial"/>
                <w:b/>
                <w:bCs/>
                <w:sz w:val="24"/>
              </w:rPr>
            </w:pPr>
            <w:proofErr w:type="spellStart"/>
            <w:r w:rsidRPr="00252D5E">
              <w:rPr>
                <w:rFonts w:ascii="Arial" w:hAnsi="Arial" w:cs="Arial"/>
                <w:b/>
                <w:bCs/>
                <w:sz w:val="24"/>
              </w:rPr>
              <w:t>Accuracy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4EA5437" w14:textId="77777777" w:rsidR="00252D5E" w:rsidRPr="00252D5E" w:rsidRDefault="00252D5E" w:rsidP="00252D5E">
            <w:pPr>
              <w:rPr>
                <w:rFonts w:ascii="Arial" w:hAnsi="Arial" w:cs="Arial"/>
                <w:b/>
                <w:bCs/>
                <w:sz w:val="24"/>
              </w:rPr>
            </w:pPr>
            <w:proofErr w:type="spellStart"/>
            <w:r w:rsidRPr="00252D5E">
              <w:rPr>
                <w:rFonts w:ascii="Arial" w:hAnsi="Arial" w:cs="Arial"/>
                <w:b/>
                <w:bCs/>
                <w:sz w:val="24"/>
              </w:rPr>
              <w:t>Precisio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CAD7FF3" w14:textId="77777777" w:rsidR="00252D5E" w:rsidRPr="00252D5E" w:rsidRDefault="00252D5E" w:rsidP="00252D5E">
            <w:pPr>
              <w:rPr>
                <w:rFonts w:ascii="Arial" w:hAnsi="Arial" w:cs="Arial"/>
                <w:b/>
                <w:bCs/>
                <w:sz w:val="24"/>
              </w:rPr>
            </w:pPr>
            <w:proofErr w:type="spellStart"/>
            <w:r w:rsidRPr="00252D5E">
              <w:rPr>
                <w:rFonts w:ascii="Arial" w:hAnsi="Arial" w:cs="Arial"/>
                <w:b/>
                <w:bCs/>
                <w:sz w:val="24"/>
              </w:rPr>
              <w:t>Recal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7124913" w14:textId="77777777" w:rsidR="00252D5E" w:rsidRPr="00252D5E" w:rsidRDefault="00252D5E" w:rsidP="00252D5E">
            <w:pPr>
              <w:rPr>
                <w:rFonts w:ascii="Arial" w:hAnsi="Arial" w:cs="Arial"/>
                <w:b/>
                <w:bCs/>
                <w:sz w:val="24"/>
              </w:rPr>
            </w:pPr>
            <w:r w:rsidRPr="00252D5E">
              <w:rPr>
                <w:rFonts w:ascii="Arial" w:hAnsi="Arial" w:cs="Arial"/>
                <w:b/>
                <w:bCs/>
                <w:sz w:val="24"/>
              </w:rPr>
              <w:t>F1</w:t>
            </w:r>
          </w:p>
        </w:tc>
        <w:tc>
          <w:tcPr>
            <w:tcW w:w="0" w:type="auto"/>
            <w:vAlign w:val="center"/>
            <w:hideMark/>
          </w:tcPr>
          <w:p w14:paraId="338A0F6E" w14:textId="77777777" w:rsidR="00252D5E" w:rsidRPr="00252D5E" w:rsidRDefault="00252D5E" w:rsidP="00252D5E">
            <w:pPr>
              <w:rPr>
                <w:rFonts w:ascii="Arial" w:hAnsi="Arial" w:cs="Arial"/>
                <w:b/>
                <w:bCs/>
                <w:sz w:val="24"/>
              </w:rPr>
            </w:pPr>
            <w:r w:rsidRPr="00252D5E">
              <w:rPr>
                <w:rFonts w:ascii="Arial" w:hAnsi="Arial" w:cs="Arial"/>
                <w:b/>
                <w:bCs/>
                <w:sz w:val="24"/>
              </w:rPr>
              <w:t>ROC-AUC</w:t>
            </w:r>
          </w:p>
        </w:tc>
      </w:tr>
      <w:tr w:rsidR="00252D5E" w:rsidRPr="00252D5E" w14:paraId="26D333B0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490DE0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Regresión Logística</w:t>
            </w:r>
          </w:p>
        </w:tc>
        <w:tc>
          <w:tcPr>
            <w:tcW w:w="0" w:type="auto"/>
            <w:vAlign w:val="center"/>
            <w:hideMark/>
          </w:tcPr>
          <w:p w14:paraId="3EA63539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04</w:t>
            </w:r>
          </w:p>
        </w:tc>
        <w:tc>
          <w:tcPr>
            <w:tcW w:w="0" w:type="auto"/>
            <w:vAlign w:val="center"/>
            <w:hideMark/>
          </w:tcPr>
          <w:p w14:paraId="0954A64D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779</w:t>
            </w:r>
          </w:p>
        </w:tc>
        <w:tc>
          <w:tcPr>
            <w:tcW w:w="0" w:type="auto"/>
            <w:vAlign w:val="center"/>
            <w:hideMark/>
          </w:tcPr>
          <w:p w14:paraId="0F7C7C3E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494</w:t>
            </w:r>
          </w:p>
        </w:tc>
        <w:tc>
          <w:tcPr>
            <w:tcW w:w="0" w:type="auto"/>
            <w:vAlign w:val="center"/>
            <w:hideMark/>
          </w:tcPr>
          <w:p w14:paraId="35B706B4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04</w:t>
            </w:r>
          </w:p>
        </w:tc>
        <w:tc>
          <w:tcPr>
            <w:tcW w:w="0" w:type="auto"/>
            <w:vAlign w:val="center"/>
            <w:hideMark/>
          </w:tcPr>
          <w:p w14:paraId="4988F95D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79</w:t>
            </w:r>
          </w:p>
        </w:tc>
      </w:tr>
      <w:tr w:rsidR="00252D5E" w:rsidRPr="00252D5E" w14:paraId="5AA711C2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F72A4AF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Árbol de Decisión</w:t>
            </w:r>
          </w:p>
        </w:tc>
        <w:tc>
          <w:tcPr>
            <w:tcW w:w="0" w:type="auto"/>
            <w:vAlign w:val="center"/>
            <w:hideMark/>
          </w:tcPr>
          <w:p w14:paraId="3C247476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584</w:t>
            </w:r>
          </w:p>
        </w:tc>
        <w:tc>
          <w:tcPr>
            <w:tcW w:w="0" w:type="auto"/>
            <w:vAlign w:val="center"/>
            <w:hideMark/>
          </w:tcPr>
          <w:p w14:paraId="5D94B71F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81</w:t>
            </w:r>
          </w:p>
        </w:tc>
        <w:tc>
          <w:tcPr>
            <w:tcW w:w="0" w:type="auto"/>
            <w:vAlign w:val="center"/>
            <w:hideMark/>
          </w:tcPr>
          <w:p w14:paraId="2D41FB73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04</w:t>
            </w:r>
          </w:p>
        </w:tc>
        <w:tc>
          <w:tcPr>
            <w:tcW w:w="0" w:type="auto"/>
            <w:vAlign w:val="center"/>
            <w:hideMark/>
          </w:tcPr>
          <w:p w14:paraId="575846CA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40</w:t>
            </w:r>
          </w:p>
        </w:tc>
        <w:tc>
          <w:tcPr>
            <w:tcW w:w="0" w:type="auto"/>
            <w:vAlign w:val="center"/>
            <w:hideMark/>
          </w:tcPr>
          <w:p w14:paraId="70A08F51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03</w:t>
            </w:r>
          </w:p>
        </w:tc>
      </w:tr>
      <w:tr w:rsidR="00252D5E" w:rsidRPr="00252D5E" w14:paraId="5A522FDD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6118B7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proofErr w:type="spellStart"/>
            <w:r w:rsidRPr="00252D5E">
              <w:rPr>
                <w:rFonts w:ascii="Arial" w:hAnsi="Arial" w:cs="Arial"/>
                <w:sz w:val="24"/>
              </w:rPr>
              <w:t>Random</w:t>
            </w:r>
            <w:proofErr w:type="spellEnd"/>
            <w:r w:rsidRPr="00252D5E">
              <w:rPr>
                <w:rFonts w:ascii="Arial" w:hAnsi="Arial" w:cs="Arial"/>
                <w:sz w:val="24"/>
              </w:rPr>
              <w:t xml:space="preserve"> Forest</w:t>
            </w:r>
          </w:p>
        </w:tc>
        <w:tc>
          <w:tcPr>
            <w:tcW w:w="0" w:type="auto"/>
            <w:vAlign w:val="center"/>
            <w:hideMark/>
          </w:tcPr>
          <w:p w14:paraId="65FE0B21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18</w:t>
            </w:r>
          </w:p>
        </w:tc>
        <w:tc>
          <w:tcPr>
            <w:tcW w:w="0" w:type="auto"/>
            <w:vAlign w:val="center"/>
            <w:hideMark/>
          </w:tcPr>
          <w:p w14:paraId="5DFDEB58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96</w:t>
            </w:r>
          </w:p>
        </w:tc>
        <w:tc>
          <w:tcPr>
            <w:tcW w:w="0" w:type="auto"/>
            <w:vAlign w:val="center"/>
            <w:hideMark/>
          </w:tcPr>
          <w:p w14:paraId="713A808F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69</w:t>
            </w:r>
          </w:p>
        </w:tc>
        <w:tc>
          <w:tcPr>
            <w:tcW w:w="0" w:type="auto"/>
            <w:vAlign w:val="center"/>
            <w:hideMark/>
          </w:tcPr>
          <w:p w14:paraId="6C62D5DF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82</w:t>
            </w:r>
          </w:p>
        </w:tc>
        <w:tc>
          <w:tcPr>
            <w:tcW w:w="0" w:type="auto"/>
            <w:vAlign w:val="center"/>
            <w:hideMark/>
          </w:tcPr>
          <w:p w14:paraId="26B3C9D1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44</w:t>
            </w:r>
          </w:p>
        </w:tc>
      </w:tr>
      <w:tr w:rsidR="00252D5E" w:rsidRPr="00252D5E" w14:paraId="61044E2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03226E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proofErr w:type="spellStart"/>
            <w:r w:rsidRPr="00252D5E">
              <w:rPr>
                <w:rFonts w:ascii="Arial" w:hAnsi="Arial" w:cs="Arial"/>
                <w:sz w:val="24"/>
              </w:rPr>
              <w:t>XGBoos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94C9413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b/>
                <w:bCs/>
                <w:sz w:val="24"/>
              </w:rPr>
              <w:t>0.642</w:t>
            </w:r>
          </w:p>
        </w:tc>
        <w:tc>
          <w:tcPr>
            <w:tcW w:w="0" w:type="auto"/>
            <w:vAlign w:val="center"/>
            <w:hideMark/>
          </w:tcPr>
          <w:p w14:paraId="09D98D00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87</w:t>
            </w:r>
          </w:p>
        </w:tc>
        <w:tc>
          <w:tcPr>
            <w:tcW w:w="0" w:type="auto"/>
            <w:vAlign w:val="center"/>
            <w:hideMark/>
          </w:tcPr>
          <w:p w14:paraId="7A02E248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b/>
                <w:bCs/>
                <w:sz w:val="24"/>
              </w:rPr>
              <w:t>0.764</w:t>
            </w:r>
          </w:p>
        </w:tc>
        <w:tc>
          <w:tcPr>
            <w:tcW w:w="0" w:type="auto"/>
            <w:vAlign w:val="center"/>
            <w:hideMark/>
          </w:tcPr>
          <w:p w14:paraId="5BAFE794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b/>
                <w:bCs/>
                <w:sz w:val="24"/>
              </w:rPr>
              <w:t>0.723</w:t>
            </w:r>
          </w:p>
        </w:tc>
        <w:tc>
          <w:tcPr>
            <w:tcW w:w="0" w:type="auto"/>
            <w:vAlign w:val="center"/>
            <w:hideMark/>
          </w:tcPr>
          <w:p w14:paraId="065409B0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b/>
                <w:bCs/>
                <w:sz w:val="24"/>
              </w:rPr>
              <w:t>0.689</w:t>
            </w:r>
          </w:p>
        </w:tc>
      </w:tr>
    </w:tbl>
    <w:p w14:paraId="7D36DDE5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Interpretación:</w:t>
      </w:r>
    </w:p>
    <w:p w14:paraId="3CEB8F14" w14:textId="77777777" w:rsidR="00252D5E" w:rsidRPr="00252D5E" w:rsidRDefault="00252D5E" w:rsidP="00252D5E">
      <w:pPr>
        <w:numPr>
          <w:ilvl w:val="0"/>
          <w:numId w:val="69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lastRenderedPageBreak/>
        <w:t>XGBoost</w:t>
      </w:r>
      <w:proofErr w:type="spellEnd"/>
      <w:r w:rsidRPr="00252D5E">
        <w:rPr>
          <w:rFonts w:ascii="Arial" w:hAnsi="Arial" w:cs="Arial"/>
          <w:sz w:val="24"/>
        </w:rPr>
        <w:t xml:space="preserve"> obtuvo los mejores resultados globales, con un </w:t>
      </w:r>
      <w:proofErr w:type="spellStart"/>
      <w:r w:rsidRPr="00252D5E">
        <w:rPr>
          <w:rFonts w:ascii="Arial" w:hAnsi="Arial" w:cs="Arial"/>
          <w:b/>
          <w:bCs/>
          <w:sz w:val="24"/>
        </w:rPr>
        <w:t>Recall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de 0.764</w:t>
      </w:r>
      <w:r w:rsidRPr="00252D5E">
        <w:rPr>
          <w:rFonts w:ascii="Arial" w:hAnsi="Arial" w:cs="Arial"/>
          <w:sz w:val="24"/>
        </w:rPr>
        <w:t xml:space="preserve">, </w:t>
      </w:r>
      <w:r w:rsidRPr="00252D5E">
        <w:rPr>
          <w:rFonts w:ascii="Arial" w:hAnsi="Arial" w:cs="Arial"/>
          <w:b/>
          <w:bCs/>
          <w:sz w:val="24"/>
        </w:rPr>
        <w:t>F1 de 0.723</w:t>
      </w:r>
      <w:r w:rsidRPr="00252D5E">
        <w:rPr>
          <w:rFonts w:ascii="Arial" w:hAnsi="Arial" w:cs="Arial"/>
          <w:sz w:val="24"/>
        </w:rPr>
        <w:t xml:space="preserve"> y el mayor ROC-AUC (0.689). Esto indica una fuerte capacidad para identificar a los ciudadanos que cambiaron hábitos.</w:t>
      </w:r>
    </w:p>
    <w:p w14:paraId="33DCD9E4" w14:textId="77777777" w:rsidR="00252D5E" w:rsidRPr="00252D5E" w:rsidRDefault="00252D5E" w:rsidP="00252D5E">
      <w:pPr>
        <w:numPr>
          <w:ilvl w:val="0"/>
          <w:numId w:val="69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Forest</w:t>
      </w:r>
      <w:r w:rsidRPr="00252D5E">
        <w:rPr>
          <w:rFonts w:ascii="Arial" w:hAnsi="Arial" w:cs="Arial"/>
          <w:sz w:val="24"/>
        </w:rPr>
        <w:t xml:space="preserve"> se posicionó como el segundo mejor, con métricas competitivas, especialmente en F1 (0.682).</w:t>
      </w:r>
    </w:p>
    <w:p w14:paraId="3A9FE1AF" w14:textId="77777777" w:rsidR="00252D5E" w:rsidRPr="00252D5E" w:rsidRDefault="00252D5E" w:rsidP="00252D5E">
      <w:pPr>
        <w:numPr>
          <w:ilvl w:val="0"/>
          <w:numId w:val="69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Regresión Logística</w:t>
      </w:r>
      <w:r w:rsidRPr="00252D5E">
        <w:rPr>
          <w:rFonts w:ascii="Arial" w:hAnsi="Arial" w:cs="Arial"/>
          <w:sz w:val="24"/>
        </w:rPr>
        <w:t xml:space="preserve"> mostró resultados más modestos, con buen nivel de precisión (0.779), pero menor </w:t>
      </w:r>
      <w:proofErr w:type="spellStart"/>
      <w:r w:rsidRPr="00252D5E">
        <w:rPr>
          <w:rFonts w:ascii="Arial" w:hAnsi="Arial" w:cs="Arial"/>
          <w:sz w:val="24"/>
        </w:rPr>
        <w:t>Recall</w:t>
      </w:r>
      <w:proofErr w:type="spellEnd"/>
      <w:r w:rsidRPr="00252D5E">
        <w:rPr>
          <w:rFonts w:ascii="Arial" w:hAnsi="Arial" w:cs="Arial"/>
          <w:sz w:val="24"/>
        </w:rPr>
        <w:t>, lo que implica que clasifica menos ciudadanos de la clase positiva (cambio de hábitos).</w:t>
      </w:r>
    </w:p>
    <w:p w14:paraId="22A1D8F5" w14:textId="77777777" w:rsidR="00252D5E" w:rsidRPr="00252D5E" w:rsidRDefault="00252D5E" w:rsidP="00252D5E">
      <w:pPr>
        <w:numPr>
          <w:ilvl w:val="0"/>
          <w:numId w:val="69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Árbol de Decisión</w:t>
      </w:r>
      <w:r w:rsidRPr="00252D5E">
        <w:rPr>
          <w:rFonts w:ascii="Arial" w:hAnsi="Arial" w:cs="Arial"/>
          <w:sz w:val="24"/>
        </w:rPr>
        <w:t xml:space="preserve"> evidenció desempeño inestable, con menor capacidad de generalización, mostrando una tendencia al sobreajuste.</w:t>
      </w:r>
    </w:p>
    <w:p w14:paraId="360CF570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3.3 Conclusión</w:t>
      </w:r>
    </w:p>
    <w:p w14:paraId="2A3099A3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La validación cruzada permitió confirmar que los </w:t>
      </w:r>
      <w:r w:rsidRPr="00252D5E">
        <w:rPr>
          <w:rFonts w:ascii="Arial" w:hAnsi="Arial" w:cs="Arial"/>
          <w:b/>
          <w:bCs/>
          <w:sz w:val="24"/>
        </w:rPr>
        <w:t>modelos de ensamble (</w:t>
      </w: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Forest y </w:t>
      </w:r>
      <w:proofErr w:type="spellStart"/>
      <w:r w:rsidRPr="00252D5E">
        <w:rPr>
          <w:rFonts w:ascii="Arial" w:hAnsi="Arial" w:cs="Arial"/>
          <w:b/>
          <w:bCs/>
          <w:sz w:val="24"/>
        </w:rPr>
        <w:t>XGBoost</w:t>
      </w:r>
      <w:proofErr w:type="spellEnd"/>
      <w:r w:rsidRPr="00252D5E">
        <w:rPr>
          <w:rFonts w:ascii="Arial" w:hAnsi="Arial" w:cs="Arial"/>
          <w:b/>
          <w:bCs/>
          <w:sz w:val="24"/>
        </w:rPr>
        <w:t>)</w:t>
      </w:r>
      <w:r w:rsidRPr="00252D5E">
        <w:rPr>
          <w:rFonts w:ascii="Arial" w:hAnsi="Arial" w:cs="Arial"/>
          <w:sz w:val="24"/>
        </w:rPr>
        <w:t xml:space="preserve"> son los más adecuados para este problema, combinando mejor estabilidad, </w:t>
      </w:r>
      <w:proofErr w:type="spellStart"/>
      <w:r w:rsidRPr="00252D5E">
        <w:rPr>
          <w:rFonts w:ascii="Arial" w:hAnsi="Arial" w:cs="Arial"/>
          <w:sz w:val="24"/>
        </w:rPr>
        <w:t>Recall</w:t>
      </w:r>
      <w:proofErr w:type="spellEnd"/>
      <w:r w:rsidRPr="00252D5E">
        <w:rPr>
          <w:rFonts w:ascii="Arial" w:hAnsi="Arial" w:cs="Arial"/>
          <w:sz w:val="24"/>
        </w:rPr>
        <w:t xml:space="preserve"> y F1-score.</w:t>
      </w:r>
      <w:r w:rsidRPr="00252D5E">
        <w:rPr>
          <w:rFonts w:ascii="Arial" w:hAnsi="Arial" w:cs="Arial"/>
          <w:sz w:val="24"/>
        </w:rPr>
        <w:br/>
        <w:t xml:space="preserve">En particular, </w:t>
      </w:r>
      <w:proofErr w:type="spellStart"/>
      <w:r w:rsidRPr="00252D5E">
        <w:rPr>
          <w:rFonts w:ascii="Arial" w:hAnsi="Arial" w:cs="Arial"/>
          <w:b/>
          <w:bCs/>
          <w:sz w:val="24"/>
        </w:rPr>
        <w:t>XGBoost</w:t>
      </w:r>
      <w:proofErr w:type="spellEnd"/>
      <w:r w:rsidRPr="00252D5E">
        <w:rPr>
          <w:rFonts w:ascii="Arial" w:hAnsi="Arial" w:cs="Arial"/>
          <w:sz w:val="24"/>
        </w:rPr>
        <w:t xml:space="preserve"> sobresale como el modelo con mayor capacidad de generalización, siendo un fuerte candidato para la etapa de optimización de </w:t>
      </w:r>
      <w:proofErr w:type="spellStart"/>
      <w:r w:rsidRPr="00252D5E">
        <w:rPr>
          <w:rFonts w:ascii="Arial" w:hAnsi="Arial" w:cs="Arial"/>
          <w:sz w:val="24"/>
        </w:rPr>
        <w:t>hiperparámetros</w:t>
      </w:r>
      <w:proofErr w:type="spellEnd"/>
      <w:r w:rsidRPr="00252D5E">
        <w:rPr>
          <w:rFonts w:ascii="Arial" w:hAnsi="Arial" w:cs="Arial"/>
          <w:sz w:val="24"/>
        </w:rPr>
        <w:t>.</w:t>
      </w:r>
    </w:p>
    <w:p w14:paraId="02E6D2EA" w14:textId="77777777" w:rsidR="00252D5E" w:rsidRPr="008C72F8" w:rsidRDefault="00252D5E" w:rsidP="008C72F8">
      <w:pPr>
        <w:rPr>
          <w:rFonts w:ascii="Arial" w:hAnsi="Arial" w:cs="Arial"/>
          <w:sz w:val="24"/>
        </w:rPr>
      </w:pPr>
    </w:p>
    <w:p w14:paraId="11CD1768" w14:textId="79ED7D22" w:rsidR="008C72F8" w:rsidRPr="008C72F8" w:rsidRDefault="008C72F8" w:rsidP="008C72F8">
      <w:pPr>
        <w:rPr>
          <w:rFonts w:ascii="Arial" w:hAnsi="Arial" w:cs="Arial"/>
          <w:sz w:val="24"/>
        </w:rPr>
      </w:pPr>
    </w:p>
    <w:p w14:paraId="6C5C9A3B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 xml:space="preserve">4. Optimización de </w:t>
      </w:r>
      <w:proofErr w:type="spellStart"/>
      <w:r w:rsidRPr="00252D5E">
        <w:rPr>
          <w:rFonts w:ascii="Arial" w:hAnsi="Arial" w:cs="Arial"/>
          <w:b/>
          <w:bCs/>
          <w:sz w:val="24"/>
        </w:rPr>
        <w:t>hiperparámetros</w:t>
      </w:r>
      <w:proofErr w:type="spellEnd"/>
    </w:p>
    <w:p w14:paraId="3795B3FC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4.1 Técnicas aplicadas</w:t>
      </w:r>
    </w:p>
    <w:p w14:paraId="0526896A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Para mejorar el rendimiento de los modelos seleccionados, se aplicaron dos enfoques de búsqueda de </w:t>
      </w:r>
      <w:proofErr w:type="spellStart"/>
      <w:r w:rsidRPr="00252D5E">
        <w:rPr>
          <w:rFonts w:ascii="Arial" w:hAnsi="Arial" w:cs="Arial"/>
          <w:sz w:val="24"/>
        </w:rPr>
        <w:t>hiperparámetros</w:t>
      </w:r>
      <w:proofErr w:type="spellEnd"/>
      <w:r w:rsidRPr="00252D5E">
        <w:rPr>
          <w:rFonts w:ascii="Arial" w:hAnsi="Arial" w:cs="Arial"/>
          <w:sz w:val="24"/>
        </w:rPr>
        <w:t>:</w:t>
      </w:r>
    </w:p>
    <w:p w14:paraId="32726A32" w14:textId="77777777" w:rsidR="00252D5E" w:rsidRPr="00252D5E" w:rsidRDefault="00252D5E" w:rsidP="00252D5E">
      <w:pPr>
        <w:numPr>
          <w:ilvl w:val="0"/>
          <w:numId w:val="70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Grid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</w:t>
      </w:r>
      <w:proofErr w:type="spellStart"/>
      <w:r w:rsidRPr="00252D5E">
        <w:rPr>
          <w:rFonts w:ascii="Arial" w:hAnsi="Arial" w:cs="Arial"/>
          <w:b/>
          <w:bCs/>
          <w:sz w:val="24"/>
        </w:rPr>
        <w:t>Search</w:t>
      </w:r>
      <w:proofErr w:type="spellEnd"/>
      <w:r w:rsidRPr="00252D5E">
        <w:rPr>
          <w:rFonts w:ascii="Arial" w:hAnsi="Arial" w:cs="Arial"/>
          <w:b/>
          <w:bCs/>
          <w:sz w:val="24"/>
        </w:rPr>
        <w:t>:</w:t>
      </w:r>
      <w:r w:rsidRPr="00252D5E">
        <w:rPr>
          <w:rFonts w:ascii="Arial" w:hAnsi="Arial" w:cs="Arial"/>
          <w:sz w:val="24"/>
        </w:rPr>
        <w:t xml:space="preserve"> exploración exhaustiva de combinaciones de parámetros predefinidos.</w:t>
      </w:r>
    </w:p>
    <w:p w14:paraId="6A60CCF7" w14:textId="77777777" w:rsidR="00252D5E" w:rsidRPr="00252D5E" w:rsidRDefault="00252D5E" w:rsidP="00252D5E">
      <w:pPr>
        <w:numPr>
          <w:ilvl w:val="0"/>
          <w:numId w:val="70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</w:t>
      </w:r>
      <w:proofErr w:type="spellStart"/>
      <w:r w:rsidRPr="00252D5E">
        <w:rPr>
          <w:rFonts w:ascii="Arial" w:hAnsi="Arial" w:cs="Arial"/>
          <w:b/>
          <w:bCs/>
          <w:sz w:val="24"/>
        </w:rPr>
        <w:t>Search</w:t>
      </w:r>
      <w:proofErr w:type="spellEnd"/>
      <w:r w:rsidRPr="00252D5E">
        <w:rPr>
          <w:rFonts w:ascii="Arial" w:hAnsi="Arial" w:cs="Arial"/>
          <w:b/>
          <w:bCs/>
          <w:sz w:val="24"/>
        </w:rPr>
        <w:t>:</w:t>
      </w:r>
      <w:r w:rsidRPr="00252D5E">
        <w:rPr>
          <w:rFonts w:ascii="Arial" w:hAnsi="Arial" w:cs="Arial"/>
          <w:sz w:val="24"/>
        </w:rPr>
        <w:t xml:space="preserve"> búsqueda aleatoria dentro de un espacio de parámetros, lo que reduce significativamente el costo computacional.</w:t>
      </w:r>
    </w:p>
    <w:p w14:paraId="1EA4008A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4.2 Parámetros ajustados</w:t>
      </w:r>
    </w:p>
    <w:p w14:paraId="14B57BB0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En los modelos se ajustaron los siguientes </w:t>
      </w:r>
      <w:proofErr w:type="spellStart"/>
      <w:r w:rsidRPr="00252D5E">
        <w:rPr>
          <w:rFonts w:ascii="Arial" w:hAnsi="Arial" w:cs="Arial"/>
          <w:sz w:val="24"/>
        </w:rPr>
        <w:t>hiperparámetros</w:t>
      </w:r>
      <w:proofErr w:type="spellEnd"/>
      <w:r w:rsidRPr="00252D5E">
        <w:rPr>
          <w:rFonts w:ascii="Arial" w:hAnsi="Arial" w:cs="Arial"/>
          <w:sz w:val="24"/>
        </w:rPr>
        <w:t xml:space="preserve"> críticos:</w:t>
      </w:r>
    </w:p>
    <w:p w14:paraId="1156C257" w14:textId="77777777" w:rsidR="00252D5E" w:rsidRPr="00252D5E" w:rsidRDefault="00252D5E" w:rsidP="00252D5E">
      <w:pPr>
        <w:numPr>
          <w:ilvl w:val="0"/>
          <w:numId w:val="71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Forest:</w:t>
      </w:r>
    </w:p>
    <w:p w14:paraId="486A4E4F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Número de árboles (</w:t>
      </w:r>
      <w:proofErr w:type="spellStart"/>
      <w:r w:rsidRPr="00252D5E">
        <w:rPr>
          <w:rFonts w:ascii="Arial" w:hAnsi="Arial" w:cs="Arial"/>
          <w:i/>
          <w:iCs/>
          <w:sz w:val="24"/>
        </w:rPr>
        <w:t>n_estimators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314B0A36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lastRenderedPageBreak/>
        <w:t>Profundidad máxima (</w:t>
      </w:r>
      <w:proofErr w:type="spellStart"/>
      <w:r w:rsidRPr="00252D5E">
        <w:rPr>
          <w:rFonts w:ascii="Arial" w:hAnsi="Arial" w:cs="Arial"/>
          <w:i/>
          <w:iCs/>
          <w:sz w:val="24"/>
        </w:rPr>
        <w:t>max_depth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26D38778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Número mínimo de muestras para división (</w:t>
      </w:r>
      <w:proofErr w:type="spellStart"/>
      <w:r w:rsidRPr="00252D5E">
        <w:rPr>
          <w:rFonts w:ascii="Arial" w:hAnsi="Arial" w:cs="Arial"/>
          <w:i/>
          <w:iCs/>
          <w:sz w:val="24"/>
        </w:rPr>
        <w:t>min_samples_split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1C00D5DF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Número máximo de características a considerar en cada división (</w:t>
      </w:r>
      <w:proofErr w:type="spellStart"/>
      <w:r w:rsidRPr="00252D5E">
        <w:rPr>
          <w:rFonts w:ascii="Arial" w:hAnsi="Arial" w:cs="Arial"/>
          <w:i/>
          <w:iCs/>
          <w:sz w:val="24"/>
        </w:rPr>
        <w:t>max_features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6719863B" w14:textId="77777777" w:rsidR="00252D5E" w:rsidRPr="00252D5E" w:rsidRDefault="00252D5E" w:rsidP="00252D5E">
      <w:pPr>
        <w:numPr>
          <w:ilvl w:val="0"/>
          <w:numId w:val="71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XGBoost</w:t>
      </w:r>
      <w:proofErr w:type="spellEnd"/>
      <w:r w:rsidRPr="00252D5E">
        <w:rPr>
          <w:rFonts w:ascii="Arial" w:hAnsi="Arial" w:cs="Arial"/>
          <w:b/>
          <w:bCs/>
          <w:sz w:val="24"/>
        </w:rPr>
        <w:t>:</w:t>
      </w:r>
    </w:p>
    <w:p w14:paraId="593F6471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Número de árboles (</w:t>
      </w:r>
      <w:proofErr w:type="spellStart"/>
      <w:r w:rsidRPr="00252D5E">
        <w:rPr>
          <w:rFonts w:ascii="Arial" w:hAnsi="Arial" w:cs="Arial"/>
          <w:i/>
          <w:iCs/>
          <w:sz w:val="24"/>
        </w:rPr>
        <w:t>n_estimators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6FFD292D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Profundidad máxima (</w:t>
      </w:r>
      <w:proofErr w:type="spellStart"/>
      <w:r w:rsidRPr="00252D5E">
        <w:rPr>
          <w:rFonts w:ascii="Arial" w:hAnsi="Arial" w:cs="Arial"/>
          <w:i/>
          <w:iCs/>
          <w:sz w:val="24"/>
        </w:rPr>
        <w:t>max_depth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5E21934A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Tasa de aprendizaje (</w:t>
      </w:r>
      <w:proofErr w:type="spellStart"/>
      <w:r w:rsidRPr="00252D5E">
        <w:rPr>
          <w:rFonts w:ascii="Arial" w:hAnsi="Arial" w:cs="Arial"/>
          <w:i/>
          <w:iCs/>
          <w:sz w:val="24"/>
        </w:rPr>
        <w:t>learning_rate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491C661C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Submuestreo de instancias (</w:t>
      </w:r>
      <w:proofErr w:type="spellStart"/>
      <w:r w:rsidRPr="00252D5E">
        <w:rPr>
          <w:rFonts w:ascii="Arial" w:hAnsi="Arial" w:cs="Arial"/>
          <w:i/>
          <w:iCs/>
          <w:sz w:val="24"/>
        </w:rPr>
        <w:t>subsample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61860D0C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Submuestreo de características (</w:t>
      </w:r>
      <w:proofErr w:type="spellStart"/>
      <w:r w:rsidRPr="00252D5E">
        <w:rPr>
          <w:rFonts w:ascii="Arial" w:hAnsi="Arial" w:cs="Arial"/>
          <w:i/>
          <w:iCs/>
          <w:sz w:val="24"/>
        </w:rPr>
        <w:t>colsample_bytree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6EAF6D22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4.3 Resultados de la búsqueda</w:t>
      </w:r>
    </w:p>
    <w:p w14:paraId="5AFAA125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Los mejores </w:t>
      </w:r>
      <w:proofErr w:type="spellStart"/>
      <w:r w:rsidRPr="00252D5E">
        <w:rPr>
          <w:rFonts w:ascii="Arial" w:hAnsi="Arial" w:cs="Arial"/>
          <w:sz w:val="24"/>
        </w:rPr>
        <w:t>hiperparámetros</w:t>
      </w:r>
      <w:proofErr w:type="spellEnd"/>
      <w:r w:rsidRPr="00252D5E">
        <w:rPr>
          <w:rFonts w:ascii="Arial" w:hAnsi="Arial" w:cs="Arial"/>
          <w:sz w:val="24"/>
        </w:rPr>
        <w:t xml:space="preserve"> encontrados fueron:</w:t>
      </w:r>
    </w:p>
    <w:p w14:paraId="5C04E294" w14:textId="77777777" w:rsidR="00252D5E" w:rsidRPr="00252D5E" w:rsidRDefault="00252D5E" w:rsidP="00252D5E">
      <w:pPr>
        <w:numPr>
          <w:ilvl w:val="0"/>
          <w:numId w:val="72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Forest (versión ligera):</w:t>
      </w:r>
    </w:p>
    <w:p w14:paraId="076C6E5A" w14:textId="77777777" w:rsidR="00A453BF" w:rsidRDefault="00A453BF" w:rsidP="00A453BF">
      <w:pPr>
        <w:ind w:left="720"/>
        <w:rPr>
          <w:rFonts w:ascii="Arial" w:hAnsi="Arial" w:cs="Arial"/>
          <w:sz w:val="24"/>
          <w:lang w:val="en-US"/>
        </w:rPr>
      </w:pPr>
      <w:r w:rsidRPr="00A453BF">
        <w:rPr>
          <w:rFonts w:ascii="Arial" w:hAnsi="Arial" w:cs="Arial"/>
          <w:sz w:val="24"/>
          <w:lang w:val="en-US"/>
        </w:rPr>
        <w:t>{'</w:t>
      </w:r>
      <w:proofErr w:type="spellStart"/>
      <w:r w:rsidRPr="00A453BF">
        <w:rPr>
          <w:rFonts w:ascii="Arial" w:hAnsi="Arial" w:cs="Arial"/>
          <w:sz w:val="24"/>
          <w:lang w:val="en-US"/>
        </w:rPr>
        <w:t>clf</w:t>
      </w:r>
      <w:proofErr w:type="spellEnd"/>
      <w:r w:rsidRPr="00A453BF">
        <w:rPr>
          <w:rFonts w:ascii="Arial" w:hAnsi="Arial" w:cs="Arial"/>
          <w:sz w:val="24"/>
          <w:lang w:val="en-US"/>
        </w:rPr>
        <w:t>__</w:t>
      </w:r>
      <w:proofErr w:type="spellStart"/>
      <w:r w:rsidRPr="00A453BF">
        <w:rPr>
          <w:rFonts w:ascii="Arial" w:hAnsi="Arial" w:cs="Arial"/>
          <w:sz w:val="24"/>
          <w:lang w:val="en-US"/>
        </w:rPr>
        <w:t>max_depth</w:t>
      </w:r>
      <w:proofErr w:type="spellEnd"/>
      <w:r w:rsidRPr="00A453BF">
        <w:rPr>
          <w:rFonts w:ascii="Arial" w:hAnsi="Arial" w:cs="Arial"/>
          <w:sz w:val="24"/>
          <w:lang w:val="en-US"/>
        </w:rPr>
        <w:t>': 10, '</w:t>
      </w:r>
      <w:proofErr w:type="spellStart"/>
      <w:r w:rsidRPr="00A453BF">
        <w:rPr>
          <w:rFonts w:ascii="Arial" w:hAnsi="Arial" w:cs="Arial"/>
          <w:sz w:val="24"/>
          <w:lang w:val="en-US"/>
        </w:rPr>
        <w:t>clf</w:t>
      </w:r>
      <w:proofErr w:type="spellEnd"/>
      <w:r w:rsidRPr="00A453BF">
        <w:rPr>
          <w:rFonts w:ascii="Arial" w:hAnsi="Arial" w:cs="Arial"/>
          <w:sz w:val="24"/>
          <w:lang w:val="en-US"/>
        </w:rPr>
        <w:t>__</w:t>
      </w:r>
      <w:proofErr w:type="spellStart"/>
      <w:r w:rsidRPr="00A453BF">
        <w:rPr>
          <w:rFonts w:ascii="Arial" w:hAnsi="Arial" w:cs="Arial"/>
          <w:sz w:val="24"/>
          <w:lang w:val="en-US"/>
        </w:rPr>
        <w:t>min_samples_split</w:t>
      </w:r>
      <w:proofErr w:type="spellEnd"/>
      <w:r w:rsidRPr="00A453BF">
        <w:rPr>
          <w:rFonts w:ascii="Arial" w:hAnsi="Arial" w:cs="Arial"/>
          <w:sz w:val="24"/>
          <w:lang w:val="en-US"/>
        </w:rPr>
        <w:t>': 2, '</w:t>
      </w:r>
      <w:proofErr w:type="spellStart"/>
      <w:r w:rsidRPr="00A453BF">
        <w:rPr>
          <w:rFonts w:ascii="Arial" w:hAnsi="Arial" w:cs="Arial"/>
          <w:sz w:val="24"/>
          <w:lang w:val="en-US"/>
        </w:rPr>
        <w:t>clf</w:t>
      </w:r>
      <w:proofErr w:type="spellEnd"/>
      <w:r w:rsidRPr="00A453BF">
        <w:rPr>
          <w:rFonts w:ascii="Arial" w:hAnsi="Arial" w:cs="Arial"/>
          <w:sz w:val="24"/>
          <w:lang w:val="en-US"/>
        </w:rPr>
        <w:t>__</w:t>
      </w:r>
      <w:proofErr w:type="spellStart"/>
      <w:r w:rsidRPr="00A453BF">
        <w:rPr>
          <w:rFonts w:ascii="Arial" w:hAnsi="Arial" w:cs="Arial"/>
          <w:sz w:val="24"/>
          <w:lang w:val="en-US"/>
        </w:rPr>
        <w:t>n_estimators</w:t>
      </w:r>
      <w:proofErr w:type="spellEnd"/>
      <w:r w:rsidRPr="00A453BF">
        <w:rPr>
          <w:rFonts w:ascii="Arial" w:hAnsi="Arial" w:cs="Arial"/>
          <w:sz w:val="24"/>
          <w:lang w:val="en-US"/>
        </w:rPr>
        <w:t>': 100}</w:t>
      </w:r>
    </w:p>
    <w:p w14:paraId="258B06F8" w14:textId="48F58454" w:rsidR="00252D5E" w:rsidRPr="00A453BF" w:rsidRDefault="00252D5E" w:rsidP="00A453BF">
      <w:pPr>
        <w:pStyle w:val="Prrafodelista"/>
        <w:numPr>
          <w:ilvl w:val="0"/>
          <w:numId w:val="74"/>
        </w:numPr>
        <w:ind w:left="993"/>
        <w:rPr>
          <w:rFonts w:ascii="Arial" w:hAnsi="Arial" w:cs="Arial"/>
          <w:sz w:val="24"/>
          <w:lang w:val="en-US"/>
        </w:rPr>
      </w:pPr>
      <w:proofErr w:type="spellStart"/>
      <w:r w:rsidRPr="00A453BF">
        <w:rPr>
          <w:rFonts w:ascii="Arial" w:hAnsi="Arial" w:cs="Arial"/>
          <w:b/>
          <w:bCs/>
          <w:sz w:val="24"/>
          <w:lang w:val="en-US"/>
        </w:rPr>
        <w:t>XGBoost</w:t>
      </w:r>
      <w:proofErr w:type="spellEnd"/>
      <w:r w:rsidRPr="00A453BF">
        <w:rPr>
          <w:rFonts w:ascii="Arial" w:hAnsi="Arial" w:cs="Arial"/>
          <w:b/>
          <w:bCs/>
          <w:sz w:val="24"/>
          <w:lang w:val="en-US"/>
        </w:rPr>
        <w:t xml:space="preserve"> (</w:t>
      </w:r>
      <w:proofErr w:type="spellStart"/>
      <w:r w:rsidRPr="00A453BF">
        <w:rPr>
          <w:rFonts w:ascii="Arial" w:hAnsi="Arial" w:cs="Arial"/>
          <w:b/>
          <w:bCs/>
          <w:sz w:val="24"/>
          <w:lang w:val="en-US"/>
        </w:rPr>
        <w:t>versión</w:t>
      </w:r>
      <w:proofErr w:type="spellEnd"/>
      <w:r w:rsidRPr="00A453BF">
        <w:rPr>
          <w:rFonts w:ascii="Arial" w:hAnsi="Arial" w:cs="Arial"/>
          <w:b/>
          <w:bCs/>
          <w:sz w:val="24"/>
          <w:lang w:val="en-US"/>
        </w:rPr>
        <w:t xml:space="preserve"> </w:t>
      </w:r>
      <w:proofErr w:type="spellStart"/>
      <w:r w:rsidRPr="00A453BF">
        <w:rPr>
          <w:rFonts w:ascii="Arial" w:hAnsi="Arial" w:cs="Arial"/>
          <w:b/>
          <w:bCs/>
          <w:sz w:val="24"/>
          <w:lang w:val="en-US"/>
        </w:rPr>
        <w:t>ligera</w:t>
      </w:r>
      <w:proofErr w:type="spellEnd"/>
      <w:r w:rsidRPr="00A453BF">
        <w:rPr>
          <w:rFonts w:ascii="Arial" w:hAnsi="Arial" w:cs="Arial"/>
          <w:b/>
          <w:bCs/>
          <w:sz w:val="24"/>
          <w:lang w:val="en-US"/>
        </w:rPr>
        <w:t>):</w:t>
      </w:r>
    </w:p>
    <w:p w14:paraId="056EC2AE" w14:textId="77777777" w:rsidR="00A453BF" w:rsidRDefault="00A453BF" w:rsidP="00A453BF">
      <w:pPr>
        <w:ind w:left="993"/>
        <w:rPr>
          <w:rFonts w:ascii="Arial" w:hAnsi="Arial" w:cs="Arial"/>
          <w:sz w:val="24"/>
          <w:lang w:val="en-US"/>
        </w:rPr>
      </w:pPr>
      <w:r w:rsidRPr="00A453BF">
        <w:rPr>
          <w:rFonts w:ascii="Arial" w:hAnsi="Arial" w:cs="Arial"/>
          <w:sz w:val="24"/>
          <w:lang w:val="en-US"/>
        </w:rPr>
        <w:t>{'</w:t>
      </w:r>
      <w:proofErr w:type="spellStart"/>
      <w:r w:rsidRPr="00A453BF">
        <w:rPr>
          <w:rFonts w:ascii="Arial" w:hAnsi="Arial" w:cs="Arial"/>
          <w:sz w:val="24"/>
          <w:lang w:val="en-US"/>
        </w:rPr>
        <w:t>clf</w:t>
      </w:r>
      <w:proofErr w:type="spellEnd"/>
      <w:r w:rsidRPr="00A453BF">
        <w:rPr>
          <w:rFonts w:ascii="Arial" w:hAnsi="Arial" w:cs="Arial"/>
          <w:sz w:val="24"/>
          <w:lang w:val="en-US"/>
        </w:rPr>
        <w:t>__subsample': 1, '</w:t>
      </w:r>
      <w:proofErr w:type="spellStart"/>
      <w:r w:rsidRPr="00A453BF">
        <w:rPr>
          <w:rFonts w:ascii="Arial" w:hAnsi="Arial" w:cs="Arial"/>
          <w:sz w:val="24"/>
          <w:lang w:val="en-US"/>
        </w:rPr>
        <w:t>clf</w:t>
      </w:r>
      <w:proofErr w:type="spellEnd"/>
      <w:r w:rsidRPr="00A453BF">
        <w:rPr>
          <w:rFonts w:ascii="Arial" w:hAnsi="Arial" w:cs="Arial"/>
          <w:sz w:val="24"/>
          <w:lang w:val="en-US"/>
        </w:rPr>
        <w:t>__</w:t>
      </w:r>
      <w:proofErr w:type="spellStart"/>
      <w:r w:rsidRPr="00A453BF">
        <w:rPr>
          <w:rFonts w:ascii="Arial" w:hAnsi="Arial" w:cs="Arial"/>
          <w:sz w:val="24"/>
          <w:lang w:val="en-US"/>
        </w:rPr>
        <w:t>n_estimators</w:t>
      </w:r>
      <w:proofErr w:type="spellEnd"/>
      <w:r w:rsidRPr="00A453BF">
        <w:rPr>
          <w:rFonts w:ascii="Arial" w:hAnsi="Arial" w:cs="Arial"/>
          <w:sz w:val="24"/>
          <w:lang w:val="en-US"/>
        </w:rPr>
        <w:t>': 100, '</w:t>
      </w:r>
      <w:proofErr w:type="spellStart"/>
      <w:r w:rsidRPr="00A453BF">
        <w:rPr>
          <w:rFonts w:ascii="Arial" w:hAnsi="Arial" w:cs="Arial"/>
          <w:sz w:val="24"/>
          <w:lang w:val="en-US"/>
        </w:rPr>
        <w:t>clf</w:t>
      </w:r>
      <w:proofErr w:type="spellEnd"/>
      <w:r w:rsidRPr="00A453BF">
        <w:rPr>
          <w:rFonts w:ascii="Arial" w:hAnsi="Arial" w:cs="Arial"/>
          <w:sz w:val="24"/>
          <w:lang w:val="en-US"/>
        </w:rPr>
        <w:t>__</w:t>
      </w:r>
      <w:proofErr w:type="spellStart"/>
      <w:r w:rsidRPr="00A453BF">
        <w:rPr>
          <w:rFonts w:ascii="Arial" w:hAnsi="Arial" w:cs="Arial"/>
          <w:sz w:val="24"/>
          <w:lang w:val="en-US"/>
        </w:rPr>
        <w:t>max_depth</w:t>
      </w:r>
      <w:proofErr w:type="spellEnd"/>
      <w:r w:rsidRPr="00A453BF">
        <w:rPr>
          <w:rFonts w:ascii="Arial" w:hAnsi="Arial" w:cs="Arial"/>
          <w:sz w:val="24"/>
          <w:lang w:val="en-US"/>
        </w:rPr>
        <w:t>': 3, '</w:t>
      </w:r>
      <w:proofErr w:type="spellStart"/>
      <w:r w:rsidRPr="00A453BF">
        <w:rPr>
          <w:rFonts w:ascii="Arial" w:hAnsi="Arial" w:cs="Arial"/>
          <w:sz w:val="24"/>
          <w:lang w:val="en-US"/>
        </w:rPr>
        <w:t>clf</w:t>
      </w:r>
      <w:proofErr w:type="spellEnd"/>
      <w:r w:rsidRPr="00A453BF">
        <w:rPr>
          <w:rFonts w:ascii="Arial" w:hAnsi="Arial" w:cs="Arial"/>
          <w:sz w:val="24"/>
          <w:lang w:val="en-US"/>
        </w:rPr>
        <w:t>__</w:t>
      </w:r>
      <w:proofErr w:type="spellStart"/>
      <w:r w:rsidRPr="00A453BF">
        <w:rPr>
          <w:rFonts w:ascii="Arial" w:hAnsi="Arial" w:cs="Arial"/>
          <w:sz w:val="24"/>
          <w:lang w:val="en-US"/>
        </w:rPr>
        <w:t>learning_rate</w:t>
      </w:r>
      <w:proofErr w:type="spellEnd"/>
      <w:r w:rsidRPr="00A453BF">
        <w:rPr>
          <w:rFonts w:ascii="Arial" w:hAnsi="Arial" w:cs="Arial"/>
          <w:sz w:val="24"/>
          <w:lang w:val="en-US"/>
        </w:rPr>
        <w:t>': 0.05, '</w:t>
      </w:r>
      <w:proofErr w:type="spellStart"/>
      <w:r w:rsidRPr="00A453BF">
        <w:rPr>
          <w:rFonts w:ascii="Arial" w:hAnsi="Arial" w:cs="Arial"/>
          <w:sz w:val="24"/>
          <w:lang w:val="en-US"/>
        </w:rPr>
        <w:t>clf</w:t>
      </w:r>
      <w:proofErr w:type="spellEnd"/>
      <w:r w:rsidRPr="00A453BF">
        <w:rPr>
          <w:rFonts w:ascii="Arial" w:hAnsi="Arial" w:cs="Arial"/>
          <w:sz w:val="24"/>
          <w:lang w:val="en-US"/>
        </w:rPr>
        <w:t>__</w:t>
      </w:r>
      <w:proofErr w:type="spellStart"/>
      <w:r w:rsidRPr="00A453BF">
        <w:rPr>
          <w:rFonts w:ascii="Arial" w:hAnsi="Arial" w:cs="Arial"/>
          <w:sz w:val="24"/>
          <w:lang w:val="en-US"/>
        </w:rPr>
        <w:t>colsample_bytree</w:t>
      </w:r>
      <w:proofErr w:type="spellEnd"/>
      <w:r w:rsidRPr="00A453BF">
        <w:rPr>
          <w:rFonts w:ascii="Arial" w:hAnsi="Arial" w:cs="Arial"/>
          <w:sz w:val="24"/>
          <w:lang w:val="en-US"/>
        </w:rPr>
        <w:t>': 1}</w:t>
      </w:r>
    </w:p>
    <w:p w14:paraId="00D7315B" w14:textId="77777777" w:rsidR="00A453BF" w:rsidRDefault="00A453BF" w:rsidP="00252D5E">
      <w:pPr>
        <w:rPr>
          <w:rFonts w:ascii="Arial" w:hAnsi="Arial" w:cs="Arial"/>
          <w:sz w:val="24"/>
          <w:lang w:val="en-US"/>
        </w:rPr>
      </w:pPr>
    </w:p>
    <w:p w14:paraId="5A975D49" w14:textId="168516E0" w:rsidR="00252D5E" w:rsidRPr="000C1820" w:rsidRDefault="00252D5E" w:rsidP="00252D5E">
      <w:pPr>
        <w:rPr>
          <w:rFonts w:ascii="Arial" w:hAnsi="Arial" w:cs="Arial"/>
          <w:b/>
          <w:bCs/>
          <w:sz w:val="24"/>
        </w:rPr>
      </w:pPr>
      <w:r w:rsidRPr="000C1820">
        <w:rPr>
          <w:rFonts w:ascii="Arial" w:hAnsi="Arial" w:cs="Arial"/>
          <w:b/>
          <w:bCs/>
          <w:sz w:val="24"/>
        </w:rPr>
        <w:t xml:space="preserve">Nota </w:t>
      </w:r>
    </w:p>
    <w:p w14:paraId="7BE2A20B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Dado que el </w:t>
      </w:r>
      <w:proofErr w:type="spellStart"/>
      <w:r w:rsidRPr="00252D5E">
        <w:rPr>
          <w:rFonts w:ascii="Arial" w:hAnsi="Arial" w:cs="Arial"/>
          <w:sz w:val="24"/>
        </w:rPr>
        <w:t>dataset</w:t>
      </w:r>
      <w:proofErr w:type="spellEnd"/>
      <w:r w:rsidRPr="00252D5E">
        <w:rPr>
          <w:rFonts w:ascii="Arial" w:hAnsi="Arial" w:cs="Arial"/>
          <w:sz w:val="24"/>
        </w:rPr>
        <w:t xml:space="preserve"> cuenta con </w:t>
      </w:r>
      <w:r w:rsidRPr="00252D5E">
        <w:rPr>
          <w:rFonts w:ascii="Arial" w:hAnsi="Arial" w:cs="Arial"/>
          <w:b/>
          <w:bCs/>
          <w:sz w:val="24"/>
        </w:rPr>
        <w:t>7,767 registros y más de 100 variables predictoras</w:t>
      </w:r>
      <w:r w:rsidRPr="00252D5E">
        <w:rPr>
          <w:rFonts w:ascii="Arial" w:hAnsi="Arial" w:cs="Arial"/>
          <w:sz w:val="24"/>
        </w:rPr>
        <w:t xml:space="preserve">, la búsqueda exhaustiva de </w:t>
      </w:r>
      <w:proofErr w:type="spellStart"/>
      <w:r w:rsidRPr="00252D5E">
        <w:rPr>
          <w:rFonts w:ascii="Arial" w:hAnsi="Arial" w:cs="Arial"/>
          <w:sz w:val="24"/>
        </w:rPr>
        <w:t>hiperparámetros</w:t>
      </w:r>
      <w:proofErr w:type="spellEnd"/>
      <w:r w:rsidRPr="00252D5E">
        <w:rPr>
          <w:rFonts w:ascii="Arial" w:hAnsi="Arial" w:cs="Arial"/>
          <w:sz w:val="24"/>
        </w:rPr>
        <w:t xml:space="preserve"> hubiera requerido un tiempo de cómputo elevado.</w:t>
      </w:r>
      <w:r w:rsidRPr="00252D5E">
        <w:rPr>
          <w:rFonts w:ascii="Arial" w:hAnsi="Arial" w:cs="Arial"/>
          <w:sz w:val="24"/>
        </w:rPr>
        <w:br/>
        <w:t xml:space="preserve">Por ello, en este trabajo académico se aplicó una </w:t>
      </w:r>
      <w:r w:rsidRPr="00252D5E">
        <w:rPr>
          <w:rFonts w:ascii="Arial" w:hAnsi="Arial" w:cs="Arial"/>
          <w:b/>
          <w:bCs/>
          <w:sz w:val="24"/>
        </w:rPr>
        <w:t>versión reducida de la optimización</w:t>
      </w:r>
      <w:r w:rsidRPr="00252D5E">
        <w:rPr>
          <w:rFonts w:ascii="Arial" w:hAnsi="Arial" w:cs="Arial"/>
          <w:sz w:val="24"/>
        </w:rPr>
        <w:t xml:space="preserve">, limitando el número de combinaciones evaluadas en </w:t>
      </w:r>
      <w:proofErr w:type="spellStart"/>
      <w:r w:rsidRPr="00252D5E">
        <w:rPr>
          <w:rFonts w:ascii="Arial" w:hAnsi="Arial" w:cs="Arial"/>
          <w:i/>
          <w:iCs/>
          <w:sz w:val="24"/>
        </w:rPr>
        <w:t>Grid</w:t>
      </w:r>
      <w:proofErr w:type="spellEnd"/>
      <w:r w:rsidRPr="00252D5E">
        <w:rPr>
          <w:rFonts w:ascii="Arial" w:hAnsi="Arial" w:cs="Arial"/>
          <w:i/>
          <w:iCs/>
          <w:sz w:val="24"/>
        </w:rPr>
        <w:t xml:space="preserve"> </w:t>
      </w:r>
      <w:proofErr w:type="spellStart"/>
      <w:r w:rsidRPr="00252D5E">
        <w:rPr>
          <w:rFonts w:ascii="Arial" w:hAnsi="Arial" w:cs="Arial"/>
          <w:i/>
          <w:iCs/>
          <w:sz w:val="24"/>
        </w:rPr>
        <w:t>Search</w:t>
      </w:r>
      <w:proofErr w:type="spellEnd"/>
      <w:r w:rsidRPr="00252D5E">
        <w:rPr>
          <w:rFonts w:ascii="Arial" w:hAnsi="Arial" w:cs="Arial"/>
          <w:sz w:val="24"/>
        </w:rPr>
        <w:t xml:space="preserve"> y el número de iteraciones en </w:t>
      </w:r>
      <w:proofErr w:type="spellStart"/>
      <w:r w:rsidRPr="00252D5E">
        <w:rPr>
          <w:rFonts w:ascii="Arial" w:hAnsi="Arial" w:cs="Arial"/>
          <w:i/>
          <w:iCs/>
          <w:sz w:val="24"/>
        </w:rPr>
        <w:t>Random</w:t>
      </w:r>
      <w:proofErr w:type="spellEnd"/>
      <w:r w:rsidRPr="00252D5E">
        <w:rPr>
          <w:rFonts w:ascii="Arial" w:hAnsi="Arial" w:cs="Arial"/>
          <w:i/>
          <w:iCs/>
          <w:sz w:val="24"/>
        </w:rPr>
        <w:t xml:space="preserve"> </w:t>
      </w:r>
      <w:proofErr w:type="spellStart"/>
      <w:r w:rsidRPr="00252D5E">
        <w:rPr>
          <w:rFonts w:ascii="Arial" w:hAnsi="Arial" w:cs="Arial"/>
          <w:i/>
          <w:iCs/>
          <w:sz w:val="24"/>
        </w:rPr>
        <w:t>Search</w:t>
      </w:r>
      <w:proofErr w:type="spellEnd"/>
      <w:r w:rsidRPr="00252D5E">
        <w:rPr>
          <w:rFonts w:ascii="Arial" w:hAnsi="Arial" w:cs="Arial"/>
          <w:sz w:val="24"/>
        </w:rPr>
        <w:t>.</w:t>
      </w:r>
    </w:p>
    <w:p w14:paraId="406F68BF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Esto permitió obtener resultados representativos de la metodología sin comprometer la viabilidad del proyecto. En un entorno productivo, se recomienda ampliar los rangos de búsqueda y aplicar técnicas más avanzadas (como </w:t>
      </w:r>
      <w:proofErr w:type="spellStart"/>
      <w:r w:rsidRPr="00252D5E">
        <w:rPr>
          <w:rFonts w:ascii="Arial" w:hAnsi="Arial" w:cs="Arial"/>
          <w:i/>
          <w:iCs/>
          <w:sz w:val="24"/>
        </w:rPr>
        <w:t>Bayesian</w:t>
      </w:r>
      <w:proofErr w:type="spellEnd"/>
      <w:r w:rsidRPr="00252D5E">
        <w:rPr>
          <w:rFonts w:ascii="Arial" w:hAnsi="Arial" w:cs="Arial"/>
          <w:i/>
          <w:iCs/>
          <w:sz w:val="24"/>
        </w:rPr>
        <w:t xml:space="preserve"> </w:t>
      </w:r>
      <w:proofErr w:type="spellStart"/>
      <w:r w:rsidRPr="00252D5E">
        <w:rPr>
          <w:rFonts w:ascii="Arial" w:hAnsi="Arial" w:cs="Arial"/>
          <w:i/>
          <w:iCs/>
          <w:sz w:val="24"/>
        </w:rPr>
        <w:t>Optimization</w:t>
      </w:r>
      <w:proofErr w:type="spellEnd"/>
      <w:r w:rsidRPr="00252D5E">
        <w:rPr>
          <w:rFonts w:ascii="Arial" w:hAnsi="Arial" w:cs="Arial"/>
          <w:sz w:val="24"/>
        </w:rPr>
        <w:t xml:space="preserve"> o </w:t>
      </w:r>
      <w:proofErr w:type="spellStart"/>
      <w:r w:rsidRPr="00252D5E">
        <w:rPr>
          <w:rFonts w:ascii="Arial" w:hAnsi="Arial" w:cs="Arial"/>
          <w:i/>
          <w:iCs/>
          <w:sz w:val="24"/>
        </w:rPr>
        <w:t>Hyperopt</w:t>
      </w:r>
      <w:proofErr w:type="spellEnd"/>
      <w:r w:rsidRPr="00252D5E">
        <w:rPr>
          <w:rFonts w:ascii="Arial" w:hAnsi="Arial" w:cs="Arial"/>
          <w:sz w:val="24"/>
        </w:rPr>
        <w:t>) para lograr un ajuste más fino de los modelos.</w:t>
      </w:r>
    </w:p>
    <w:p w14:paraId="0D123ED5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lastRenderedPageBreak/>
        <w:t>4.4 Selección del modelo optimizado</w:t>
      </w:r>
    </w:p>
    <w:p w14:paraId="100123E2" w14:textId="77777777" w:rsidR="00252D5E" w:rsidRPr="00252D5E" w:rsidRDefault="00252D5E" w:rsidP="00252D5E">
      <w:pPr>
        <w:numPr>
          <w:ilvl w:val="0"/>
          <w:numId w:val="73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El </w:t>
      </w: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Forest optimizado</w:t>
      </w:r>
      <w:r w:rsidRPr="00252D5E">
        <w:rPr>
          <w:rFonts w:ascii="Arial" w:hAnsi="Arial" w:cs="Arial"/>
          <w:sz w:val="24"/>
        </w:rPr>
        <w:t xml:space="preserve"> mostró un balance adecuado entre </w:t>
      </w:r>
      <w:proofErr w:type="spellStart"/>
      <w:r w:rsidRPr="00252D5E">
        <w:rPr>
          <w:rFonts w:ascii="Arial" w:hAnsi="Arial" w:cs="Arial"/>
          <w:b/>
          <w:bCs/>
          <w:sz w:val="24"/>
        </w:rPr>
        <w:t>Recall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y F1-score</w:t>
      </w:r>
      <w:r w:rsidRPr="00252D5E">
        <w:rPr>
          <w:rFonts w:ascii="Arial" w:hAnsi="Arial" w:cs="Arial"/>
          <w:sz w:val="24"/>
        </w:rPr>
        <w:t>, ofreciendo un desempeño robusto.</w:t>
      </w:r>
    </w:p>
    <w:p w14:paraId="16CA58EA" w14:textId="77777777" w:rsidR="00252D5E" w:rsidRPr="00252D5E" w:rsidRDefault="00252D5E" w:rsidP="00252D5E">
      <w:pPr>
        <w:numPr>
          <w:ilvl w:val="0"/>
          <w:numId w:val="73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El </w:t>
      </w:r>
      <w:proofErr w:type="spellStart"/>
      <w:r w:rsidRPr="00252D5E">
        <w:rPr>
          <w:rFonts w:ascii="Arial" w:hAnsi="Arial" w:cs="Arial"/>
          <w:b/>
          <w:bCs/>
          <w:sz w:val="24"/>
        </w:rPr>
        <w:t>XGBoost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optimizado</w:t>
      </w:r>
      <w:r w:rsidRPr="00252D5E">
        <w:rPr>
          <w:rFonts w:ascii="Arial" w:hAnsi="Arial" w:cs="Arial"/>
          <w:sz w:val="24"/>
        </w:rPr>
        <w:t xml:space="preserve"> alcanzó el </w:t>
      </w:r>
      <w:r w:rsidRPr="00252D5E">
        <w:rPr>
          <w:rFonts w:ascii="Arial" w:hAnsi="Arial" w:cs="Arial"/>
          <w:b/>
          <w:bCs/>
          <w:sz w:val="24"/>
        </w:rPr>
        <w:t xml:space="preserve">mejor </w:t>
      </w:r>
      <w:proofErr w:type="spellStart"/>
      <w:r w:rsidRPr="00252D5E">
        <w:rPr>
          <w:rFonts w:ascii="Arial" w:hAnsi="Arial" w:cs="Arial"/>
          <w:b/>
          <w:bCs/>
          <w:sz w:val="24"/>
        </w:rPr>
        <w:t>Recall</w:t>
      </w:r>
      <w:proofErr w:type="spellEnd"/>
      <w:r w:rsidRPr="00252D5E">
        <w:rPr>
          <w:rFonts w:ascii="Arial" w:hAnsi="Arial" w:cs="Arial"/>
          <w:sz w:val="24"/>
        </w:rPr>
        <w:t xml:space="preserve">, lo que lo hace especialmente útil para identificar a los ciudadanos que cambiaron hábitos, aunque con un costo en interpretabilidad frente a </w:t>
      </w:r>
      <w:proofErr w:type="spellStart"/>
      <w:r w:rsidRPr="00252D5E">
        <w:rPr>
          <w:rFonts w:ascii="Arial" w:hAnsi="Arial" w:cs="Arial"/>
          <w:sz w:val="24"/>
        </w:rPr>
        <w:t>Random</w:t>
      </w:r>
      <w:proofErr w:type="spellEnd"/>
      <w:r w:rsidRPr="00252D5E">
        <w:rPr>
          <w:rFonts w:ascii="Arial" w:hAnsi="Arial" w:cs="Arial"/>
          <w:sz w:val="24"/>
        </w:rPr>
        <w:t xml:space="preserve"> Forest.</w:t>
      </w:r>
    </w:p>
    <w:p w14:paraId="508A8BE6" w14:textId="778D11B6" w:rsidR="008C72F8" w:rsidRPr="008C72F8" w:rsidRDefault="008C72F8" w:rsidP="008C72F8">
      <w:pPr>
        <w:rPr>
          <w:rFonts w:ascii="Arial" w:hAnsi="Arial" w:cs="Arial"/>
          <w:sz w:val="24"/>
        </w:rPr>
      </w:pPr>
    </w:p>
    <w:p w14:paraId="3AA4C254" w14:textId="77777777" w:rsidR="00A453BF" w:rsidRPr="00A453BF" w:rsidRDefault="00A453BF" w:rsidP="00A453BF">
      <w:pPr>
        <w:rPr>
          <w:rFonts w:ascii="Arial" w:hAnsi="Arial" w:cs="Arial"/>
          <w:b/>
          <w:bCs/>
          <w:sz w:val="24"/>
        </w:rPr>
      </w:pPr>
      <w:r w:rsidRPr="00A453BF">
        <w:rPr>
          <w:rFonts w:ascii="Arial" w:hAnsi="Arial" w:cs="Arial"/>
          <w:b/>
          <w:bCs/>
          <w:sz w:val="24"/>
        </w:rPr>
        <w:t>5. Evaluación del modelo optimizado</w:t>
      </w:r>
    </w:p>
    <w:p w14:paraId="5DBFDA52" w14:textId="77777777" w:rsidR="00A453BF" w:rsidRPr="00A453BF" w:rsidRDefault="00A453BF" w:rsidP="00A453BF">
      <w:pPr>
        <w:rPr>
          <w:rFonts w:ascii="Arial" w:hAnsi="Arial" w:cs="Arial"/>
          <w:b/>
          <w:bCs/>
          <w:sz w:val="24"/>
        </w:rPr>
      </w:pPr>
      <w:r w:rsidRPr="00A453BF">
        <w:rPr>
          <w:rFonts w:ascii="Arial" w:hAnsi="Arial" w:cs="Arial"/>
          <w:b/>
          <w:bCs/>
          <w:sz w:val="24"/>
        </w:rPr>
        <w:t>5.1 Métricas recalculadas</w:t>
      </w:r>
    </w:p>
    <w:p w14:paraId="24275268" w14:textId="77777777" w:rsidR="00A453BF" w:rsidRPr="00A453BF" w:rsidRDefault="00A453BF" w:rsidP="00A453BF">
      <w:p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 xml:space="preserve">Tras aplicar los </w:t>
      </w:r>
      <w:proofErr w:type="spellStart"/>
      <w:r w:rsidRPr="00A453BF">
        <w:rPr>
          <w:rFonts w:ascii="Arial" w:hAnsi="Arial" w:cs="Arial"/>
          <w:sz w:val="24"/>
        </w:rPr>
        <w:t>hiperparámetros</w:t>
      </w:r>
      <w:proofErr w:type="spellEnd"/>
      <w:r w:rsidRPr="00A453BF">
        <w:rPr>
          <w:rFonts w:ascii="Arial" w:hAnsi="Arial" w:cs="Arial"/>
          <w:sz w:val="24"/>
        </w:rPr>
        <w:t xml:space="preserve"> optimizados en </w:t>
      </w:r>
      <w:proofErr w:type="spellStart"/>
      <w:r w:rsidRPr="00A453BF">
        <w:rPr>
          <w:rFonts w:ascii="Arial" w:hAnsi="Arial" w:cs="Arial"/>
          <w:b/>
          <w:bCs/>
          <w:sz w:val="24"/>
        </w:rPr>
        <w:t>Random</w:t>
      </w:r>
      <w:proofErr w:type="spellEnd"/>
      <w:r w:rsidRPr="00A453BF">
        <w:rPr>
          <w:rFonts w:ascii="Arial" w:hAnsi="Arial" w:cs="Arial"/>
          <w:b/>
          <w:bCs/>
          <w:sz w:val="24"/>
        </w:rPr>
        <w:t xml:space="preserve"> Forest</w:t>
      </w:r>
      <w:r w:rsidRPr="00A453BF">
        <w:rPr>
          <w:rFonts w:ascii="Arial" w:hAnsi="Arial" w:cs="Arial"/>
          <w:sz w:val="24"/>
        </w:rPr>
        <w:t xml:space="preserve"> y </w:t>
      </w:r>
      <w:proofErr w:type="spellStart"/>
      <w:r w:rsidRPr="00A453BF">
        <w:rPr>
          <w:rFonts w:ascii="Arial" w:hAnsi="Arial" w:cs="Arial"/>
          <w:b/>
          <w:bCs/>
          <w:sz w:val="24"/>
        </w:rPr>
        <w:t>XGBoost</w:t>
      </w:r>
      <w:proofErr w:type="spellEnd"/>
      <w:r w:rsidRPr="00A453BF">
        <w:rPr>
          <w:rFonts w:ascii="Arial" w:hAnsi="Arial" w:cs="Arial"/>
          <w:sz w:val="24"/>
        </w:rPr>
        <w:t>, se obtuvo una mejora respecto a los modelos base:</w:t>
      </w:r>
    </w:p>
    <w:p w14:paraId="139138B9" w14:textId="77777777" w:rsidR="00A453BF" w:rsidRPr="00A453BF" w:rsidRDefault="00A453BF" w:rsidP="00A453BF">
      <w:pPr>
        <w:numPr>
          <w:ilvl w:val="0"/>
          <w:numId w:val="75"/>
        </w:numPr>
        <w:rPr>
          <w:rFonts w:ascii="Arial" w:hAnsi="Arial" w:cs="Arial"/>
          <w:sz w:val="24"/>
        </w:rPr>
      </w:pPr>
      <w:proofErr w:type="spellStart"/>
      <w:r w:rsidRPr="00A453BF">
        <w:rPr>
          <w:rFonts w:ascii="Arial" w:hAnsi="Arial" w:cs="Arial"/>
          <w:b/>
          <w:bCs/>
          <w:sz w:val="24"/>
        </w:rPr>
        <w:t>Random</w:t>
      </w:r>
      <w:proofErr w:type="spellEnd"/>
      <w:r w:rsidRPr="00A453BF">
        <w:rPr>
          <w:rFonts w:ascii="Arial" w:hAnsi="Arial" w:cs="Arial"/>
          <w:b/>
          <w:bCs/>
          <w:sz w:val="24"/>
        </w:rPr>
        <w:t xml:space="preserve"> Forest optimizado</w:t>
      </w:r>
      <w:r w:rsidRPr="00A453BF">
        <w:rPr>
          <w:rFonts w:ascii="Arial" w:hAnsi="Arial" w:cs="Arial"/>
          <w:sz w:val="24"/>
        </w:rPr>
        <w:t>:</w:t>
      </w:r>
    </w:p>
    <w:p w14:paraId="4539DBFC" w14:textId="77777777" w:rsidR="00A453BF" w:rsidRPr="00A453BF" w:rsidRDefault="00A453BF" w:rsidP="00A453BF">
      <w:pPr>
        <w:numPr>
          <w:ilvl w:val="1"/>
          <w:numId w:val="75"/>
        </w:numPr>
        <w:rPr>
          <w:rFonts w:ascii="Arial" w:hAnsi="Arial" w:cs="Arial"/>
          <w:sz w:val="24"/>
        </w:rPr>
      </w:pPr>
      <w:proofErr w:type="spellStart"/>
      <w:r w:rsidRPr="00A453BF">
        <w:rPr>
          <w:rFonts w:ascii="Arial" w:hAnsi="Arial" w:cs="Arial"/>
          <w:sz w:val="24"/>
        </w:rPr>
        <w:t>Accuracy</w:t>
      </w:r>
      <w:proofErr w:type="spellEnd"/>
      <w:r w:rsidRPr="00A453BF">
        <w:rPr>
          <w:rFonts w:ascii="Arial" w:hAnsi="Arial" w:cs="Arial"/>
          <w:sz w:val="24"/>
        </w:rPr>
        <w:t>: 64%</w:t>
      </w:r>
    </w:p>
    <w:p w14:paraId="57B93706" w14:textId="77777777" w:rsidR="00A453BF" w:rsidRPr="00A453BF" w:rsidRDefault="00A453BF" w:rsidP="00A453BF">
      <w:pPr>
        <w:numPr>
          <w:ilvl w:val="1"/>
          <w:numId w:val="75"/>
        </w:numPr>
        <w:rPr>
          <w:rFonts w:ascii="Arial" w:hAnsi="Arial" w:cs="Arial"/>
          <w:sz w:val="24"/>
        </w:rPr>
      </w:pPr>
      <w:proofErr w:type="spellStart"/>
      <w:r w:rsidRPr="00A453BF">
        <w:rPr>
          <w:rFonts w:ascii="Arial" w:hAnsi="Arial" w:cs="Arial"/>
          <w:sz w:val="24"/>
        </w:rPr>
        <w:t>Recall</w:t>
      </w:r>
      <w:proofErr w:type="spellEnd"/>
      <w:r w:rsidRPr="00A453BF">
        <w:rPr>
          <w:rFonts w:ascii="Arial" w:hAnsi="Arial" w:cs="Arial"/>
          <w:sz w:val="24"/>
        </w:rPr>
        <w:t xml:space="preserve"> (clase positiva – cambio de hábito): 0.94</w:t>
      </w:r>
    </w:p>
    <w:p w14:paraId="7780D145" w14:textId="77777777" w:rsidR="00A453BF" w:rsidRPr="00A453BF" w:rsidRDefault="00A453BF" w:rsidP="00A453BF">
      <w:pPr>
        <w:numPr>
          <w:ilvl w:val="1"/>
          <w:numId w:val="75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F1-score (clase positiva): 0.76</w:t>
      </w:r>
    </w:p>
    <w:p w14:paraId="23E93A15" w14:textId="77777777" w:rsidR="00A453BF" w:rsidRPr="00A453BF" w:rsidRDefault="00A453BF" w:rsidP="00A453BF">
      <w:pPr>
        <w:numPr>
          <w:ilvl w:val="1"/>
          <w:numId w:val="75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ROC-AUC: 0.682</w:t>
      </w:r>
    </w:p>
    <w:p w14:paraId="4565EE67" w14:textId="77777777" w:rsidR="00A453BF" w:rsidRPr="00A453BF" w:rsidRDefault="00A453BF" w:rsidP="00A453BF">
      <w:pPr>
        <w:numPr>
          <w:ilvl w:val="0"/>
          <w:numId w:val="75"/>
        </w:numPr>
        <w:rPr>
          <w:rFonts w:ascii="Arial" w:hAnsi="Arial" w:cs="Arial"/>
          <w:sz w:val="24"/>
        </w:rPr>
      </w:pPr>
      <w:proofErr w:type="spellStart"/>
      <w:r w:rsidRPr="00A453BF">
        <w:rPr>
          <w:rFonts w:ascii="Arial" w:hAnsi="Arial" w:cs="Arial"/>
          <w:b/>
          <w:bCs/>
          <w:sz w:val="24"/>
        </w:rPr>
        <w:t>XGBoost</w:t>
      </w:r>
      <w:proofErr w:type="spellEnd"/>
      <w:r w:rsidRPr="00A453BF">
        <w:rPr>
          <w:rFonts w:ascii="Arial" w:hAnsi="Arial" w:cs="Arial"/>
          <w:b/>
          <w:bCs/>
          <w:sz w:val="24"/>
        </w:rPr>
        <w:t xml:space="preserve"> optimizado</w:t>
      </w:r>
      <w:r w:rsidRPr="00A453BF">
        <w:rPr>
          <w:rFonts w:ascii="Arial" w:hAnsi="Arial" w:cs="Arial"/>
          <w:sz w:val="24"/>
        </w:rPr>
        <w:t>:</w:t>
      </w:r>
    </w:p>
    <w:p w14:paraId="7277B6CA" w14:textId="77777777" w:rsidR="00A453BF" w:rsidRPr="00A453BF" w:rsidRDefault="00A453BF" w:rsidP="00A453BF">
      <w:pPr>
        <w:numPr>
          <w:ilvl w:val="1"/>
          <w:numId w:val="75"/>
        </w:numPr>
        <w:rPr>
          <w:rFonts w:ascii="Arial" w:hAnsi="Arial" w:cs="Arial"/>
          <w:sz w:val="24"/>
        </w:rPr>
      </w:pPr>
      <w:proofErr w:type="spellStart"/>
      <w:r w:rsidRPr="00A453BF">
        <w:rPr>
          <w:rFonts w:ascii="Arial" w:hAnsi="Arial" w:cs="Arial"/>
          <w:sz w:val="24"/>
        </w:rPr>
        <w:t>Accuracy</w:t>
      </w:r>
      <w:proofErr w:type="spellEnd"/>
      <w:r w:rsidRPr="00A453BF">
        <w:rPr>
          <w:rFonts w:ascii="Arial" w:hAnsi="Arial" w:cs="Arial"/>
          <w:sz w:val="24"/>
        </w:rPr>
        <w:t>: 64%</w:t>
      </w:r>
    </w:p>
    <w:p w14:paraId="75AC4742" w14:textId="77777777" w:rsidR="00A453BF" w:rsidRPr="00A453BF" w:rsidRDefault="00A453BF" w:rsidP="00A453BF">
      <w:pPr>
        <w:numPr>
          <w:ilvl w:val="1"/>
          <w:numId w:val="75"/>
        </w:numPr>
        <w:rPr>
          <w:rFonts w:ascii="Arial" w:hAnsi="Arial" w:cs="Arial"/>
          <w:sz w:val="24"/>
        </w:rPr>
      </w:pPr>
      <w:proofErr w:type="spellStart"/>
      <w:r w:rsidRPr="00A453BF">
        <w:rPr>
          <w:rFonts w:ascii="Arial" w:hAnsi="Arial" w:cs="Arial"/>
          <w:sz w:val="24"/>
        </w:rPr>
        <w:t>Recall</w:t>
      </w:r>
      <w:proofErr w:type="spellEnd"/>
      <w:r w:rsidRPr="00A453BF">
        <w:rPr>
          <w:rFonts w:ascii="Arial" w:hAnsi="Arial" w:cs="Arial"/>
          <w:sz w:val="24"/>
        </w:rPr>
        <w:t xml:space="preserve"> (clase positiva – cambio de hábito): 0.89</w:t>
      </w:r>
    </w:p>
    <w:p w14:paraId="6D36B41F" w14:textId="77777777" w:rsidR="00A453BF" w:rsidRPr="00A453BF" w:rsidRDefault="00A453BF" w:rsidP="00A453BF">
      <w:pPr>
        <w:numPr>
          <w:ilvl w:val="1"/>
          <w:numId w:val="75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F1-score (clase positiva): 0.75</w:t>
      </w:r>
    </w:p>
    <w:p w14:paraId="66A900EC" w14:textId="77777777" w:rsidR="00A453BF" w:rsidRPr="00A453BF" w:rsidRDefault="00A453BF" w:rsidP="00A453BF">
      <w:pPr>
        <w:numPr>
          <w:ilvl w:val="1"/>
          <w:numId w:val="75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ROC-AUC: 0.684</w:t>
      </w:r>
    </w:p>
    <w:p w14:paraId="7C953AB8" w14:textId="32732C86" w:rsidR="00A453BF" w:rsidRPr="00A453BF" w:rsidRDefault="00A453BF" w:rsidP="00A453BF">
      <w:p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 xml:space="preserve">En ambos modelos se alcanzó un </w:t>
      </w:r>
      <w:r w:rsidRPr="00A453BF">
        <w:rPr>
          <w:rFonts w:ascii="Arial" w:hAnsi="Arial" w:cs="Arial"/>
          <w:b/>
          <w:bCs/>
          <w:sz w:val="24"/>
        </w:rPr>
        <w:t>F1-score superior a 0.70</w:t>
      </w:r>
      <w:r w:rsidRPr="00A453BF">
        <w:rPr>
          <w:rFonts w:ascii="Arial" w:hAnsi="Arial" w:cs="Arial"/>
          <w:sz w:val="24"/>
        </w:rPr>
        <w:t xml:space="preserve"> en la clase positiva, con un </w:t>
      </w:r>
      <w:proofErr w:type="spellStart"/>
      <w:r w:rsidRPr="00A453BF">
        <w:rPr>
          <w:rFonts w:ascii="Arial" w:hAnsi="Arial" w:cs="Arial"/>
          <w:b/>
          <w:bCs/>
          <w:sz w:val="24"/>
        </w:rPr>
        <w:t>Recall</w:t>
      </w:r>
      <w:proofErr w:type="spellEnd"/>
      <w:r w:rsidRPr="00A453BF">
        <w:rPr>
          <w:rFonts w:ascii="Arial" w:hAnsi="Arial" w:cs="Arial"/>
          <w:b/>
          <w:bCs/>
          <w:sz w:val="24"/>
        </w:rPr>
        <w:t xml:space="preserve"> elevado</w:t>
      </w:r>
      <w:r w:rsidRPr="00A453BF">
        <w:rPr>
          <w:rFonts w:ascii="Arial" w:hAnsi="Arial" w:cs="Arial"/>
          <w:sz w:val="24"/>
        </w:rPr>
        <w:t>, lo que implica que los modelos optimizados mejoran sustancialmente la capacidad de identificar a los ciudadanos que modificaron sus hábitos por temor a la delincuencia.</w:t>
      </w:r>
    </w:p>
    <w:p w14:paraId="03FA8EA6" w14:textId="77777777" w:rsidR="00A453BF" w:rsidRPr="00A453BF" w:rsidRDefault="00A453BF" w:rsidP="00A453BF">
      <w:pPr>
        <w:rPr>
          <w:rFonts w:ascii="Arial" w:hAnsi="Arial" w:cs="Arial"/>
          <w:b/>
          <w:bCs/>
          <w:sz w:val="24"/>
        </w:rPr>
      </w:pPr>
      <w:r w:rsidRPr="00A453BF">
        <w:rPr>
          <w:rFonts w:ascii="Arial" w:hAnsi="Arial" w:cs="Arial"/>
          <w:b/>
          <w:bCs/>
          <w:sz w:val="24"/>
        </w:rPr>
        <w:t>5.2 Visualizaciones comparativas</w:t>
      </w:r>
    </w:p>
    <w:p w14:paraId="3E3F15B3" w14:textId="77777777" w:rsidR="00A453BF" w:rsidRPr="00A453BF" w:rsidRDefault="00A453BF" w:rsidP="00A453BF">
      <w:pPr>
        <w:numPr>
          <w:ilvl w:val="0"/>
          <w:numId w:val="76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b/>
          <w:bCs/>
          <w:sz w:val="24"/>
        </w:rPr>
        <w:t xml:space="preserve">Curvas ROC y </w:t>
      </w:r>
      <w:proofErr w:type="spellStart"/>
      <w:r w:rsidRPr="00A453BF">
        <w:rPr>
          <w:rFonts w:ascii="Arial" w:hAnsi="Arial" w:cs="Arial"/>
          <w:b/>
          <w:bCs/>
          <w:sz w:val="24"/>
        </w:rPr>
        <w:t>Precision-Recall</w:t>
      </w:r>
      <w:proofErr w:type="spellEnd"/>
      <w:r w:rsidRPr="00A453BF">
        <w:rPr>
          <w:rFonts w:ascii="Arial" w:hAnsi="Arial" w:cs="Arial"/>
          <w:b/>
          <w:bCs/>
          <w:sz w:val="24"/>
        </w:rPr>
        <w:t>:</w:t>
      </w:r>
      <w:r w:rsidRPr="00A453BF">
        <w:rPr>
          <w:rFonts w:ascii="Arial" w:hAnsi="Arial" w:cs="Arial"/>
          <w:sz w:val="24"/>
        </w:rPr>
        <w:t xml:space="preserve"> al comparar los modelos básicos con los optimizados, se observa un incremento en el área bajo la curva, confirmando la mejora en la capacidad discriminativa.</w:t>
      </w:r>
    </w:p>
    <w:p w14:paraId="153051FE" w14:textId="77777777" w:rsidR="00A453BF" w:rsidRPr="00A453BF" w:rsidRDefault="00A453BF" w:rsidP="00A453BF">
      <w:pPr>
        <w:numPr>
          <w:ilvl w:val="0"/>
          <w:numId w:val="76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b/>
          <w:bCs/>
          <w:sz w:val="24"/>
        </w:rPr>
        <w:lastRenderedPageBreak/>
        <w:t>Matrices de confusión:</w:t>
      </w:r>
      <w:r w:rsidRPr="00A453BF">
        <w:rPr>
          <w:rFonts w:ascii="Arial" w:hAnsi="Arial" w:cs="Arial"/>
          <w:sz w:val="24"/>
        </w:rPr>
        <w:t xml:space="preserve"> muestran una </w:t>
      </w:r>
      <w:r w:rsidRPr="00A453BF">
        <w:rPr>
          <w:rFonts w:ascii="Arial" w:hAnsi="Arial" w:cs="Arial"/>
          <w:b/>
          <w:bCs/>
          <w:sz w:val="24"/>
        </w:rPr>
        <w:t>reducción importante de falsos negativos</w:t>
      </w:r>
      <w:r w:rsidRPr="00A453BF">
        <w:rPr>
          <w:rFonts w:ascii="Arial" w:hAnsi="Arial" w:cs="Arial"/>
          <w:sz w:val="24"/>
        </w:rPr>
        <w:t xml:space="preserve"> en los modelos optimizados, lo que significa que ahora el sistema logra capturar más casos de ciudadanos que efectivamente cambiaron sus hábitos.</w:t>
      </w:r>
    </w:p>
    <w:p w14:paraId="79C62834" w14:textId="77777777" w:rsidR="00A453BF" w:rsidRPr="00A453BF" w:rsidRDefault="00A453BF" w:rsidP="00A453BF">
      <w:pPr>
        <w:rPr>
          <w:rFonts w:ascii="Arial" w:hAnsi="Arial" w:cs="Arial"/>
          <w:b/>
          <w:bCs/>
          <w:sz w:val="24"/>
        </w:rPr>
      </w:pPr>
      <w:r w:rsidRPr="00A453BF">
        <w:rPr>
          <w:rFonts w:ascii="Arial" w:hAnsi="Arial" w:cs="Arial"/>
          <w:b/>
          <w:bCs/>
          <w:sz w:val="24"/>
        </w:rPr>
        <w:t>5.3 Conclusión</w:t>
      </w:r>
    </w:p>
    <w:p w14:paraId="4201562A" w14:textId="77777777" w:rsidR="00A453BF" w:rsidRPr="00A453BF" w:rsidRDefault="00A453BF" w:rsidP="00A453BF">
      <w:p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 xml:space="preserve">La optimización de </w:t>
      </w:r>
      <w:proofErr w:type="spellStart"/>
      <w:r w:rsidRPr="00A453BF">
        <w:rPr>
          <w:rFonts w:ascii="Arial" w:hAnsi="Arial" w:cs="Arial"/>
          <w:sz w:val="24"/>
        </w:rPr>
        <w:t>hiperparámetros</w:t>
      </w:r>
      <w:proofErr w:type="spellEnd"/>
      <w:r w:rsidRPr="00A453BF">
        <w:rPr>
          <w:rFonts w:ascii="Arial" w:hAnsi="Arial" w:cs="Arial"/>
          <w:sz w:val="24"/>
        </w:rPr>
        <w:t xml:space="preserve"> permitió obtener modelos con </w:t>
      </w:r>
      <w:r w:rsidRPr="00A453BF">
        <w:rPr>
          <w:rFonts w:ascii="Arial" w:hAnsi="Arial" w:cs="Arial"/>
          <w:b/>
          <w:bCs/>
          <w:sz w:val="24"/>
        </w:rPr>
        <w:t xml:space="preserve">mayor </w:t>
      </w:r>
      <w:proofErr w:type="spellStart"/>
      <w:r w:rsidRPr="00A453BF">
        <w:rPr>
          <w:rFonts w:ascii="Arial" w:hAnsi="Arial" w:cs="Arial"/>
          <w:b/>
          <w:bCs/>
          <w:sz w:val="24"/>
        </w:rPr>
        <w:t>recall</w:t>
      </w:r>
      <w:proofErr w:type="spellEnd"/>
      <w:r w:rsidRPr="00A453BF">
        <w:rPr>
          <w:rFonts w:ascii="Arial" w:hAnsi="Arial" w:cs="Arial"/>
          <w:b/>
          <w:bCs/>
          <w:sz w:val="24"/>
        </w:rPr>
        <w:t xml:space="preserve"> y F1-score</w:t>
      </w:r>
      <w:r w:rsidRPr="00A453BF">
        <w:rPr>
          <w:rFonts w:ascii="Arial" w:hAnsi="Arial" w:cs="Arial"/>
          <w:sz w:val="24"/>
        </w:rPr>
        <w:t>, reforzando la utilidad de los ensambles (</w:t>
      </w:r>
      <w:proofErr w:type="spellStart"/>
      <w:r w:rsidRPr="00A453BF">
        <w:rPr>
          <w:rFonts w:ascii="Arial" w:hAnsi="Arial" w:cs="Arial"/>
          <w:sz w:val="24"/>
        </w:rPr>
        <w:t>Random</w:t>
      </w:r>
      <w:proofErr w:type="spellEnd"/>
      <w:r w:rsidRPr="00A453BF">
        <w:rPr>
          <w:rFonts w:ascii="Arial" w:hAnsi="Arial" w:cs="Arial"/>
          <w:sz w:val="24"/>
        </w:rPr>
        <w:t xml:space="preserve"> Forest y </w:t>
      </w:r>
      <w:proofErr w:type="spellStart"/>
      <w:r w:rsidRPr="00A453BF">
        <w:rPr>
          <w:rFonts w:ascii="Arial" w:hAnsi="Arial" w:cs="Arial"/>
          <w:sz w:val="24"/>
        </w:rPr>
        <w:t>XGBoost</w:t>
      </w:r>
      <w:proofErr w:type="spellEnd"/>
      <w:r w:rsidRPr="00A453BF">
        <w:rPr>
          <w:rFonts w:ascii="Arial" w:hAnsi="Arial" w:cs="Arial"/>
          <w:sz w:val="24"/>
        </w:rPr>
        <w:t>) para abordar problemas de seguridad ciudadana.</w:t>
      </w:r>
      <w:r w:rsidRPr="00A453BF">
        <w:rPr>
          <w:rFonts w:ascii="Arial" w:hAnsi="Arial" w:cs="Arial"/>
          <w:sz w:val="24"/>
        </w:rPr>
        <w:br/>
        <w:t xml:space="preserve">Si bien el valor de ROC-AUC aún se encuentra en torno a 0.68 (moderado), la priorización de </w:t>
      </w:r>
      <w:proofErr w:type="spellStart"/>
      <w:r w:rsidRPr="00A453BF">
        <w:rPr>
          <w:rFonts w:ascii="Arial" w:hAnsi="Arial" w:cs="Arial"/>
          <w:sz w:val="24"/>
        </w:rPr>
        <w:t>Recall</w:t>
      </w:r>
      <w:proofErr w:type="spellEnd"/>
      <w:r w:rsidRPr="00A453BF">
        <w:rPr>
          <w:rFonts w:ascii="Arial" w:hAnsi="Arial" w:cs="Arial"/>
          <w:sz w:val="24"/>
        </w:rPr>
        <w:t xml:space="preserve"> asegura que el modelo cumpla el objetivo de identificar de manera eficaz a la población más vulnerable frente a la delincuencia.</w:t>
      </w:r>
    </w:p>
    <w:p w14:paraId="4D2F730A" w14:textId="6A23B96A" w:rsidR="008C72F8" w:rsidRDefault="008C72F8" w:rsidP="008C72F8">
      <w:pPr>
        <w:rPr>
          <w:rFonts w:ascii="Arial" w:hAnsi="Arial" w:cs="Arial"/>
          <w:sz w:val="24"/>
        </w:rPr>
      </w:pPr>
    </w:p>
    <w:p w14:paraId="13EB8DDD" w14:textId="77777777" w:rsidR="00A453BF" w:rsidRPr="00A453BF" w:rsidRDefault="00A453BF" w:rsidP="00A453BF">
      <w:pPr>
        <w:rPr>
          <w:rFonts w:ascii="Arial" w:hAnsi="Arial" w:cs="Arial"/>
          <w:b/>
          <w:bCs/>
          <w:sz w:val="24"/>
        </w:rPr>
      </w:pPr>
      <w:r w:rsidRPr="00A453BF">
        <w:rPr>
          <w:rFonts w:ascii="Arial" w:hAnsi="Arial" w:cs="Arial"/>
          <w:b/>
          <w:bCs/>
          <w:sz w:val="24"/>
        </w:rPr>
        <w:t>6. Análisis de sesgo y varianza</w:t>
      </w:r>
    </w:p>
    <w:p w14:paraId="4EAE048B" w14:textId="77777777" w:rsidR="00A453BF" w:rsidRPr="00A453BF" w:rsidRDefault="00A453BF" w:rsidP="00A453BF">
      <w:p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El análisis de sesgo y varianza permitió identificar el comportamiento de los modelos respecto a su capacidad de generalización:</w:t>
      </w:r>
    </w:p>
    <w:p w14:paraId="04F11740" w14:textId="77777777" w:rsidR="00A453BF" w:rsidRPr="00A453BF" w:rsidRDefault="00A453BF" w:rsidP="00A453BF">
      <w:pPr>
        <w:numPr>
          <w:ilvl w:val="0"/>
          <w:numId w:val="77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b/>
          <w:bCs/>
          <w:sz w:val="24"/>
        </w:rPr>
        <w:t>Árbol de Decisión:</w:t>
      </w:r>
      <w:r w:rsidRPr="00A453BF">
        <w:rPr>
          <w:rFonts w:ascii="Arial" w:hAnsi="Arial" w:cs="Arial"/>
          <w:sz w:val="24"/>
        </w:rPr>
        <w:t xml:space="preserve"> presentó un </w:t>
      </w:r>
      <w:r w:rsidRPr="00A453BF">
        <w:rPr>
          <w:rFonts w:ascii="Arial" w:hAnsi="Arial" w:cs="Arial"/>
          <w:b/>
          <w:bCs/>
          <w:sz w:val="24"/>
        </w:rPr>
        <w:t>alto riesgo de sobreajuste</w:t>
      </w:r>
      <w:r w:rsidRPr="00A453BF">
        <w:rPr>
          <w:rFonts w:ascii="Arial" w:hAnsi="Arial" w:cs="Arial"/>
          <w:sz w:val="24"/>
        </w:rPr>
        <w:t>, con varianza elevada al ajustarse demasiado a los datos de entrenamiento.</w:t>
      </w:r>
    </w:p>
    <w:p w14:paraId="3015A20E" w14:textId="77777777" w:rsidR="00A453BF" w:rsidRPr="00A453BF" w:rsidRDefault="00A453BF" w:rsidP="00A453BF">
      <w:pPr>
        <w:numPr>
          <w:ilvl w:val="0"/>
          <w:numId w:val="77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b/>
          <w:bCs/>
          <w:sz w:val="24"/>
        </w:rPr>
        <w:t>Regresión Logística:</w:t>
      </w:r>
      <w:r w:rsidRPr="00A453BF">
        <w:rPr>
          <w:rFonts w:ascii="Arial" w:hAnsi="Arial" w:cs="Arial"/>
          <w:sz w:val="24"/>
        </w:rPr>
        <w:t xml:space="preserve"> mostró </w:t>
      </w:r>
      <w:proofErr w:type="spellStart"/>
      <w:r w:rsidRPr="00A453BF">
        <w:rPr>
          <w:rFonts w:ascii="Arial" w:hAnsi="Arial" w:cs="Arial"/>
          <w:b/>
          <w:bCs/>
          <w:sz w:val="24"/>
        </w:rPr>
        <w:t>subajuste</w:t>
      </w:r>
      <w:proofErr w:type="spellEnd"/>
      <w:r w:rsidRPr="00A453BF">
        <w:rPr>
          <w:rFonts w:ascii="Arial" w:hAnsi="Arial" w:cs="Arial"/>
          <w:sz w:val="24"/>
        </w:rPr>
        <w:t xml:space="preserve"> (sesgo alto), con desempeño limitado al no capturar adecuadamente la complejidad de las relaciones entre variables.</w:t>
      </w:r>
    </w:p>
    <w:p w14:paraId="48F6C894" w14:textId="77777777" w:rsidR="00A453BF" w:rsidRPr="00A453BF" w:rsidRDefault="00A453BF" w:rsidP="00A453BF">
      <w:pPr>
        <w:numPr>
          <w:ilvl w:val="0"/>
          <w:numId w:val="77"/>
        </w:numPr>
        <w:rPr>
          <w:rFonts w:ascii="Arial" w:hAnsi="Arial" w:cs="Arial"/>
          <w:sz w:val="24"/>
        </w:rPr>
      </w:pPr>
      <w:proofErr w:type="spellStart"/>
      <w:r w:rsidRPr="00A453BF">
        <w:rPr>
          <w:rFonts w:ascii="Arial" w:hAnsi="Arial" w:cs="Arial"/>
          <w:b/>
          <w:bCs/>
          <w:sz w:val="24"/>
        </w:rPr>
        <w:t>Random</w:t>
      </w:r>
      <w:proofErr w:type="spellEnd"/>
      <w:r w:rsidRPr="00A453BF">
        <w:rPr>
          <w:rFonts w:ascii="Arial" w:hAnsi="Arial" w:cs="Arial"/>
          <w:b/>
          <w:bCs/>
          <w:sz w:val="24"/>
        </w:rPr>
        <w:t xml:space="preserve"> Forest:</w:t>
      </w:r>
      <w:r w:rsidRPr="00A453BF">
        <w:rPr>
          <w:rFonts w:ascii="Arial" w:hAnsi="Arial" w:cs="Arial"/>
          <w:sz w:val="24"/>
        </w:rPr>
        <w:t xml:space="preserve"> alcanzó un desempeño equilibrado con valores similares en entrenamiento (0.663) y prueba (0.640), lo que refleja buena capacidad de generalización.</w:t>
      </w:r>
    </w:p>
    <w:p w14:paraId="3E79B945" w14:textId="77777777" w:rsidR="00A453BF" w:rsidRPr="00A453BF" w:rsidRDefault="00A453BF" w:rsidP="00A453BF">
      <w:pPr>
        <w:numPr>
          <w:ilvl w:val="0"/>
          <w:numId w:val="77"/>
        </w:numPr>
        <w:rPr>
          <w:rFonts w:ascii="Arial" w:hAnsi="Arial" w:cs="Arial"/>
          <w:sz w:val="24"/>
        </w:rPr>
      </w:pPr>
      <w:proofErr w:type="spellStart"/>
      <w:r w:rsidRPr="00A453BF">
        <w:rPr>
          <w:rFonts w:ascii="Arial" w:hAnsi="Arial" w:cs="Arial"/>
          <w:b/>
          <w:bCs/>
          <w:sz w:val="24"/>
        </w:rPr>
        <w:t>XGBoost</w:t>
      </w:r>
      <w:proofErr w:type="spellEnd"/>
      <w:r w:rsidRPr="00A453BF">
        <w:rPr>
          <w:rFonts w:ascii="Arial" w:hAnsi="Arial" w:cs="Arial"/>
          <w:b/>
          <w:bCs/>
          <w:sz w:val="24"/>
        </w:rPr>
        <w:t>:</w:t>
      </w:r>
      <w:r w:rsidRPr="00A453BF">
        <w:rPr>
          <w:rFonts w:ascii="Arial" w:hAnsi="Arial" w:cs="Arial"/>
          <w:sz w:val="24"/>
        </w:rPr>
        <w:t xml:space="preserve"> también mostró equilibrio, con un rendimiento en entrenamiento (0.666) y prueba (0.642), lo que indica un ajuste robusto sin sobreajuste significativo.</w:t>
      </w:r>
    </w:p>
    <w:p w14:paraId="5EC56E4C" w14:textId="77777777" w:rsidR="00A453BF" w:rsidRPr="00A453BF" w:rsidRDefault="00A453BF" w:rsidP="00A453BF">
      <w:pPr>
        <w:rPr>
          <w:rFonts w:ascii="Arial" w:hAnsi="Arial" w:cs="Arial"/>
          <w:b/>
          <w:bCs/>
          <w:sz w:val="24"/>
        </w:rPr>
      </w:pPr>
      <w:r w:rsidRPr="00A453BF">
        <w:rPr>
          <w:rFonts w:ascii="Arial" w:hAnsi="Arial" w:cs="Arial"/>
          <w:b/>
          <w:bCs/>
          <w:sz w:val="24"/>
        </w:rPr>
        <w:t>Conclusión</w:t>
      </w:r>
    </w:p>
    <w:p w14:paraId="57253878" w14:textId="77777777" w:rsidR="00A453BF" w:rsidRPr="00A453BF" w:rsidRDefault="00A453BF" w:rsidP="00A453BF">
      <w:p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 xml:space="preserve">La optimización de </w:t>
      </w:r>
      <w:proofErr w:type="spellStart"/>
      <w:r w:rsidRPr="00A453BF">
        <w:rPr>
          <w:rFonts w:ascii="Arial" w:hAnsi="Arial" w:cs="Arial"/>
          <w:sz w:val="24"/>
        </w:rPr>
        <w:t>hiperparámetros</w:t>
      </w:r>
      <w:proofErr w:type="spellEnd"/>
      <w:r w:rsidRPr="00A453BF">
        <w:rPr>
          <w:rFonts w:ascii="Arial" w:hAnsi="Arial" w:cs="Arial"/>
          <w:sz w:val="24"/>
        </w:rPr>
        <w:t xml:space="preserve"> permitió reducir el sobreajuste en los modelos de ensamble, mejorando su estabilidad y asegurando un balance adecuado entre sesgo y varianza. Tanto </w:t>
      </w:r>
      <w:proofErr w:type="spellStart"/>
      <w:r w:rsidRPr="00A453BF">
        <w:rPr>
          <w:rFonts w:ascii="Arial" w:hAnsi="Arial" w:cs="Arial"/>
          <w:b/>
          <w:bCs/>
          <w:sz w:val="24"/>
        </w:rPr>
        <w:t>Random</w:t>
      </w:r>
      <w:proofErr w:type="spellEnd"/>
      <w:r w:rsidRPr="00A453BF">
        <w:rPr>
          <w:rFonts w:ascii="Arial" w:hAnsi="Arial" w:cs="Arial"/>
          <w:b/>
          <w:bCs/>
          <w:sz w:val="24"/>
        </w:rPr>
        <w:t xml:space="preserve"> Forest</w:t>
      </w:r>
      <w:r w:rsidRPr="00A453BF">
        <w:rPr>
          <w:rFonts w:ascii="Arial" w:hAnsi="Arial" w:cs="Arial"/>
          <w:sz w:val="24"/>
        </w:rPr>
        <w:t xml:space="preserve"> como </w:t>
      </w:r>
      <w:proofErr w:type="spellStart"/>
      <w:r w:rsidRPr="00A453BF">
        <w:rPr>
          <w:rFonts w:ascii="Arial" w:hAnsi="Arial" w:cs="Arial"/>
          <w:b/>
          <w:bCs/>
          <w:sz w:val="24"/>
        </w:rPr>
        <w:t>XGBoost</w:t>
      </w:r>
      <w:proofErr w:type="spellEnd"/>
      <w:r w:rsidRPr="00A453BF">
        <w:rPr>
          <w:rFonts w:ascii="Arial" w:hAnsi="Arial" w:cs="Arial"/>
          <w:sz w:val="24"/>
        </w:rPr>
        <w:t xml:space="preserve"> se consolidan como las mejores opciones, al ofrecer un </w:t>
      </w:r>
      <w:r w:rsidRPr="00A453BF">
        <w:rPr>
          <w:rFonts w:ascii="Arial" w:hAnsi="Arial" w:cs="Arial"/>
          <w:b/>
          <w:bCs/>
          <w:sz w:val="24"/>
        </w:rPr>
        <w:t>compromiso óptimo entre ajuste y generalización</w:t>
      </w:r>
      <w:r w:rsidRPr="00A453BF">
        <w:rPr>
          <w:rFonts w:ascii="Arial" w:hAnsi="Arial" w:cs="Arial"/>
          <w:sz w:val="24"/>
        </w:rPr>
        <w:t>.</w:t>
      </w:r>
    </w:p>
    <w:p w14:paraId="0A6AA868" w14:textId="77777777" w:rsidR="00A453BF" w:rsidRPr="008C72F8" w:rsidRDefault="00A453BF" w:rsidP="008C72F8">
      <w:pPr>
        <w:rPr>
          <w:rFonts w:ascii="Arial" w:hAnsi="Arial" w:cs="Arial"/>
          <w:sz w:val="24"/>
        </w:rPr>
      </w:pPr>
    </w:p>
    <w:p w14:paraId="6C58B114" w14:textId="77777777" w:rsidR="00A453BF" w:rsidRPr="00A453BF" w:rsidRDefault="00A453BF" w:rsidP="00A453BF">
      <w:pPr>
        <w:rPr>
          <w:rFonts w:ascii="Arial" w:hAnsi="Arial" w:cs="Arial"/>
          <w:b/>
          <w:bCs/>
          <w:sz w:val="24"/>
        </w:rPr>
      </w:pPr>
      <w:r w:rsidRPr="00A453BF">
        <w:rPr>
          <w:rFonts w:ascii="Arial" w:hAnsi="Arial" w:cs="Arial"/>
          <w:b/>
          <w:bCs/>
          <w:sz w:val="24"/>
        </w:rPr>
        <w:t>7. Visualizaciones y análisis estadístico</w:t>
      </w:r>
    </w:p>
    <w:p w14:paraId="218E3997" w14:textId="77777777" w:rsidR="00A453BF" w:rsidRPr="00A453BF" w:rsidRDefault="00A453BF" w:rsidP="00A453BF">
      <w:p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lastRenderedPageBreak/>
        <w:t>Las visualizaciones permitieron complementar el análisis de los modelos y del comportamiento de la variable objetivo:</w:t>
      </w:r>
    </w:p>
    <w:p w14:paraId="684409EE" w14:textId="77777777" w:rsidR="00A453BF" w:rsidRPr="00A453BF" w:rsidRDefault="00A453BF" w:rsidP="00A453BF">
      <w:pPr>
        <w:numPr>
          <w:ilvl w:val="0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b/>
          <w:bCs/>
          <w:sz w:val="24"/>
        </w:rPr>
        <w:t>Histogramas por edad y sexo:</w:t>
      </w:r>
    </w:p>
    <w:p w14:paraId="153DD285" w14:textId="77777777" w:rsidR="00A453BF" w:rsidRPr="00A453BF" w:rsidRDefault="00A453BF" w:rsidP="00A453BF">
      <w:pPr>
        <w:numPr>
          <w:ilvl w:val="1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Se observó que los cambios de hábito (CAMBIO_HABITO=1) son más frecuentes en población joven-adulta, con una tendencia decreciente hacia edades mayores.</w:t>
      </w:r>
    </w:p>
    <w:p w14:paraId="7FC1F0BC" w14:textId="77777777" w:rsidR="00A453BF" w:rsidRPr="00A453BF" w:rsidRDefault="00A453BF" w:rsidP="00A453BF">
      <w:pPr>
        <w:numPr>
          <w:ilvl w:val="1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En la distribución por sexo, tanto hombres como mujeres reportaron cambios, aunque con mayor proporción en mujeres.</w:t>
      </w:r>
    </w:p>
    <w:p w14:paraId="4E3D53E2" w14:textId="77777777" w:rsidR="00A453BF" w:rsidRPr="00A453BF" w:rsidRDefault="00A453BF" w:rsidP="00A453BF">
      <w:pPr>
        <w:numPr>
          <w:ilvl w:val="0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b/>
          <w:bCs/>
          <w:sz w:val="24"/>
        </w:rPr>
        <w:t>Gráfico de importancia de variables (</w:t>
      </w:r>
      <w:proofErr w:type="spellStart"/>
      <w:r w:rsidRPr="00A453BF">
        <w:rPr>
          <w:rFonts w:ascii="Arial" w:hAnsi="Arial" w:cs="Arial"/>
          <w:b/>
          <w:bCs/>
          <w:sz w:val="24"/>
        </w:rPr>
        <w:t>Random</w:t>
      </w:r>
      <w:proofErr w:type="spellEnd"/>
      <w:r w:rsidRPr="00A453BF">
        <w:rPr>
          <w:rFonts w:ascii="Arial" w:hAnsi="Arial" w:cs="Arial"/>
          <w:b/>
          <w:bCs/>
          <w:sz w:val="24"/>
        </w:rPr>
        <w:t xml:space="preserve"> Forest optimizado):</w:t>
      </w:r>
    </w:p>
    <w:p w14:paraId="21C7DB0C" w14:textId="77777777" w:rsidR="00A453BF" w:rsidRPr="00A453BF" w:rsidRDefault="00A453BF" w:rsidP="00A453BF">
      <w:pPr>
        <w:numPr>
          <w:ilvl w:val="1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 xml:space="preserve">La </w:t>
      </w:r>
      <w:r w:rsidRPr="00A453BF">
        <w:rPr>
          <w:rFonts w:ascii="Arial" w:hAnsi="Arial" w:cs="Arial"/>
          <w:b/>
          <w:bCs/>
          <w:sz w:val="24"/>
        </w:rPr>
        <w:t>edad</w:t>
      </w:r>
      <w:r w:rsidRPr="00A453BF">
        <w:rPr>
          <w:rFonts w:ascii="Arial" w:hAnsi="Arial" w:cs="Arial"/>
          <w:sz w:val="24"/>
        </w:rPr>
        <w:t xml:space="preserve"> resultó ser el predictor más influyente.</w:t>
      </w:r>
    </w:p>
    <w:p w14:paraId="0B2B1BF3" w14:textId="77777777" w:rsidR="00A453BF" w:rsidRPr="00A453BF" w:rsidRDefault="00A453BF" w:rsidP="00A453BF">
      <w:pPr>
        <w:numPr>
          <w:ilvl w:val="1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Le siguieron variables asociadas a victimización (P601), confianza en la policía y estrato socioeconómico.</w:t>
      </w:r>
    </w:p>
    <w:p w14:paraId="0FDC02C9" w14:textId="77777777" w:rsidR="00A453BF" w:rsidRPr="00A453BF" w:rsidRDefault="00A453BF" w:rsidP="00A453BF">
      <w:pPr>
        <w:numPr>
          <w:ilvl w:val="1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Estas variables destacan el rol de la experiencia directa de inseguridad y la percepción institucional en la decisión de modificar hábitos.</w:t>
      </w:r>
    </w:p>
    <w:p w14:paraId="066393C4" w14:textId="77777777" w:rsidR="00A453BF" w:rsidRPr="00A453BF" w:rsidRDefault="00A453BF" w:rsidP="00A453BF">
      <w:pPr>
        <w:numPr>
          <w:ilvl w:val="0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b/>
          <w:bCs/>
          <w:sz w:val="24"/>
        </w:rPr>
        <w:t xml:space="preserve">Curvas ROC y </w:t>
      </w:r>
      <w:proofErr w:type="spellStart"/>
      <w:r w:rsidRPr="00A453BF">
        <w:rPr>
          <w:rFonts w:ascii="Arial" w:hAnsi="Arial" w:cs="Arial"/>
          <w:b/>
          <w:bCs/>
          <w:sz w:val="24"/>
        </w:rPr>
        <w:t>Precision-Recall</w:t>
      </w:r>
      <w:proofErr w:type="spellEnd"/>
      <w:r w:rsidRPr="00A453BF">
        <w:rPr>
          <w:rFonts w:ascii="Arial" w:hAnsi="Arial" w:cs="Arial"/>
          <w:b/>
          <w:bCs/>
          <w:sz w:val="24"/>
        </w:rPr>
        <w:t>:</w:t>
      </w:r>
    </w:p>
    <w:p w14:paraId="35288944" w14:textId="77777777" w:rsidR="00A453BF" w:rsidRPr="00A453BF" w:rsidRDefault="00A453BF" w:rsidP="00A453BF">
      <w:pPr>
        <w:numPr>
          <w:ilvl w:val="1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Los modelos optimizados (</w:t>
      </w:r>
      <w:proofErr w:type="spellStart"/>
      <w:r w:rsidRPr="00A453BF">
        <w:rPr>
          <w:rFonts w:ascii="Arial" w:hAnsi="Arial" w:cs="Arial"/>
          <w:sz w:val="24"/>
        </w:rPr>
        <w:t>Random</w:t>
      </w:r>
      <w:proofErr w:type="spellEnd"/>
      <w:r w:rsidRPr="00A453BF">
        <w:rPr>
          <w:rFonts w:ascii="Arial" w:hAnsi="Arial" w:cs="Arial"/>
          <w:sz w:val="24"/>
        </w:rPr>
        <w:t xml:space="preserve"> Forest y </w:t>
      </w:r>
      <w:proofErr w:type="spellStart"/>
      <w:r w:rsidRPr="00A453BF">
        <w:rPr>
          <w:rFonts w:ascii="Arial" w:hAnsi="Arial" w:cs="Arial"/>
          <w:sz w:val="24"/>
        </w:rPr>
        <w:t>XGBoost</w:t>
      </w:r>
      <w:proofErr w:type="spellEnd"/>
      <w:r w:rsidRPr="00A453BF">
        <w:rPr>
          <w:rFonts w:ascii="Arial" w:hAnsi="Arial" w:cs="Arial"/>
          <w:sz w:val="24"/>
        </w:rPr>
        <w:t>) alcanzaron un desempeño superior frente a los modelos básicos, con curvas más alejadas de la diagonal aleatoria.</w:t>
      </w:r>
    </w:p>
    <w:p w14:paraId="6F26BEFB" w14:textId="77777777" w:rsidR="00A453BF" w:rsidRPr="00A453BF" w:rsidRDefault="00A453BF" w:rsidP="00A453BF">
      <w:pPr>
        <w:numPr>
          <w:ilvl w:val="0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b/>
          <w:bCs/>
          <w:sz w:val="24"/>
        </w:rPr>
        <w:t>Matrices de confusión:</w:t>
      </w:r>
    </w:p>
    <w:p w14:paraId="3C7995C0" w14:textId="77777777" w:rsidR="00A453BF" w:rsidRPr="00A453BF" w:rsidRDefault="00A453BF" w:rsidP="00A453BF">
      <w:pPr>
        <w:numPr>
          <w:ilvl w:val="1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Se evidenció una reducción de falsos negativos en los modelos optimizados, lo cual es clave en este contexto, pues implica mayor capacidad de detectar ciudadanos que efectivamente cambiaron hábitos.</w:t>
      </w:r>
    </w:p>
    <w:p w14:paraId="0CEA8229" w14:textId="68BB07B6" w:rsidR="008C72F8" w:rsidRPr="008C72F8" w:rsidRDefault="008C72F8" w:rsidP="008C72F8">
      <w:pPr>
        <w:rPr>
          <w:rFonts w:ascii="Arial" w:hAnsi="Arial" w:cs="Arial"/>
          <w:sz w:val="24"/>
        </w:rPr>
      </w:pPr>
    </w:p>
    <w:p w14:paraId="60EE46BA" w14:textId="77777777" w:rsidR="00D53F49" w:rsidRPr="00D53F49" w:rsidRDefault="00D53F49" w:rsidP="00D53F49">
      <w:pPr>
        <w:rPr>
          <w:rFonts w:ascii="Arial" w:hAnsi="Arial" w:cs="Arial"/>
          <w:b/>
          <w:bCs/>
          <w:sz w:val="24"/>
        </w:rPr>
      </w:pPr>
      <w:r w:rsidRPr="00D53F49">
        <w:rPr>
          <w:rFonts w:ascii="Arial" w:hAnsi="Arial" w:cs="Arial"/>
          <w:b/>
          <w:bCs/>
          <w:sz w:val="24"/>
        </w:rPr>
        <w:t>8. Conclusiones y recomendaciones</w:t>
      </w:r>
    </w:p>
    <w:p w14:paraId="301C2696" w14:textId="77777777" w:rsidR="00D53F49" w:rsidRPr="00D53F49" w:rsidRDefault="00D53F49" w:rsidP="00D53F49">
      <w:pPr>
        <w:rPr>
          <w:rFonts w:ascii="Arial" w:hAnsi="Arial" w:cs="Arial"/>
          <w:sz w:val="24"/>
        </w:rPr>
      </w:pPr>
      <w:r w:rsidRPr="00D53F49">
        <w:rPr>
          <w:rFonts w:ascii="Arial" w:hAnsi="Arial" w:cs="Arial"/>
          <w:sz w:val="24"/>
        </w:rPr>
        <w:t xml:space="preserve">El estudio permitió desarrollar y evaluar modelos de Machine </w:t>
      </w:r>
      <w:proofErr w:type="spellStart"/>
      <w:r w:rsidRPr="00D53F49">
        <w:rPr>
          <w:rFonts w:ascii="Arial" w:hAnsi="Arial" w:cs="Arial"/>
          <w:sz w:val="24"/>
        </w:rPr>
        <w:t>Learning</w:t>
      </w:r>
      <w:proofErr w:type="spellEnd"/>
      <w:r w:rsidRPr="00D53F49">
        <w:rPr>
          <w:rFonts w:ascii="Arial" w:hAnsi="Arial" w:cs="Arial"/>
          <w:sz w:val="24"/>
        </w:rPr>
        <w:t xml:space="preserve"> para predecir el </w:t>
      </w:r>
      <w:r w:rsidRPr="00D53F49">
        <w:rPr>
          <w:rFonts w:ascii="Arial" w:hAnsi="Arial" w:cs="Arial"/>
          <w:b/>
          <w:bCs/>
          <w:sz w:val="24"/>
        </w:rPr>
        <w:t>cambio de hábitos por temor a la delincuencia en Lima Metropolitana</w:t>
      </w:r>
      <w:r w:rsidRPr="00D53F49">
        <w:rPr>
          <w:rFonts w:ascii="Arial" w:hAnsi="Arial" w:cs="Arial"/>
          <w:sz w:val="24"/>
        </w:rPr>
        <w:t>, empleando datos de la ENAPRES 2023 (Capítulo 600).</w:t>
      </w:r>
    </w:p>
    <w:p w14:paraId="43011A3D" w14:textId="77777777" w:rsidR="00D53F49" w:rsidRPr="00D53F49" w:rsidRDefault="00D53F49" w:rsidP="00D53F49">
      <w:pPr>
        <w:rPr>
          <w:rFonts w:ascii="Arial" w:hAnsi="Arial" w:cs="Arial"/>
          <w:b/>
          <w:bCs/>
          <w:sz w:val="24"/>
        </w:rPr>
      </w:pPr>
      <w:r w:rsidRPr="00D53F49">
        <w:rPr>
          <w:rFonts w:ascii="Arial" w:hAnsi="Arial" w:cs="Arial"/>
          <w:b/>
          <w:bCs/>
          <w:sz w:val="24"/>
        </w:rPr>
        <w:t>Conclusiones</w:t>
      </w:r>
    </w:p>
    <w:p w14:paraId="1C587685" w14:textId="77777777" w:rsidR="00D53F49" w:rsidRPr="00D53F49" w:rsidRDefault="00D53F49" w:rsidP="00D53F49">
      <w:pPr>
        <w:numPr>
          <w:ilvl w:val="0"/>
          <w:numId w:val="79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sz w:val="24"/>
        </w:rPr>
        <w:t xml:space="preserve">Los </w:t>
      </w:r>
      <w:r w:rsidRPr="00D53F49">
        <w:rPr>
          <w:rFonts w:ascii="Arial" w:hAnsi="Arial" w:cs="Arial"/>
          <w:b/>
          <w:bCs/>
          <w:sz w:val="24"/>
        </w:rPr>
        <w:t>modelos de ensamble (</w:t>
      </w:r>
      <w:proofErr w:type="spellStart"/>
      <w:r w:rsidRPr="00D53F49">
        <w:rPr>
          <w:rFonts w:ascii="Arial" w:hAnsi="Arial" w:cs="Arial"/>
          <w:b/>
          <w:bCs/>
          <w:sz w:val="24"/>
        </w:rPr>
        <w:t>Random</w:t>
      </w:r>
      <w:proofErr w:type="spellEnd"/>
      <w:r w:rsidRPr="00D53F49">
        <w:rPr>
          <w:rFonts w:ascii="Arial" w:hAnsi="Arial" w:cs="Arial"/>
          <w:b/>
          <w:bCs/>
          <w:sz w:val="24"/>
        </w:rPr>
        <w:t xml:space="preserve"> Forest y </w:t>
      </w:r>
      <w:proofErr w:type="spellStart"/>
      <w:r w:rsidRPr="00D53F49">
        <w:rPr>
          <w:rFonts w:ascii="Arial" w:hAnsi="Arial" w:cs="Arial"/>
          <w:b/>
          <w:bCs/>
          <w:sz w:val="24"/>
        </w:rPr>
        <w:t>XGBoost</w:t>
      </w:r>
      <w:proofErr w:type="spellEnd"/>
      <w:r w:rsidRPr="00D53F49">
        <w:rPr>
          <w:rFonts w:ascii="Arial" w:hAnsi="Arial" w:cs="Arial"/>
          <w:b/>
          <w:bCs/>
          <w:sz w:val="24"/>
        </w:rPr>
        <w:t>)</w:t>
      </w:r>
      <w:r w:rsidRPr="00D53F49">
        <w:rPr>
          <w:rFonts w:ascii="Arial" w:hAnsi="Arial" w:cs="Arial"/>
          <w:sz w:val="24"/>
        </w:rPr>
        <w:t xml:space="preserve"> fueron los más adecuados, alcanzando mejores métricas de </w:t>
      </w:r>
      <w:proofErr w:type="spellStart"/>
      <w:r w:rsidRPr="00D53F49">
        <w:rPr>
          <w:rFonts w:ascii="Arial" w:hAnsi="Arial" w:cs="Arial"/>
          <w:sz w:val="24"/>
        </w:rPr>
        <w:t>Recall</w:t>
      </w:r>
      <w:proofErr w:type="spellEnd"/>
      <w:r w:rsidRPr="00D53F49">
        <w:rPr>
          <w:rFonts w:ascii="Arial" w:hAnsi="Arial" w:cs="Arial"/>
          <w:sz w:val="24"/>
        </w:rPr>
        <w:t xml:space="preserve"> y F1-score en </w:t>
      </w:r>
      <w:r w:rsidRPr="00D53F49">
        <w:rPr>
          <w:rFonts w:ascii="Arial" w:hAnsi="Arial" w:cs="Arial"/>
          <w:sz w:val="24"/>
        </w:rPr>
        <w:lastRenderedPageBreak/>
        <w:t>comparación con modelos básicos como Árbol de Decisión o Regresión Logística.</w:t>
      </w:r>
    </w:p>
    <w:p w14:paraId="08C7966D" w14:textId="77777777" w:rsidR="00D53F49" w:rsidRPr="00D53F49" w:rsidRDefault="00D53F49" w:rsidP="00D53F49">
      <w:pPr>
        <w:numPr>
          <w:ilvl w:val="0"/>
          <w:numId w:val="79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sz w:val="24"/>
        </w:rPr>
        <w:t xml:space="preserve">Los </w:t>
      </w:r>
      <w:r w:rsidRPr="00D53F49">
        <w:rPr>
          <w:rFonts w:ascii="Arial" w:hAnsi="Arial" w:cs="Arial"/>
          <w:b/>
          <w:bCs/>
          <w:sz w:val="24"/>
        </w:rPr>
        <w:t>factores más influyentes</w:t>
      </w:r>
      <w:r w:rsidRPr="00D53F49">
        <w:rPr>
          <w:rFonts w:ascii="Arial" w:hAnsi="Arial" w:cs="Arial"/>
          <w:sz w:val="24"/>
        </w:rPr>
        <w:t xml:space="preserve"> en la predicción fueron:</w:t>
      </w:r>
    </w:p>
    <w:p w14:paraId="6BE2795C" w14:textId="77777777" w:rsidR="00D53F49" w:rsidRPr="00D53F49" w:rsidRDefault="00D53F49" w:rsidP="00D53F49">
      <w:pPr>
        <w:numPr>
          <w:ilvl w:val="1"/>
          <w:numId w:val="79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sz w:val="24"/>
        </w:rPr>
        <w:t>Percepción de inseguridad en el barrio.</w:t>
      </w:r>
    </w:p>
    <w:p w14:paraId="6A56AD3D" w14:textId="77777777" w:rsidR="00D53F49" w:rsidRPr="00D53F49" w:rsidRDefault="00D53F49" w:rsidP="00D53F49">
      <w:pPr>
        <w:numPr>
          <w:ilvl w:val="1"/>
          <w:numId w:val="79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sz w:val="24"/>
        </w:rPr>
        <w:t>Confianza en la policía.</w:t>
      </w:r>
    </w:p>
    <w:p w14:paraId="1A40EFE1" w14:textId="77777777" w:rsidR="00D53F49" w:rsidRPr="00D53F49" w:rsidRDefault="00D53F49" w:rsidP="00D53F49">
      <w:pPr>
        <w:numPr>
          <w:ilvl w:val="1"/>
          <w:numId w:val="79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sz w:val="24"/>
        </w:rPr>
        <w:t>Edad y sexo.</w:t>
      </w:r>
    </w:p>
    <w:p w14:paraId="483F41BC" w14:textId="77777777" w:rsidR="00D53F49" w:rsidRPr="00D53F49" w:rsidRDefault="00D53F49" w:rsidP="00D53F49">
      <w:pPr>
        <w:numPr>
          <w:ilvl w:val="1"/>
          <w:numId w:val="79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sz w:val="24"/>
        </w:rPr>
        <w:t>Experiencias de victimización.</w:t>
      </w:r>
    </w:p>
    <w:p w14:paraId="3DC9AF93" w14:textId="77777777" w:rsidR="00D53F49" w:rsidRPr="00D53F49" w:rsidRDefault="00D53F49" w:rsidP="00D53F49">
      <w:pPr>
        <w:numPr>
          <w:ilvl w:val="0"/>
          <w:numId w:val="79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sz w:val="24"/>
        </w:rPr>
        <w:t xml:space="preserve">Se identificó que </w:t>
      </w:r>
      <w:r w:rsidRPr="00D53F49">
        <w:rPr>
          <w:rFonts w:ascii="Arial" w:hAnsi="Arial" w:cs="Arial"/>
          <w:b/>
          <w:bCs/>
          <w:sz w:val="24"/>
        </w:rPr>
        <w:t>mujeres y adultos mayores</w:t>
      </w:r>
      <w:r w:rsidRPr="00D53F49">
        <w:rPr>
          <w:rFonts w:ascii="Arial" w:hAnsi="Arial" w:cs="Arial"/>
          <w:sz w:val="24"/>
        </w:rPr>
        <w:t xml:space="preserve"> presentan mayor propensión a modificar sus hábitos ante la percepción de inseguridad.</w:t>
      </w:r>
    </w:p>
    <w:p w14:paraId="7D6171EA" w14:textId="77777777" w:rsidR="00D53F49" w:rsidRPr="00D53F49" w:rsidRDefault="00D53F49" w:rsidP="00D53F49">
      <w:pPr>
        <w:rPr>
          <w:rFonts w:ascii="Arial" w:hAnsi="Arial" w:cs="Arial"/>
          <w:b/>
          <w:bCs/>
          <w:sz w:val="24"/>
        </w:rPr>
      </w:pPr>
      <w:r w:rsidRPr="00D53F49">
        <w:rPr>
          <w:rFonts w:ascii="Arial" w:hAnsi="Arial" w:cs="Arial"/>
          <w:b/>
          <w:bCs/>
          <w:sz w:val="24"/>
        </w:rPr>
        <w:t>Recomendaciones</w:t>
      </w:r>
    </w:p>
    <w:p w14:paraId="1E5C2435" w14:textId="77777777" w:rsidR="00D53F49" w:rsidRPr="00D53F49" w:rsidRDefault="00D53F49" w:rsidP="00D53F49">
      <w:pPr>
        <w:numPr>
          <w:ilvl w:val="0"/>
          <w:numId w:val="80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b/>
          <w:bCs/>
          <w:sz w:val="24"/>
        </w:rPr>
        <w:t>Campañas focalizadas:</w:t>
      </w:r>
      <w:r w:rsidRPr="00D53F49">
        <w:rPr>
          <w:rFonts w:ascii="Arial" w:hAnsi="Arial" w:cs="Arial"/>
          <w:sz w:val="24"/>
        </w:rPr>
        <w:t xml:space="preserve"> orientar intervenciones en mujeres y adultos mayores, quienes muestran mayor vulnerabilidad y tendencia a cambiar conductas.</w:t>
      </w:r>
    </w:p>
    <w:p w14:paraId="4FE5C504" w14:textId="77777777" w:rsidR="00D53F49" w:rsidRPr="00D53F49" w:rsidRDefault="00D53F49" w:rsidP="00D53F49">
      <w:pPr>
        <w:numPr>
          <w:ilvl w:val="0"/>
          <w:numId w:val="80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b/>
          <w:bCs/>
          <w:sz w:val="24"/>
        </w:rPr>
        <w:t>Integración tecnológica:</w:t>
      </w:r>
      <w:r w:rsidRPr="00D53F49">
        <w:rPr>
          <w:rFonts w:ascii="Arial" w:hAnsi="Arial" w:cs="Arial"/>
          <w:sz w:val="24"/>
        </w:rPr>
        <w:t xml:space="preserve"> implementar el modelo en entornos de </w:t>
      </w:r>
      <w:r w:rsidRPr="00D53F49">
        <w:rPr>
          <w:rFonts w:ascii="Arial" w:hAnsi="Arial" w:cs="Arial"/>
          <w:b/>
          <w:bCs/>
          <w:sz w:val="24"/>
        </w:rPr>
        <w:t>Big Data</w:t>
      </w:r>
      <w:r w:rsidRPr="00D53F49">
        <w:rPr>
          <w:rFonts w:ascii="Arial" w:hAnsi="Arial" w:cs="Arial"/>
          <w:sz w:val="24"/>
        </w:rPr>
        <w:t xml:space="preserve"> (Hadoop, </w:t>
      </w:r>
      <w:proofErr w:type="spellStart"/>
      <w:r w:rsidRPr="00D53F49">
        <w:rPr>
          <w:rFonts w:ascii="Arial" w:hAnsi="Arial" w:cs="Arial"/>
          <w:sz w:val="24"/>
        </w:rPr>
        <w:t>Spark</w:t>
      </w:r>
      <w:proofErr w:type="spellEnd"/>
      <w:r w:rsidRPr="00D53F49">
        <w:rPr>
          <w:rFonts w:ascii="Arial" w:hAnsi="Arial" w:cs="Arial"/>
          <w:sz w:val="24"/>
        </w:rPr>
        <w:t>) para escalar el análisis y procesar información en tiempo real.</w:t>
      </w:r>
    </w:p>
    <w:p w14:paraId="3CC41A66" w14:textId="77777777" w:rsidR="00D53F49" w:rsidRPr="00D53F49" w:rsidRDefault="00D53F49" w:rsidP="00D53F49">
      <w:pPr>
        <w:numPr>
          <w:ilvl w:val="0"/>
          <w:numId w:val="80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b/>
          <w:bCs/>
          <w:sz w:val="24"/>
        </w:rPr>
        <w:t>Visualización interactiva:</w:t>
      </w:r>
      <w:r w:rsidRPr="00D53F49">
        <w:rPr>
          <w:rFonts w:ascii="Arial" w:hAnsi="Arial" w:cs="Arial"/>
          <w:sz w:val="24"/>
        </w:rPr>
        <w:t xml:space="preserve"> usar herramientas como </w:t>
      </w:r>
      <w:proofErr w:type="spellStart"/>
      <w:r w:rsidRPr="00D53F49">
        <w:rPr>
          <w:rFonts w:ascii="Arial" w:hAnsi="Arial" w:cs="Arial"/>
          <w:b/>
          <w:bCs/>
          <w:sz w:val="24"/>
        </w:rPr>
        <w:t>Power</w:t>
      </w:r>
      <w:proofErr w:type="spellEnd"/>
      <w:r w:rsidRPr="00D53F49">
        <w:rPr>
          <w:rFonts w:ascii="Arial" w:hAnsi="Arial" w:cs="Arial"/>
          <w:b/>
          <w:bCs/>
          <w:sz w:val="24"/>
        </w:rPr>
        <w:t xml:space="preserve"> BI</w:t>
      </w:r>
      <w:r w:rsidRPr="00D53F49">
        <w:rPr>
          <w:rFonts w:ascii="Arial" w:hAnsi="Arial" w:cs="Arial"/>
          <w:sz w:val="24"/>
        </w:rPr>
        <w:t xml:space="preserve"> o </w:t>
      </w:r>
      <w:proofErr w:type="spellStart"/>
      <w:r w:rsidRPr="00D53F49">
        <w:rPr>
          <w:rFonts w:ascii="Arial" w:hAnsi="Arial" w:cs="Arial"/>
          <w:b/>
          <w:bCs/>
          <w:sz w:val="24"/>
        </w:rPr>
        <w:t>Looker</w:t>
      </w:r>
      <w:proofErr w:type="spellEnd"/>
      <w:r w:rsidRPr="00D53F49">
        <w:rPr>
          <w:rFonts w:ascii="Arial" w:hAnsi="Arial" w:cs="Arial"/>
          <w:b/>
          <w:bCs/>
          <w:sz w:val="24"/>
        </w:rPr>
        <w:t xml:space="preserve"> Studio</w:t>
      </w:r>
      <w:r w:rsidRPr="00D53F49">
        <w:rPr>
          <w:rFonts w:ascii="Arial" w:hAnsi="Arial" w:cs="Arial"/>
          <w:sz w:val="24"/>
        </w:rPr>
        <w:t xml:space="preserve"> para que autoridades y tomadores de decisiones puedan explorar los resultados en </w:t>
      </w:r>
      <w:proofErr w:type="spellStart"/>
      <w:r w:rsidRPr="00D53F49">
        <w:rPr>
          <w:rFonts w:ascii="Arial" w:hAnsi="Arial" w:cs="Arial"/>
          <w:sz w:val="24"/>
        </w:rPr>
        <w:t>dashboards</w:t>
      </w:r>
      <w:proofErr w:type="spellEnd"/>
      <w:r w:rsidRPr="00D53F49">
        <w:rPr>
          <w:rFonts w:ascii="Arial" w:hAnsi="Arial" w:cs="Arial"/>
          <w:sz w:val="24"/>
        </w:rPr>
        <w:t xml:space="preserve"> dinámicos.</w:t>
      </w:r>
    </w:p>
    <w:p w14:paraId="13621C8D" w14:textId="77777777" w:rsidR="002D2D11" w:rsidRPr="002D2D11" w:rsidRDefault="002D2D11" w:rsidP="002D2D11">
      <w:pPr>
        <w:rPr>
          <w:rFonts w:ascii="Arial" w:hAnsi="Arial" w:cs="Arial"/>
          <w:b/>
          <w:bCs/>
          <w:sz w:val="24"/>
        </w:rPr>
      </w:pPr>
      <w:r w:rsidRPr="002D2D11">
        <w:rPr>
          <w:rFonts w:ascii="Arial" w:hAnsi="Arial" w:cs="Arial"/>
          <w:b/>
          <w:bCs/>
          <w:sz w:val="24"/>
        </w:rPr>
        <w:t>9. Anexos</w:t>
      </w:r>
    </w:p>
    <w:p w14:paraId="35EE1B39" w14:textId="4DF07A89" w:rsidR="002D2D11" w:rsidRPr="002D2D11" w:rsidRDefault="002D2D11" w:rsidP="002D2D11">
      <w:pPr>
        <w:numPr>
          <w:ilvl w:val="0"/>
          <w:numId w:val="83"/>
        </w:numPr>
        <w:rPr>
          <w:rFonts w:ascii="Arial" w:hAnsi="Arial" w:cs="Arial"/>
          <w:sz w:val="24"/>
        </w:rPr>
      </w:pPr>
      <w:r w:rsidRPr="002D2D11">
        <w:rPr>
          <w:rFonts w:ascii="Arial" w:hAnsi="Arial" w:cs="Arial"/>
          <w:b/>
          <w:bCs/>
          <w:sz w:val="24"/>
        </w:rPr>
        <w:t xml:space="preserve">Código Python completo: </w:t>
      </w:r>
      <w:r w:rsidRPr="002D2D11">
        <w:rPr>
          <w:rFonts w:ascii="Arial" w:hAnsi="Arial" w:cs="Arial"/>
          <w:sz w:val="24"/>
        </w:rPr>
        <w:t xml:space="preserve">se adjunta el archivo en </w:t>
      </w:r>
      <w:proofErr w:type="gramStart"/>
      <w:r w:rsidRPr="002D2D11">
        <w:rPr>
          <w:rFonts w:ascii="Arial" w:hAnsi="Arial" w:cs="Arial"/>
          <w:sz w:val="24"/>
        </w:rPr>
        <w:t>formato .</w:t>
      </w:r>
      <w:proofErr w:type="spellStart"/>
      <w:r w:rsidRPr="002D2D11">
        <w:rPr>
          <w:rFonts w:ascii="Arial" w:hAnsi="Arial" w:cs="Arial"/>
          <w:sz w:val="24"/>
        </w:rPr>
        <w:t>ipynb</w:t>
      </w:r>
      <w:proofErr w:type="spellEnd"/>
      <w:proofErr w:type="gramEnd"/>
      <w:r w:rsidRPr="002D2D11">
        <w:rPr>
          <w:rFonts w:ascii="Arial" w:hAnsi="Arial" w:cs="Arial"/>
          <w:sz w:val="24"/>
        </w:rPr>
        <w:t xml:space="preserve"> (</w:t>
      </w:r>
      <w:proofErr w:type="spellStart"/>
      <w:r w:rsidRPr="002D2D11">
        <w:rPr>
          <w:rFonts w:ascii="Arial" w:hAnsi="Arial" w:cs="Arial"/>
          <w:sz w:val="24"/>
        </w:rPr>
        <w:t>Jupyter</w:t>
      </w:r>
      <w:proofErr w:type="spellEnd"/>
      <w:r w:rsidRPr="002D2D11">
        <w:rPr>
          <w:rFonts w:ascii="Arial" w:hAnsi="Arial" w:cs="Arial"/>
          <w:sz w:val="24"/>
        </w:rPr>
        <w:t>/</w:t>
      </w:r>
      <w:proofErr w:type="spellStart"/>
      <w:r w:rsidRPr="002D2D11">
        <w:rPr>
          <w:rFonts w:ascii="Arial" w:hAnsi="Arial" w:cs="Arial"/>
          <w:sz w:val="24"/>
        </w:rPr>
        <w:t>Colab</w:t>
      </w:r>
      <w:proofErr w:type="spellEnd"/>
      <w:r w:rsidRPr="002D2D11">
        <w:rPr>
          <w:rFonts w:ascii="Arial" w:hAnsi="Arial" w:cs="Arial"/>
          <w:sz w:val="24"/>
        </w:rPr>
        <w:t xml:space="preserve">) </w:t>
      </w:r>
    </w:p>
    <w:p w14:paraId="0A9736EC" w14:textId="77777777" w:rsidR="002D2D11" w:rsidRPr="002D2D11" w:rsidRDefault="002D2D11" w:rsidP="002D2D11">
      <w:pPr>
        <w:numPr>
          <w:ilvl w:val="0"/>
          <w:numId w:val="83"/>
        </w:numPr>
        <w:rPr>
          <w:rFonts w:ascii="Arial" w:hAnsi="Arial" w:cs="Arial"/>
          <w:b/>
          <w:bCs/>
          <w:sz w:val="24"/>
        </w:rPr>
      </w:pPr>
      <w:r w:rsidRPr="002D2D11">
        <w:rPr>
          <w:rFonts w:ascii="Arial" w:hAnsi="Arial" w:cs="Arial"/>
          <w:b/>
          <w:bCs/>
          <w:sz w:val="24"/>
        </w:rPr>
        <w:t xml:space="preserve">Resultados exportados: </w:t>
      </w:r>
      <w:r w:rsidRPr="002D2D11">
        <w:rPr>
          <w:rFonts w:ascii="Arial" w:hAnsi="Arial" w:cs="Arial"/>
          <w:sz w:val="24"/>
        </w:rPr>
        <w:t>se incluyen los archivos CSV con métricas y predicciones generadas durante el proceso (validación cruzada y modelos optimizados).</w:t>
      </w:r>
    </w:p>
    <w:p w14:paraId="6622ADB6" w14:textId="77777777" w:rsidR="002D2D11" w:rsidRPr="002D2D11" w:rsidRDefault="002D2D11" w:rsidP="002D2D11">
      <w:pPr>
        <w:numPr>
          <w:ilvl w:val="0"/>
          <w:numId w:val="83"/>
        </w:numPr>
        <w:rPr>
          <w:rFonts w:ascii="Arial" w:hAnsi="Arial" w:cs="Arial"/>
          <w:b/>
          <w:bCs/>
          <w:sz w:val="24"/>
        </w:rPr>
      </w:pPr>
      <w:r w:rsidRPr="002D2D11">
        <w:rPr>
          <w:rFonts w:ascii="Arial" w:hAnsi="Arial" w:cs="Arial"/>
          <w:b/>
          <w:bCs/>
          <w:sz w:val="24"/>
        </w:rPr>
        <w:t xml:space="preserve">Gráficas: </w:t>
      </w:r>
      <w:r w:rsidRPr="002D2D11">
        <w:rPr>
          <w:rFonts w:ascii="Arial" w:hAnsi="Arial" w:cs="Arial"/>
          <w:sz w:val="24"/>
        </w:rPr>
        <w:t xml:space="preserve">se adjuntan las visualizaciones principales (ROC, </w:t>
      </w:r>
      <w:proofErr w:type="spellStart"/>
      <w:r w:rsidRPr="002D2D11">
        <w:rPr>
          <w:rFonts w:ascii="Arial" w:hAnsi="Arial" w:cs="Arial"/>
          <w:sz w:val="24"/>
        </w:rPr>
        <w:t>Precision-Recall</w:t>
      </w:r>
      <w:proofErr w:type="spellEnd"/>
      <w:r w:rsidRPr="002D2D11">
        <w:rPr>
          <w:rFonts w:ascii="Arial" w:hAnsi="Arial" w:cs="Arial"/>
          <w:sz w:val="24"/>
        </w:rPr>
        <w:t>, importancia de variables, histogramas y matrices de confusión).</w:t>
      </w:r>
    </w:p>
    <w:p w14:paraId="51F060AB" w14:textId="4EC4A356" w:rsidR="008C72F8" w:rsidRPr="008C72F8" w:rsidRDefault="008C72F8" w:rsidP="008C72F8">
      <w:pPr>
        <w:rPr>
          <w:rFonts w:ascii="Arial" w:hAnsi="Arial" w:cs="Arial"/>
          <w:sz w:val="24"/>
        </w:rPr>
      </w:pPr>
    </w:p>
    <w:p w14:paraId="4E54CE07" w14:textId="633DA3E0" w:rsidR="008C72F8" w:rsidRPr="008C72F8" w:rsidRDefault="008C72F8" w:rsidP="008C72F8">
      <w:pPr>
        <w:rPr>
          <w:rFonts w:ascii="Arial" w:hAnsi="Arial" w:cs="Arial"/>
          <w:sz w:val="24"/>
        </w:rPr>
      </w:pPr>
    </w:p>
    <w:p w14:paraId="29C61EB6" w14:textId="3A54D35F" w:rsidR="008C72F8" w:rsidRPr="008C72F8" w:rsidRDefault="008C72F8" w:rsidP="008C72F8">
      <w:pPr>
        <w:rPr>
          <w:rFonts w:ascii="Arial" w:hAnsi="Arial" w:cs="Arial"/>
          <w:sz w:val="24"/>
        </w:rPr>
      </w:pPr>
    </w:p>
    <w:p w14:paraId="27B75AC2" w14:textId="3FFBCF84" w:rsidR="008C72F8" w:rsidRPr="008C72F8" w:rsidRDefault="008C72F8" w:rsidP="008C72F8">
      <w:pPr>
        <w:rPr>
          <w:rFonts w:ascii="Arial" w:hAnsi="Arial" w:cs="Arial"/>
          <w:sz w:val="24"/>
        </w:rPr>
      </w:pPr>
    </w:p>
    <w:p w14:paraId="73C94280" w14:textId="14453F19" w:rsidR="00CE4D5A" w:rsidRPr="00D53F49" w:rsidRDefault="00CE4D5A" w:rsidP="00CE4D5A">
      <w:pPr>
        <w:rPr>
          <w:rFonts w:ascii="Arial" w:hAnsi="Arial" w:cs="Arial"/>
          <w:sz w:val="24"/>
        </w:rPr>
      </w:pPr>
    </w:p>
    <w:p w14:paraId="25C649E8" w14:textId="77777777" w:rsidR="00AC24A9" w:rsidRPr="00D53F49" w:rsidRDefault="00AC24A9" w:rsidP="00AC24A9">
      <w:pPr>
        <w:pStyle w:val="Compact"/>
        <w:ind w:left="360"/>
        <w:rPr>
          <w:rFonts w:ascii="Arial" w:hAnsi="Arial" w:cs="Arial"/>
          <w:lang w:val="es-PE"/>
        </w:rPr>
      </w:pPr>
      <w:bookmarkStart w:id="2" w:name="introducción"/>
      <w:bookmarkEnd w:id="1"/>
    </w:p>
    <w:p w14:paraId="6F2ED71F" w14:textId="77777777" w:rsidR="005A367D" w:rsidRPr="00D53F49" w:rsidRDefault="005A367D" w:rsidP="005A367D">
      <w:pPr>
        <w:pStyle w:val="Compact"/>
        <w:ind w:left="720"/>
        <w:rPr>
          <w:rFonts w:ascii="Arial" w:hAnsi="Arial" w:cs="Arial"/>
          <w:lang w:val="es-PE"/>
        </w:rPr>
      </w:pPr>
      <w:bookmarkStart w:id="3" w:name="anexos"/>
      <w:bookmarkEnd w:id="2"/>
    </w:p>
    <w:bookmarkEnd w:id="0"/>
    <w:bookmarkEnd w:id="3"/>
    <w:p w14:paraId="62B36D4A" w14:textId="77777777" w:rsidR="00866B29" w:rsidRPr="00D53F49" w:rsidRDefault="00866B29" w:rsidP="00866B29">
      <w:pPr>
        <w:pStyle w:val="Prrafodelista"/>
        <w:spacing w:after="120"/>
        <w:rPr>
          <w:rFonts w:ascii="Arial" w:hAnsi="Arial" w:cs="Arial"/>
          <w:sz w:val="24"/>
        </w:rPr>
      </w:pPr>
    </w:p>
    <w:p w14:paraId="6FC1BA9A" w14:textId="23BA8DFA" w:rsidR="00273854" w:rsidRPr="00D53F49" w:rsidRDefault="00273854" w:rsidP="00866B29">
      <w:pPr>
        <w:pStyle w:val="Prrafodelista"/>
        <w:spacing w:after="120"/>
        <w:rPr>
          <w:rFonts w:ascii="Gilroy" w:hAnsi="Gilroy"/>
          <w:b/>
          <w:bCs/>
          <w:sz w:val="24"/>
        </w:rPr>
      </w:pPr>
    </w:p>
    <w:sectPr w:rsidR="00273854" w:rsidRPr="00D53F49" w:rsidSect="00D91F2E">
      <w:headerReference w:type="default" r:id="rId14"/>
      <w:footerReference w:type="even" r:id="rId15"/>
      <w:footerReference w:type="default" r:id="rId16"/>
      <w:pgSz w:w="11906" w:h="16838" w:code="9"/>
      <w:pgMar w:top="1701" w:right="1701" w:bottom="1531" w:left="1871" w:header="426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A8C5B7" w14:textId="77777777" w:rsidR="00B62DAE" w:rsidRDefault="00B62DAE" w:rsidP="00D863DE">
      <w:pPr>
        <w:spacing w:after="0" w:line="240" w:lineRule="auto"/>
      </w:pPr>
      <w:r>
        <w:separator/>
      </w:r>
    </w:p>
  </w:endnote>
  <w:endnote w:type="continuationSeparator" w:id="0">
    <w:p w14:paraId="12A701C6" w14:textId="77777777" w:rsidR="00B62DAE" w:rsidRDefault="00B62DAE" w:rsidP="00D863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roy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P IconicSymbolsA"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GDECEK+TimesNewRoman,Bold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yriad Pro Light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ilroy Bold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Gilroy SemiBold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03AD10" w14:textId="77777777" w:rsidR="00883308" w:rsidRDefault="00883308" w:rsidP="00B14499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2134191" w14:textId="77777777" w:rsidR="00883308" w:rsidRDefault="00883308" w:rsidP="00701C6F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CFEB2A" w14:textId="77777777" w:rsidR="00883308" w:rsidRPr="005D525D" w:rsidRDefault="00883308">
    <w:pPr>
      <w:pStyle w:val="Piedepgina"/>
      <w:jc w:val="right"/>
      <w:rPr>
        <w:szCs w:val="20"/>
      </w:rPr>
    </w:pPr>
    <w:r w:rsidRPr="005D525D">
      <w:rPr>
        <w:szCs w:val="20"/>
      </w:rPr>
      <w:t xml:space="preserve">Pág.     </w:t>
    </w:r>
  </w:p>
  <w:p w14:paraId="387DA777" w14:textId="77777777" w:rsidR="00883308" w:rsidRDefault="00883308" w:rsidP="00E519CE">
    <w:pPr>
      <w:pStyle w:val="Piedepgina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00991547"/>
      <w:docPartObj>
        <w:docPartGallery w:val="Page Numbers (Bottom of Page)"/>
        <w:docPartUnique/>
      </w:docPartObj>
    </w:sdtPr>
    <w:sdtContent>
      <w:p w14:paraId="7BBBCF5B" w14:textId="06951D06" w:rsidR="00E545EA" w:rsidRPr="00C81875" w:rsidRDefault="00285177" w:rsidP="00E545EA">
        <w:pPr>
          <w:tabs>
            <w:tab w:val="center" w:pos="4550"/>
            <w:tab w:val="left" w:pos="5818"/>
          </w:tabs>
          <w:ind w:right="-1"/>
          <w:jc w:val="right"/>
          <w:rPr>
            <w:color w:val="000000" w:themeColor="text1"/>
            <w:sz w:val="24"/>
          </w:rPr>
        </w:pPr>
        <w:r>
          <w:rPr>
            <w:rFonts w:ascii="Century Gothic" w:hAnsi="Century Gothic"/>
            <w:b/>
            <w:bCs/>
            <w:color w:val="000000" w:themeColor="text1"/>
            <w:sz w:val="18"/>
          </w:rPr>
          <w:t>i</w:t>
        </w:r>
        <w:r w:rsidR="001853B2" w:rsidRPr="001853B2">
          <w:rPr>
            <w:rFonts w:ascii="Century Gothic" w:hAnsi="Century Gothic"/>
            <w:b/>
            <w:bCs/>
            <w:color w:val="000000" w:themeColor="text1"/>
            <w:sz w:val="18"/>
          </w:rPr>
          <w:t>continental.edu.pe</w:t>
        </w:r>
        <w:r w:rsidR="00D91F2E" w:rsidRPr="00D91F2E">
          <w:rPr>
            <w:rFonts w:ascii="Century Gothic" w:hAnsi="Century Gothic"/>
            <w:color w:val="000000" w:themeColor="text1"/>
            <w:sz w:val="18"/>
          </w:rPr>
          <w:t xml:space="preserve">   </w:t>
        </w:r>
        <w:r w:rsidR="00D91F2E">
          <w:t xml:space="preserve">                           </w:t>
        </w:r>
        <w:r w:rsidR="00177969">
          <w:t xml:space="preserve">          </w:t>
        </w:r>
      </w:p>
    </w:sdtContent>
  </w:sdt>
  <w:p w14:paraId="6F0ECA7F" w14:textId="77777777" w:rsidR="00E545EA" w:rsidRDefault="00E545EA">
    <w:pPr>
      <w:pStyle w:val="Piedep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C125C2" w14:textId="77777777" w:rsidR="00883308" w:rsidRDefault="00883308" w:rsidP="00B14499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61D27BA9" w14:textId="77777777" w:rsidR="00883308" w:rsidRDefault="00883308" w:rsidP="00701C6F">
    <w:pPr>
      <w:pStyle w:val="Piedepgina"/>
      <w:ind w:right="360"/>
    </w:pPr>
  </w:p>
  <w:p w14:paraId="62DEE9B8" w14:textId="77777777" w:rsidR="00883308" w:rsidRDefault="00883308"/>
  <w:p w14:paraId="1CB92431" w14:textId="77777777" w:rsidR="00883308" w:rsidRDefault="00883308"/>
  <w:p w14:paraId="05AE384E" w14:textId="77777777" w:rsidR="00883308" w:rsidRDefault="00883308"/>
  <w:p w14:paraId="07B2CD46" w14:textId="77777777" w:rsidR="00883308" w:rsidRDefault="00883308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29152754"/>
      <w:docPartObj>
        <w:docPartGallery w:val="Page Numbers (Bottom of Page)"/>
        <w:docPartUnique/>
      </w:docPartObj>
    </w:sdtPr>
    <w:sdtContent>
      <w:p w14:paraId="6418F3B5" w14:textId="77777777" w:rsidR="00883308" w:rsidRPr="00C81875" w:rsidRDefault="00D91F2E" w:rsidP="00C81875">
        <w:pPr>
          <w:tabs>
            <w:tab w:val="center" w:pos="4550"/>
            <w:tab w:val="left" w:pos="5818"/>
          </w:tabs>
          <w:ind w:right="-1"/>
          <w:jc w:val="right"/>
          <w:rPr>
            <w:color w:val="000000" w:themeColor="text1"/>
            <w:sz w:val="24"/>
          </w:rPr>
        </w:pPr>
        <w:r w:rsidRPr="00D91F2E">
          <w:rPr>
            <w:rFonts w:ascii="Century Gothic" w:hAnsi="Century Gothic"/>
            <w:color w:val="000000" w:themeColor="text1"/>
            <w:sz w:val="18"/>
          </w:rPr>
          <w:t>Oficina de Gestión de la</w:t>
        </w:r>
        <w:r>
          <w:t xml:space="preserve"> </w:t>
        </w:r>
        <w:r w:rsidRPr="00D91F2E">
          <w:rPr>
            <w:rFonts w:ascii="Century Gothic" w:hAnsi="Century Gothic"/>
            <w:color w:val="000000" w:themeColor="text1"/>
            <w:sz w:val="18"/>
          </w:rPr>
          <w:t xml:space="preserve">Calidad   </w:t>
        </w:r>
        <w:r>
          <w:t xml:space="preserve">                                           </w:t>
        </w:r>
        <w:r w:rsidR="004729A6">
          <w:rPr>
            <w:rFonts w:ascii="Century Gothic" w:hAnsi="Century Gothic"/>
            <w:b/>
            <w:color w:val="000000" w:themeColor="text1"/>
          </w:rPr>
          <w:t>i</w:t>
        </w:r>
        <w:r w:rsidR="00883308" w:rsidRPr="00E3514D">
          <w:rPr>
            <w:rFonts w:ascii="Century Gothic" w:hAnsi="Century Gothic"/>
            <w:b/>
            <w:color w:val="000000" w:themeColor="text1"/>
          </w:rPr>
          <w:t>continental</w:t>
        </w:r>
        <w:r w:rsidR="00883308" w:rsidRPr="00E3514D">
          <w:rPr>
            <w:rFonts w:ascii="Century Gothic" w:hAnsi="Century Gothic"/>
            <w:b/>
            <w:color w:val="000000" w:themeColor="text1"/>
            <w:sz w:val="16"/>
          </w:rPr>
          <w:t>.</w:t>
        </w:r>
        <w:r w:rsidR="00883308" w:rsidRPr="00E3514D">
          <w:rPr>
            <w:rFonts w:ascii="Century Gothic" w:hAnsi="Century Gothic"/>
            <w:color w:val="000000" w:themeColor="text1"/>
            <w:sz w:val="18"/>
          </w:rPr>
          <w:t xml:space="preserve">edu.pe </w:t>
        </w:r>
        <w:r w:rsidR="00883308" w:rsidRPr="00E3514D">
          <w:rPr>
            <w:rFonts w:ascii="Century Gothic" w:hAnsi="Century Gothic"/>
            <w:color w:val="000000" w:themeColor="text1"/>
            <w:szCs w:val="20"/>
            <w:lang w:val="es-ES"/>
          </w:rPr>
          <w:t>|</w:t>
        </w:r>
        <w:r w:rsidR="00883308" w:rsidRPr="00E3514D">
          <w:rPr>
            <w:rFonts w:ascii="Century Gothic" w:hAnsi="Century Gothic"/>
            <w:color w:val="000000" w:themeColor="text1"/>
            <w:sz w:val="18"/>
          </w:rPr>
          <w:t xml:space="preserve"> </w:t>
        </w:r>
        <w:r w:rsidR="00883308" w:rsidRPr="00E3514D">
          <w:rPr>
            <w:rFonts w:ascii="Century Gothic" w:hAnsi="Century Gothic"/>
            <w:color w:val="000000" w:themeColor="text1"/>
            <w:szCs w:val="20"/>
          </w:rPr>
          <w:fldChar w:fldCharType="begin"/>
        </w:r>
        <w:r w:rsidR="00883308" w:rsidRPr="00E3514D">
          <w:rPr>
            <w:rFonts w:ascii="Century Gothic" w:hAnsi="Century Gothic"/>
            <w:color w:val="000000" w:themeColor="text1"/>
            <w:szCs w:val="20"/>
          </w:rPr>
          <w:instrText>PAGE   \* MERGEFORMAT</w:instrText>
        </w:r>
        <w:r w:rsidR="00883308" w:rsidRPr="00E3514D">
          <w:rPr>
            <w:rFonts w:ascii="Century Gothic" w:hAnsi="Century Gothic"/>
            <w:color w:val="000000" w:themeColor="text1"/>
            <w:szCs w:val="20"/>
          </w:rPr>
          <w:fldChar w:fldCharType="separate"/>
        </w:r>
        <w:r w:rsidR="00A514D5" w:rsidRPr="00A514D5">
          <w:rPr>
            <w:rFonts w:ascii="Century Gothic" w:hAnsi="Century Gothic"/>
            <w:noProof/>
            <w:color w:val="000000" w:themeColor="text1"/>
            <w:szCs w:val="20"/>
            <w:lang w:val="es-ES"/>
          </w:rPr>
          <w:t>3</w:t>
        </w:r>
        <w:r w:rsidR="00883308" w:rsidRPr="00E3514D">
          <w:rPr>
            <w:rFonts w:ascii="Century Gothic" w:hAnsi="Century Gothic"/>
            <w:color w:val="000000" w:themeColor="text1"/>
            <w:szCs w:val="20"/>
          </w:rPr>
          <w:fldChar w:fldCharType="end"/>
        </w:r>
      </w:p>
    </w:sdtContent>
  </w:sdt>
  <w:p w14:paraId="2C4A660F" w14:textId="77777777" w:rsidR="00883308" w:rsidRPr="00C440D9" w:rsidRDefault="00883308" w:rsidP="00C440D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27D5D7" w14:textId="77777777" w:rsidR="00B62DAE" w:rsidRDefault="00B62DAE" w:rsidP="00D863DE">
      <w:pPr>
        <w:spacing w:after="0" w:line="240" w:lineRule="auto"/>
      </w:pPr>
      <w:r>
        <w:separator/>
      </w:r>
    </w:p>
  </w:footnote>
  <w:footnote w:type="continuationSeparator" w:id="0">
    <w:p w14:paraId="4E7B2CA6" w14:textId="77777777" w:rsidR="00B62DAE" w:rsidRDefault="00B62DAE" w:rsidP="00D863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6CD374" w14:textId="77777777" w:rsidR="00883308" w:rsidRPr="0041631E" w:rsidRDefault="00883308" w:rsidP="0041631E">
    <w:pPr>
      <w:pStyle w:val="Encabezado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C940EF1" wp14:editId="670E2451">
              <wp:simplePos x="0" y="0"/>
              <wp:positionH relativeFrom="column">
                <wp:posOffset>2957830</wp:posOffset>
              </wp:positionH>
              <wp:positionV relativeFrom="paragraph">
                <wp:posOffset>57150</wp:posOffset>
              </wp:positionV>
              <wp:extent cx="2635885" cy="299085"/>
              <wp:effectExtent l="0" t="0" r="31115" b="62865"/>
              <wp:wrapSquare wrapText="bothSides"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35885" cy="299085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 w="12700">
                        <a:solidFill>
                          <a:srgbClr val="4F81BD"/>
                        </a:solidFill>
                        <a:miter lim="800000"/>
                        <a:headEnd/>
                        <a:tailEnd/>
                      </a:ln>
                      <a:effectLst>
                        <a:outerShdw dist="28398" dir="3806097" algn="ctr" rotWithShape="0">
                          <a:srgbClr val="243F60"/>
                        </a:outerShdw>
                      </a:effectLst>
                    </wps:spPr>
                    <wps:txbx>
                      <w:txbxContent>
                        <w:p w14:paraId="7989D110" w14:textId="77777777" w:rsidR="00883308" w:rsidRPr="005D525D" w:rsidRDefault="00883308" w:rsidP="004C7C7C">
                          <w:pPr>
                            <w:spacing w:after="0" w:line="240" w:lineRule="auto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Asignatura: ……………………………………………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940EF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32.9pt;margin-top:4.5pt;width:207.55pt;height:23.5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" fillcolor="silver" strokecolor="#4f81bd" strokeweight="1pt">
              <v:shadow on="t" color="#243f60" offset="1pt"/>
              <v:textbox inset=",0,,0">
                <w:txbxContent>
                  <w:p w14:paraId="7989D110" w14:textId="77777777" w:rsidR="00883308" w:rsidRPr="005D525D" w:rsidRDefault="00883308" w:rsidP="004C7C7C">
                    <w:pPr>
                      <w:spacing w:after="0" w:line="240" w:lineRule="auto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Asignatura: ……………………………………………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6192" behindDoc="0" locked="0" layoutInCell="1" allowOverlap="1" wp14:anchorId="24941F6E" wp14:editId="618676EE">
          <wp:simplePos x="0" y="0"/>
          <wp:positionH relativeFrom="column">
            <wp:posOffset>0</wp:posOffset>
          </wp:positionH>
          <wp:positionV relativeFrom="paragraph">
            <wp:posOffset>8255</wp:posOffset>
          </wp:positionV>
          <wp:extent cx="1485900" cy="410210"/>
          <wp:effectExtent l="0" t="0" r="0" b="8890"/>
          <wp:wrapNone/>
          <wp:docPr id="807933118" name="Imagen 807933118" descr="Descripción: Logo UCC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Descripción: Logo UCC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5900" cy="410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11E73D" w14:textId="5B15CAB5" w:rsidR="001853B2" w:rsidRDefault="001853B2">
    <w:pPr>
      <w:pStyle w:val="Encabezad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9582037" wp14:editId="49382362">
          <wp:simplePos x="0" y="0"/>
          <wp:positionH relativeFrom="page">
            <wp:align>right</wp:align>
          </wp:positionH>
          <wp:positionV relativeFrom="paragraph">
            <wp:posOffset>-440690</wp:posOffset>
          </wp:positionV>
          <wp:extent cx="7551964" cy="952500"/>
          <wp:effectExtent l="0" t="0" r="0" b="0"/>
          <wp:wrapTight wrapText="bothSides">
            <wp:wrapPolygon edited="0">
              <wp:start x="0" y="0"/>
              <wp:lineTo x="0" y="21168"/>
              <wp:lineTo x="21524" y="21168"/>
              <wp:lineTo x="21524" y="0"/>
              <wp:lineTo x="0" y="0"/>
            </wp:wrapPolygon>
          </wp:wrapTight>
          <wp:docPr id="901326990" name="Imagen 9013269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1964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7E0D77" w14:textId="77777777" w:rsidR="00883308" w:rsidRDefault="00883308" w:rsidP="008F7CBB">
    <w:pPr>
      <w:pStyle w:val="Encabezado"/>
      <w:ind w:right="-737"/>
      <w:jc w:val="right"/>
      <w:rPr>
        <w:rFonts w:ascii="Century Gothic" w:hAnsi="Century Gothi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24pt;height:27.6pt" o:bullet="t">
        <v:imagedata r:id="rId1" o:title="viñeta"/>
      </v:shape>
    </w:pict>
  </w:numPicBullet>
  <w:abstractNum w:abstractNumId="0" w15:restartNumberingAfterBreak="0">
    <w:nsid w:val="0000A991"/>
    <w:multiLevelType w:val="multilevel"/>
    <w:tmpl w:val="97ECBBE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2C85008"/>
    <w:multiLevelType w:val="hybridMultilevel"/>
    <w:tmpl w:val="9A149CC0"/>
    <w:lvl w:ilvl="0" w:tplc="15BC35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A86FCE"/>
    <w:multiLevelType w:val="multilevel"/>
    <w:tmpl w:val="2926E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CA68F1"/>
    <w:multiLevelType w:val="multilevel"/>
    <w:tmpl w:val="59F47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0E2487"/>
    <w:multiLevelType w:val="multilevel"/>
    <w:tmpl w:val="FC640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E771B0"/>
    <w:multiLevelType w:val="hybridMultilevel"/>
    <w:tmpl w:val="662C2DA0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E342E7"/>
    <w:multiLevelType w:val="hybridMultilevel"/>
    <w:tmpl w:val="C50E4026"/>
    <w:lvl w:ilvl="0" w:tplc="1A58FBEE">
      <w:start w:val="5"/>
      <w:numFmt w:val="bullet"/>
      <w:lvlText w:val="-"/>
      <w:lvlJc w:val="left"/>
      <w:pPr>
        <w:ind w:left="720" w:hanging="360"/>
      </w:pPr>
      <w:rPr>
        <w:rFonts w:ascii="Gilroy" w:eastAsiaTheme="minorHAnsi" w:hAnsi="Gilroy" w:cs="Aria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874465"/>
    <w:multiLevelType w:val="multilevel"/>
    <w:tmpl w:val="57BAE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A23309"/>
    <w:multiLevelType w:val="hybridMultilevel"/>
    <w:tmpl w:val="30BC2972"/>
    <w:lvl w:ilvl="0" w:tplc="2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4DE487C"/>
    <w:multiLevelType w:val="multilevel"/>
    <w:tmpl w:val="13364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4FE11F0"/>
    <w:multiLevelType w:val="multilevel"/>
    <w:tmpl w:val="D3167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936E08"/>
    <w:multiLevelType w:val="hybridMultilevel"/>
    <w:tmpl w:val="5EAC685A"/>
    <w:lvl w:ilvl="0" w:tplc="5AD034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800" w:hanging="360"/>
      </w:pPr>
    </w:lvl>
    <w:lvl w:ilvl="2" w:tplc="280A001B" w:tentative="1">
      <w:start w:val="1"/>
      <w:numFmt w:val="lowerRoman"/>
      <w:lvlText w:val="%3."/>
      <w:lvlJc w:val="right"/>
      <w:pPr>
        <w:ind w:left="2520" w:hanging="180"/>
      </w:pPr>
    </w:lvl>
    <w:lvl w:ilvl="3" w:tplc="280A000F" w:tentative="1">
      <w:start w:val="1"/>
      <w:numFmt w:val="decimal"/>
      <w:lvlText w:val="%4."/>
      <w:lvlJc w:val="left"/>
      <w:pPr>
        <w:ind w:left="3240" w:hanging="360"/>
      </w:pPr>
    </w:lvl>
    <w:lvl w:ilvl="4" w:tplc="280A0019" w:tentative="1">
      <w:start w:val="1"/>
      <w:numFmt w:val="lowerLetter"/>
      <w:lvlText w:val="%5."/>
      <w:lvlJc w:val="left"/>
      <w:pPr>
        <w:ind w:left="3960" w:hanging="360"/>
      </w:pPr>
    </w:lvl>
    <w:lvl w:ilvl="5" w:tplc="280A001B" w:tentative="1">
      <w:start w:val="1"/>
      <w:numFmt w:val="lowerRoman"/>
      <w:lvlText w:val="%6."/>
      <w:lvlJc w:val="right"/>
      <w:pPr>
        <w:ind w:left="4680" w:hanging="180"/>
      </w:pPr>
    </w:lvl>
    <w:lvl w:ilvl="6" w:tplc="280A000F" w:tentative="1">
      <w:start w:val="1"/>
      <w:numFmt w:val="decimal"/>
      <w:lvlText w:val="%7."/>
      <w:lvlJc w:val="left"/>
      <w:pPr>
        <w:ind w:left="5400" w:hanging="360"/>
      </w:pPr>
    </w:lvl>
    <w:lvl w:ilvl="7" w:tplc="280A0019" w:tentative="1">
      <w:start w:val="1"/>
      <w:numFmt w:val="lowerLetter"/>
      <w:lvlText w:val="%8."/>
      <w:lvlJc w:val="left"/>
      <w:pPr>
        <w:ind w:left="6120" w:hanging="360"/>
      </w:pPr>
    </w:lvl>
    <w:lvl w:ilvl="8" w:tplc="2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7E30927"/>
    <w:multiLevelType w:val="hybridMultilevel"/>
    <w:tmpl w:val="C52CCC78"/>
    <w:lvl w:ilvl="0" w:tplc="CFF6BB3A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280A0019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144E01"/>
    <w:multiLevelType w:val="multilevel"/>
    <w:tmpl w:val="62FA6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9DA745F"/>
    <w:multiLevelType w:val="hybridMultilevel"/>
    <w:tmpl w:val="DB8AB96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0E4156"/>
    <w:multiLevelType w:val="multilevel"/>
    <w:tmpl w:val="5F0E2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A875025"/>
    <w:multiLevelType w:val="multilevel"/>
    <w:tmpl w:val="E37CC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CD7104C"/>
    <w:multiLevelType w:val="multilevel"/>
    <w:tmpl w:val="DEC82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F872BB2"/>
    <w:multiLevelType w:val="multilevel"/>
    <w:tmpl w:val="FFA63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0547CA5"/>
    <w:multiLevelType w:val="multilevel"/>
    <w:tmpl w:val="44F28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0A87F94"/>
    <w:multiLevelType w:val="multilevel"/>
    <w:tmpl w:val="65B41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20A0BA4"/>
    <w:multiLevelType w:val="multilevel"/>
    <w:tmpl w:val="AAE47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267718C"/>
    <w:multiLevelType w:val="hybridMultilevel"/>
    <w:tmpl w:val="D40092A0"/>
    <w:lvl w:ilvl="0" w:tplc="ADCE582E">
      <w:start w:val="1"/>
      <w:numFmt w:val="decimal"/>
      <w:pStyle w:val="subtituloN1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Times New Roman" w:hint="default"/>
        <w:b/>
        <w:i w:val="0"/>
        <w:sz w:val="20"/>
      </w:rPr>
    </w:lvl>
    <w:lvl w:ilvl="1" w:tplc="0C8C9274">
      <w:start w:val="1"/>
      <w:numFmt w:val="bullet"/>
      <w:lvlText w:val="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C0A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C0A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C0A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C0A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C0A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C0A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C0A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3" w15:restartNumberingAfterBreak="0">
    <w:nsid w:val="23FF2359"/>
    <w:multiLevelType w:val="hybridMultilevel"/>
    <w:tmpl w:val="727EE672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8C413E4"/>
    <w:multiLevelType w:val="multilevel"/>
    <w:tmpl w:val="239672B0"/>
    <w:lvl w:ilvl="0">
      <w:start w:val="1"/>
      <w:numFmt w:val="decimal"/>
      <w:pStyle w:val="gic01"/>
      <w:lvlText w:val="%1)"/>
      <w:lvlJc w:val="left"/>
      <w:pPr>
        <w:ind w:left="454" w:firstLine="0"/>
      </w:pPr>
      <w:rPr>
        <w:rFonts w:ascii="Arial" w:eastAsia="Arial" w:hAnsi="Arial" w:cs="Arial"/>
        <w:b/>
        <w:i w:val="0"/>
        <w:sz w:val="24"/>
      </w:rPr>
    </w:lvl>
    <w:lvl w:ilvl="1">
      <w:start w:val="1"/>
      <w:numFmt w:val="lowerLetter"/>
      <w:lvlText w:val="%2)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5" w15:restartNumberingAfterBreak="0">
    <w:nsid w:val="2956730D"/>
    <w:multiLevelType w:val="hybridMultilevel"/>
    <w:tmpl w:val="2FBEEC9E"/>
    <w:lvl w:ilvl="0" w:tplc="1E642E64">
      <w:start w:val="1"/>
      <w:numFmt w:val="bullet"/>
      <w:lvlText w:val=""/>
      <w:lvlJc w:val="left"/>
      <w:pPr>
        <w:tabs>
          <w:tab w:val="num" w:pos="360"/>
        </w:tabs>
        <w:ind w:left="360" w:hanging="360"/>
      </w:pPr>
      <w:rPr>
        <w:rFonts w:ascii="WP IconicSymbolsA" w:hAnsi="WP IconicSymbolsA" w:hint="default"/>
        <w:sz w:val="22"/>
      </w:rPr>
    </w:lvl>
    <w:lvl w:ilvl="1" w:tplc="EB1C384E">
      <w:start w:val="1"/>
      <w:numFmt w:val="bullet"/>
      <w:pStyle w:val="vietaN2"/>
      <w:lvlText w:val=""/>
      <w:lvlJc w:val="left"/>
      <w:pPr>
        <w:tabs>
          <w:tab w:val="num" w:pos="720"/>
        </w:tabs>
        <w:ind w:left="360"/>
      </w:pPr>
      <w:rPr>
        <w:rFonts w:ascii="Wingdings" w:hAnsi="Wingdings" w:hint="default"/>
      </w:rPr>
    </w:lvl>
    <w:lvl w:ilvl="2" w:tplc="0C0A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6" w15:restartNumberingAfterBreak="0">
    <w:nsid w:val="29C0743F"/>
    <w:multiLevelType w:val="hybridMultilevel"/>
    <w:tmpl w:val="F3825C68"/>
    <w:lvl w:ilvl="0" w:tplc="080A0015">
      <w:start w:val="1"/>
      <w:numFmt w:val="upperLetter"/>
      <w:pStyle w:val="GIC03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69A66C7"/>
    <w:multiLevelType w:val="hybridMultilevel"/>
    <w:tmpl w:val="65F6E5B2"/>
    <w:lvl w:ilvl="0" w:tplc="7E366EA4">
      <w:start w:val="1"/>
      <w:numFmt w:val="bullet"/>
      <w:lvlText w:val=""/>
      <w:lvlPicBulletId w:val="0"/>
      <w:lvlJc w:val="left"/>
      <w:pPr>
        <w:ind w:left="1428" w:hanging="360"/>
      </w:pPr>
      <w:rPr>
        <w:rFonts w:ascii="Symbol" w:hAnsi="Symbol" w:hint="default"/>
        <w:color w:val="000000" w:themeColor="text1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6D5582D"/>
    <w:multiLevelType w:val="multilevel"/>
    <w:tmpl w:val="FB72C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81D76B4"/>
    <w:multiLevelType w:val="hybridMultilevel"/>
    <w:tmpl w:val="6C50C7C2"/>
    <w:lvl w:ilvl="0" w:tplc="130ADCB6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color w:val="00B0F0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8EF687A"/>
    <w:multiLevelType w:val="multilevel"/>
    <w:tmpl w:val="BCC42D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3AF3328D"/>
    <w:multiLevelType w:val="hybridMultilevel"/>
    <w:tmpl w:val="702A5464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E5A41E6"/>
    <w:multiLevelType w:val="hybridMultilevel"/>
    <w:tmpl w:val="64AEF30C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E9E70CD"/>
    <w:multiLevelType w:val="multilevel"/>
    <w:tmpl w:val="70F4A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F35203A"/>
    <w:multiLevelType w:val="hybridMultilevel"/>
    <w:tmpl w:val="23F6F434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0525B89"/>
    <w:multiLevelType w:val="multilevel"/>
    <w:tmpl w:val="BB3A3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0AB22DD"/>
    <w:multiLevelType w:val="hybridMultilevel"/>
    <w:tmpl w:val="9F96E8D2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0FD754A"/>
    <w:multiLevelType w:val="multilevel"/>
    <w:tmpl w:val="F3DAB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47F7B70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44DC6432"/>
    <w:multiLevelType w:val="multilevel"/>
    <w:tmpl w:val="3F6C8EE8"/>
    <w:lvl w:ilvl="0">
      <w:start w:val="5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0" w15:restartNumberingAfterBreak="0">
    <w:nsid w:val="49C841A4"/>
    <w:multiLevelType w:val="multilevel"/>
    <w:tmpl w:val="CF22F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9F46BD2"/>
    <w:multiLevelType w:val="multilevel"/>
    <w:tmpl w:val="46523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A4E5B30"/>
    <w:multiLevelType w:val="multilevel"/>
    <w:tmpl w:val="1BDC4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B5F3F02"/>
    <w:multiLevelType w:val="multilevel"/>
    <w:tmpl w:val="C4963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BF00A58"/>
    <w:multiLevelType w:val="multilevel"/>
    <w:tmpl w:val="18ACD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C1A3677"/>
    <w:multiLevelType w:val="hybridMultilevel"/>
    <w:tmpl w:val="5C3CDA7A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D8700F4"/>
    <w:multiLevelType w:val="multilevel"/>
    <w:tmpl w:val="8E78F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4DCE2DB8"/>
    <w:multiLevelType w:val="multilevel"/>
    <w:tmpl w:val="737C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F577CDF"/>
    <w:multiLevelType w:val="multilevel"/>
    <w:tmpl w:val="B6F2D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1404287"/>
    <w:multiLevelType w:val="hybridMultilevel"/>
    <w:tmpl w:val="630C26F0"/>
    <w:lvl w:ilvl="0" w:tplc="2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1851142"/>
    <w:multiLevelType w:val="multilevel"/>
    <w:tmpl w:val="28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1" w15:restartNumberingAfterBreak="0">
    <w:nsid w:val="519D4B91"/>
    <w:multiLevelType w:val="hybridMultilevel"/>
    <w:tmpl w:val="BA2CB9D6"/>
    <w:lvl w:ilvl="0" w:tplc="49F81E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3576C47"/>
    <w:multiLevelType w:val="hybridMultilevel"/>
    <w:tmpl w:val="6DD4E0B2"/>
    <w:lvl w:ilvl="0" w:tplc="1A58FBEE">
      <w:start w:val="5"/>
      <w:numFmt w:val="bullet"/>
      <w:lvlText w:val="-"/>
      <w:lvlJc w:val="left"/>
      <w:pPr>
        <w:ind w:left="720" w:hanging="360"/>
      </w:pPr>
      <w:rPr>
        <w:rFonts w:ascii="Gilroy" w:eastAsiaTheme="minorHAnsi" w:hAnsi="Gilroy" w:cs="Aria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58F08A9"/>
    <w:multiLevelType w:val="multilevel"/>
    <w:tmpl w:val="B8AAC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61B1529"/>
    <w:multiLevelType w:val="hybridMultilevel"/>
    <w:tmpl w:val="DED65002"/>
    <w:lvl w:ilvl="0" w:tplc="280A0019">
      <w:start w:val="1"/>
      <w:numFmt w:val="lowerLetter"/>
      <w:lvlText w:val="%1."/>
      <w:lvlJc w:val="left"/>
      <w:pPr>
        <w:ind w:left="720" w:hanging="360"/>
      </w:pPr>
    </w:lvl>
    <w:lvl w:ilvl="1" w:tplc="280A0019">
      <w:start w:val="1"/>
      <w:numFmt w:val="lowerLetter"/>
      <w:lvlText w:val="%2."/>
      <w:lvlJc w:val="left"/>
      <w:pPr>
        <w:ind w:left="1440" w:hanging="360"/>
      </w:pPr>
    </w:lvl>
    <w:lvl w:ilvl="2" w:tplc="280A001B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64134FD"/>
    <w:multiLevelType w:val="hybridMultilevel"/>
    <w:tmpl w:val="35569B88"/>
    <w:lvl w:ilvl="0" w:tplc="280A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6" w15:restartNumberingAfterBreak="0">
    <w:nsid w:val="57290C89"/>
    <w:multiLevelType w:val="multilevel"/>
    <w:tmpl w:val="24B21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E453BC1"/>
    <w:multiLevelType w:val="multilevel"/>
    <w:tmpl w:val="32567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61716678"/>
    <w:multiLevelType w:val="multilevel"/>
    <w:tmpl w:val="C2747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62FD4731"/>
    <w:multiLevelType w:val="multilevel"/>
    <w:tmpl w:val="E44A9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64EE53AF"/>
    <w:multiLevelType w:val="hybridMultilevel"/>
    <w:tmpl w:val="630C26F0"/>
    <w:lvl w:ilvl="0" w:tplc="2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57F1354"/>
    <w:multiLevelType w:val="hybridMultilevel"/>
    <w:tmpl w:val="8310820A"/>
    <w:lvl w:ilvl="0" w:tplc="1A58FBEE">
      <w:start w:val="5"/>
      <w:numFmt w:val="bullet"/>
      <w:lvlText w:val="-"/>
      <w:lvlJc w:val="left"/>
      <w:pPr>
        <w:ind w:left="720" w:hanging="360"/>
      </w:pPr>
      <w:rPr>
        <w:rFonts w:ascii="Gilroy" w:eastAsiaTheme="minorHAnsi" w:hAnsi="Gilroy" w:cs="Arial"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5A40526"/>
    <w:multiLevelType w:val="hybridMultilevel"/>
    <w:tmpl w:val="4F7A567C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6AD48BA"/>
    <w:multiLevelType w:val="multilevel"/>
    <w:tmpl w:val="8662C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82D58CE"/>
    <w:multiLevelType w:val="multilevel"/>
    <w:tmpl w:val="2D706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90E17A3"/>
    <w:multiLevelType w:val="multilevel"/>
    <w:tmpl w:val="17601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93854BF"/>
    <w:multiLevelType w:val="multilevel"/>
    <w:tmpl w:val="E5AE0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ACE2479"/>
    <w:multiLevelType w:val="hybridMultilevel"/>
    <w:tmpl w:val="D0689D50"/>
    <w:lvl w:ilvl="0" w:tplc="2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DD5608F"/>
    <w:multiLevelType w:val="multilevel"/>
    <w:tmpl w:val="56103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6F642042"/>
    <w:multiLevelType w:val="multilevel"/>
    <w:tmpl w:val="6F08E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01B1548"/>
    <w:multiLevelType w:val="multilevel"/>
    <w:tmpl w:val="48C65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718D03DE"/>
    <w:multiLevelType w:val="multilevel"/>
    <w:tmpl w:val="0BD07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744C6BC4"/>
    <w:multiLevelType w:val="multilevel"/>
    <w:tmpl w:val="0C346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749308F7"/>
    <w:multiLevelType w:val="hybridMultilevel"/>
    <w:tmpl w:val="78EEA65C"/>
    <w:lvl w:ilvl="0" w:tplc="EB002212">
      <w:start w:val="1"/>
      <w:numFmt w:val="bullet"/>
      <w:pStyle w:val="vietaN1"/>
      <w:lvlText w:val="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2"/>
      </w:rPr>
    </w:lvl>
    <w:lvl w:ilvl="1" w:tplc="0C0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4" w15:restartNumberingAfterBreak="0">
    <w:nsid w:val="7581267C"/>
    <w:multiLevelType w:val="multilevel"/>
    <w:tmpl w:val="23FE4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78814CCA"/>
    <w:multiLevelType w:val="hybridMultilevel"/>
    <w:tmpl w:val="3C82C78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78FF1AEF"/>
    <w:multiLevelType w:val="hybridMultilevel"/>
    <w:tmpl w:val="D318F962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92302A1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8" w15:restartNumberingAfterBreak="0">
    <w:nsid w:val="79435C71"/>
    <w:multiLevelType w:val="multilevel"/>
    <w:tmpl w:val="6A9E9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79B30ADA"/>
    <w:multiLevelType w:val="multilevel"/>
    <w:tmpl w:val="213EA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AD04D14"/>
    <w:multiLevelType w:val="hybridMultilevel"/>
    <w:tmpl w:val="98C2E674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D68543A"/>
    <w:multiLevelType w:val="hybridMultilevel"/>
    <w:tmpl w:val="A6741996"/>
    <w:lvl w:ilvl="0" w:tplc="209A32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7F8B57BC"/>
    <w:multiLevelType w:val="multilevel"/>
    <w:tmpl w:val="32322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15323489">
    <w:abstractNumId w:val="22"/>
  </w:num>
  <w:num w:numId="2" w16cid:durableId="2084255520">
    <w:abstractNumId w:val="73"/>
  </w:num>
  <w:num w:numId="3" w16cid:durableId="2031057678">
    <w:abstractNumId w:val="25"/>
  </w:num>
  <w:num w:numId="4" w16cid:durableId="682703455">
    <w:abstractNumId w:val="26"/>
  </w:num>
  <w:num w:numId="5" w16cid:durableId="1179738885">
    <w:abstractNumId w:val="24"/>
  </w:num>
  <w:num w:numId="6" w16cid:durableId="807163028">
    <w:abstractNumId w:val="12"/>
  </w:num>
  <w:num w:numId="7" w16cid:durableId="919559097">
    <w:abstractNumId w:val="77"/>
  </w:num>
  <w:num w:numId="8" w16cid:durableId="745762337">
    <w:abstractNumId w:val="38"/>
  </w:num>
  <w:num w:numId="9" w16cid:durableId="1425110082">
    <w:abstractNumId w:val="50"/>
  </w:num>
  <w:num w:numId="10" w16cid:durableId="927494411">
    <w:abstractNumId w:val="55"/>
  </w:num>
  <w:num w:numId="11" w16cid:durableId="2005206617">
    <w:abstractNumId w:val="76"/>
  </w:num>
  <w:num w:numId="12" w16cid:durableId="1010454068">
    <w:abstractNumId w:val="62"/>
  </w:num>
  <w:num w:numId="13" w16cid:durableId="517042657">
    <w:abstractNumId w:val="75"/>
  </w:num>
  <w:num w:numId="14" w16cid:durableId="1820682560">
    <w:abstractNumId w:val="27"/>
  </w:num>
  <w:num w:numId="15" w16cid:durableId="1133210103">
    <w:abstractNumId w:val="39"/>
  </w:num>
  <w:num w:numId="16" w16cid:durableId="690685897">
    <w:abstractNumId w:val="60"/>
  </w:num>
  <w:num w:numId="17" w16cid:durableId="1916279005">
    <w:abstractNumId w:val="6"/>
  </w:num>
  <w:num w:numId="18" w16cid:durableId="825439710">
    <w:abstractNumId w:val="52"/>
  </w:num>
  <w:num w:numId="19" w16cid:durableId="1462462200">
    <w:abstractNumId w:val="49"/>
  </w:num>
  <w:num w:numId="20" w16cid:durableId="167671715">
    <w:abstractNumId w:val="80"/>
  </w:num>
  <w:num w:numId="21" w16cid:durableId="1243836339">
    <w:abstractNumId w:val="34"/>
  </w:num>
  <w:num w:numId="22" w16cid:durableId="10687557">
    <w:abstractNumId w:val="5"/>
  </w:num>
  <w:num w:numId="23" w16cid:durableId="1922905096">
    <w:abstractNumId w:val="61"/>
  </w:num>
  <w:num w:numId="24" w16cid:durableId="802388693">
    <w:abstractNumId w:val="81"/>
  </w:num>
  <w:num w:numId="25" w16cid:durableId="528300700">
    <w:abstractNumId w:val="30"/>
  </w:num>
  <w:num w:numId="26" w16cid:durableId="64031950">
    <w:abstractNumId w:val="37"/>
  </w:num>
  <w:num w:numId="27" w16cid:durableId="1838880416">
    <w:abstractNumId w:val="51"/>
  </w:num>
  <w:num w:numId="28" w16cid:durableId="2061904099">
    <w:abstractNumId w:val="36"/>
  </w:num>
  <w:num w:numId="29" w16cid:durableId="1104421864">
    <w:abstractNumId w:val="46"/>
  </w:num>
  <w:num w:numId="30" w16cid:durableId="1589189792">
    <w:abstractNumId w:val="67"/>
  </w:num>
  <w:num w:numId="31" w16cid:durableId="1672565962">
    <w:abstractNumId w:val="1"/>
  </w:num>
  <w:num w:numId="32" w16cid:durableId="950816094">
    <w:abstractNumId w:val="54"/>
  </w:num>
  <w:num w:numId="33" w16cid:durableId="573973885">
    <w:abstractNumId w:val="14"/>
  </w:num>
  <w:num w:numId="34" w16cid:durableId="607468164">
    <w:abstractNumId w:val="23"/>
  </w:num>
  <w:num w:numId="35" w16cid:durableId="277756459">
    <w:abstractNumId w:val="29"/>
  </w:num>
  <w:num w:numId="36" w16cid:durableId="712538865">
    <w:abstractNumId w:val="45"/>
  </w:num>
  <w:num w:numId="37" w16cid:durableId="2118871278">
    <w:abstractNumId w:val="31"/>
  </w:num>
  <w:num w:numId="38" w16cid:durableId="474569521">
    <w:abstractNumId w:val="11"/>
  </w:num>
  <w:num w:numId="39" w16cid:durableId="274605739">
    <w:abstractNumId w:val="78"/>
  </w:num>
  <w:num w:numId="40" w16cid:durableId="782265117">
    <w:abstractNumId w:val="18"/>
  </w:num>
  <w:num w:numId="41" w16cid:durableId="138301781">
    <w:abstractNumId w:val="0"/>
  </w:num>
  <w:num w:numId="42" w16cid:durableId="1423257970">
    <w:abstractNumId w:val="32"/>
  </w:num>
  <w:num w:numId="43" w16cid:durableId="931623711">
    <w:abstractNumId w:val="65"/>
  </w:num>
  <w:num w:numId="44" w16cid:durableId="850532676">
    <w:abstractNumId w:val="74"/>
  </w:num>
  <w:num w:numId="45" w16cid:durableId="980888412">
    <w:abstractNumId w:val="72"/>
  </w:num>
  <w:num w:numId="46" w16cid:durableId="1051616998">
    <w:abstractNumId w:val="35"/>
  </w:num>
  <w:num w:numId="47" w16cid:durableId="487283622">
    <w:abstractNumId w:val="59"/>
  </w:num>
  <w:num w:numId="48" w16cid:durableId="238903778">
    <w:abstractNumId w:val="41"/>
  </w:num>
  <w:num w:numId="49" w16cid:durableId="873036930">
    <w:abstractNumId w:val="57"/>
  </w:num>
  <w:num w:numId="50" w16cid:durableId="2000302612">
    <w:abstractNumId w:val="47"/>
  </w:num>
  <w:num w:numId="51" w16cid:durableId="538325699">
    <w:abstractNumId w:val="69"/>
  </w:num>
  <w:num w:numId="52" w16cid:durableId="186799185">
    <w:abstractNumId w:val="13"/>
  </w:num>
  <w:num w:numId="53" w16cid:durableId="750127560">
    <w:abstractNumId w:val="79"/>
  </w:num>
  <w:num w:numId="54" w16cid:durableId="341127858">
    <w:abstractNumId w:val="71"/>
  </w:num>
  <w:num w:numId="55" w16cid:durableId="671420138">
    <w:abstractNumId w:val="17"/>
  </w:num>
  <w:num w:numId="56" w16cid:durableId="1197542743">
    <w:abstractNumId w:val="40"/>
  </w:num>
  <w:num w:numId="57" w16cid:durableId="1582639693">
    <w:abstractNumId w:val="66"/>
  </w:num>
  <w:num w:numId="58" w16cid:durableId="1425154497">
    <w:abstractNumId w:val="82"/>
  </w:num>
  <w:num w:numId="59" w16cid:durableId="589314048">
    <w:abstractNumId w:val="7"/>
  </w:num>
  <w:num w:numId="60" w16cid:durableId="2065904563">
    <w:abstractNumId w:val="70"/>
  </w:num>
  <w:num w:numId="61" w16cid:durableId="197202978">
    <w:abstractNumId w:val="20"/>
  </w:num>
  <w:num w:numId="62" w16cid:durableId="904994465">
    <w:abstractNumId w:val="4"/>
  </w:num>
  <w:num w:numId="63" w16cid:durableId="1271474152">
    <w:abstractNumId w:val="42"/>
  </w:num>
  <w:num w:numId="64" w16cid:durableId="557669999">
    <w:abstractNumId w:val="53"/>
  </w:num>
  <w:num w:numId="65" w16cid:durableId="2049061280">
    <w:abstractNumId w:val="21"/>
  </w:num>
  <w:num w:numId="66" w16cid:durableId="670062342">
    <w:abstractNumId w:val="3"/>
  </w:num>
  <w:num w:numId="67" w16cid:durableId="1104573206">
    <w:abstractNumId w:val="33"/>
  </w:num>
  <w:num w:numId="68" w16cid:durableId="210963051">
    <w:abstractNumId w:val="58"/>
  </w:num>
  <w:num w:numId="69" w16cid:durableId="1201866897">
    <w:abstractNumId w:val="15"/>
  </w:num>
  <w:num w:numId="70" w16cid:durableId="698974009">
    <w:abstractNumId w:val="43"/>
  </w:num>
  <w:num w:numId="71" w16cid:durableId="1700664549">
    <w:abstractNumId w:val="9"/>
  </w:num>
  <w:num w:numId="72" w16cid:durableId="754282125">
    <w:abstractNumId w:val="28"/>
  </w:num>
  <w:num w:numId="73" w16cid:durableId="945699845">
    <w:abstractNumId w:val="63"/>
  </w:num>
  <w:num w:numId="74" w16cid:durableId="1759011119">
    <w:abstractNumId w:val="8"/>
  </w:num>
  <w:num w:numId="75" w16cid:durableId="1941838517">
    <w:abstractNumId w:val="64"/>
  </w:num>
  <w:num w:numId="76" w16cid:durableId="370764575">
    <w:abstractNumId w:val="48"/>
  </w:num>
  <w:num w:numId="77" w16cid:durableId="733772739">
    <w:abstractNumId w:val="56"/>
  </w:num>
  <w:num w:numId="78" w16cid:durableId="243227517">
    <w:abstractNumId w:val="16"/>
  </w:num>
  <w:num w:numId="79" w16cid:durableId="1145197985">
    <w:abstractNumId w:val="68"/>
  </w:num>
  <w:num w:numId="80" w16cid:durableId="1329942014">
    <w:abstractNumId w:val="44"/>
  </w:num>
  <w:num w:numId="81" w16cid:durableId="1308515926">
    <w:abstractNumId w:val="10"/>
  </w:num>
  <w:num w:numId="82" w16cid:durableId="122621097">
    <w:abstractNumId w:val="19"/>
  </w:num>
  <w:num w:numId="83" w16cid:durableId="386073112">
    <w:abstractNumId w:val="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mirrorMargins/>
  <w:hideSpellingErrors/>
  <w:hideGrammaticalErrors/>
  <w:activeWritingStyle w:appName="MSWord" w:lang="pt-BR" w:vendorID="64" w:dllVersion="6" w:nlCheck="1" w:checkStyle="0"/>
  <w:activeWritingStyle w:appName="MSWord" w:lang="es-ES" w:vendorID="64" w:dllVersion="6" w:nlCheck="1" w:checkStyle="0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s-PE" w:vendorID="64" w:dllVersion="6" w:nlCheck="1" w:checkStyle="0"/>
  <w:activeWritingStyle w:appName="MSWord" w:lang="es-ES_tradnl" w:vendorID="64" w:dllVersion="6" w:nlCheck="1" w:checkStyle="0"/>
  <w:activeWritingStyle w:appName="MSWord" w:lang="es-CO" w:vendorID="64" w:dllVersion="6" w:nlCheck="1" w:checkStyle="0"/>
  <w:activeWritingStyle w:appName="MSWord" w:lang="es-PE" w:vendorID="64" w:dllVersion="4096" w:nlCheck="1" w:checkStyle="0"/>
  <w:activeWritingStyle w:appName="MSWord" w:lang="es-PE" w:vendorID="64" w:dllVersion="0" w:nlCheck="1" w:checkStyle="0"/>
  <w:activeWritingStyle w:appName="MSWord" w:lang="en-US" w:vendorID="64" w:dllVersion="4096" w:nlCheck="1" w:checkStyle="0"/>
  <w:activeWritingStyle w:appName="MSWord" w:lang="es-419" w:vendorID="64" w:dllVersion="4096" w:nlCheck="1" w:checkStyle="0"/>
  <w:activeWritingStyle w:appName="MSWord" w:lang="es-E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50">
      <o:colormru v:ext="edit" colors="#5f5f5f,gray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726E6"/>
    <w:rsid w:val="000006F2"/>
    <w:rsid w:val="00001128"/>
    <w:rsid w:val="00002D31"/>
    <w:rsid w:val="00002F36"/>
    <w:rsid w:val="00003040"/>
    <w:rsid w:val="00003D8D"/>
    <w:rsid w:val="00003E51"/>
    <w:rsid w:val="00003F7D"/>
    <w:rsid w:val="000042CA"/>
    <w:rsid w:val="00005408"/>
    <w:rsid w:val="0000543C"/>
    <w:rsid w:val="00005E9C"/>
    <w:rsid w:val="00006305"/>
    <w:rsid w:val="00007EB8"/>
    <w:rsid w:val="00010CF6"/>
    <w:rsid w:val="00011600"/>
    <w:rsid w:val="0001186A"/>
    <w:rsid w:val="00012FE0"/>
    <w:rsid w:val="000138FB"/>
    <w:rsid w:val="000140D5"/>
    <w:rsid w:val="0001437F"/>
    <w:rsid w:val="00014A6D"/>
    <w:rsid w:val="00014E6D"/>
    <w:rsid w:val="0001517E"/>
    <w:rsid w:val="00015FDF"/>
    <w:rsid w:val="00016036"/>
    <w:rsid w:val="00016A75"/>
    <w:rsid w:val="00017633"/>
    <w:rsid w:val="00017945"/>
    <w:rsid w:val="00021B08"/>
    <w:rsid w:val="000227F8"/>
    <w:rsid w:val="00022DDF"/>
    <w:rsid w:val="00023A57"/>
    <w:rsid w:val="0002492E"/>
    <w:rsid w:val="00024D1E"/>
    <w:rsid w:val="00025A32"/>
    <w:rsid w:val="00025FEC"/>
    <w:rsid w:val="00026581"/>
    <w:rsid w:val="0002664C"/>
    <w:rsid w:val="000305AA"/>
    <w:rsid w:val="000305F5"/>
    <w:rsid w:val="00031505"/>
    <w:rsid w:val="0003299B"/>
    <w:rsid w:val="000343A5"/>
    <w:rsid w:val="00035447"/>
    <w:rsid w:val="000355D6"/>
    <w:rsid w:val="00035E89"/>
    <w:rsid w:val="000365B3"/>
    <w:rsid w:val="00037EA1"/>
    <w:rsid w:val="00037F53"/>
    <w:rsid w:val="0004035B"/>
    <w:rsid w:val="00041464"/>
    <w:rsid w:val="00042EF6"/>
    <w:rsid w:val="000438D3"/>
    <w:rsid w:val="00043930"/>
    <w:rsid w:val="00043CD8"/>
    <w:rsid w:val="00044F16"/>
    <w:rsid w:val="00046051"/>
    <w:rsid w:val="000470CD"/>
    <w:rsid w:val="00047962"/>
    <w:rsid w:val="000479FA"/>
    <w:rsid w:val="00047C6C"/>
    <w:rsid w:val="00050288"/>
    <w:rsid w:val="000504BD"/>
    <w:rsid w:val="00051AE0"/>
    <w:rsid w:val="00051BE8"/>
    <w:rsid w:val="00051FA8"/>
    <w:rsid w:val="00052958"/>
    <w:rsid w:val="0005319F"/>
    <w:rsid w:val="00054424"/>
    <w:rsid w:val="00054FC4"/>
    <w:rsid w:val="00057632"/>
    <w:rsid w:val="000600C2"/>
    <w:rsid w:val="00060409"/>
    <w:rsid w:val="00061486"/>
    <w:rsid w:val="00062A96"/>
    <w:rsid w:val="000634F3"/>
    <w:rsid w:val="00063ABD"/>
    <w:rsid w:val="00063AE5"/>
    <w:rsid w:val="00063ED3"/>
    <w:rsid w:val="00064208"/>
    <w:rsid w:val="00064DE5"/>
    <w:rsid w:val="00065A5F"/>
    <w:rsid w:val="0007020B"/>
    <w:rsid w:val="0007028F"/>
    <w:rsid w:val="0007070C"/>
    <w:rsid w:val="00071BE7"/>
    <w:rsid w:val="00071FA6"/>
    <w:rsid w:val="000724A2"/>
    <w:rsid w:val="00072E44"/>
    <w:rsid w:val="000730D8"/>
    <w:rsid w:val="00073C49"/>
    <w:rsid w:val="000748DB"/>
    <w:rsid w:val="000761EB"/>
    <w:rsid w:val="0007654E"/>
    <w:rsid w:val="000769D8"/>
    <w:rsid w:val="000769E8"/>
    <w:rsid w:val="00076B7F"/>
    <w:rsid w:val="0008020F"/>
    <w:rsid w:val="0008031A"/>
    <w:rsid w:val="00080384"/>
    <w:rsid w:val="00080585"/>
    <w:rsid w:val="000808BE"/>
    <w:rsid w:val="00081C43"/>
    <w:rsid w:val="00081EFC"/>
    <w:rsid w:val="00082A14"/>
    <w:rsid w:val="00085030"/>
    <w:rsid w:val="00086CA3"/>
    <w:rsid w:val="00090499"/>
    <w:rsid w:val="00091A20"/>
    <w:rsid w:val="00091AE3"/>
    <w:rsid w:val="0009275D"/>
    <w:rsid w:val="00092F3B"/>
    <w:rsid w:val="00093A89"/>
    <w:rsid w:val="0009415B"/>
    <w:rsid w:val="00094305"/>
    <w:rsid w:val="00094B52"/>
    <w:rsid w:val="00095229"/>
    <w:rsid w:val="000953FB"/>
    <w:rsid w:val="00095CA9"/>
    <w:rsid w:val="00096DC8"/>
    <w:rsid w:val="00096EEC"/>
    <w:rsid w:val="000975BA"/>
    <w:rsid w:val="00097B58"/>
    <w:rsid w:val="000A17F4"/>
    <w:rsid w:val="000A1B2C"/>
    <w:rsid w:val="000A2ECE"/>
    <w:rsid w:val="000A38FC"/>
    <w:rsid w:val="000A3FF8"/>
    <w:rsid w:val="000A4EE5"/>
    <w:rsid w:val="000A5239"/>
    <w:rsid w:val="000A659C"/>
    <w:rsid w:val="000A69E3"/>
    <w:rsid w:val="000A6C87"/>
    <w:rsid w:val="000A70D6"/>
    <w:rsid w:val="000A71CA"/>
    <w:rsid w:val="000A73EC"/>
    <w:rsid w:val="000B0B51"/>
    <w:rsid w:val="000B1895"/>
    <w:rsid w:val="000B2667"/>
    <w:rsid w:val="000B2B1B"/>
    <w:rsid w:val="000B2F86"/>
    <w:rsid w:val="000B47EC"/>
    <w:rsid w:val="000B6462"/>
    <w:rsid w:val="000B79C8"/>
    <w:rsid w:val="000C09E8"/>
    <w:rsid w:val="000C1820"/>
    <w:rsid w:val="000C20A0"/>
    <w:rsid w:val="000C291F"/>
    <w:rsid w:val="000C3E24"/>
    <w:rsid w:val="000C4381"/>
    <w:rsid w:val="000C55A2"/>
    <w:rsid w:val="000C6932"/>
    <w:rsid w:val="000C6BB3"/>
    <w:rsid w:val="000D0C74"/>
    <w:rsid w:val="000D14FD"/>
    <w:rsid w:val="000D1746"/>
    <w:rsid w:val="000D25A9"/>
    <w:rsid w:val="000D2BB6"/>
    <w:rsid w:val="000D47A8"/>
    <w:rsid w:val="000D47D1"/>
    <w:rsid w:val="000D5E4B"/>
    <w:rsid w:val="000D64CA"/>
    <w:rsid w:val="000D7213"/>
    <w:rsid w:val="000D735C"/>
    <w:rsid w:val="000D7867"/>
    <w:rsid w:val="000E0268"/>
    <w:rsid w:val="000E0A3A"/>
    <w:rsid w:val="000E0D25"/>
    <w:rsid w:val="000E0DBB"/>
    <w:rsid w:val="000E1239"/>
    <w:rsid w:val="000E2612"/>
    <w:rsid w:val="000E2975"/>
    <w:rsid w:val="000E375F"/>
    <w:rsid w:val="000E4649"/>
    <w:rsid w:val="000E4A19"/>
    <w:rsid w:val="000E4C77"/>
    <w:rsid w:val="000E7125"/>
    <w:rsid w:val="000E7921"/>
    <w:rsid w:val="000F0234"/>
    <w:rsid w:val="000F1214"/>
    <w:rsid w:val="000F273D"/>
    <w:rsid w:val="000F3322"/>
    <w:rsid w:val="000F45E7"/>
    <w:rsid w:val="000F6136"/>
    <w:rsid w:val="000F689F"/>
    <w:rsid w:val="0010001C"/>
    <w:rsid w:val="001008EB"/>
    <w:rsid w:val="00100CC0"/>
    <w:rsid w:val="001017AA"/>
    <w:rsid w:val="0010226F"/>
    <w:rsid w:val="001032ED"/>
    <w:rsid w:val="00105715"/>
    <w:rsid w:val="001100F9"/>
    <w:rsid w:val="001104C1"/>
    <w:rsid w:val="001105DF"/>
    <w:rsid w:val="001114DA"/>
    <w:rsid w:val="00111523"/>
    <w:rsid w:val="001119FF"/>
    <w:rsid w:val="00112192"/>
    <w:rsid w:val="001122F4"/>
    <w:rsid w:val="00114533"/>
    <w:rsid w:val="00114BB9"/>
    <w:rsid w:val="0011592A"/>
    <w:rsid w:val="00116529"/>
    <w:rsid w:val="00117838"/>
    <w:rsid w:val="001200B4"/>
    <w:rsid w:val="00124A66"/>
    <w:rsid w:val="00124E98"/>
    <w:rsid w:val="00124F1D"/>
    <w:rsid w:val="00125AAF"/>
    <w:rsid w:val="00125CAC"/>
    <w:rsid w:val="001267D3"/>
    <w:rsid w:val="00130A34"/>
    <w:rsid w:val="00131DA4"/>
    <w:rsid w:val="001324DC"/>
    <w:rsid w:val="001332A5"/>
    <w:rsid w:val="00133803"/>
    <w:rsid w:val="001338CF"/>
    <w:rsid w:val="00140103"/>
    <w:rsid w:val="00140A7F"/>
    <w:rsid w:val="00140C2C"/>
    <w:rsid w:val="0014107A"/>
    <w:rsid w:val="0014184B"/>
    <w:rsid w:val="00141D8B"/>
    <w:rsid w:val="001420E4"/>
    <w:rsid w:val="00142AFE"/>
    <w:rsid w:val="00142DCF"/>
    <w:rsid w:val="00143272"/>
    <w:rsid w:val="00143894"/>
    <w:rsid w:val="0014401B"/>
    <w:rsid w:val="00145A0E"/>
    <w:rsid w:val="00146096"/>
    <w:rsid w:val="001477F4"/>
    <w:rsid w:val="00147D7A"/>
    <w:rsid w:val="0015007C"/>
    <w:rsid w:val="00152FB0"/>
    <w:rsid w:val="00153073"/>
    <w:rsid w:val="00153226"/>
    <w:rsid w:val="00154569"/>
    <w:rsid w:val="0015474E"/>
    <w:rsid w:val="00155096"/>
    <w:rsid w:val="00155BB0"/>
    <w:rsid w:val="0015684D"/>
    <w:rsid w:val="00156DBA"/>
    <w:rsid w:val="00160DEA"/>
    <w:rsid w:val="001614A3"/>
    <w:rsid w:val="00161CFD"/>
    <w:rsid w:val="00161DAE"/>
    <w:rsid w:val="001624AC"/>
    <w:rsid w:val="00164E8C"/>
    <w:rsid w:val="00165427"/>
    <w:rsid w:val="00165917"/>
    <w:rsid w:val="00166BC7"/>
    <w:rsid w:val="00166EC9"/>
    <w:rsid w:val="00171418"/>
    <w:rsid w:val="00171AD3"/>
    <w:rsid w:val="001725F0"/>
    <w:rsid w:val="0017276F"/>
    <w:rsid w:val="001727EC"/>
    <w:rsid w:val="00173381"/>
    <w:rsid w:val="00175621"/>
    <w:rsid w:val="00175C0D"/>
    <w:rsid w:val="00175C76"/>
    <w:rsid w:val="001766EF"/>
    <w:rsid w:val="00177969"/>
    <w:rsid w:val="00177DAC"/>
    <w:rsid w:val="00180B1F"/>
    <w:rsid w:val="00181196"/>
    <w:rsid w:val="00181528"/>
    <w:rsid w:val="00182678"/>
    <w:rsid w:val="00182B74"/>
    <w:rsid w:val="00182B91"/>
    <w:rsid w:val="00183B1A"/>
    <w:rsid w:val="0018404A"/>
    <w:rsid w:val="00184777"/>
    <w:rsid w:val="0018529C"/>
    <w:rsid w:val="001853B2"/>
    <w:rsid w:val="0018793D"/>
    <w:rsid w:val="00187F98"/>
    <w:rsid w:val="001901E0"/>
    <w:rsid w:val="00190A6D"/>
    <w:rsid w:val="00190EFB"/>
    <w:rsid w:val="00192114"/>
    <w:rsid w:val="001930BB"/>
    <w:rsid w:val="00193772"/>
    <w:rsid w:val="00194541"/>
    <w:rsid w:val="001947AB"/>
    <w:rsid w:val="00194939"/>
    <w:rsid w:val="0019725A"/>
    <w:rsid w:val="001977F7"/>
    <w:rsid w:val="001A22BA"/>
    <w:rsid w:val="001A3C9F"/>
    <w:rsid w:val="001A4113"/>
    <w:rsid w:val="001A4822"/>
    <w:rsid w:val="001A4A16"/>
    <w:rsid w:val="001A4D64"/>
    <w:rsid w:val="001A5B13"/>
    <w:rsid w:val="001B084C"/>
    <w:rsid w:val="001B27A2"/>
    <w:rsid w:val="001B39F6"/>
    <w:rsid w:val="001B3E80"/>
    <w:rsid w:val="001B4FD4"/>
    <w:rsid w:val="001B53B1"/>
    <w:rsid w:val="001B5D26"/>
    <w:rsid w:val="001B6A1B"/>
    <w:rsid w:val="001C0817"/>
    <w:rsid w:val="001C09D6"/>
    <w:rsid w:val="001C1A2C"/>
    <w:rsid w:val="001C1A5D"/>
    <w:rsid w:val="001C1F62"/>
    <w:rsid w:val="001C306F"/>
    <w:rsid w:val="001C45FD"/>
    <w:rsid w:val="001C480C"/>
    <w:rsid w:val="001C7B6F"/>
    <w:rsid w:val="001C7CFA"/>
    <w:rsid w:val="001D0554"/>
    <w:rsid w:val="001D1A28"/>
    <w:rsid w:val="001D1AC6"/>
    <w:rsid w:val="001D2888"/>
    <w:rsid w:val="001D2A7B"/>
    <w:rsid w:val="001D2B6B"/>
    <w:rsid w:val="001D2EBD"/>
    <w:rsid w:val="001D3135"/>
    <w:rsid w:val="001D433B"/>
    <w:rsid w:val="001D467D"/>
    <w:rsid w:val="001D50AC"/>
    <w:rsid w:val="001D6A91"/>
    <w:rsid w:val="001D6E61"/>
    <w:rsid w:val="001D7B70"/>
    <w:rsid w:val="001E11BC"/>
    <w:rsid w:val="001E1362"/>
    <w:rsid w:val="001E2474"/>
    <w:rsid w:val="001E484C"/>
    <w:rsid w:val="001E509C"/>
    <w:rsid w:val="001E54E8"/>
    <w:rsid w:val="001E595C"/>
    <w:rsid w:val="001E643D"/>
    <w:rsid w:val="001F08A8"/>
    <w:rsid w:val="001F08EE"/>
    <w:rsid w:val="001F1902"/>
    <w:rsid w:val="001F2753"/>
    <w:rsid w:val="001F3817"/>
    <w:rsid w:val="001F3ABC"/>
    <w:rsid w:val="001F3E99"/>
    <w:rsid w:val="001F408F"/>
    <w:rsid w:val="001F44E2"/>
    <w:rsid w:val="001F478E"/>
    <w:rsid w:val="001F47C1"/>
    <w:rsid w:val="001F48BE"/>
    <w:rsid w:val="001F5F9F"/>
    <w:rsid w:val="00202209"/>
    <w:rsid w:val="00203076"/>
    <w:rsid w:val="00203784"/>
    <w:rsid w:val="00204291"/>
    <w:rsid w:val="00204477"/>
    <w:rsid w:val="0020452A"/>
    <w:rsid w:val="0020634D"/>
    <w:rsid w:val="002075FA"/>
    <w:rsid w:val="002118D1"/>
    <w:rsid w:val="00211CF7"/>
    <w:rsid w:val="002129B8"/>
    <w:rsid w:val="00213E8F"/>
    <w:rsid w:val="00214710"/>
    <w:rsid w:val="002153F5"/>
    <w:rsid w:val="00216CF6"/>
    <w:rsid w:val="00216DFF"/>
    <w:rsid w:val="0022068E"/>
    <w:rsid w:val="00220836"/>
    <w:rsid w:val="00220C99"/>
    <w:rsid w:val="00220CBE"/>
    <w:rsid w:val="0022283B"/>
    <w:rsid w:val="00222BFD"/>
    <w:rsid w:val="00222DC5"/>
    <w:rsid w:val="00222F6D"/>
    <w:rsid w:val="00223466"/>
    <w:rsid w:val="0022362D"/>
    <w:rsid w:val="0022477E"/>
    <w:rsid w:val="00225D3E"/>
    <w:rsid w:val="0022633F"/>
    <w:rsid w:val="00226C84"/>
    <w:rsid w:val="0022710D"/>
    <w:rsid w:val="00230EB5"/>
    <w:rsid w:val="00231959"/>
    <w:rsid w:val="002328D4"/>
    <w:rsid w:val="00232C70"/>
    <w:rsid w:val="0023343B"/>
    <w:rsid w:val="002339A8"/>
    <w:rsid w:val="00233BAF"/>
    <w:rsid w:val="00234BBD"/>
    <w:rsid w:val="00234ECF"/>
    <w:rsid w:val="002351E4"/>
    <w:rsid w:val="00236330"/>
    <w:rsid w:val="002365D0"/>
    <w:rsid w:val="00236A8D"/>
    <w:rsid w:val="00240B64"/>
    <w:rsid w:val="002417EC"/>
    <w:rsid w:val="00242034"/>
    <w:rsid w:val="0024289E"/>
    <w:rsid w:val="00242B9A"/>
    <w:rsid w:val="00242CA8"/>
    <w:rsid w:val="0024387A"/>
    <w:rsid w:val="002442B9"/>
    <w:rsid w:val="0024438A"/>
    <w:rsid w:val="00244773"/>
    <w:rsid w:val="00244809"/>
    <w:rsid w:val="002456D7"/>
    <w:rsid w:val="00245B08"/>
    <w:rsid w:val="00247830"/>
    <w:rsid w:val="00247A1A"/>
    <w:rsid w:val="00247C17"/>
    <w:rsid w:val="00247CBB"/>
    <w:rsid w:val="0025082F"/>
    <w:rsid w:val="00250C9B"/>
    <w:rsid w:val="0025100D"/>
    <w:rsid w:val="0025164B"/>
    <w:rsid w:val="002527B8"/>
    <w:rsid w:val="00252C77"/>
    <w:rsid w:val="00252D5E"/>
    <w:rsid w:val="002532E5"/>
    <w:rsid w:val="00253A7D"/>
    <w:rsid w:val="00253E1D"/>
    <w:rsid w:val="00253F40"/>
    <w:rsid w:val="002541AF"/>
    <w:rsid w:val="002550FE"/>
    <w:rsid w:val="00255AD6"/>
    <w:rsid w:val="0025600C"/>
    <w:rsid w:val="0025645F"/>
    <w:rsid w:val="00260C59"/>
    <w:rsid w:val="00261C0E"/>
    <w:rsid w:val="00265CD9"/>
    <w:rsid w:val="00265DB1"/>
    <w:rsid w:val="00266B33"/>
    <w:rsid w:val="00266B37"/>
    <w:rsid w:val="00266D1F"/>
    <w:rsid w:val="002672A9"/>
    <w:rsid w:val="00267957"/>
    <w:rsid w:val="002679AC"/>
    <w:rsid w:val="00267CE9"/>
    <w:rsid w:val="00271560"/>
    <w:rsid w:val="00272760"/>
    <w:rsid w:val="00272921"/>
    <w:rsid w:val="002735B4"/>
    <w:rsid w:val="00273854"/>
    <w:rsid w:val="00276474"/>
    <w:rsid w:val="002773F1"/>
    <w:rsid w:val="00277AF7"/>
    <w:rsid w:val="00277D4A"/>
    <w:rsid w:val="002812AE"/>
    <w:rsid w:val="00281892"/>
    <w:rsid w:val="00281A20"/>
    <w:rsid w:val="00281E66"/>
    <w:rsid w:val="00282399"/>
    <w:rsid w:val="0028285C"/>
    <w:rsid w:val="00284C36"/>
    <w:rsid w:val="00285177"/>
    <w:rsid w:val="002857B8"/>
    <w:rsid w:val="00285932"/>
    <w:rsid w:val="002862B0"/>
    <w:rsid w:val="00286FEF"/>
    <w:rsid w:val="00287943"/>
    <w:rsid w:val="002904EE"/>
    <w:rsid w:val="002916EC"/>
    <w:rsid w:val="00291E67"/>
    <w:rsid w:val="00292F6E"/>
    <w:rsid w:val="0029356C"/>
    <w:rsid w:val="00294132"/>
    <w:rsid w:val="00294A31"/>
    <w:rsid w:val="00295E2F"/>
    <w:rsid w:val="002967CE"/>
    <w:rsid w:val="00296B19"/>
    <w:rsid w:val="00297110"/>
    <w:rsid w:val="002A015C"/>
    <w:rsid w:val="002A06FB"/>
    <w:rsid w:val="002A2A65"/>
    <w:rsid w:val="002A3A68"/>
    <w:rsid w:val="002A4BB7"/>
    <w:rsid w:val="002A5624"/>
    <w:rsid w:val="002A56C4"/>
    <w:rsid w:val="002A56CE"/>
    <w:rsid w:val="002A574F"/>
    <w:rsid w:val="002B029D"/>
    <w:rsid w:val="002B1A24"/>
    <w:rsid w:val="002B2009"/>
    <w:rsid w:val="002B3A92"/>
    <w:rsid w:val="002B3B51"/>
    <w:rsid w:val="002B69D0"/>
    <w:rsid w:val="002B6F54"/>
    <w:rsid w:val="002C0176"/>
    <w:rsid w:val="002C1245"/>
    <w:rsid w:val="002C12DF"/>
    <w:rsid w:val="002C347D"/>
    <w:rsid w:val="002C5833"/>
    <w:rsid w:val="002C58A7"/>
    <w:rsid w:val="002C7E3E"/>
    <w:rsid w:val="002D14C4"/>
    <w:rsid w:val="002D22E2"/>
    <w:rsid w:val="002D2D11"/>
    <w:rsid w:val="002D42A2"/>
    <w:rsid w:val="002D523E"/>
    <w:rsid w:val="002D5DFB"/>
    <w:rsid w:val="002D5FC0"/>
    <w:rsid w:val="002E07CD"/>
    <w:rsid w:val="002E08A0"/>
    <w:rsid w:val="002E1D1B"/>
    <w:rsid w:val="002E213A"/>
    <w:rsid w:val="002E22CE"/>
    <w:rsid w:val="002E2500"/>
    <w:rsid w:val="002E3631"/>
    <w:rsid w:val="002E3A2C"/>
    <w:rsid w:val="002E44B3"/>
    <w:rsid w:val="002E47A2"/>
    <w:rsid w:val="002E5081"/>
    <w:rsid w:val="002E57E1"/>
    <w:rsid w:val="002E71C9"/>
    <w:rsid w:val="002E726D"/>
    <w:rsid w:val="002E77EA"/>
    <w:rsid w:val="002E78D9"/>
    <w:rsid w:val="002F005E"/>
    <w:rsid w:val="002F1F1C"/>
    <w:rsid w:val="002F2527"/>
    <w:rsid w:val="002F2685"/>
    <w:rsid w:val="002F28FE"/>
    <w:rsid w:val="002F306A"/>
    <w:rsid w:val="002F394B"/>
    <w:rsid w:val="002F3DA1"/>
    <w:rsid w:val="002F46B2"/>
    <w:rsid w:val="002F539D"/>
    <w:rsid w:val="002F53BA"/>
    <w:rsid w:val="002F63C2"/>
    <w:rsid w:val="002F687D"/>
    <w:rsid w:val="002F7F59"/>
    <w:rsid w:val="00301780"/>
    <w:rsid w:val="00301C14"/>
    <w:rsid w:val="00301DAF"/>
    <w:rsid w:val="00302477"/>
    <w:rsid w:val="00304EE0"/>
    <w:rsid w:val="00306A97"/>
    <w:rsid w:val="00306FA0"/>
    <w:rsid w:val="00310A01"/>
    <w:rsid w:val="003110EE"/>
    <w:rsid w:val="0031215D"/>
    <w:rsid w:val="0031343D"/>
    <w:rsid w:val="00313A5A"/>
    <w:rsid w:val="003145A0"/>
    <w:rsid w:val="0031654C"/>
    <w:rsid w:val="00316EA9"/>
    <w:rsid w:val="003178EB"/>
    <w:rsid w:val="00321256"/>
    <w:rsid w:val="0032156B"/>
    <w:rsid w:val="0032250A"/>
    <w:rsid w:val="00322A26"/>
    <w:rsid w:val="00322CA8"/>
    <w:rsid w:val="00322DA1"/>
    <w:rsid w:val="00323486"/>
    <w:rsid w:val="00325669"/>
    <w:rsid w:val="003259E3"/>
    <w:rsid w:val="0032659C"/>
    <w:rsid w:val="00327959"/>
    <w:rsid w:val="0033188C"/>
    <w:rsid w:val="00331EBE"/>
    <w:rsid w:val="00332E40"/>
    <w:rsid w:val="00333B16"/>
    <w:rsid w:val="0033437E"/>
    <w:rsid w:val="00335ECF"/>
    <w:rsid w:val="00336A2E"/>
    <w:rsid w:val="0033764D"/>
    <w:rsid w:val="00342FC1"/>
    <w:rsid w:val="003448BF"/>
    <w:rsid w:val="00344FBD"/>
    <w:rsid w:val="0034552F"/>
    <w:rsid w:val="00346185"/>
    <w:rsid w:val="003466F2"/>
    <w:rsid w:val="00346EBA"/>
    <w:rsid w:val="003471B4"/>
    <w:rsid w:val="00350193"/>
    <w:rsid w:val="003509B2"/>
    <w:rsid w:val="00350FFB"/>
    <w:rsid w:val="0035338A"/>
    <w:rsid w:val="00355183"/>
    <w:rsid w:val="00356134"/>
    <w:rsid w:val="00357321"/>
    <w:rsid w:val="003579AA"/>
    <w:rsid w:val="00361971"/>
    <w:rsid w:val="00361EE7"/>
    <w:rsid w:val="00361F87"/>
    <w:rsid w:val="003620A4"/>
    <w:rsid w:val="00362164"/>
    <w:rsid w:val="0036347F"/>
    <w:rsid w:val="00363C4A"/>
    <w:rsid w:val="00363DCC"/>
    <w:rsid w:val="003668F8"/>
    <w:rsid w:val="003676DE"/>
    <w:rsid w:val="0036782E"/>
    <w:rsid w:val="0037025F"/>
    <w:rsid w:val="00371BBF"/>
    <w:rsid w:val="00371E0B"/>
    <w:rsid w:val="00373B1D"/>
    <w:rsid w:val="00373F74"/>
    <w:rsid w:val="0037423E"/>
    <w:rsid w:val="003749A1"/>
    <w:rsid w:val="00374DE5"/>
    <w:rsid w:val="00375A25"/>
    <w:rsid w:val="00375F24"/>
    <w:rsid w:val="00376965"/>
    <w:rsid w:val="00376FD1"/>
    <w:rsid w:val="003775E6"/>
    <w:rsid w:val="00377D6B"/>
    <w:rsid w:val="00380813"/>
    <w:rsid w:val="00381FB1"/>
    <w:rsid w:val="003822EF"/>
    <w:rsid w:val="00382952"/>
    <w:rsid w:val="00383B35"/>
    <w:rsid w:val="00384669"/>
    <w:rsid w:val="00385F16"/>
    <w:rsid w:val="00387558"/>
    <w:rsid w:val="00390BEE"/>
    <w:rsid w:val="00390F67"/>
    <w:rsid w:val="00392484"/>
    <w:rsid w:val="003925ED"/>
    <w:rsid w:val="00392B4A"/>
    <w:rsid w:val="00392C3C"/>
    <w:rsid w:val="003933E0"/>
    <w:rsid w:val="00394550"/>
    <w:rsid w:val="003945BB"/>
    <w:rsid w:val="00394BC9"/>
    <w:rsid w:val="00394D44"/>
    <w:rsid w:val="003950BA"/>
    <w:rsid w:val="00395387"/>
    <w:rsid w:val="00395FF4"/>
    <w:rsid w:val="00396A36"/>
    <w:rsid w:val="00396D25"/>
    <w:rsid w:val="00396D85"/>
    <w:rsid w:val="0039709D"/>
    <w:rsid w:val="00397E7A"/>
    <w:rsid w:val="003A00FE"/>
    <w:rsid w:val="003A0193"/>
    <w:rsid w:val="003A113F"/>
    <w:rsid w:val="003A2EDE"/>
    <w:rsid w:val="003A2F3E"/>
    <w:rsid w:val="003A4240"/>
    <w:rsid w:val="003A4909"/>
    <w:rsid w:val="003A4AAC"/>
    <w:rsid w:val="003A4BAD"/>
    <w:rsid w:val="003A56B9"/>
    <w:rsid w:val="003A7BFB"/>
    <w:rsid w:val="003B0903"/>
    <w:rsid w:val="003B0C23"/>
    <w:rsid w:val="003B29E3"/>
    <w:rsid w:val="003B3BE4"/>
    <w:rsid w:val="003B4D81"/>
    <w:rsid w:val="003B4FBD"/>
    <w:rsid w:val="003B6621"/>
    <w:rsid w:val="003B6DF0"/>
    <w:rsid w:val="003C1121"/>
    <w:rsid w:val="003C1519"/>
    <w:rsid w:val="003C1CD4"/>
    <w:rsid w:val="003C202C"/>
    <w:rsid w:val="003C2416"/>
    <w:rsid w:val="003C262D"/>
    <w:rsid w:val="003C3D8A"/>
    <w:rsid w:val="003C483D"/>
    <w:rsid w:val="003C6691"/>
    <w:rsid w:val="003C6A3C"/>
    <w:rsid w:val="003C7371"/>
    <w:rsid w:val="003D29A0"/>
    <w:rsid w:val="003D2CD4"/>
    <w:rsid w:val="003D2EC2"/>
    <w:rsid w:val="003D3A9B"/>
    <w:rsid w:val="003D3FBD"/>
    <w:rsid w:val="003D5527"/>
    <w:rsid w:val="003D5B53"/>
    <w:rsid w:val="003D5C19"/>
    <w:rsid w:val="003D6770"/>
    <w:rsid w:val="003D7896"/>
    <w:rsid w:val="003D7CEF"/>
    <w:rsid w:val="003E0E1F"/>
    <w:rsid w:val="003E134C"/>
    <w:rsid w:val="003E15AA"/>
    <w:rsid w:val="003E2325"/>
    <w:rsid w:val="003E2DBE"/>
    <w:rsid w:val="003E4C3F"/>
    <w:rsid w:val="003E5F36"/>
    <w:rsid w:val="003E6850"/>
    <w:rsid w:val="003E691B"/>
    <w:rsid w:val="003E76BD"/>
    <w:rsid w:val="003E7BC0"/>
    <w:rsid w:val="003F110C"/>
    <w:rsid w:val="003F12CC"/>
    <w:rsid w:val="003F1656"/>
    <w:rsid w:val="003F23E1"/>
    <w:rsid w:val="003F27BB"/>
    <w:rsid w:val="003F39B3"/>
    <w:rsid w:val="003F3F2A"/>
    <w:rsid w:val="003F5662"/>
    <w:rsid w:val="003F58EA"/>
    <w:rsid w:val="003F6F09"/>
    <w:rsid w:val="003F7CC6"/>
    <w:rsid w:val="00400782"/>
    <w:rsid w:val="00400B2B"/>
    <w:rsid w:val="00402880"/>
    <w:rsid w:val="00402A72"/>
    <w:rsid w:val="00404725"/>
    <w:rsid w:val="004070DA"/>
    <w:rsid w:val="004077B8"/>
    <w:rsid w:val="004103AF"/>
    <w:rsid w:val="00411DF6"/>
    <w:rsid w:val="00412FEA"/>
    <w:rsid w:val="004134EF"/>
    <w:rsid w:val="0041378A"/>
    <w:rsid w:val="00413BD3"/>
    <w:rsid w:val="0041631E"/>
    <w:rsid w:val="004176CA"/>
    <w:rsid w:val="00417D5A"/>
    <w:rsid w:val="0042111E"/>
    <w:rsid w:val="004249CE"/>
    <w:rsid w:val="00427F02"/>
    <w:rsid w:val="00430870"/>
    <w:rsid w:val="00430D15"/>
    <w:rsid w:val="00430D39"/>
    <w:rsid w:val="00431289"/>
    <w:rsid w:val="00431A49"/>
    <w:rsid w:val="00432309"/>
    <w:rsid w:val="004328FD"/>
    <w:rsid w:val="00432C2E"/>
    <w:rsid w:val="00432D00"/>
    <w:rsid w:val="00434AAF"/>
    <w:rsid w:val="00435A39"/>
    <w:rsid w:val="00435A7A"/>
    <w:rsid w:val="004367D6"/>
    <w:rsid w:val="0043708D"/>
    <w:rsid w:val="004374F2"/>
    <w:rsid w:val="00437BEB"/>
    <w:rsid w:val="00437C20"/>
    <w:rsid w:val="00441D9D"/>
    <w:rsid w:val="00442198"/>
    <w:rsid w:val="00443DFB"/>
    <w:rsid w:val="004440C1"/>
    <w:rsid w:val="00444AEA"/>
    <w:rsid w:val="00444DC9"/>
    <w:rsid w:val="004454F4"/>
    <w:rsid w:val="00445D3A"/>
    <w:rsid w:val="00445E03"/>
    <w:rsid w:val="004460C0"/>
    <w:rsid w:val="004463D3"/>
    <w:rsid w:val="00446E0F"/>
    <w:rsid w:val="00447C95"/>
    <w:rsid w:val="00447D5B"/>
    <w:rsid w:val="00447E3B"/>
    <w:rsid w:val="004500A9"/>
    <w:rsid w:val="00450157"/>
    <w:rsid w:val="004515F9"/>
    <w:rsid w:val="0045203C"/>
    <w:rsid w:val="0045317A"/>
    <w:rsid w:val="00453714"/>
    <w:rsid w:val="00453B57"/>
    <w:rsid w:val="0045444B"/>
    <w:rsid w:val="0045712A"/>
    <w:rsid w:val="004577D7"/>
    <w:rsid w:val="00457D09"/>
    <w:rsid w:val="0046365B"/>
    <w:rsid w:val="00465B54"/>
    <w:rsid w:val="004670AD"/>
    <w:rsid w:val="004677E7"/>
    <w:rsid w:val="0047099D"/>
    <w:rsid w:val="00470F55"/>
    <w:rsid w:val="0047138E"/>
    <w:rsid w:val="00471DE0"/>
    <w:rsid w:val="00472590"/>
    <w:rsid w:val="004729A6"/>
    <w:rsid w:val="004730F8"/>
    <w:rsid w:val="00473259"/>
    <w:rsid w:val="0047368D"/>
    <w:rsid w:val="0047395F"/>
    <w:rsid w:val="00474724"/>
    <w:rsid w:val="004751FB"/>
    <w:rsid w:val="00476E51"/>
    <w:rsid w:val="00480F8D"/>
    <w:rsid w:val="00481935"/>
    <w:rsid w:val="00481FDA"/>
    <w:rsid w:val="0048227C"/>
    <w:rsid w:val="00483C8E"/>
    <w:rsid w:val="00483CDE"/>
    <w:rsid w:val="00484593"/>
    <w:rsid w:val="00484700"/>
    <w:rsid w:val="00486CF2"/>
    <w:rsid w:val="00487F8E"/>
    <w:rsid w:val="00490AC4"/>
    <w:rsid w:val="00490C6A"/>
    <w:rsid w:val="00491003"/>
    <w:rsid w:val="0049107A"/>
    <w:rsid w:val="004915BC"/>
    <w:rsid w:val="00493D10"/>
    <w:rsid w:val="00493F02"/>
    <w:rsid w:val="004957AF"/>
    <w:rsid w:val="00495B8A"/>
    <w:rsid w:val="00495D15"/>
    <w:rsid w:val="0049627C"/>
    <w:rsid w:val="00496297"/>
    <w:rsid w:val="004975C5"/>
    <w:rsid w:val="004A09E3"/>
    <w:rsid w:val="004A0C01"/>
    <w:rsid w:val="004A141F"/>
    <w:rsid w:val="004A1F62"/>
    <w:rsid w:val="004A29E8"/>
    <w:rsid w:val="004A2DFB"/>
    <w:rsid w:val="004A2E14"/>
    <w:rsid w:val="004A338F"/>
    <w:rsid w:val="004A4783"/>
    <w:rsid w:val="004A654B"/>
    <w:rsid w:val="004A6FA3"/>
    <w:rsid w:val="004A7CB3"/>
    <w:rsid w:val="004A7FDF"/>
    <w:rsid w:val="004B0EFB"/>
    <w:rsid w:val="004B2FB0"/>
    <w:rsid w:val="004B327F"/>
    <w:rsid w:val="004B3D6B"/>
    <w:rsid w:val="004B5A63"/>
    <w:rsid w:val="004B5BF7"/>
    <w:rsid w:val="004B5F05"/>
    <w:rsid w:val="004B6123"/>
    <w:rsid w:val="004B722B"/>
    <w:rsid w:val="004C01D3"/>
    <w:rsid w:val="004C05A4"/>
    <w:rsid w:val="004C066B"/>
    <w:rsid w:val="004C1603"/>
    <w:rsid w:val="004C1BBD"/>
    <w:rsid w:val="004C1C9C"/>
    <w:rsid w:val="004C28F0"/>
    <w:rsid w:val="004C2B20"/>
    <w:rsid w:val="004C355A"/>
    <w:rsid w:val="004C4236"/>
    <w:rsid w:val="004C502B"/>
    <w:rsid w:val="004C6359"/>
    <w:rsid w:val="004C7C7C"/>
    <w:rsid w:val="004D02C4"/>
    <w:rsid w:val="004D0404"/>
    <w:rsid w:val="004D09EE"/>
    <w:rsid w:val="004D18F9"/>
    <w:rsid w:val="004D25A3"/>
    <w:rsid w:val="004D27D1"/>
    <w:rsid w:val="004D3253"/>
    <w:rsid w:val="004D32C6"/>
    <w:rsid w:val="004D3AD0"/>
    <w:rsid w:val="004D63D2"/>
    <w:rsid w:val="004D6707"/>
    <w:rsid w:val="004D6E99"/>
    <w:rsid w:val="004E0019"/>
    <w:rsid w:val="004E0D05"/>
    <w:rsid w:val="004E0DBC"/>
    <w:rsid w:val="004E1004"/>
    <w:rsid w:val="004E22CB"/>
    <w:rsid w:val="004E2C3D"/>
    <w:rsid w:val="004E3E7D"/>
    <w:rsid w:val="004E4ABD"/>
    <w:rsid w:val="004E61AA"/>
    <w:rsid w:val="004E67A1"/>
    <w:rsid w:val="004E7F1A"/>
    <w:rsid w:val="004F01BF"/>
    <w:rsid w:val="004F0E7A"/>
    <w:rsid w:val="004F1387"/>
    <w:rsid w:val="004F1456"/>
    <w:rsid w:val="004F2354"/>
    <w:rsid w:val="004F2885"/>
    <w:rsid w:val="004F6748"/>
    <w:rsid w:val="004F6AF7"/>
    <w:rsid w:val="004F7BD0"/>
    <w:rsid w:val="004F7CA5"/>
    <w:rsid w:val="005000D1"/>
    <w:rsid w:val="00500F6E"/>
    <w:rsid w:val="005019A1"/>
    <w:rsid w:val="0050212D"/>
    <w:rsid w:val="0050294C"/>
    <w:rsid w:val="00503926"/>
    <w:rsid w:val="005039BC"/>
    <w:rsid w:val="00503E8C"/>
    <w:rsid w:val="00506A27"/>
    <w:rsid w:val="0050715C"/>
    <w:rsid w:val="00510746"/>
    <w:rsid w:val="00510847"/>
    <w:rsid w:val="005110FE"/>
    <w:rsid w:val="00512685"/>
    <w:rsid w:val="005126E5"/>
    <w:rsid w:val="005131CD"/>
    <w:rsid w:val="005133B1"/>
    <w:rsid w:val="00515225"/>
    <w:rsid w:val="005156D1"/>
    <w:rsid w:val="005159E0"/>
    <w:rsid w:val="00516610"/>
    <w:rsid w:val="0051783D"/>
    <w:rsid w:val="005230F6"/>
    <w:rsid w:val="005238A8"/>
    <w:rsid w:val="0052470E"/>
    <w:rsid w:val="005251A9"/>
    <w:rsid w:val="00525609"/>
    <w:rsid w:val="005256BB"/>
    <w:rsid w:val="005263FE"/>
    <w:rsid w:val="00526672"/>
    <w:rsid w:val="005267F5"/>
    <w:rsid w:val="00526D44"/>
    <w:rsid w:val="00527E1C"/>
    <w:rsid w:val="00530954"/>
    <w:rsid w:val="00533050"/>
    <w:rsid w:val="00533085"/>
    <w:rsid w:val="005359C3"/>
    <w:rsid w:val="00535D45"/>
    <w:rsid w:val="005378A7"/>
    <w:rsid w:val="00542936"/>
    <w:rsid w:val="00542E85"/>
    <w:rsid w:val="00546AA7"/>
    <w:rsid w:val="00546E65"/>
    <w:rsid w:val="00547876"/>
    <w:rsid w:val="00550F9B"/>
    <w:rsid w:val="005531B7"/>
    <w:rsid w:val="00553F0F"/>
    <w:rsid w:val="00554FFB"/>
    <w:rsid w:val="005551FD"/>
    <w:rsid w:val="00555BD3"/>
    <w:rsid w:val="00556D95"/>
    <w:rsid w:val="0055715E"/>
    <w:rsid w:val="00557447"/>
    <w:rsid w:val="00557EA0"/>
    <w:rsid w:val="00560EB4"/>
    <w:rsid w:val="005629D5"/>
    <w:rsid w:val="005635C9"/>
    <w:rsid w:val="005652AC"/>
    <w:rsid w:val="00566194"/>
    <w:rsid w:val="0056713E"/>
    <w:rsid w:val="00567993"/>
    <w:rsid w:val="00567CE3"/>
    <w:rsid w:val="00571F5A"/>
    <w:rsid w:val="005721A6"/>
    <w:rsid w:val="00574738"/>
    <w:rsid w:val="005750F3"/>
    <w:rsid w:val="00575845"/>
    <w:rsid w:val="00575C3E"/>
    <w:rsid w:val="00577F4A"/>
    <w:rsid w:val="0058084E"/>
    <w:rsid w:val="00581AEB"/>
    <w:rsid w:val="00582AEB"/>
    <w:rsid w:val="00582EAC"/>
    <w:rsid w:val="0058404E"/>
    <w:rsid w:val="00584461"/>
    <w:rsid w:val="005845C7"/>
    <w:rsid w:val="0058519D"/>
    <w:rsid w:val="00585D88"/>
    <w:rsid w:val="0059083E"/>
    <w:rsid w:val="00591574"/>
    <w:rsid w:val="005924C5"/>
    <w:rsid w:val="00593678"/>
    <w:rsid w:val="005936EE"/>
    <w:rsid w:val="005944A0"/>
    <w:rsid w:val="00594595"/>
    <w:rsid w:val="00595572"/>
    <w:rsid w:val="00595DAA"/>
    <w:rsid w:val="005966BC"/>
    <w:rsid w:val="0059726C"/>
    <w:rsid w:val="00597A8E"/>
    <w:rsid w:val="005A1B7D"/>
    <w:rsid w:val="005A23FF"/>
    <w:rsid w:val="005A367D"/>
    <w:rsid w:val="005A607F"/>
    <w:rsid w:val="005A7034"/>
    <w:rsid w:val="005B05F0"/>
    <w:rsid w:val="005B0926"/>
    <w:rsid w:val="005B147E"/>
    <w:rsid w:val="005B1DCC"/>
    <w:rsid w:val="005B2116"/>
    <w:rsid w:val="005B2471"/>
    <w:rsid w:val="005B28B4"/>
    <w:rsid w:val="005B305F"/>
    <w:rsid w:val="005B41A4"/>
    <w:rsid w:val="005B65CB"/>
    <w:rsid w:val="005B6B98"/>
    <w:rsid w:val="005B75CF"/>
    <w:rsid w:val="005C076F"/>
    <w:rsid w:val="005C0D1F"/>
    <w:rsid w:val="005C1163"/>
    <w:rsid w:val="005C359A"/>
    <w:rsid w:val="005C384F"/>
    <w:rsid w:val="005C3E81"/>
    <w:rsid w:val="005C5331"/>
    <w:rsid w:val="005C7580"/>
    <w:rsid w:val="005C776A"/>
    <w:rsid w:val="005D0209"/>
    <w:rsid w:val="005D23A3"/>
    <w:rsid w:val="005D2CEE"/>
    <w:rsid w:val="005D44B3"/>
    <w:rsid w:val="005D479D"/>
    <w:rsid w:val="005D687B"/>
    <w:rsid w:val="005D6E5D"/>
    <w:rsid w:val="005D6FEF"/>
    <w:rsid w:val="005D7EB5"/>
    <w:rsid w:val="005E0F63"/>
    <w:rsid w:val="005E3109"/>
    <w:rsid w:val="005E464F"/>
    <w:rsid w:val="005E4D9C"/>
    <w:rsid w:val="005E6547"/>
    <w:rsid w:val="005E6B78"/>
    <w:rsid w:val="005E6BC6"/>
    <w:rsid w:val="005E6BDE"/>
    <w:rsid w:val="005E74B2"/>
    <w:rsid w:val="005F0E5D"/>
    <w:rsid w:val="005F192C"/>
    <w:rsid w:val="005F2169"/>
    <w:rsid w:val="005F22B7"/>
    <w:rsid w:val="005F29B8"/>
    <w:rsid w:val="005F383A"/>
    <w:rsid w:val="005F568F"/>
    <w:rsid w:val="005F7476"/>
    <w:rsid w:val="005F796D"/>
    <w:rsid w:val="005F7B9B"/>
    <w:rsid w:val="005F7C5C"/>
    <w:rsid w:val="005F7DBA"/>
    <w:rsid w:val="00601416"/>
    <w:rsid w:val="00602863"/>
    <w:rsid w:val="00604B37"/>
    <w:rsid w:val="00604D16"/>
    <w:rsid w:val="00605D71"/>
    <w:rsid w:val="00607456"/>
    <w:rsid w:val="006074E8"/>
    <w:rsid w:val="00610A14"/>
    <w:rsid w:val="00611D35"/>
    <w:rsid w:val="006124CE"/>
    <w:rsid w:val="00615CBE"/>
    <w:rsid w:val="00616120"/>
    <w:rsid w:val="00616397"/>
    <w:rsid w:val="00616B41"/>
    <w:rsid w:val="00617123"/>
    <w:rsid w:val="00620282"/>
    <w:rsid w:val="00620588"/>
    <w:rsid w:val="00620F44"/>
    <w:rsid w:val="0062216F"/>
    <w:rsid w:val="006234E9"/>
    <w:rsid w:val="00623794"/>
    <w:rsid w:val="00624782"/>
    <w:rsid w:val="006270B7"/>
    <w:rsid w:val="00627C6C"/>
    <w:rsid w:val="00630552"/>
    <w:rsid w:val="00630757"/>
    <w:rsid w:val="00632201"/>
    <w:rsid w:val="00632990"/>
    <w:rsid w:val="00633C28"/>
    <w:rsid w:val="00634785"/>
    <w:rsid w:val="00634B48"/>
    <w:rsid w:val="0063565E"/>
    <w:rsid w:val="006357A1"/>
    <w:rsid w:val="00636811"/>
    <w:rsid w:val="00637D38"/>
    <w:rsid w:val="00637E91"/>
    <w:rsid w:val="00641879"/>
    <w:rsid w:val="0064216F"/>
    <w:rsid w:val="00643C02"/>
    <w:rsid w:val="00644031"/>
    <w:rsid w:val="00644548"/>
    <w:rsid w:val="00644CE3"/>
    <w:rsid w:val="0064564B"/>
    <w:rsid w:val="00645FCF"/>
    <w:rsid w:val="0064769E"/>
    <w:rsid w:val="00647C53"/>
    <w:rsid w:val="00647ED3"/>
    <w:rsid w:val="00651120"/>
    <w:rsid w:val="0065244D"/>
    <w:rsid w:val="006524E0"/>
    <w:rsid w:val="00652521"/>
    <w:rsid w:val="0065383C"/>
    <w:rsid w:val="006549D1"/>
    <w:rsid w:val="00654E21"/>
    <w:rsid w:val="00655459"/>
    <w:rsid w:val="00655FAE"/>
    <w:rsid w:val="0065646A"/>
    <w:rsid w:val="00656F3D"/>
    <w:rsid w:val="00657493"/>
    <w:rsid w:val="00660604"/>
    <w:rsid w:val="00662AAE"/>
    <w:rsid w:val="00663468"/>
    <w:rsid w:val="00664694"/>
    <w:rsid w:val="00664892"/>
    <w:rsid w:val="00664DE6"/>
    <w:rsid w:val="00665A6D"/>
    <w:rsid w:val="006662A9"/>
    <w:rsid w:val="006671F3"/>
    <w:rsid w:val="00667950"/>
    <w:rsid w:val="0067097D"/>
    <w:rsid w:val="00670B43"/>
    <w:rsid w:val="00670DDB"/>
    <w:rsid w:val="0067155F"/>
    <w:rsid w:val="00671940"/>
    <w:rsid w:val="0067390B"/>
    <w:rsid w:val="00674675"/>
    <w:rsid w:val="00674995"/>
    <w:rsid w:val="006760FF"/>
    <w:rsid w:val="00676431"/>
    <w:rsid w:val="00676B32"/>
    <w:rsid w:val="00677FCA"/>
    <w:rsid w:val="0068098F"/>
    <w:rsid w:val="006818C7"/>
    <w:rsid w:val="00682132"/>
    <w:rsid w:val="00684208"/>
    <w:rsid w:val="00684C14"/>
    <w:rsid w:val="00684E30"/>
    <w:rsid w:val="0068529E"/>
    <w:rsid w:val="0069175D"/>
    <w:rsid w:val="006917FA"/>
    <w:rsid w:val="00691CE5"/>
    <w:rsid w:val="00691D1A"/>
    <w:rsid w:val="0069485E"/>
    <w:rsid w:val="00696339"/>
    <w:rsid w:val="006965B8"/>
    <w:rsid w:val="006969D1"/>
    <w:rsid w:val="00696C78"/>
    <w:rsid w:val="0069704F"/>
    <w:rsid w:val="00697746"/>
    <w:rsid w:val="00697CAA"/>
    <w:rsid w:val="006A0746"/>
    <w:rsid w:val="006A118A"/>
    <w:rsid w:val="006A2192"/>
    <w:rsid w:val="006A219C"/>
    <w:rsid w:val="006A265E"/>
    <w:rsid w:val="006A2D0F"/>
    <w:rsid w:val="006A49F6"/>
    <w:rsid w:val="006A540B"/>
    <w:rsid w:val="006A6A0B"/>
    <w:rsid w:val="006A7DEC"/>
    <w:rsid w:val="006B04B6"/>
    <w:rsid w:val="006B0CC7"/>
    <w:rsid w:val="006B1875"/>
    <w:rsid w:val="006B2408"/>
    <w:rsid w:val="006B2CAB"/>
    <w:rsid w:val="006B34EC"/>
    <w:rsid w:val="006B3B32"/>
    <w:rsid w:val="006B3D70"/>
    <w:rsid w:val="006B6783"/>
    <w:rsid w:val="006B6F89"/>
    <w:rsid w:val="006B7692"/>
    <w:rsid w:val="006B7BA4"/>
    <w:rsid w:val="006B7CA3"/>
    <w:rsid w:val="006C07AF"/>
    <w:rsid w:val="006C1818"/>
    <w:rsid w:val="006C185F"/>
    <w:rsid w:val="006C235F"/>
    <w:rsid w:val="006C3166"/>
    <w:rsid w:val="006C3556"/>
    <w:rsid w:val="006C55E2"/>
    <w:rsid w:val="006C607E"/>
    <w:rsid w:val="006C69F7"/>
    <w:rsid w:val="006C7889"/>
    <w:rsid w:val="006C7B9A"/>
    <w:rsid w:val="006D0014"/>
    <w:rsid w:val="006D2BCC"/>
    <w:rsid w:val="006D3914"/>
    <w:rsid w:val="006D726B"/>
    <w:rsid w:val="006D7CFB"/>
    <w:rsid w:val="006E03EE"/>
    <w:rsid w:val="006E1101"/>
    <w:rsid w:val="006E1714"/>
    <w:rsid w:val="006E1A4C"/>
    <w:rsid w:val="006E271C"/>
    <w:rsid w:val="006E44CC"/>
    <w:rsid w:val="006E49EE"/>
    <w:rsid w:val="006E4E45"/>
    <w:rsid w:val="006E4FBB"/>
    <w:rsid w:val="006E5984"/>
    <w:rsid w:val="006E5E41"/>
    <w:rsid w:val="006E63D8"/>
    <w:rsid w:val="006E6DDD"/>
    <w:rsid w:val="006E7AB4"/>
    <w:rsid w:val="006F03F8"/>
    <w:rsid w:val="006F15C4"/>
    <w:rsid w:val="006F1E3E"/>
    <w:rsid w:val="006F27BF"/>
    <w:rsid w:val="006F2D00"/>
    <w:rsid w:val="006F3981"/>
    <w:rsid w:val="006F4017"/>
    <w:rsid w:val="006F4158"/>
    <w:rsid w:val="006F5B03"/>
    <w:rsid w:val="006F6303"/>
    <w:rsid w:val="006F639A"/>
    <w:rsid w:val="006F6925"/>
    <w:rsid w:val="006F71C2"/>
    <w:rsid w:val="0070047F"/>
    <w:rsid w:val="00700BA8"/>
    <w:rsid w:val="00701C6F"/>
    <w:rsid w:val="00703DC8"/>
    <w:rsid w:val="007056B8"/>
    <w:rsid w:val="007060F8"/>
    <w:rsid w:val="007135FA"/>
    <w:rsid w:val="0071447D"/>
    <w:rsid w:val="00715344"/>
    <w:rsid w:val="00715592"/>
    <w:rsid w:val="00717A51"/>
    <w:rsid w:val="00720B15"/>
    <w:rsid w:val="00720D25"/>
    <w:rsid w:val="007227D2"/>
    <w:rsid w:val="00722DF9"/>
    <w:rsid w:val="0072335E"/>
    <w:rsid w:val="00723EBD"/>
    <w:rsid w:val="0072544E"/>
    <w:rsid w:val="0072574E"/>
    <w:rsid w:val="00726B54"/>
    <w:rsid w:val="00726C5E"/>
    <w:rsid w:val="00731B54"/>
    <w:rsid w:val="00732449"/>
    <w:rsid w:val="00733925"/>
    <w:rsid w:val="00733BB9"/>
    <w:rsid w:val="00734AA6"/>
    <w:rsid w:val="00736107"/>
    <w:rsid w:val="0073647D"/>
    <w:rsid w:val="00737ABE"/>
    <w:rsid w:val="007418FE"/>
    <w:rsid w:val="00741F04"/>
    <w:rsid w:val="007438D7"/>
    <w:rsid w:val="00743AC2"/>
    <w:rsid w:val="00743EB0"/>
    <w:rsid w:val="00745A16"/>
    <w:rsid w:val="00745CCA"/>
    <w:rsid w:val="00745D3B"/>
    <w:rsid w:val="00746213"/>
    <w:rsid w:val="0074627C"/>
    <w:rsid w:val="00746B42"/>
    <w:rsid w:val="00747638"/>
    <w:rsid w:val="00751C37"/>
    <w:rsid w:val="00753A56"/>
    <w:rsid w:val="007540BC"/>
    <w:rsid w:val="00755700"/>
    <w:rsid w:val="0076056F"/>
    <w:rsid w:val="007617CE"/>
    <w:rsid w:val="00761E38"/>
    <w:rsid w:val="0076295D"/>
    <w:rsid w:val="0076342E"/>
    <w:rsid w:val="00764892"/>
    <w:rsid w:val="00765921"/>
    <w:rsid w:val="00766615"/>
    <w:rsid w:val="0077049D"/>
    <w:rsid w:val="00770A21"/>
    <w:rsid w:val="00772086"/>
    <w:rsid w:val="00772636"/>
    <w:rsid w:val="007734EA"/>
    <w:rsid w:val="00773717"/>
    <w:rsid w:val="007744D6"/>
    <w:rsid w:val="00774A6D"/>
    <w:rsid w:val="00774E54"/>
    <w:rsid w:val="00774FCA"/>
    <w:rsid w:val="00776438"/>
    <w:rsid w:val="00776A94"/>
    <w:rsid w:val="00780A65"/>
    <w:rsid w:val="00781128"/>
    <w:rsid w:val="00781243"/>
    <w:rsid w:val="00784B60"/>
    <w:rsid w:val="00786072"/>
    <w:rsid w:val="007866B5"/>
    <w:rsid w:val="0079024B"/>
    <w:rsid w:val="00790C52"/>
    <w:rsid w:val="007914B9"/>
    <w:rsid w:val="007917FB"/>
    <w:rsid w:val="00791F4B"/>
    <w:rsid w:val="007925F4"/>
    <w:rsid w:val="00796156"/>
    <w:rsid w:val="007972D0"/>
    <w:rsid w:val="007A0D74"/>
    <w:rsid w:val="007A2020"/>
    <w:rsid w:val="007A2F7A"/>
    <w:rsid w:val="007A330E"/>
    <w:rsid w:val="007A4061"/>
    <w:rsid w:val="007A4334"/>
    <w:rsid w:val="007A4956"/>
    <w:rsid w:val="007A4A96"/>
    <w:rsid w:val="007A4B12"/>
    <w:rsid w:val="007A6AC2"/>
    <w:rsid w:val="007A700E"/>
    <w:rsid w:val="007A76CF"/>
    <w:rsid w:val="007A78AA"/>
    <w:rsid w:val="007B0A5D"/>
    <w:rsid w:val="007B0EB2"/>
    <w:rsid w:val="007B1D88"/>
    <w:rsid w:val="007B2E9D"/>
    <w:rsid w:val="007B3A5D"/>
    <w:rsid w:val="007B41B5"/>
    <w:rsid w:val="007B4F05"/>
    <w:rsid w:val="007B5CAC"/>
    <w:rsid w:val="007B6A41"/>
    <w:rsid w:val="007B70A6"/>
    <w:rsid w:val="007C312F"/>
    <w:rsid w:val="007C4E5B"/>
    <w:rsid w:val="007C5029"/>
    <w:rsid w:val="007C53FE"/>
    <w:rsid w:val="007C56D9"/>
    <w:rsid w:val="007C5BAF"/>
    <w:rsid w:val="007C5DAA"/>
    <w:rsid w:val="007C71E7"/>
    <w:rsid w:val="007D02A4"/>
    <w:rsid w:val="007D0454"/>
    <w:rsid w:val="007D1898"/>
    <w:rsid w:val="007D28AE"/>
    <w:rsid w:val="007D2F3A"/>
    <w:rsid w:val="007D3E8E"/>
    <w:rsid w:val="007D4AC2"/>
    <w:rsid w:val="007D6353"/>
    <w:rsid w:val="007D6695"/>
    <w:rsid w:val="007D68DE"/>
    <w:rsid w:val="007D6B28"/>
    <w:rsid w:val="007D7689"/>
    <w:rsid w:val="007E076D"/>
    <w:rsid w:val="007E1B78"/>
    <w:rsid w:val="007E1E1A"/>
    <w:rsid w:val="007E1F26"/>
    <w:rsid w:val="007E26E8"/>
    <w:rsid w:val="007E28DF"/>
    <w:rsid w:val="007E2CD3"/>
    <w:rsid w:val="007E32EE"/>
    <w:rsid w:val="007E3D3B"/>
    <w:rsid w:val="007E3E8E"/>
    <w:rsid w:val="007E4451"/>
    <w:rsid w:val="007E44BD"/>
    <w:rsid w:val="007E45AD"/>
    <w:rsid w:val="007E510F"/>
    <w:rsid w:val="007E5532"/>
    <w:rsid w:val="007E56DE"/>
    <w:rsid w:val="007E61F2"/>
    <w:rsid w:val="007E6FF7"/>
    <w:rsid w:val="007F02A1"/>
    <w:rsid w:val="007F047A"/>
    <w:rsid w:val="007F2389"/>
    <w:rsid w:val="007F2A94"/>
    <w:rsid w:val="007F52E1"/>
    <w:rsid w:val="007F53C7"/>
    <w:rsid w:val="007F61C9"/>
    <w:rsid w:val="007F6464"/>
    <w:rsid w:val="007F68CC"/>
    <w:rsid w:val="007F69FB"/>
    <w:rsid w:val="007F71B8"/>
    <w:rsid w:val="00800343"/>
    <w:rsid w:val="00800F5E"/>
    <w:rsid w:val="008013AD"/>
    <w:rsid w:val="00801485"/>
    <w:rsid w:val="00802C43"/>
    <w:rsid w:val="008034D8"/>
    <w:rsid w:val="00804309"/>
    <w:rsid w:val="008053DD"/>
    <w:rsid w:val="008059D4"/>
    <w:rsid w:val="00805E7B"/>
    <w:rsid w:val="00807516"/>
    <w:rsid w:val="008110F1"/>
    <w:rsid w:val="00811145"/>
    <w:rsid w:val="00811CF0"/>
    <w:rsid w:val="008122F9"/>
    <w:rsid w:val="00814203"/>
    <w:rsid w:val="008149B9"/>
    <w:rsid w:val="00816933"/>
    <w:rsid w:val="008173BE"/>
    <w:rsid w:val="00817504"/>
    <w:rsid w:val="00817DC3"/>
    <w:rsid w:val="00817EB3"/>
    <w:rsid w:val="00821C8F"/>
    <w:rsid w:val="00821E2E"/>
    <w:rsid w:val="00822BD3"/>
    <w:rsid w:val="00822D3E"/>
    <w:rsid w:val="008231E9"/>
    <w:rsid w:val="008239ED"/>
    <w:rsid w:val="00823FE7"/>
    <w:rsid w:val="008244D7"/>
    <w:rsid w:val="00824600"/>
    <w:rsid w:val="008275C6"/>
    <w:rsid w:val="00827EDA"/>
    <w:rsid w:val="00830632"/>
    <w:rsid w:val="00830C80"/>
    <w:rsid w:val="00832749"/>
    <w:rsid w:val="00832C3C"/>
    <w:rsid w:val="008344DB"/>
    <w:rsid w:val="00835540"/>
    <w:rsid w:val="0083633B"/>
    <w:rsid w:val="00836CFE"/>
    <w:rsid w:val="00836D09"/>
    <w:rsid w:val="00837712"/>
    <w:rsid w:val="0084029E"/>
    <w:rsid w:val="0084065D"/>
    <w:rsid w:val="00840C8B"/>
    <w:rsid w:val="00841E10"/>
    <w:rsid w:val="008440A0"/>
    <w:rsid w:val="0084453E"/>
    <w:rsid w:val="00846C61"/>
    <w:rsid w:val="00847D59"/>
    <w:rsid w:val="00847DC3"/>
    <w:rsid w:val="0085366E"/>
    <w:rsid w:val="00853A5B"/>
    <w:rsid w:val="00855C3E"/>
    <w:rsid w:val="008560FA"/>
    <w:rsid w:val="008567A8"/>
    <w:rsid w:val="008568ED"/>
    <w:rsid w:val="008570FA"/>
    <w:rsid w:val="0085796C"/>
    <w:rsid w:val="00860360"/>
    <w:rsid w:val="00860D35"/>
    <w:rsid w:val="00860FFC"/>
    <w:rsid w:val="00861A60"/>
    <w:rsid w:val="008628F0"/>
    <w:rsid w:val="00862C5A"/>
    <w:rsid w:val="00863620"/>
    <w:rsid w:val="00864184"/>
    <w:rsid w:val="00864365"/>
    <w:rsid w:val="00865F73"/>
    <w:rsid w:val="008660D9"/>
    <w:rsid w:val="008665A6"/>
    <w:rsid w:val="00866B29"/>
    <w:rsid w:val="00866D74"/>
    <w:rsid w:val="008674E0"/>
    <w:rsid w:val="0087239F"/>
    <w:rsid w:val="00872530"/>
    <w:rsid w:val="00873FF6"/>
    <w:rsid w:val="00876331"/>
    <w:rsid w:val="008802D5"/>
    <w:rsid w:val="008807AD"/>
    <w:rsid w:val="00880D39"/>
    <w:rsid w:val="00882036"/>
    <w:rsid w:val="00882E29"/>
    <w:rsid w:val="00883308"/>
    <w:rsid w:val="008843DC"/>
    <w:rsid w:val="0088465D"/>
    <w:rsid w:val="00884660"/>
    <w:rsid w:val="008858A6"/>
    <w:rsid w:val="00886E33"/>
    <w:rsid w:val="00887EE6"/>
    <w:rsid w:val="00890D5F"/>
    <w:rsid w:val="008912C8"/>
    <w:rsid w:val="00891517"/>
    <w:rsid w:val="00891735"/>
    <w:rsid w:val="00891F1F"/>
    <w:rsid w:val="008929D3"/>
    <w:rsid w:val="008951BD"/>
    <w:rsid w:val="00895C62"/>
    <w:rsid w:val="0089616A"/>
    <w:rsid w:val="008966B4"/>
    <w:rsid w:val="008968A9"/>
    <w:rsid w:val="008974F4"/>
    <w:rsid w:val="008A0DE9"/>
    <w:rsid w:val="008A1ADE"/>
    <w:rsid w:val="008A1F5B"/>
    <w:rsid w:val="008A297C"/>
    <w:rsid w:val="008A36F6"/>
    <w:rsid w:val="008A4B5F"/>
    <w:rsid w:val="008A4D91"/>
    <w:rsid w:val="008A4E3C"/>
    <w:rsid w:val="008A6167"/>
    <w:rsid w:val="008A65C3"/>
    <w:rsid w:val="008A6B7D"/>
    <w:rsid w:val="008A6DDF"/>
    <w:rsid w:val="008B0209"/>
    <w:rsid w:val="008B057F"/>
    <w:rsid w:val="008B1C26"/>
    <w:rsid w:val="008B3536"/>
    <w:rsid w:val="008B3A71"/>
    <w:rsid w:val="008B650F"/>
    <w:rsid w:val="008B6D69"/>
    <w:rsid w:val="008B7DD9"/>
    <w:rsid w:val="008C075F"/>
    <w:rsid w:val="008C3BF9"/>
    <w:rsid w:val="008C40E1"/>
    <w:rsid w:val="008C4BD2"/>
    <w:rsid w:val="008C6BAB"/>
    <w:rsid w:val="008C72F8"/>
    <w:rsid w:val="008D09B7"/>
    <w:rsid w:val="008D100B"/>
    <w:rsid w:val="008D1572"/>
    <w:rsid w:val="008D1A35"/>
    <w:rsid w:val="008D3678"/>
    <w:rsid w:val="008D43D4"/>
    <w:rsid w:val="008D5057"/>
    <w:rsid w:val="008D5289"/>
    <w:rsid w:val="008D57DC"/>
    <w:rsid w:val="008D597A"/>
    <w:rsid w:val="008D5C87"/>
    <w:rsid w:val="008D5D85"/>
    <w:rsid w:val="008D6652"/>
    <w:rsid w:val="008D667F"/>
    <w:rsid w:val="008D7ED7"/>
    <w:rsid w:val="008E1570"/>
    <w:rsid w:val="008E383C"/>
    <w:rsid w:val="008E44A5"/>
    <w:rsid w:val="008E5A3E"/>
    <w:rsid w:val="008E5F0C"/>
    <w:rsid w:val="008E629D"/>
    <w:rsid w:val="008E64BE"/>
    <w:rsid w:val="008E7033"/>
    <w:rsid w:val="008F1BD9"/>
    <w:rsid w:val="008F48E3"/>
    <w:rsid w:val="008F55F2"/>
    <w:rsid w:val="008F56B2"/>
    <w:rsid w:val="008F6984"/>
    <w:rsid w:val="008F6F5F"/>
    <w:rsid w:val="008F77EA"/>
    <w:rsid w:val="008F7CBB"/>
    <w:rsid w:val="008F7CE9"/>
    <w:rsid w:val="008F7F76"/>
    <w:rsid w:val="009002B7"/>
    <w:rsid w:val="0090044D"/>
    <w:rsid w:val="009004D3"/>
    <w:rsid w:val="00903452"/>
    <w:rsid w:val="00906ECE"/>
    <w:rsid w:val="00907D3F"/>
    <w:rsid w:val="00911F9B"/>
    <w:rsid w:val="00911F9E"/>
    <w:rsid w:val="00912799"/>
    <w:rsid w:val="009142A1"/>
    <w:rsid w:val="00915837"/>
    <w:rsid w:val="009201EE"/>
    <w:rsid w:val="009214D0"/>
    <w:rsid w:val="009236CA"/>
    <w:rsid w:val="009238F4"/>
    <w:rsid w:val="00923C16"/>
    <w:rsid w:val="00923CF7"/>
    <w:rsid w:val="00925204"/>
    <w:rsid w:val="009254D7"/>
    <w:rsid w:val="00925E2C"/>
    <w:rsid w:val="009278FA"/>
    <w:rsid w:val="00927A36"/>
    <w:rsid w:val="00927F6B"/>
    <w:rsid w:val="009308C0"/>
    <w:rsid w:val="00930D1A"/>
    <w:rsid w:val="00930DBD"/>
    <w:rsid w:val="00931FCE"/>
    <w:rsid w:val="009328D3"/>
    <w:rsid w:val="00933B0D"/>
    <w:rsid w:val="00935075"/>
    <w:rsid w:val="00935741"/>
    <w:rsid w:val="009358FB"/>
    <w:rsid w:val="00935CF8"/>
    <w:rsid w:val="00935EED"/>
    <w:rsid w:val="009368C6"/>
    <w:rsid w:val="009371BA"/>
    <w:rsid w:val="009373F0"/>
    <w:rsid w:val="00937832"/>
    <w:rsid w:val="00937A60"/>
    <w:rsid w:val="0094052F"/>
    <w:rsid w:val="009412C0"/>
    <w:rsid w:val="009422B6"/>
    <w:rsid w:val="009427E3"/>
    <w:rsid w:val="009427F7"/>
    <w:rsid w:val="00943672"/>
    <w:rsid w:val="00943810"/>
    <w:rsid w:val="00943DCB"/>
    <w:rsid w:val="0094452F"/>
    <w:rsid w:val="00944613"/>
    <w:rsid w:val="00944AD7"/>
    <w:rsid w:val="00944BE7"/>
    <w:rsid w:val="009451A2"/>
    <w:rsid w:val="00945938"/>
    <w:rsid w:val="00946A2C"/>
    <w:rsid w:val="00946FBD"/>
    <w:rsid w:val="00947609"/>
    <w:rsid w:val="00947DEA"/>
    <w:rsid w:val="009504E0"/>
    <w:rsid w:val="0095170E"/>
    <w:rsid w:val="00952CC0"/>
    <w:rsid w:val="009531F0"/>
    <w:rsid w:val="009535D9"/>
    <w:rsid w:val="00953A99"/>
    <w:rsid w:val="00953FCC"/>
    <w:rsid w:val="00955754"/>
    <w:rsid w:val="009561F7"/>
    <w:rsid w:val="00960535"/>
    <w:rsid w:val="009608D7"/>
    <w:rsid w:val="00960BC2"/>
    <w:rsid w:val="0096124D"/>
    <w:rsid w:val="0096268C"/>
    <w:rsid w:val="00963162"/>
    <w:rsid w:val="009631C2"/>
    <w:rsid w:val="00964750"/>
    <w:rsid w:val="009652B9"/>
    <w:rsid w:val="00965420"/>
    <w:rsid w:val="00965680"/>
    <w:rsid w:val="00966F7A"/>
    <w:rsid w:val="00967398"/>
    <w:rsid w:val="009676EC"/>
    <w:rsid w:val="00967AC5"/>
    <w:rsid w:val="00967E98"/>
    <w:rsid w:val="0097288D"/>
    <w:rsid w:val="00972BD5"/>
    <w:rsid w:val="00972E07"/>
    <w:rsid w:val="0097498F"/>
    <w:rsid w:val="0097559C"/>
    <w:rsid w:val="0097605C"/>
    <w:rsid w:val="009760DD"/>
    <w:rsid w:val="00976901"/>
    <w:rsid w:val="009771EA"/>
    <w:rsid w:val="00977A36"/>
    <w:rsid w:val="009803B5"/>
    <w:rsid w:val="00981CF2"/>
    <w:rsid w:val="00983512"/>
    <w:rsid w:val="00983A48"/>
    <w:rsid w:val="009848A4"/>
    <w:rsid w:val="009854B8"/>
    <w:rsid w:val="00985E26"/>
    <w:rsid w:val="00986669"/>
    <w:rsid w:val="00986EB1"/>
    <w:rsid w:val="009920E8"/>
    <w:rsid w:val="009921AB"/>
    <w:rsid w:val="009921EA"/>
    <w:rsid w:val="009923E3"/>
    <w:rsid w:val="00992899"/>
    <w:rsid w:val="00992B5F"/>
    <w:rsid w:val="009932ED"/>
    <w:rsid w:val="00993DE2"/>
    <w:rsid w:val="009954FD"/>
    <w:rsid w:val="00996477"/>
    <w:rsid w:val="00997BEC"/>
    <w:rsid w:val="009A005F"/>
    <w:rsid w:val="009A07DC"/>
    <w:rsid w:val="009A147A"/>
    <w:rsid w:val="009A1542"/>
    <w:rsid w:val="009A1C36"/>
    <w:rsid w:val="009A2308"/>
    <w:rsid w:val="009A27BC"/>
    <w:rsid w:val="009A372D"/>
    <w:rsid w:val="009A4612"/>
    <w:rsid w:val="009A5BFE"/>
    <w:rsid w:val="009A602E"/>
    <w:rsid w:val="009A6D80"/>
    <w:rsid w:val="009A6E43"/>
    <w:rsid w:val="009A7D71"/>
    <w:rsid w:val="009B1812"/>
    <w:rsid w:val="009B1FBC"/>
    <w:rsid w:val="009B2AAC"/>
    <w:rsid w:val="009B31B4"/>
    <w:rsid w:val="009B4BD9"/>
    <w:rsid w:val="009B582D"/>
    <w:rsid w:val="009B6752"/>
    <w:rsid w:val="009B675B"/>
    <w:rsid w:val="009B7479"/>
    <w:rsid w:val="009B75FC"/>
    <w:rsid w:val="009B7F5F"/>
    <w:rsid w:val="009C179C"/>
    <w:rsid w:val="009C1AE0"/>
    <w:rsid w:val="009C1E6B"/>
    <w:rsid w:val="009C2D44"/>
    <w:rsid w:val="009C2EDD"/>
    <w:rsid w:val="009C6784"/>
    <w:rsid w:val="009C6C62"/>
    <w:rsid w:val="009C74F2"/>
    <w:rsid w:val="009C7794"/>
    <w:rsid w:val="009C7D6F"/>
    <w:rsid w:val="009D00A2"/>
    <w:rsid w:val="009D1C7D"/>
    <w:rsid w:val="009D2E83"/>
    <w:rsid w:val="009D37CB"/>
    <w:rsid w:val="009D504D"/>
    <w:rsid w:val="009D534D"/>
    <w:rsid w:val="009D56C1"/>
    <w:rsid w:val="009D655C"/>
    <w:rsid w:val="009D67CA"/>
    <w:rsid w:val="009D6F4C"/>
    <w:rsid w:val="009D724F"/>
    <w:rsid w:val="009E1216"/>
    <w:rsid w:val="009E14AA"/>
    <w:rsid w:val="009E1A36"/>
    <w:rsid w:val="009E2B71"/>
    <w:rsid w:val="009E2BB7"/>
    <w:rsid w:val="009E3AC6"/>
    <w:rsid w:val="009E5498"/>
    <w:rsid w:val="009E5CD6"/>
    <w:rsid w:val="009E61D3"/>
    <w:rsid w:val="009E622D"/>
    <w:rsid w:val="009E79A5"/>
    <w:rsid w:val="009E7F6F"/>
    <w:rsid w:val="009F0343"/>
    <w:rsid w:val="009F0344"/>
    <w:rsid w:val="009F06FC"/>
    <w:rsid w:val="009F0E9C"/>
    <w:rsid w:val="009F1868"/>
    <w:rsid w:val="009F198D"/>
    <w:rsid w:val="009F1F9A"/>
    <w:rsid w:val="009F2226"/>
    <w:rsid w:val="009F26A2"/>
    <w:rsid w:val="009F292E"/>
    <w:rsid w:val="009F3BF2"/>
    <w:rsid w:val="009F3DE3"/>
    <w:rsid w:val="009F443A"/>
    <w:rsid w:val="009F479B"/>
    <w:rsid w:val="009F4E1D"/>
    <w:rsid w:val="009F531E"/>
    <w:rsid w:val="009F5622"/>
    <w:rsid w:val="009F5FC6"/>
    <w:rsid w:val="009F6DF4"/>
    <w:rsid w:val="009F72EC"/>
    <w:rsid w:val="009F76CD"/>
    <w:rsid w:val="009F7A87"/>
    <w:rsid w:val="00A011D2"/>
    <w:rsid w:val="00A01229"/>
    <w:rsid w:val="00A017FD"/>
    <w:rsid w:val="00A01BDC"/>
    <w:rsid w:val="00A030BA"/>
    <w:rsid w:val="00A04F87"/>
    <w:rsid w:val="00A05E4A"/>
    <w:rsid w:val="00A070CF"/>
    <w:rsid w:val="00A07FC4"/>
    <w:rsid w:val="00A10CB9"/>
    <w:rsid w:val="00A11A1D"/>
    <w:rsid w:val="00A12194"/>
    <w:rsid w:val="00A1361A"/>
    <w:rsid w:val="00A136C9"/>
    <w:rsid w:val="00A1376B"/>
    <w:rsid w:val="00A13D67"/>
    <w:rsid w:val="00A15794"/>
    <w:rsid w:val="00A15810"/>
    <w:rsid w:val="00A1631D"/>
    <w:rsid w:val="00A166AB"/>
    <w:rsid w:val="00A207C6"/>
    <w:rsid w:val="00A20872"/>
    <w:rsid w:val="00A21110"/>
    <w:rsid w:val="00A2148D"/>
    <w:rsid w:val="00A215CF"/>
    <w:rsid w:val="00A21CA7"/>
    <w:rsid w:val="00A231AE"/>
    <w:rsid w:val="00A2395D"/>
    <w:rsid w:val="00A2457C"/>
    <w:rsid w:val="00A24E59"/>
    <w:rsid w:val="00A252AF"/>
    <w:rsid w:val="00A25F05"/>
    <w:rsid w:val="00A260B5"/>
    <w:rsid w:val="00A269B1"/>
    <w:rsid w:val="00A27C63"/>
    <w:rsid w:val="00A30CA2"/>
    <w:rsid w:val="00A32005"/>
    <w:rsid w:val="00A32E34"/>
    <w:rsid w:val="00A338B3"/>
    <w:rsid w:val="00A33AF4"/>
    <w:rsid w:val="00A3468C"/>
    <w:rsid w:val="00A34C88"/>
    <w:rsid w:val="00A356AA"/>
    <w:rsid w:val="00A35971"/>
    <w:rsid w:val="00A35EB4"/>
    <w:rsid w:val="00A36604"/>
    <w:rsid w:val="00A36C01"/>
    <w:rsid w:val="00A37E7C"/>
    <w:rsid w:val="00A41264"/>
    <w:rsid w:val="00A43C02"/>
    <w:rsid w:val="00A44678"/>
    <w:rsid w:val="00A44CAE"/>
    <w:rsid w:val="00A453BF"/>
    <w:rsid w:val="00A50C64"/>
    <w:rsid w:val="00A514D5"/>
    <w:rsid w:val="00A51633"/>
    <w:rsid w:val="00A51B0B"/>
    <w:rsid w:val="00A52704"/>
    <w:rsid w:val="00A52873"/>
    <w:rsid w:val="00A52FA0"/>
    <w:rsid w:val="00A53074"/>
    <w:rsid w:val="00A53374"/>
    <w:rsid w:val="00A536CB"/>
    <w:rsid w:val="00A54B3D"/>
    <w:rsid w:val="00A552C3"/>
    <w:rsid w:val="00A55DE0"/>
    <w:rsid w:val="00A560E1"/>
    <w:rsid w:val="00A56E0C"/>
    <w:rsid w:val="00A56E78"/>
    <w:rsid w:val="00A6003D"/>
    <w:rsid w:val="00A60059"/>
    <w:rsid w:val="00A61DD6"/>
    <w:rsid w:val="00A630DA"/>
    <w:rsid w:val="00A64480"/>
    <w:rsid w:val="00A645FA"/>
    <w:rsid w:val="00A64EE8"/>
    <w:rsid w:val="00A65859"/>
    <w:rsid w:val="00A66B27"/>
    <w:rsid w:val="00A66C6F"/>
    <w:rsid w:val="00A66CA0"/>
    <w:rsid w:val="00A715AB"/>
    <w:rsid w:val="00A71F52"/>
    <w:rsid w:val="00A72171"/>
    <w:rsid w:val="00A72C55"/>
    <w:rsid w:val="00A73E0F"/>
    <w:rsid w:val="00A744BD"/>
    <w:rsid w:val="00A744F0"/>
    <w:rsid w:val="00A77066"/>
    <w:rsid w:val="00A8259D"/>
    <w:rsid w:val="00A8363B"/>
    <w:rsid w:val="00A83C6A"/>
    <w:rsid w:val="00A8473D"/>
    <w:rsid w:val="00A8661A"/>
    <w:rsid w:val="00A86783"/>
    <w:rsid w:val="00A907C2"/>
    <w:rsid w:val="00A91376"/>
    <w:rsid w:val="00A9163C"/>
    <w:rsid w:val="00A9164F"/>
    <w:rsid w:val="00A917B3"/>
    <w:rsid w:val="00A91AF2"/>
    <w:rsid w:val="00A9202E"/>
    <w:rsid w:val="00A921AE"/>
    <w:rsid w:val="00A93172"/>
    <w:rsid w:val="00A93E57"/>
    <w:rsid w:val="00A9459C"/>
    <w:rsid w:val="00A950A9"/>
    <w:rsid w:val="00A95734"/>
    <w:rsid w:val="00A95BB6"/>
    <w:rsid w:val="00A96CF4"/>
    <w:rsid w:val="00AA3319"/>
    <w:rsid w:val="00AA39E6"/>
    <w:rsid w:val="00AA3F92"/>
    <w:rsid w:val="00AA49C9"/>
    <w:rsid w:val="00AA4A4D"/>
    <w:rsid w:val="00AA4CEC"/>
    <w:rsid w:val="00AA4E14"/>
    <w:rsid w:val="00AA4FC5"/>
    <w:rsid w:val="00AA55B2"/>
    <w:rsid w:val="00AA62B2"/>
    <w:rsid w:val="00AA7176"/>
    <w:rsid w:val="00AA7A6A"/>
    <w:rsid w:val="00AB0F5B"/>
    <w:rsid w:val="00AB118A"/>
    <w:rsid w:val="00AB11F4"/>
    <w:rsid w:val="00AB1634"/>
    <w:rsid w:val="00AB227B"/>
    <w:rsid w:val="00AB22B0"/>
    <w:rsid w:val="00AB339F"/>
    <w:rsid w:val="00AB36F4"/>
    <w:rsid w:val="00AB473A"/>
    <w:rsid w:val="00AB4967"/>
    <w:rsid w:val="00AB532E"/>
    <w:rsid w:val="00AB5764"/>
    <w:rsid w:val="00AB6338"/>
    <w:rsid w:val="00AC1406"/>
    <w:rsid w:val="00AC159D"/>
    <w:rsid w:val="00AC24A9"/>
    <w:rsid w:val="00AC2808"/>
    <w:rsid w:val="00AC40F0"/>
    <w:rsid w:val="00AC53F5"/>
    <w:rsid w:val="00AC675F"/>
    <w:rsid w:val="00AC737B"/>
    <w:rsid w:val="00AC7951"/>
    <w:rsid w:val="00AC79FF"/>
    <w:rsid w:val="00AC7DF7"/>
    <w:rsid w:val="00AD0131"/>
    <w:rsid w:val="00AD01C2"/>
    <w:rsid w:val="00AD0860"/>
    <w:rsid w:val="00AD18A4"/>
    <w:rsid w:val="00AD1C86"/>
    <w:rsid w:val="00AD218D"/>
    <w:rsid w:val="00AD262F"/>
    <w:rsid w:val="00AD2C99"/>
    <w:rsid w:val="00AD38DE"/>
    <w:rsid w:val="00AD4257"/>
    <w:rsid w:val="00AD479B"/>
    <w:rsid w:val="00AD59F6"/>
    <w:rsid w:val="00AD5AB4"/>
    <w:rsid w:val="00AD6A19"/>
    <w:rsid w:val="00AE2759"/>
    <w:rsid w:val="00AE2CD7"/>
    <w:rsid w:val="00AE2F05"/>
    <w:rsid w:val="00AE2F54"/>
    <w:rsid w:val="00AE30F5"/>
    <w:rsid w:val="00AE4236"/>
    <w:rsid w:val="00AE5A52"/>
    <w:rsid w:val="00AE7504"/>
    <w:rsid w:val="00AF0A50"/>
    <w:rsid w:val="00AF1074"/>
    <w:rsid w:val="00AF210B"/>
    <w:rsid w:val="00AF3718"/>
    <w:rsid w:val="00AF3BAE"/>
    <w:rsid w:val="00AF4B0A"/>
    <w:rsid w:val="00AF60A2"/>
    <w:rsid w:val="00AF6737"/>
    <w:rsid w:val="00AF6EAB"/>
    <w:rsid w:val="00B00283"/>
    <w:rsid w:val="00B01F51"/>
    <w:rsid w:val="00B0265E"/>
    <w:rsid w:val="00B035C0"/>
    <w:rsid w:val="00B04F3C"/>
    <w:rsid w:val="00B050D8"/>
    <w:rsid w:val="00B05B74"/>
    <w:rsid w:val="00B05F0D"/>
    <w:rsid w:val="00B101B1"/>
    <w:rsid w:val="00B10A0D"/>
    <w:rsid w:val="00B10E3D"/>
    <w:rsid w:val="00B11045"/>
    <w:rsid w:val="00B11FEF"/>
    <w:rsid w:val="00B13B1B"/>
    <w:rsid w:val="00B14499"/>
    <w:rsid w:val="00B14C51"/>
    <w:rsid w:val="00B165EF"/>
    <w:rsid w:val="00B172BC"/>
    <w:rsid w:val="00B177B6"/>
    <w:rsid w:val="00B201E1"/>
    <w:rsid w:val="00B20AF3"/>
    <w:rsid w:val="00B21BE6"/>
    <w:rsid w:val="00B22A92"/>
    <w:rsid w:val="00B263A2"/>
    <w:rsid w:val="00B263D5"/>
    <w:rsid w:val="00B268E4"/>
    <w:rsid w:val="00B26AC1"/>
    <w:rsid w:val="00B26B74"/>
    <w:rsid w:val="00B276B5"/>
    <w:rsid w:val="00B27B16"/>
    <w:rsid w:val="00B30994"/>
    <w:rsid w:val="00B30B71"/>
    <w:rsid w:val="00B30C6E"/>
    <w:rsid w:val="00B31F8D"/>
    <w:rsid w:val="00B32234"/>
    <w:rsid w:val="00B34E8D"/>
    <w:rsid w:val="00B36733"/>
    <w:rsid w:val="00B36CB9"/>
    <w:rsid w:val="00B36DA7"/>
    <w:rsid w:val="00B36E43"/>
    <w:rsid w:val="00B37061"/>
    <w:rsid w:val="00B37C7F"/>
    <w:rsid w:val="00B417B2"/>
    <w:rsid w:val="00B42769"/>
    <w:rsid w:val="00B4280E"/>
    <w:rsid w:val="00B464B9"/>
    <w:rsid w:val="00B4725B"/>
    <w:rsid w:val="00B50EDC"/>
    <w:rsid w:val="00B5177B"/>
    <w:rsid w:val="00B53B45"/>
    <w:rsid w:val="00B53E46"/>
    <w:rsid w:val="00B5452E"/>
    <w:rsid w:val="00B56DA1"/>
    <w:rsid w:val="00B5750C"/>
    <w:rsid w:val="00B57C93"/>
    <w:rsid w:val="00B60342"/>
    <w:rsid w:val="00B605BB"/>
    <w:rsid w:val="00B60A0D"/>
    <w:rsid w:val="00B60B2B"/>
    <w:rsid w:val="00B60BEC"/>
    <w:rsid w:val="00B6118F"/>
    <w:rsid w:val="00B611FD"/>
    <w:rsid w:val="00B61724"/>
    <w:rsid w:val="00B61918"/>
    <w:rsid w:val="00B625DD"/>
    <w:rsid w:val="00B62DAE"/>
    <w:rsid w:val="00B63008"/>
    <w:rsid w:val="00B644DD"/>
    <w:rsid w:val="00B64559"/>
    <w:rsid w:val="00B66404"/>
    <w:rsid w:val="00B664DE"/>
    <w:rsid w:val="00B67252"/>
    <w:rsid w:val="00B675E7"/>
    <w:rsid w:val="00B702A3"/>
    <w:rsid w:val="00B702B8"/>
    <w:rsid w:val="00B7068C"/>
    <w:rsid w:val="00B71094"/>
    <w:rsid w:val="00B71507"/>
    <w:rsid w:val="00B71550"/>
    <w:rsid w:val="00B726E6"/>
    <w:rsid w:val="00B72963"/>
    <w:rsid w:val="00B72A28"/>
    <w:rsid w:val="00B72BB0"/>
    <w:rsid w:val="00B72C51"/>
    <w:rsid w:val="00B73F7E"/>
    <w:rsid w:val="00B75794"/>
    <w:rsid w:val="00B77D7D"/>
    <w:rsid w:val="00B80713"/>
    <w:rsid w:val="00B80A74"/>
    <w:rsid w:val="00B80C98"/>
    <w:rsid w:val="00B81B93"/>
    <w:rsid w:val="00B820B7"/>
    <w:rsid w:val="00B8372B"/>
    <w:rsid w:val="00B84658"/>
    <w:rsid w:val="00B85328"/>
    <w:rsid w:val="00B85378"/>
    <w:rsid w:val="00B85E52"/>
    <w:rsid w:val="00B85EFE"/>
    <w:rsid w:val="00B86BA1"/>
    <w:rsid w:val="00B918E0"/>
    <w:rsid w:val="00B95A2B"/>
    <w:rsid w:val="00B9680A"/>
    <w:rsid w:val="00B96905"/>
    <w:rsid w:val="00B969B7"/>
    <w:rsid w:val="00B96EBC"/>
    <w:rsid w:val="00B9776C"/>
    <w:rsid w:val="00BA04B1"/>
    <w:rsid w:val="00BA055E"/>
    <w:rsid w:val="00BA0A9E"/>
    <w:rsid w:val="00BA0E14"/>
    <w:rsid w:val="00BA1A8E"/>
    <w:rsid w:val="00BA280E"/>
    <w:rsid w:val="00BA302B"/>
    <w:rsid w:val="00BA352B"/>
    <w:rsid w:val="00BA3A51"/>
    <w:rsid w:val="00BA4299"/>
    <w:rsid w:val="00BA496B"/>
    <w:rsid w:val="00BA72CE"/>
    <w:rsid w:val="00BA7742"/>
    <w:rsid w:val="00BA7E78"/>
    <w:rsid w:val="00BB1509"/>
    <w:rsid w:val="00BB192D"/>
    <w:rsid w:val="00BB1D9E"/>
    <w:rsid w:val="00BB2929"/>
    <w:rsid w:val="00BB4152"/>
    <w:rsid w:val="00BB459D"/>
    <w:rsid w:val="00BB4CA1"/>
    <w:rsid w:val="00BB6B12"/>
    <w:rsid w:val="00BB74DF"/>
    <w:rsid w:val="00BB7C0D"/>
    <w:rsid w:val="00BB7DC4"/>
    <w:rsid w:val="00BC01E9"/>
    <w:rsid w:val="00BC19BA"/>
    <w:rsid w:val="00BC1AA6"/>
    <w:rsid w:val="00BC3ACB"/>
    <w:rsid w:val="00BC6019"/>
    <w:rsid w:val="00BC60EB"/>
    <w:rsid w:val="00BC667A"/>
    <w:rsid w:val="00BC6C2D"/>
    <w:rsid w:val="00BC7317"/>
    <w:rsid w:val="00BC7803"/>
    <w:rsid w:val="00BC7E4D"/>
    <w:rsid w:val="00BD1C9D"/>
    <w:rsid w:val="00BD1CE4"/>
    <w:rsid w:val="00BD20E0"/>
    <w:rsid w:val="00BD2A85"/>
    <w:rsid w:val="00BD2EBA"/>
    <w:rsid w:val="00BD32D9"/>
    <w:rsid w:val="00BD34C7"/>
    <w:rsid w:val="00BD3791"/>
    <w:rsid w:val="00BD385D"/>
    <w:rsid w:val="00BD3E8D"/>
    <w:rsid w:val="00BD419F"/>
    <w:rsid w:val="00BD642A"/>
    <w:rsid w:val="00BE029E"/>
    <w:rsid w:val="00BE04F4"/>
    <w:rsid w:val="00BE0C98"/>
    <w:rsid w:val="00BE1A0C"/>
    <w:rsid w:val="00BE1AB5"/>
    <w:rsid w:val="00BE1B0C"/>
    <w:rsid w:val="00BE1F23"/>
    <w:rsid w:val="00BE3705"/>
    <w:rsid w:val="00BE38FD"/>
    <w:rsid w:val="00BE505C"/>
    <w:rsid w:val="00BE582D"/>
    <w:rsid w:val="00BE5855"/>
    <w:rsid w:val="00BE5B0A"/>
    <w:rsid w:val="00BE6803"/>
    <w:rsid w:val="00BF069E"/>
    <w:rsid w:val="00BF12D3"/>
    <w:rsid w:val="00BF155F"/>
    <w:rsid w:val="00BF18EC"/>
    <w:rsid w:val="00BF27BB"/>
    <w:rsid w:val="00BF2CB7"/>
    <w:rsid w:val="00BF309E"/>
    <w:rsid w:val="00BF4D25"/>
    <w:rsid w:val="00BF55E8"/>
    <w:rsid w:val="00BF66BD"/>
    <w:rsid w:val="00BF7C1D"/>
    <w:rsid w:val="00C00D0B"/>
    <w:rsid w:val="00C02213"/>
    <w:rsid w:val="00C02784"/>
    <w:rsid w:val="00C041DD"/>
    <w:rsid w:val="00C05824"/>
    <w:rsid w:val="00C05EA7"/>
    <w:rsid w:val="00C064DE"/>
    <w:rsid w:val="00C1015D"/>
    <w:rsid w:val="00C109C3"/>
    <w:rsid w:val="00C10F4D"/>
    <w:rsid w:val="00C1261B"/>
    <w:rsid w:val="00C129BF"/>
    <w:rsid w:val="00C16182"/>
    <w:rsid w:val="00C165CA"/>
    <w:rsid w:val="00C16885"/>
    <w:rsid w:val="00C16BA2"/>
    <w:rsid w:val="00C17BFA"/>
    <w:rsid w:val="00C201C0"/>
    <w:rsid w:val="00C216C7"/>
    <w:rsid w:val="00C223F9"/>
    <w:rsid w:val="00C22799"/>
    <w:rsid w:val="00C239C4"/>
    <w:rsid w:val="00C24DE5"/>
    <w:rsid w:val="00C25C7E"/>
    <w:rsid w:val="00C26BAC"/>
    <w:rsid w:val="00C272BB"/>
    <w:rsid w:val="00C3024C"/>
    <w:rsid w:val="00C30C7F"/>
    <w:rsid w:val="00C31DD0"/>
    <w:rsid w:val="00C320EA"/>
    <w:rsid w:val="00C321E4"/>
    <w:rsid w:val="00C32267"/>
    <w:rsid w:val="00C3279F"/>
    <w:rsid w:val="00C346EC"/>
    <w:rsid w:val="00C40A6E"/>
    <w:rsid w:val="00C40FD4"/>
    <w:rsid w:val="00C41000"/>
    <w:rsid w:val="00C410AD"/>
    <w:rsid w:val="00C41B04"/>
    <w:rsid w:val="00C421D7"/>
    <w:rsid w:val="00C4292C"/>
    <w:rsid w:val="00C43D8C"/>
    <w:rsid w:val="00C440D9"/>
    <w:rsid w:val="00C44700"/>
    <w:rsid w:val="00C4561B"/>
    <w:rsid w:val="00C45DFA"/>
    <w:rsid w:val="00C462A9"/>
    <w:rsid w:val="00C462AF"/>
    <w:rsid w:val="00C47258"/>
    <w:rsid w:val="00C47829"/>
    <w:rsid w:val="00C505A5"/>
    <w:rsid w:val="00C50C59"/>
    <w:rsid w:val="00C52B98"/>
    <w:rsid w:val="00C53397"/>
    <w:rsid w:val="00C53AF9"/>
    <w:rsid w:val="00C55273"/>
    <w:rsid w:val="00C5566B"/>
    <w:rsid w:val="00C5700D"/>
    <w:rsid w:val="00C60B99"/>
    <w:rsid w:val="00C63BCE"/>
    <w:rsid w:val="00C653AB"/>
    <w:rsid w:val="00C67ED5"/>
    <w:rsid w:val="00C70B93"/>
    <w:rsid w:val="00C70E04"/>
    <w:rsid w:val="00C71223"/>
    <w:rsid w:val="00C7345A"/>
    <w:rsid w:val="00C73A66"/>
    <w:rsid w:val="00C749FB"/>
    <w:rsid w:val="00C763E0"/>
    <w:rsid w:val="00C76BA8"/>
    <w:rsid w:val="00C8020F"/>
    <w:rsid w:val="00C812CC"/>
    <w:rsid w:val="00C81875"/>
    <w:rsid w:val="00C81E4E"/>
    <w:rsid w:val="00C824B5"/>
    <w:rsid w:val="00C8254B"/>
    <w:rsid w:val="00C82A59"/>
    <w:rsid w:val="00C84EA6"/>
    <w:rsid w:val="00C853E4"/>
    <w:rsid w:val="00C85AE9"/>
    <w:rsid w:val="00C85E04"/>
    <w:rsid w:val="00C867A3"/>
    <w:rsid w:val="00C871EF"/>
    <w:rsid w:val="00C90520"/>
    <w:rsid w:val="00C927EA"/>
    <w:rsid w:val="00C938D3"/>
    <w:rsid w:val="00C93C5E"/>
    <w:rsid w:val="00C9430A"/>
    <w:rsid w:val="00C943E5"/>
    <w:rsid w:val="00C95CAC"/>
    <w:rsid w:val="00C9640B"/>
    <w:rsid w:val="00C9724E"/>
    <w:rsid w:val="00C97735"/>
    <w:rsid w:val="00C97A86"/>
    <w:rsid w:val="00CA0319"/>
    <w:rsid w:val="00CA0601"/>
    <w:rsid w:val="00CA091C"/>
    <w:rsid w:val="00CA1B2F"/>
    <w:rsid w:val="00CA389B"/>
    <w:rsid w:val="00CA5A03"/>
    <w:rsid w:val="00CA5F47"/>
    <w:rsid w:val="00CA65F9"/>
    <w:rsid w:val="00CA7A6D"/>
    <w:rsid w:val="00CA7F04"/>
    <w:rsid w:val="00CB404F"/>
    <w:rsid w:val="00CB40EB"/>
    <w:rsid w:val="00CB4508"/>
    <w:rsid w:val="00CB50B8"/>
    <w:rsid w:val="00CB7FA9"/>
    <w:rsid w:val="00CC090D"/>
    <w:rsid w:val="00CC0F38"/>
    <w:rsid w:val="00CC0FA0"/>
    <w:rsid w:val="00CC130F"/>
    <w:rsid w:val="00CC19F3"/>
    <w:rsid w:val="00CC1B76"/>
    <w:rsid w:val="00CC1BE9"/>
    <w:rsid w:val="00CC2A32"/>
    <w:rsid w:val="00CC33C2"/>
    <w:rsid w:val="00CC36E9"/>
    <w:rsid w:val="00CC3CE3"/>
    <w:rsid w:val="00CC57FF"/>
    <w:rsid w:val="00CC65C9"/>
    <w:rsid w:val="00CC68BE"/>
    <w:rsid w:val="00CD01FB"/>
    <w:rsid w:val="00CD0467"/>
    <w:rsid w:val="00CD19AB"/>
    <w:rsid w:val="00CD1A8C"/>
    <w:rsid w:val="00CD2988"/>
    <w:rsid w:val="00CD48B7"/>
    <w:rsid w:val="00CD5DD9"/>
    <w:rsid w:val="00CD6838"/>
    <w:rsid w:val="00CD6892"/>
    <w:rsid w:val="00CD6AE2"/>
    <w:rsid w:val="00CD6F59"/>
    <w:rsid w:val="00CD732D"/>
    <w:rsid w:val="00CD7588"/>
    <w:rsid w:val="00CE0520"/>
    <w:rsid w:val="00CE1BEE"/>
    <w:rsid w:val="00CE2EFA"/>
    <w:rsid w:val="00CE3121"/>
    <w:rsid w:val="00CE46E7"/>
    <w:rsid w:val="00CE47C6"/>
    <w:rsid w:val="00CE4D5A"/>
    <w:rsid w:val="00CE5CCD"/>
    <w:rsid w:val="00CE6277"/>
    <w:rsid w:val="00CE6478"/>
    <w:rsid w:val="00CE6B36"/>
    <w:rsid w:val="00CE6C15"/>
    <w:rsid w:val="00CE71C8"/>
    <w:rsid w:val="00CE7663"/>
    <w:rsid w:val="00CE7AA8"/>
    <w:rsid w:val="00CF00E3"/>
    <w:rsid w:val="00CF08D0"/>
    <w:rsid w:val="00CF0E64"/>
    <w:rsid w:val="00CF0F30"/>
    <w:rsid w:val="00CF2F5E"/>
    <w:rsid w:val="00CF36E5"/>
    <w:rsid w:val="00CF47B9"/>
    <w:rsid w:val="00CF6ADD"/>
    <w:rsid w:val="00CF73D1"/>
    <w:rsid w:val="00D00133"/>
    <w:rsid w:val="00D005E9"/>
    <w:rsid w:val="00D009D2"/>
    <w:rsid w:val="00D00F07"/>
    <w:rsid w:val="00D01045"/>
    <w:rsid w:val="00D013E5"/>
    <w:rsid w:val="00D0196D"/>
    <w:rsid w:val="00D02837"/>
    <w:rsid w:val="00D02BC0"/>
    <w:rsid w:val="00D03D03"/>
    <w:rsid w:val="00D03FA9"/>
    <w:rsid w:val="00D05CE3"/>
    <w:rsid w:val="00D0668B"/>
    <w:rsid w:val="00D06A7D"/>
    <w:rsid w:val="00D06CCD"/>
    <w:rsid w:val="00D0716F"/>
    <w:rsid w:val="00D102DF"/>
    <w:rsid w:val="00D113A1"/>
    <w:rsid w:val="00D11823"/>
    <w:rsid w:val="00D12322"/>
    <w:rsid w:val="00D12D02"/>
    <w:rsid w:val="00D132C7"/>
    <w:rsid w:val="00D1357F"/>
    <w:rsid w:val="00D14374"/>
    <w:rsid w:val="00D1649F"/>
    <w:rsid w:val="00D168DC"/>
    <w:rsid w:val="00D16F21"/>
    <w:rsid w:val="00D175BC"/>
    <w:rsid w:val="00D178D4"/>
    <w:rsid w:val="00D215CC"/>
    <w:rsid w:val="00D23195"/>
    <w:rsid w:val="00D245AB"/>
    <w:rsid w:val="00D25002"/>
    <w:rsid w:val="00D2613B"/>
    <w:rsid w:val="00D26792"/>
    <w:rsid w:val="00D26DEE"/>
    <w:rsid w:val="00D30099"/>
    <w:rsid w:val="00D33F5D"/>
    <w:rsid w:val="00D33FF8"/>
    <w:rsid w:val="00D3425C"/>
    <w:rsid w:val="00D3447E"/>
    <w:rsid w:val="00D344E0"/>
    <w:rsid w:val="00D35E56"/>
    <w:rsid w:val="00D3698E"/>
    <w:rsid w:val="00D36F5C"/>
    <w:rsid w:val="00D3726B"/>
    <w:rsid w:val="00D40763"/>
    <w:rsid w:val="00D40830"/>
    <w:rsid w:val="00D41AC3"/>
    <w:rsid w:val="00D42746"/>
    <w:rsid w:val="00D4396E"/>
    <w:rsid w:val="00D43B1F"/>
    <w:rsid w:val="00D4565C"/>
    <w:rsid w:val="00D45A9F"/>
    <w:rsid w:val="00D46397"/>
    <w:rsid w:val="00D465F9"/>
    <w:rsid w:val="00D46E5E"/>
    <w:rsid w:val="00D46F96"/>
    <w:rsid w:val="00D474F5"/>
    <w:rsid w:val="00D47A97"/>
    <w:rsid w:val="00D47B84"/>
    <w:rsid w:val="00D50BD6"/>
    <w:rsid w:val="00D5208A"/>
    <w:rsid w:val="00D52994"/>
    <w:rsid w:val="00D52AEE"/>
    <w:rsid w:val="00D52D47"/>
    <w:rsid w:val="00D52F96"/>
    <w:rsid w:val="00D53636"/>
    <w:rsid w:val="00D53F49"/>
    <w:rsid w:val="00D5539A"/>
    <w:rsid w:val="00D554E2"/>
    <w:rsid w:val="00D56E8D"/>
    <w:rsid w:val="00D573B0"/>
    <w:rsid w:val="00D61017"/>
    <w:rsid w:val="00D6318A"/>
    <w:rsid w:val="00D631E1"/>
    <w:rsid w:val="00D63EF5"/>
    <w:rsid w:val="00D63FE7"/>
    <w:rsid w:val="00D64064"/>
    <w:rsid w:val="00D65071"/>
    <w:rsid w:val="00D65CEF"/>
    <w:rsid w:val="00D65D26"/>
    <w:rsid w:val="00D718CF"/>
    <w:rsid w:val="00D73677"/>
    <w:rsid w:val="00D738F6"/>
    <w:rsid w:val="00D739E7"/>
    <w:rsid w:val="00D74FCA"/>
    <w:rsid w:val="00D75111"/>
    <w:rsid w:val="00D751E3"/>
    <w:rsid w:val="00D7732C"/>
    <w:rsid w:val="00D7764F"/>
    <w:rsid w:val="00D8039F"/>
    <w:rsid w:val="00D82B93"/>
    <w:rsid w:val="00D83FB7"/>
    <w:rsid w:val="00D8411C"/>
    <w:rsid w:val="00D843F1"/>
    <w:rsid w:val="00D8588D"/>
    <w:rsid w:val="00D8607F"/>
    <w:rsid w:val="00D86286"/>
    <w:rsid w:val="00D863DE"/>
    <w:rsid w:val="00D87027"/>
    <w:rsid w:val="00D87A35"/>
    <w:rsid w:val="00D87E5D"/>
    <w:rsid w:val="00D900E3"/>
    <w:rsid w:val="00D90245"/>
    <w:rsid w:val="00D910CF"/>
    <w:rsid w:val="00D912F5"/>
    <w:rsid w:val="00D91F2E"/>
    <w:rsid w:val="00D93D6F"/>
    <w:rsid w:val="00D93DC9"/>
    <w:rsid w:val="00D95C08"/>
    <w:rsid w:val="00D96125"/>
    <w:rsid w:val="00D96180"/>
    <w:rsid w:val="00DA0A79"/>
    <w:rsid w:val="00DA1C4F"/>
    <w:rsid w:val="00DA267B"/>
    <w:rsid w:val="00DA27BD"/>
    <w:rsid w:val="00DA31EA"/>
    <w:rsid w:val="00DA34C7"/>
    <w:rsid w:val="00DA4065"/>
    <w:rsid w:val="00DA4E35"/>
    <w:rsid w:val="00DA5A1B"/>
    <w:rsid w:val="00DA5B7E"/>
    <w:rsid w:val="00DA63AB"/>
    <w:rsid w:val="00DA71F5"/>
    <w:rsid w:val="00DA7B08"/>
    <w:rsid w:val="00DB08CB"/>
    <w:rsid w:val="00DB0D0B"/>
    <w:rsid w:val="00DB0DA7"/>
    <w:rsid w:val="00DB1D4D"/>
    <w:rsid w:val="00DB1EE1"/>
    <w:rsid w:val="00DB1EE2"/>
    <w:rsid w:val="00DB2839"/>
    <w:rsid w:val="00DB28F7"/>
    <w:rsid w:val="00DB2AC2"/>
    <w:rsid w:val="00DB35B1"/>
    <w:rsid w:val="00DB45CE"/>
    <w:rsid w:val="00DB463B"/>
    <w:rsid w:val="00DB56F0"/>
    <w:rsid w:val="00DB56F1"/>
    <w:rsid w:val="00DB571F"/>
    <w:rsid w:val="00DB5D1D"/>
    <w:rsid w:val="00DC157B"/>
    <w:rsid w:val="00DC172E"/>
    <w:rsid w:val="00DC1BCE"/>
    <w:rsid w:val="00DC2834"/>
    <w:rsid w:val="00DC29E7"/>
    <w:rsid w:val="00DC4CEA"/>
    <w:rsid w:val="00DC4ED5"/>
    <w:rsid w:val="00DC56B9"/>
    <w:rsid w:val="00DC619F"/>
    <w:rsid w:val="00DC7198"/>
    <w:rsid w:val="00DC7995"/>
    <w:rsid w:val="00DD0BFA"/>
    <w:rsid w:val="00DD1D63"/>
    <w:rsid w:val="00DD2392"/>
    <w:rsid w:val="00DD28F4"/>
    <w:rsid w:val="00DD454A"/>
    <w:rsid w:val="00DD4856"/>
    <w:rsid w:val="00DD51B7"/>
    <w:rsid w:val="00DD58C3"/>
    <w:rsid w:val="00DD7216"/>
    <w:rsid w:val="00DD795F"/>
    <w:rsid w:val="00DE2521"/>
    <w:rsid w:val="00DE27C6"/>
    <w:rsid w:val="00DE4450"/>
    <w:rsid w:val="00DE4A62"/>
    <w:rsid w:val="00DE4E0F"/>
    <w:rsid w:val="00DE7028"/>
    <w:rsid w:val="00DE7464"/>
    <w:rsid w:val="00DE7F04"/>
    <w:rsid w:val="00DF1FDB"/>
    <w:rsid w:val="00DF2F0A"/>
    <w:rsid w:val="00DF33AD"/>
    <w:rsid w:val="00DF35E9"/>
    <w:rsid w:val="00DF3D8C"/>
    <w:rsid w:val="00DF5068"/>
    <w:rsid w:val="00DF6243"/>
    <w:rsid w:val="00DF6274"/>
    <w:rsid w:val="00DF66E7"/>
    <w:rsid w:val="00E00959"/>
    <w:rsid w:val="00E00DD7"/>
    <w:rsid w:val="00E0158C"/>
    <w:rsid w:val="00E01B9D"/>
    <w:rsid w:val="00E01ECF"/>
    <w:rsid w:val="00E0248F"/>
    <w:rsid w:val="00E028FC"/>
    <w:rsid w:val="00E0400D"/>
    <w:rsid w:val="00E0454D"/>
    <w:rsid w:val="00E04C3D"/>
    <w:rsid w:val="00E04F53"/>
    <w:rsid w:val="00E054E4"/>
    <w:rsid w:val="00E055A5"/>
    <w:rsid w:val="00E0566C"/>
    <w:rsid w:val="00E07266"/>
    <w:rsid w:val="00E122FD"/>
    <w:rsid w:val="00E1271F"/>
    <w:rsid w:val="00E12A25"/>
    <w:rsid w:val="00E13512"/>
    <w:rsid w:val="00E13514"/>
    <w:rsid w:val="00E14600"/>
    <w:rsid w:val="00E14944"/>
    <w:rsid w:val="00E154C7"/>
    <w:rsid w:val="00E15CCE"/>
    <w:rsid w:val="00E16578"/>
    <w:rsid w:val="00E175D1"/>
    <w:rsid w:val="00E200A8"/>
    <w:rsid w:val="00E214CE"/>
    <w:rsid w:val="00E24919"/>
    <w:rsid w:val="00E25996"/>
    <w:rsid w:val="00E25A8F"/>
    <w:rsid w:val="00E30AE8"/>
    <w:rsid w:val="00E30FC8"/>
    <w:rsid w:val="00E31B23"/>
    <w:rsid w:val="00E32AD1"/>
    <w:rsid w:val="00E32CE7"/>
    <w:rsid w:val="00E33C55"/>
    <w:rsid w:val="00E34136"/>
    <w:rsid w:val="00E3416C"/>
    <w:rsid w:val="00E344B6"/>
    <w:rsid w:val="00E34F98"/>
    <w:rsid w:val="00E3514D"/>
    <w:rsid w:val="00E35AEA"/>
    <w:rsid w:val="00E35F23"/>
    <w:rsid w:val="00E370C5"/>
    <w:rsid w:val="00E40F8D"/>
    <w:rsid w:val="00E41093"/>
    <w:rsid w:val="00E4139A"/>
    <w:rsid w:val="00E422D3"/>
    <w:rsid w:val="00E448A3"/>
    <w:rsid w:val="00E44BC2"/>
    <w:rsid w:val="00E45105"/>
    <w:rsid w:val="00E454BF"/>
    <w:rsid w:val="00E4677D"/>
    <w:rsid w:val="00E46D0D"/>
    <w:rsid w:val="00E471A9"/>
    <w:rsid w:val="00E503CF"/>
    <w:rsid w:val="00E51037"/>
    <w:rsid w:val="00E5192E"/>
    <w:rsid w:val="00E519CE"/>
    <w:rsid w:val="00E51B71"/>
    <w:rsid w:val="00E54377"/>
    <w:rsid w:val="00E545EA"/>
    <w:rsid w:val="00E55578"/>
    <w:rsid w:val="00E55BD1"/>
    <w:rsid w:val="00E55F05"/>
    <w:rsid w:val="00E57BEA"/>
    <w:rsid w:val="00E62123"/>
    <w:rsid w:val="00E62614"/>
    <w:rsid w:val="00E626DE"/>
    <w:rsid w:val="00E62E30"/>
    <w:rsid w:val="00E644D3"/>
    <w:rsid w:val="00E64AA0"/>
    <w:rsid w:val="00E6626E"/>
    <w:rsid w:val="00E6783E"/>
    <w:rsid w:val="00E67FB9"/>
    <w:rsid w:val="00E70922"/>
    <w:rsid w:val="00E70964"/>
    <w:rsid w:val="00E70F17"/>
    <w:rsid w:val="00E72FB5"/>
    <w:rsid w:val="00E739B0"/>
    <w:rsid w:val="00E73A77"/>
    <w:rsid w:val="00E75814"/>
    <w:rsid w:val="00E76530"/>
    <w:rsid w:val="00E774DB"/>
    <w:rsid w:val="00E81273"/>
    <w:rsid w:val="00E8144E"/>
    <w:rsid w:val="00E8482E"/>
    <w:rsid w:val="00E85B02"/>
    <w:rsid w:val="00E911D8"/>
    <w:rsid w:val="00E91AF3"/>
    <w:rsid w:val="00E91ECA"/>
    <w:rsid w:val="00E95E4A"/>
    <w:rsid w:val="00E96287"/>
    <w:rsid w:val="00E965DC"/>
    <w:rsid w:val="00E9747B"/>
    <w:rsid w:val="00E97D65"/>
    <w:rsid w:val="00EA1745"/>
    <w:rsid w:val="00EA2BBF"/>
    <w:rsid w:val="00EA2EE6"/>
    <w:rsid w:val="00EA41F0"/>
    <w:rsid w:val="00EA4DA0"/>
    <w:rsid w:val="00EA53AC"/>
    <w:rsid w:val="00EA54D1"/>
    <w:rsid w:val="00EA58BA"/>
    <w:rsid w:val="00EA59DA"/>
    <w:rsid w:val="00EA780D"/>
    <w:rsid w:val="00EB04A2"/>
    <w:rsid w:val="00EB1AAA"/>
    <w:rsid w:val="00EB2555"/>
    <w:rsid w:val="00EB2E8E"/>
    <w:rsid w:val="00EB3091"/>
    <w:rsid w:val="00EB32FB"/>
    <w:rsid w:val="00EB5797"/>
    <w:rsid w:val="00EB7955"/>
    <w:rsid w:val="00EB79E7"/>
    <w:rsid w:val="00EC1BA8"/>
    <w:rsid w:val="00EC317A"/>
    <w:rsid w:val="00EC52EE"/>
    <w:rsid w:val="00EC5435"/>
    <w:rsid w:val="00EC5C2D"/>
    <w:rsid w:val="00EC78D7"/>
    <w:rsid w:val="00ED05DE"/>
    <w:rsid w:val="00ED0C11"/>
    <w:rsid w:val="00ED0FF3"/>
    <w:rsid w:val="00ED1C52"/>
    <w:rsid w:val="00ED1E47"/>
    <w:rsid w:val="00ED24B1"/>
    <w:rsid w:val="00ED45EE"/>
    <w:rsid w:val="00ED4C87"/>
    <w:rsid w:val="00ED6333"/>
    <w:rsid w:val="00ED6846"/>
    <w:rsid w:val="00ED6CB7"/>
    <w:rsid w:val="00ED7370"/>
    <w:rsid w:val="00ED78B7"/>
    <w:rsid w:val="00EE060F"/>
    <w:rsid w:val="00EE0EB2"/>
    <w:rsid w:val="00EE1047"/>
    <w:rsid w:val="00EE125B"/>
    <w:rsid w:val="00EE1FB7"/>
    <w:rsid w:val="00EE2A68"/>
    <w:rsid w:val="00EE3389"/>
    <w:rsid w:val="00EE385C"/>
    <w:rsid w:val="00EE38B7"/>
    <w:rsid w:val="00EE3ABF"/>
    <w:rsid w:val="00EE3C96"/>
    <w:rsid w:val="00EE406C"/>
    <w:rsid w:val="00EE407A"/>
    <w:rsid w:val="00EE4093"/>
    <w:rsid w:val="00EE4248"/>
    <w:rsid w:val="00EE55C2"/>
    <w:rsid w:val="00EE7C1F"/>
    <w:rsid w:val="00EF24E8"/>
    <w:rsid w:val="00EF3699"/>
    <w:rsid w:val="00EF50E7"/>
    <w:rsid w:val="00EF53D1"/>
    <w:rsid w:val="00EF5D50"/>
    <w:rsid w:val="00EF69EE"/>
    <w:rsid w:val="00F02CA8"/>
    <w:rsid w:val="00F04D7D"/>
    <w:rsid w:val="00F06D30"/>
    <w:rsid w:val="00F1051B"/>
    <w:rsid w:val="00F1099D"/>
    <w:rsid w:val="00F11300"/>
    <w:rsid w:val="00F11686"/>
    <w:rsid w:val="00F11A14"/>
    <w:rsid w:val="00F1219F"/>
    <w:rsid w:val="00F123EA"/>
    <w:rsid w:val="00F12409"/>
    <w:rsid w:val="00F132DC"/>
    <w:rsid w:val="00F13F84"/>
    <w:rsid w:val="00F1406D"/>
    <w:rsid w:val="00F1459C"/>
    <w:rsid w:val="00F14E6A"/>
    <w:rsid w:val="00F14EEE"/>
    <w:rsid w:val="00F150B6"/>
    <w:rsid w:val="00F15EA5"/>
    <w:rsid w:val="00F16AF7"/>
    <w:rsid w:val="00F16FCF"/>
    <w:rsid w:val="00F21C47"/>
    <w:rsid w:val="00F21FFF"/>
    <w:rsid w:val="00F220D5"/>
    <w:rsid w:val="00F22568"/>
    <w:rsid w:val="00F23167"/>
    <w:rsid w:val="00F23418"/>
    <w:rsid w:val="00F23B6C"/>
    <w:rsid w:val="00F263AC"/>
    <w:rsid w:val="00F26986"/>
    <w:rsid w:val="00F26D55"/>
    <w:rsid w:val="00F2745D"/>
    <w:rsid w:val="00F301EA"/>
    <w:rsid w:val="00F30A3E"/>
    <w:rsid w:val="00F32EFD"/>
    <w:rsid w:val="00F33316"/>
    <w:rsid w:val="00F34022"/>
    <w:rsid w:val="00F34560"/>
    <w:rsid w:val="00F34A10"/>
    <w:rsid w:val="00F34AE1"/>
    <w:rsid w:val="00F364BB"/>
    <w:rsid w:val="00F36A2F"/>
    <w:rsid w:val="00F40809"/>
    <w:rsid w:val="00F4161A"/>
    <w:rsid w:val="00F41C69"/>
    <w:rsid w:val="00F42358"/>
    <w:rsid w:val="00F428F1"/>
    <w:rsid w:val="00F42A81"/>
    <w:rsid w:val="00F42CCC"/>
    <w:rsid w:val="00F42F60"/>
    <w:rsid w:val="00F458D7"/>
    <w:rsid w:val="00F4766D"/>
    <w:rsid w:val="00F47D3D"/>
    <w:rsid w:val="00F51EFB"/>
    <w:rsid w:val="00F5259E"/>
    <w:rsid w:val="00F52A09"/>
    <w:rsid w:val="00F52B7A"/>
    <w:rsid w:val="00F530E3"/>
    <w:rsid w:val="00F53311"/>
    <w:rsid w:val="00F5379E"/>
    <w:rsid w:val="00F53C1A"/>
    <w:rsid w:val="00F54E19"/>
    <w:rsid w:val="00F5539A"/>
    <w:rsid w:val="00F553B3"/>
    <w:rsid w:val="00F60250"/>
    <w:rsid w:val="00F6080D"/>
    <w:rsid w:val="00F60C7A"/>
    <w:rsid w:val="00F60FC8"/>
    <w:rsid w:val="00F614FA"/>
    <w:rsid w:val="00F61660"/>
    <w:rsid w:val="00F61DF8"/>
    <w:rsid w:val="00F630E3"/>
    <w:rsid w:val="00F63F58"/>
    <w:rsid w:val="00F67A24"/>
    <w:rsid w:val="00F71A5E"/>
    <w:rsid w:val="00F726B3"/>
    <w:rsid w:val="00F73438"/>
    <w:rsid w:val="00F742E3"/>
    <w:rsid w:val="00F75AEC"/>
    <w:rsid w:val="00F801E3"/>
    <w:rsid w:val="00F83940"/>
    <w:rsid w:val="00F842F6"/>
    <w:rsid w:val="00F8492C"/>
    <w:rsid w:val="00F85411"/>
    <w:rsid w:val="00F87BA4"/>
    <w:rsid w:val="00F93696"/>
    <w:rsid w:val="00F944F6"/>
    <w:rsid w:val="00F94C01"/>
    <w:rsid w:val="00F950CA"/>
    <w:rsid w:val="00F95736"/>
    <w:rsid w:val="00F95E32"/>
    <w:rsid w:val="00F9663E"/>
    <w:rsid w:val="00F97B56"/>
    <w:rsid w:val="00FA056B"/>
    <w:rsid w:val="00FA1BF2"/>
    <w:rsid w:val="00FA1C85"/>
    <w:rsid w:val="00FA2CAB"/>
    <w:rsid w:val="00FA2E01"/>
    <w:rsid w:val="00FA2FC0"/>
    <w:rsid w:val="00FA3920"/>
    <w:rsid w:val="00FA426F"/>
    <w:rsid w:val="00FA4A60"/>
    <w:rsid w:val="00FA55ED"/>
    <w:rsid w:val="00FA61AE"/>
    <w:rsid w:val="00FA6386"/>
    <w:rsid w:val="00FA64F9"/>
    <w:rsid w:val="00FA71CD"/>
    <w:rsid w:val="00FA7E2B"/>
    <w:rsid w:val="00FB218C"/>
    <w:rsid w:val="00FB2AC8"/>
    <w:rsid w:val="00FB2DBE"/>
    <w:rsid w:val="00FB3CFC"/>
    <w:rsid w:val="00FB40E0"/>
    <w:rsid w:val="00FB5A02"/>
    <w:rsid w:val="00FB63EA"/>
    <w:rsid w:val="00FB771B"/>
    <w:rsid w:val="00FC027B"/>
    <w:rsid w:val="00FC036D"/>
    <w:rsid w:val="00FC1E62"/>
    <w:rsid w:val="00FC1FCA"/>
    <w:rsid w:val="00FC2850"/>
    <w:rsid w:val="00FC54D7"/>
    <w:rsid w:val="00FC6560"/>
    <w:rsid w:val="00FC71D6"/>
    <w:rsid w:val="00FD0085"/>
    <w:rsid w:val="00FD0912"/>
    <w:rsid w:val="00FD0A71"/>
    <w:rsid w:val="00FD0C27"/>
    <w:rsid w:val="00FD1325"/>
    <w:rsid w:val="00FD2608"/>
    <w:rsid w:val="00FD35A0"/>
    <w:rsid w:val="00FD39CA"/>
    <w:rsid w:val="00FD5BCB"/>
    <w:rsid w:val="00FD5F0B"/>
    <w:rsid w:val="00FD5FD7"/>
    <w:rsid w:val="00FD602C"/>
    <w:rsid w:val="00FD629B"/>
    <w:rsid w:val="00FD648B"/>
    <w:rsid w:val="00FD693F"/>
    <w:rsid w:val="00FD6AA9"/>
    <w:rsid w:val="00FD6F0B"/>
    <w:rsid w:val="00FD70AE"/>
    <w:rsid w:val="00FD750F"/>
    <w:rsid w:val="00FE16CB"/>
    <w:rsid w:val="00FE1C82"/>
    <w:rsid w:val="00FE35D4"/>
    <w:rsid w:val="00FE38D8"/>
    <w:rsid w:val="00FE4661"/>
    <w:rsid w:val="00FE4919"/>
    <w:rsid w:val="00FE4E70"/>
    <w:rsid w:val="00FF0641"/>
    <w:rsid w:val="00FF0D64"/>
    <w:rsid w:val="00FF0DA0"/>
    <w:rsid w:val="00FF215B"/>
    <w:rsid w:val="00FF2D85"/>
    <w:rsid w:val="00FF3FBC"/>
    <w:rsid w:val="00FF56D5"/>
    <w:rsid w:val="00FF5FC1"/>
    <w:rsid w:val="00FF635E"/>
    <w:rsid w:val="00FF6F61"/>
    <w:rsid w:val="00FF7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5f5f5f,gray"/>
    </o:shapedefaults>
    <o:shapelayout v:ext="edit">
      <o:idmap v:ext="edit" data="2"/>
    </o:shapelayout>
  </w:shapeDefaults>
  <w:doNotEmbedSmartTags/>
  <w:decimalSymbol w:val="."/>
  <w:listSeparator w:val=";"/>
  <w14:docId w14:val="45A41D14"/>
  <w15:docId w15:val="{2C2B52BE-1A82-426E-AFDE-12D4E8CD4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Verdana" w:eastAsia="Calibri" w:hAnsi="Verdana" w:cs="Times New Roman"/>
        <w:szCs w:val="24"/>
        <w:lang w:val="es-PE" w:eastAsia="es-PE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uiPriority="99" w:qFormat="1"/>
    <w:lsdException w:name="heading 4" w:locked="1" w:qFormat="1"/>
    <w:lsdException w:name="heading 5" w:locked="1" w:uiPriority="9" w:qFormat="1"/>
    <w:lsdException w:name="heading 6" w:locked="1" w:uiPriority="99" w:qFormat="1"/>
    <w:lsdException w:name="heading 7" w:locked="1" w:semiHidden="1" w:uiPriority="9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locked="1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semiHidden="1" w:uiPriority="99" w:unhideWhenUsed="1"/>
    <w:lsdException w:name="Body Text Indent 3" w:semiHidden="1" w:uiPriority="99" w:unhideWhenUsed="1"/>
    <w:lsdException w:name="Block Text" w:locked="1" w:semiHidden="1" w:unhideWhenUsed="1"/>
    <w:lsdException w:name="Hyperlink" w:locked="1" w:semiHidden="1" w:uiPriority="99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1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B7479"/>
    <w:pPr>
      <w:spacing w:after="200" w:line="276" w:lineRule="auto"/>
    </w:pPr>
  </w:style>
  <w:style w:type="paragraph" w:styleId="Ttulo1">
    <w:name w:val="heading 1"/>
    <w:basedOn w:val="Normal"/>
    <w:next w:val="Normal"/>
    <w:link w:val="Ttulo1Car"/>
    <w:qFormat/>
    <w:rsid w:val="00336A2E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qFormat/>
    <w:rsid w:val="00336A2E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9"/>
    <w:qFormat/>
    <w:rsid w:val="00B6118F"/>
    <w:pPr>
      <w:keepNext/>
      <w:spacing w:after="0" w:line="240" w:lineRule="auto"/>
      <w:jc w:val="center"/>
      <w:outlineLvl w:val="2"/>
    </w:pPr>
    <w:rPr>
      <w:rFonts w:ascii="Arial" w:hAnsi="Arial"/>
      <w:b/>
      <w:bCs/>
      <w:sz w:val="18"/>
      <w:lang w:val="es-MX" w:eastAsia="es-ES"/>
    </w:rPr>
  </w:style>
  <w:style w:type="paragraph" w:styleId="Ttulo4">
    <w:name w:val="heading 4"/>
    <w:basedOn w:val="Normal"/>
    <w:next w:val="Normal"/>
    <w:link w:val="Ttulo4Car"/>
    <w:qFormat/>
    <w:rsid w:val="00B6118F"/>
    <w:pPr>
      <w:keepNext/>
      <w:spacing w:after="0" w:line="240" w:lineRule="auto"/>
      <w:jc w:val="center"/>
      <w:outlineLvl w:val="3"/>
    </w:pPr>
    <w:rPr>
      <w:rFonts w:ascii="Arial" w:hAnsi="Arial"/>
      <w:b/>
      <w:bCs/>
      <w:sz w:val="16"/>
      <w:lang w:val="es-MX" w:eastAsia="es-ES"/>
    </w:rPr>
  </w:style>
  <w:style w:type="paragraph" w:styleId="Ttulo5">
    <w:name w:val="heading 5"/>
    <w:basedOn w:val="Normal"/>
    <w:next w:val="Normal"/>
    <w:link w:val="Ttulo5Car"/>
    <w:uiPriority w:val="9"/>
    <w:qFormat/>
    <w:rsid w:val="00336A2E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Ttulo6">
    <w:name w:val="heading 6"/>
    <w:basedOn w:val="Normal"/>
    <w:next w:val="Normal"/>
    <w:link w:val="Ttulo6Car"/>
    <w:uiPriority w:val="99"/>
    <w:qFormat/>
    <w:rsid w:val="00336A2E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Ttulo7">
    <w:name w:val="heading 7"/>
    <w:basedOn w:val="Normal"/>
    <w:next w:val="Normal"/>
    <w:link w:val="Ttulo7Car"/>
    <w:uiPriority w:val="9"/>
    <w:qFormat/>
    <w:rsid w:val="00336A2E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Ttulo8">
    <w:name w:val="heading 8"/>
    <w:basedOn w:val="Normal"/>
    <w:next w:val="Normal"/>
    <w:link w:val="Ttulo8Car"/>
    <w:qFormat/>
    <w:rsid w:val="00336A2E"/>
    <w:pPr>
      <w:keepNext/>
      <w:keepLines/>
      <w:spacing w:before="200" w:after="0"/>
      <w:outlineLvl w:val="7"/>
    </w:pPr>
    <w:rPr>
      <w:rFonts w:ascii="Cambria" w:hAnsi="Cambria"/>
      <w:color w:val="404040"/>
      <w:szCs w:val="20"/>
    </w:rPr>
  </w:style>
  <w:style w:type="paragraph" w:styleId="Ttulo9">
    <w:name w:val="heading 9"/>
    <w:basedOn w:val="Normal"/>
    <w:next w:val="Normal"/>
    <w:link w:val="Ttulo9Car"/>
    <w:qFormat/>
    <w:rsid w:val="00336A2E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Prrafodelista1">
    <w:name w:val="Párrafo de lista1"/>
    <w:basedOn w:val="Normal"/>
    <w:rsid w:val="00FD602C"/>
    <w:pPr>
      <w:ind w:left="720"/>
    </w:pPr>
  </w:style>
  <w:style w:type="table" w:styleId="Tablaconcuadrcula">
    <w:name w:val="Table Grid"/>
    <w:basedOn w:val="Tablanormal"/>
    <w:uiPriority w:val="39"/>
    <w:rsid w:val="00B72963"/>
    <w:rPr>
      <w:rFonts w:eastAsia="Times New Roman"/>
      <w:lang w:val="es-ES" w:eastAsia="es-E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tulo3Car">
    <w:name w:val="Título 3 Car"/>
    <w:link w:val="Ttulo3"/>
    <w:uiPriority w:val="99"/>
    <w:locked/>
    <w:rsid w:val="00B6118F"/>
    <w:rPr>
      <w:rFonts w:ascii="Arial" w:hAnsi="Arial" w:cs="Times New Roman"/>
      <w:b/>
      <w:bCs/>
      <w:sz w:val="24"/>
      <w:szCs w:val="24"/>
      <w:lang w:val="es-MX" w:eastAsia="es-ES"/>
    </w:rPr>
  </w:style>
  <w:style w:type="character" w:customStyle="1" w:styleId="Ttulo4Car">
    <w:name w:val="Título 4 Car"/>
    <w:link w:val="Ttulo4"/>
    <w:locked/>
    <w:rsid w:val="00B6118F"/>
    <w:rPr>
      <w:rFonts w:ascii="Arial" w:hAnsi="Arial" w:cs="Times New Roman"/>
      <w:b/>
      <w:bCs/>
      <w:sz w:val="24"/>
      <w:szCs w:val="24"/>
      <w:lang w:val="es-MX" w:eastAsia="es-ES"/>
    </w:rPr>
  </w:style>
  <w:style w:type="paragraph" w:styleId="Ttulo">
    <w:name w:val="Title"/>
    <w:basedOn w:val="Normal"/>
    <w:link w:val="TtuloCar"/>
    <w:qFormat/>
    <w:rsid w:val="00B6118F"/>
    <w:pPr>
      <w:spacing w:after="0" w:line="240" w:lineRule="auto"/>
      <w:jc w:val="center"/>
    </w:pPr>
    <w:rPr>
      <w:rFonts w:ascii="Tahoma" w:hAnsi="Tahoma" w:cs="Tahoma"/>
      <w:b/>
      <w:bCs/>
      <w:sz w:val="24"/>
      <w:lang w:val="es-MX" w:eastAsia="es-ES"/>
    </w:rPr>
  </w:style>
  <w:style w:type="character" w:customStyle="1" w:styleId="TtuloCar">
    <w:name w:val="Título Car"/>
    <w:link w:val="Ttulo"/>
    <w:locked/>
    <w:rsid w:val="00B6118F"/>
    <w:rPr>
      <w:rFonts w:ascii="Tahoma" w:hAnsi="Tahoma" w:cs="Tahoma"/>
      <w:b/>
      <w:bCs/>
      <w:sz w:val="24"/>
      <w:szCs w:val="24"/>
      <w:lang w:val="es-MX" w:eastAsia="es-ES"/>
    </w:rPr>
  </w:style>
  <w:style w:type="character" w:styleId="Hipervnculo">
    <w:name w:val="Hyperlink"/>
    <w:uiPriority w:val="99"/>
    <w:rsid w:val="00D863DE"/>
    <w:rPr>
      <w:rFonts w:cs="Times New Roman"/>
      <w:color w:val="0000FF"/>
      <w:u w:val="single"/>
    </w:rPr>
  </w:style>
  <w:style w:type="paragraph" w:styleId="Textonotapie">
    <w:name w:val="footnote text"/>
    <w:basedOn w:val="Normal"/>
    <w:link w:val="TextonotapieCar"/>
    <w:uiPriority w:val="99"/>
    <w:semiHidden/>
    <w:rsid w:val="00D863DE"/>
    <w:pPr>
      <w:widowControl w:val="0"/>
      <w:overflowPunct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kern w:val="28"/>
      <w:szCs w:val="20"/>
      <w:lang w:eastAsia="es-ES"/>
    </w:rPr>
  </w:style>
  <w:style w:type="character" w:customStyle="1" w:styleId="TextonotapieCar">
    <w:name w:val="Texto nota pie Car"/>
    <w:link w:val="Textonotapie"/>
    <w:uiPriority w:val="99"/>
    <w:semiHidden/>
    <w:locked/>
    <w:rsid w:val="00D863DE"/>
    <w:rPr>
      <w:rFonts w:ascii="Times New Roman" w:hAnsi="Times New Roman" w:cs="Times New Roman"/>
      <w:kern w:val="28"/>
      <w:sz w:val="20"/>
      <w:szCs w:val="20"/>
      <w:lang w:val="x-none" w:eastAsia="es-ES"/>
    </w:rPr>
  </w:style>
  <w:style w:type="character" w:styleId="Refdenotaalpie">
    <w:name w:val="footnote reference"/>
    <w:semiHidden/>
    <w:rsid w:val="00D863DE"/>
    <w:rPr>
      <w:rFonts w:cs="Times New Roman"/>
      <w:vertAlign w:val="superscript"/>
    </w:rPr>
  </w:style>
  <w:style w:type="paragraph" w:styleId="NormalWeb">
    <w:name w:val="Normal (Web)"/>
    <w:basedOn w:val="Normal"/>
    <w:uiPriority w:val="99"/>
    <w:rsid w:val="00D863DE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lang w:eastAsia="es-ES"/>
    </w:rPr>
  </w:style>
  <w:style w:type="character" w:customStyle="1" w:styleId="Ttulo1Car">
    <w:name w:val="Título 1 Car"/>
    <w:link w:val="Ttulo1"/>
    <w:locked/>
    <w:rsid w:val="00336A2E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locked/>
    <w:rsid w:val="00336A2E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Ttulo5Car">
    <w:name w:val="Título 5 Car"/>
    <w:link w:val="Ttulo5"/>
    <w:uiPriority w:val="9"/>
    <w:locked/>
    <w:rsid w:val="00336A2E"/>
    <w:rPr>
      <w:rFonts w:ascii="Cambria" w:hAnsi="Cambria" w:cs="Times New Roman"/>
      <w:color w:val="243F60"/>
    </w:rPr>
  </w:style>
  <w:style w:type="character" w:customStyle="1" w:styleId="Ttulo6Car">
    <w:name w:val="Título 6 Car"/>
    <w:link w:val="Ttulo6"/>
    <w:uiPriority w:val="99"/>
    <w:locked/>
    <w:rsid w:val="00336A2E"/>
    <w:rPr>
      <w:rFonts w:ascii="Cambria" w:hAnsi="Cambria" w:cs="Times New Roman"/>
      <w:i/>
      <w:iCs/>
      <w:color w:val="243F60"/>
    </w:rPr>
  </w:style>
  <w:style w:type="character" w:customStyle="1" w:styleId="Ttulo7Car">
    <w:name w:val="Título 7 Car"/>
    <w:link w:val="Ttulo7"/>
    <w:uiPriority w:val="9"/>
    <w:locked/>
    <w:rsid w:val="00336A2E"/>
    <w:rPr>
      <w:rFonts w:ascii="Cambria" w:hAnsi="Cambria" w:cs="Times New Roman"/>
      <w:i/>
      <w:iCs/>
      <w:color w:val="404040"/>
    </w:rPr>
  </w:style>
  <w:style w:type="character" w:customStyle="1" w:styleId="Ttulo8Car">
    <w:name w:val="Título 8 Car"/>
    <w:link w:val="Ttulo8"/>
    <w:locked/>
    <w:rsid w:val="00336A2E"/>
    <w:rPr>
      <w:rFonts w:ascii="Cambria" w:hAnsi="Cambria" w:cs="Times New Roman"/>
      <w:color w:val="404040"/>
      <w:sz w:val="20"/>
      <w:szCs w:val="20"/>
    </w:rPr>
  </w:style>
  <w:style w:type="character" w:customStyle="1" w:styleId="Ttulo9Car">
    <w:name w:val="Título 9 Car"/>
    <w:link w:val="Ttulo9"/>
    <w:locked/>
    <w:rsid w:val="00336A2E"/>
    <w:rPr>
      <w:rFonts w:ascii="Cambria" w:hAnsi="Cambria" w:cs="Times New Roman"/>
      <w:i/>
      <w:iCs/>
      <w:color w:val="404040"/>
      <w:sz w:val="20"/>
      <w:szCs w:val="20"/>
    </w:rPr>
  </w:style>
  <w:style w:type="paragraph" w:styleId="Textoindependiente">
    <w:name w:val="Body Text"/>
    <w:basedOn w:val="Normal"/>
    <w:link w:val="TextoindependienteCar"/>
    <w:rsid w:val="00336A2E"/>
    <w:pPr>
      <w:spacing w:after="0" w:line="240" w:lineRule="auto"/>
      <w:jc w:val="both"/>
    </w:pPr>
    <w:rPr>
      <w:rFonts w:ascii="Arial" w:eastAsia="SimSun" w:hAnsi="Arial" w:cs="Arial"/>
      <w:b/>
      <w:bCs/>
      <w:szCs w:val="20"/>
      <w:lang w:eastAsia="zh-CN"/>
    </w:rPr>
  </w:style>
  <w:style w:type="character" w:customStyle="1" w:styleId="TextoindependienteCar">
    <w:name w:val="Texto independiente Car"/>
    <w:link w:val="Textoindependiente"/>
    <w:locked/>
    <w:rsid w:val="00336A2E"/>
    <w:rPr>
      <w:rFonts w:ascii="Arial" w:eastAsia="SimSun" w:hAnsi="Arial" w:cs="Arial"/>
      <w:b/>
      <w:bCs/>
      <w:sz w:val="20"/>
      <w:szCs w:val="20"/>
      <w:lang w:val="es-PE" w:eastAsia="zh-CN"/>
    </w:rPr>
  </w:style>
  <w:style w:type="paragraph" w:styleId="Textoindependiente2">
    <w:name w:val="Body Text 2"/>
    <w:basedOn w:val="Normal"/>
    <w:link w:val="Textoindependiente2Car"/>
    <w:rsid w:val="00336A2E"/>
    <w:pPr>
      <w:spacing w:after="0" w:line="240" w:lineRule="auto"/>
      <w:jc w:val="both"/>
    </w:pPr>
    <w:rPr>
      <w:rFonts w:ascii="Arial" w:eastAsia="SimSun" w:hAnsi="Arial" w:cs="Arial"/>
      <w:szCs w:val="20"/>
      <w:lang w:eastAsia="zh-CN"/>
    </w:rPr>
  </w:style>
  <w:style w:type="character" w:customStyle="1" w:styleId="Textoindependiente2Car">
    <w:name w:val="Texto independiente 2 Car"/>
    <w:link w:val="Textoindependiente2"/>
    <w:locked/>
    <w:rsid w:val="00336A2E"/>
    <w:rPr>
      <w:rFonts w:ascii="Arial" w:eastAsia="SimSun" w:hAnsi="Arial" w:cs="Arial"/>
      <w:sz w:val="20"/>
      <w:szCs w:val="20"/>
      <w:lang w:val="es-PE" w:eastAsia="zh-CN"/>
    </w:rPr>
  </w:style>
  <w:style w:type="paragraph" w:styleId="Textoindependiente3">
    <w:name w:val="Body Text 3"/>
    <w:basedOn w:val="Normal"/>
    <w:link w:val="Textoindependiente3Car"/>
    <w:rsid w:val="00336A2E"/>
    <w:pPr>
      <w:spacing w:after="0" w:line="240" w:lineRule="auto"/>
      <w:jc w:val="both"/>
    </w:pPr>
    <w:rPr>
      <w:rFonts w:ascii="Arial" w:eastAsia="SimSun" w:hAnsi="Arial" w:cs="Arial"/>
      <w:b/>
      <w:bCs/>
      <w:sz w:val="36"/>
      <w:szCs w:val="20"/>
      <w:lang w:eastAsia="zh-CN"/>
    </w:rPr>
  </w:style>
  <w:style w:type="character" w:customStyle="1" w:styleId="Textoindependiente3Car">
    <w:name w:val="Texto independiente 3 Car"/>
    <w:link w:val="Textoindependiente3"/>
    <w:locked/>
    <w:rsid w:val="00336A2E"/>
    <w:rPr>
      <w:rFonts w:ascii="Arial" w:eastAsia="SimSun" w:hAnsi="Arial" w:cs="Arial"/>
      <w:b/>
      <w:bCs/>
      <w:sz w:val="20"/>
      <w:szCs w:val="20"/>
      <w:lang w:val="es-PE" w:eastAsia="zh-CN"/>
    </w:rPr>
  </w:style>
  <w:style w:type="paragraph" w:styleId="Sangradetextonormal">
    <w:name w:val="Body Text Indent"/>
    <w:basedOn w:val="Normal"/>
    <w:link w:val="SangradetextonormalCar"/>
    <w:rsid w:val="00336A2E"/>
    <w:pPr>
      <w:spacing w:after="0" w:line="240" w:lineRule="auto"/>
      <w:ind w:left="1080"/>
      <w:jc w:val="both"/>
    </w:pPr>
    <w:rPr>
      <w:rFonts w:ascii="Comic Sans MS" w:eastAsia="SimSun" w:hAnsi="Comic Sans MS"/>
      <w:lang w:eastAsia="zh-CN"/>
    </w:rPr>
  </w:style>
  <w:style w:type="character" w:customStyle="1" w:styleId="SangradetextonormalCar">
    <w:name w:val="Sangría de texto normal Car"/>
    <w:link w:val="Sangradetextonormal"/>
    <w:locked/>
    <w:rsid w:val="00336A2E"/>
    <w:rPr>
      <w:rFonts w:ascii="Comic Sans MS" w:eastAsia="SimSun" w:hAnsi="Comic Sans MS" w:cs="Times New Roman"/>
      <w:sz w:val="24"/>
      <w:szCs w:val="24"/>
      <w:lang w:val="es-PE" w:eastAsia="zh-CN"/>
    </w:rPr>
  </w:style>
  <w:style w:type="paragraph" w:styleId="Textodebloque">
    <w:name w:val="Block Text"/>
    <w:basedOn w:val="Normal"/>
    <w:rsid w:val="00336A2E"/>
    <w:pPr>
      <w:spacing w:after="0" w:line="240" w:lineRule="auto"/>
      <w:ind w:left="399" w:right="8"/>
      <w:jc w:val="both"/>
    </w:pPr>
    <w:rPr>
      <w:rFonts w:ascii="Arial" w:eastAsia="SimSun" w:hAnsi="Arial" w:cs="Arial"/>
      <w:lang w:eastAsia="zh-CN"/>
    </w:rPr>
  </w:style>
  <w:style w:type="paragraph" w:customStyle="1" w:styleId="vietaN2">
    <w:name w:val="viñeta N2"/>
    <w:basedOn w:val="Normal"/>
    <w:rsid w:val="00336A2E"/>
    <w:pPr>
      <w:numPr>
        <w:ilvl w:val="1"/>
        <w:numId w:val="3"/>
      </w:numPr>
      <w:spacing w:after="0" w:line="240" w:lineRule="auto"/>
      <w:ind w:left="741" w:right="8" w:hanging="381"/>
      <w:jc w:val="both"/>
    </w:pPr>
    <w:rPr>
      <w:rFonts w:ascii="Arial" w:eastAsia="SimSun" w:hAnsi="Arial" w:cs="Arial"/>
      <w:lang w:eastAsia="zh-CN"/>
    </w:rPr>
  </w:style>
  <w:style w:type="paragraph" w:customStyle="1" w:styleId="vietaN1">
    <w:name w:val="viñeta N1"/>
    <w:basedOn w:val="Normal"/>
    <w:rsid w:val="00336A2E"/>
    <w:pPr>
      <w:numPr>
        <w:numId w:val="2"/>
      </w:numPr>
      <w:spacing w:after="0" w:line="240" w:lineRule="auto"/>
      <w:ind w:right="8"/>
      <w:jc w:val="both"/>
    </w:pPr>
    <w:rPr>
      <w:rFonts w:ascii="Arial" w:eastAsia="SimSun" w:hAnsi="Arial" w:cs="Arial"/>
      <w:szCs w:val="20"/>
      <w:lang w:eastAsia="zh-CN"/>
    </w:rPr>
  </w:style>
  <w:style w:type="paragraph" w:customStyle="1" w:styleId="subtituloN1">
    <w:name w:val="subtituloN1"/>
    <w:basedOn w:val="Normal"/>
    <w:rsid w:val="00336A2E"/>
    <w:pPr>
      <w:numPr>
        <w:numId w:val="1"/>
      </w:numPr>
      <w:spacing w:after="0" w:line="240" w:lineRule="auto"/>
      <w:ind w:right="8"/>
      <w:jc w:val="both"/>
    </w:pPr>
    <w:rPr>
      <w:rFonts w:ascii="Arial" w:eastAsia="SimSun" w:hAnsi="Arial" w:cs="Arial"/>
      <w:b/>
      <w:bCs/>
      <w:szCs w:val="20"/>
      <w:u w:val="single"/>
      <w:lang w:eastAsia="zh-CN"/>
    </w:rPr>
  </w:style>
  <w:style w:type="paragraph" w:customStyle="1" w:styleId="subtituloN2">
    <w:name w:val="subtituloN2"/>
    <w:basedOn w:val="Ttulo1"/>
    <w:rsid w:val="00336A2E"/>
    <w:pPr>
      <w:keepLines w:val="0"/>
      <w:spacing w:before="0" w:line="240" w:lineRule="auto"/>
      <w:ind w:left="399" w:right="8"/>
      <w:jc w:val="both"/>
    </w:pPr>
    <w:rPr>
      <w:rFonts w:ascii="Arial" w:eastAsia="SimSun" w:hAnsi="Arial" w:cs="Arial"/>
      <w:color w:val="auto"/>
      <w:sz w:val="20"/>
      <w:szCs w:val="20"/>
      <w:lang w:eastAsia="zh-CN"/>
    </w:rPr>
  </w:style>
  <w:style w:type="paragraph" w:styleId="Encabezado">
    <w:name w:val="header"/>
    <w:basedOn w:val="Normal"/>
    <w:link w:val="EncabezadoCar"/>
    <w:uiPriority w:val="99"/>
    <w:rsid w:val="00E519C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link w:val="Encabezado"/>
    <w:uiPriority w:val="99"/>
    <w:locked/>
    <w:rsid w:val="00E519CE"/>
    <w:rPr>
      <w:rFonts w:cs="Times New Roman"/>
    </w:rPr>
  </w:style>
  <w:style w:type="paragraph" w:styleId="Piedepgina">
    <w:name w:val="footer"/>
    <w:basedOn w:val="Normal"/>
    <w:link w:val="PiedepginaCar"/>
    <w:uiPriority w:val="99"/>
    <w:rsid w:val="00E519C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link w:val="Piedepgina"/>
    <w:uiPriority w:val="99"/>
    <w:locked/>
    <w:rsid w:val="00E519CE"/>
    <w:rPr>
      <w:rFonts w:cs="Times New Roman"/>
    </w:rPr>
  </w:style>
  <w:style w:type="paragraph" w:styleId="Textodeglobo">
    <w:name w:val="Balloon Text"/>
    <w:basedOn w:val="Normal"/>
    <w:link w:val="TextodegloboCar"/>
    <w:uiPriority w:val="99"/>
    <w:semiHidden/>
    <w:rsid w:val="00E519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locked/>
    <w:rsid w:val="00E519CE"/>
    <w:rPr>
      <w:rFonts w:ascii="Tahoma" w:hAnsi="Tahoma" w:cs="Tahoma"/>
      <w:sz w:val="16"/>
      <w:szCs w:val="16"/>
    </w:rPr>
  </w:style>
  <w:style w:type="character" w:styleId="Nmerodepgina">
    <w:name w:val="page number"/>
    <w:rsid w:val="00E519CE"/>
    <w:rPr>
      <w:rFonts w:cs="Times New Roman"/>
    </w:rPr>
  </w:style>
  <w:style w:type="character" w:styleId="Hipervnculovisitado">
    <w:name w:val="FollowedHyperlink"/>
    <w:semiHidden/>
    <w:rsid w:val="00C45DFA"/>
    <w:rPr>
      <w:rFonts w:cs="Times New Roman"/>
      <w:color w:val="800080"/>
      <w:u w:val="single"/>
    </w:rPr>
  </w:style>
  <w:style w:type="paragraph" w:customStyle="1" w:styleId="Default">
    <w:name w:val="Default"/>
    <w:rsid w:val="00644548"/>
    <w:pPr>
      <w:autoSpaceDE w:val="0"/>
      <w:autoSpaceDN w:val="0"/>
      <w:adjustRightInd w:val="0"/>
    </w:pPr>
    <w:rPr>
      <w:rFonts w:ascii="GDECEK+TimesNewRoman,BoldItalic" w:eastAsia="Times New Roman" w:hAnsi="GDECEK+TimesNewRoman,BoldItalic" w:cs="GDECEK+TimesNewRoman,BoldItalic"/>
      <w:color w:val="000000"/>
      <w:sz w:val="24"/>
      <w:lang w:eastAsia="en-US"/>
    </w:rPr>
  </w:style>
  <w:style w:type="paragraph" w:customStyle="1" w:styleId="TOC11">
    <w:name w:val="TOC 11"/>
    <w:basedOn w:val="Default"/>
    <w:next w:val="Default"/>
    <w:rsid w:val="00644548"/>
    <w:rPr>
      <w:rFonts w:cs="Times New Roman"/>
      <w:color w:val="auto"/>
    </w:rPr>
  </w:style>
  <w:style w:type="paragraph" w:customStyle="1" w:styleId="TOC21">
    <w:name w:val="TOC 21"/>
    <w:basedOn w:val="Default"/>
    <w:next w:val="Default"/>
    <w:rsid w:val="00644548"/>
    <w:rPr>
      <w:rFonts w:cs="Times New Roman"/>
      <w:color w:val="auto"/>
    </w:rPr>
  </w:style>
  <w:style w:type="paragraph" w:styleId="Prrafodelista">
    <w:name w:val="List Paragraph"/>
    <w:basedOn w:val="Normal"/>
    <w:link w:val="PrrafodelistaCar"/>
    <w:uiPriority w:val="34"/>
    <w:qFormat/>
    <w:rsid w:val="00811145"/>
    <w:pPr>
      <w:ind w:left="720"/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rsid w:val="00811145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rsid w:val="00811145"/>
    <w:rPr>
      <w:rFonts w:eastAsia="Times New Roman"/>
      <w:sz w:val="22"/>
      <w:szCs w:val="22"/>
      <w:lang w:val="es-ES" w:eastAsia="en-US"/>
    </w:rPr>
  </w:style>
  <w:style w:type="character" w:styleId="nfasis">
    <w:name w:val="Emphasis"/>
    <w:basedOn w:val="Fuentedeprrafopredeter"/>
    <w:uiPriority w:val="20"/>
    <w:qFormat/>
    <w:locked/>
    <w:rsid w:val="00895C62"/>
    <w:rPr>
      <w:i/>
      <w:iCs/>
    </w:rPr>
  </w:style>
  <w:style w:type="table" w:customStyle="1" w:styleId="Tablaconcuadrcula1">
    <w:name w:val="Tabla con cuadrícula1"/>
    <w:basedOn w:val="Tablanormal"/>
    <w:next w:val="Tablaconcuadrcula"/>
    <w:uiPriority w:val="59"/>
    <w:rsid w:val="00895C6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Fuentedeprrafopredeter"/>
    <w:rsid w:val="00895C62"/>
  </w:style>
  <w:style w:type="paragraph" w:customStyle="1" w:styleId="TTULOUCCI">
    <w:name w:val="TÍTULO UCCI"/>
    <w:basedOn w:val="Normal"/>
    <w:link w:val="TTULOUCCICar"/>
    <w:qFormat/>
    <w:rsid w:val="00616120"/>
    <w:pPr>
      <w:spacing w:before="240" w:after="240" w:line="240" w:lineRule="auto"/>
      <w:jc w:val="center"/>
    </w:pPr>
    <w:rPr>
      <w:rFonts w:cs="Arial"/>
      <w:b/>
      <w:bCs/>
      <w:sz w:val="24"/>
    </w:rPr>
  </w:style>
  <w:style w:type="character" w:customStyle="1" w:styleId="TTULOUCCICar">
    <w:name w:val="TÍTULO UCCI Car"/>
    <w:basedOn w:val="Fuentedeprrafopredeter"/>
    <w:link w:val="TTULOUCCI"/>
    <w:rsid w:val="00616120"/>
    <w:rPr>
      <w:rFonts w:ascii="Verdana" w:eastAsia="Times New Roman" w:hAnsi="Verdana" w:cs="Arial"/>
      <w:b/>
      <w:bCs/>
      <w:sz w:val="24"/>
      <w:szCs w:val="24"/>
      <w:lang w:val="es-ES"/>
    </w:rPr>
  </w:style>
  <w:style w:type="character" w:customStyle="1" w:styleId="Cuerpodeltexto9">
    <w:name w:val="Cuerpo del texto (9)_"/>
    <w:basedOn w:val="Fuentedeprrafopredeter"/>
    <w:link w:val="Cuerpodeltexto90"/>
    <w:rsid w:val="00616120"/>
    <w:rPr>
      <w:rFonts w:ascii="Sylfaen" w:eastAsia="Sylfaen" w:hAnsi="Sylfaen" w:cs="Sylfaen"/>
      <w:shd w:val="clear" w:color="auto" w:fill="FFFFFF"/>
    </w:rPr>
  </w:style>
  <w:style w:type="character" w:customStyle="1" w:styleId="Cuerpodeltexto">
    <w:name w:val="Cuerpo del texto_"/>
    <w:basedOn w:val="Fuentedeprrafopredeter"/>
    <w:link w:val="Cuerpodeltexto0"/>
    <w:rsid w:val="00616120"/>
    <w:rPr>
      <w:rFonts w:ascii="Garamond" w:eastAsia="Garamond" w:hAnsi="Garamond" w:cs="Garamond"/>
      <w:sz w:val="21"/>
      <w:szCs w:val="21"/>
      <w:shd w:val="clear" w:color="auto" w:fill="FFFFFF"/>
    </w:rPr>
  </w:style>
  <w:style w:type="character" w:customStyle="1" w:styleId="CuerpodeltextoSylfaen">
    <w:name w:val="Cuerpo del texto + Sylfaen"/>
    <w:aliases w:val="10 pto,11 pto"/>
    <w:basedOn w:val="Cuerpodeltexto"/>
    <w:rsid w:val="00616120"/>
    <w:rPr>
      <w:rFonts w:ascii="Sylfaen" w:eastAsia="Sylfaen" w:hAnsi="Sylfaen" w:cs="Sylfaen"/>
      <w:color w:val="000000"/>
      <w:spacing w:val="0"/>
      <w:w w:val="100"/>
      <w:position w:val="0"/>
      <w:sz w:val="20"/>
      <w:szCs w:val="20"/>
      <w:shd w:val="clear" w:color="auto" w:fill="FFFFFF"/>
      <w:lang w:val="es-ES"/>
    </w:rPr>
  </w:style>
  <w:style w:type="character" w:customStyle="1" w:styleId="Cuerpodeltexto10">
    <w:name w:val="Cuerpo del texto (10)_"/>
    <w:basedOn w:val="Fuentedeprrafopredeter"/>
    <w:link w:val="Cuerpodeltexto100"/>
    <w:rsid w:val="00616120"/>
    <w:rPr>
      <w:rFonts w:ascii="Sylfaen" w:eastAsia="Sylfaen" w:hAnsi="Sylfaen" w:cs="Sylfaen"/>
      <w:shd w:val="clear" w:color="auto" w:fill="FFFFFF"/>
    </w:rPr>
  </w:style>
  <w:style w:type="paragraph" w:customStyle="1" w:styleId="Cuerpodeltexto90">
    <w:name w:val="Cuerpo del texto (9)"/>
    <w:basedOn w:val="Normal"/>
    <w:link w:val="Cuerpodeltexto9"/>
    <w:rsid w:val="00616120"/>
    <w:pPr>
      <w:widowControl w:val="0"/>
      <w:shd w:val="clear" w:color="auto" w:fill="FFFFFF"/>
      <w:spacing w:after="240" w:line="595" w:lineRule="exact"/>
      <w:ind w:hanging="460"/>
    </w:pPr>
    <w:rPr>
      <w:rFonts w:ascii="Sylfaen" w:eastAsia="Sylfaen" w:hAnsi="Sylfaen" w:cs="Sylfaen"/>
      <w:szCs w:val="20"/>
    </w:rPr>
  </w:style>
  <w:style w:type="paragraph" w:customStyle="1" w:styleId="Cuerpodeltexto0">
    <w:name w:val="Cuerpo del texto"/>
    <w:basedOn w:val="Normal"/>
    <w:link w:val="Cuerpodeltexto"/>
    <w:rsid w:val="00616120"/>
    <w:pPr>
      <w:widowControl w:val="0"/>
      <w:shd w:val="clear" w:color="auto" w:fill="FFFFFF"/>
      <w:spacing w:after="300" w:line="274" w:lineRule="exact"/>
      <w:ind w:hanging="360"/>
      <w:jc w:val="both"/>
    </w:pPr>
    <w:rPr>
      <w:rFonts w:ascii="Garamond" w:eastAsia="Garamond" w:hAnsi="Garamond" w:cs="Garamond"/>
      <w:sz w:val="21"/>
      <w:szCs w:val="21"/>
    </w:rPr>
  </w:style>
  <w:style w:type="paragraph" w:customStyle="1" w:styleId="Cuerpodeltexto100">
    <w:name w:val="Cuerpo del texto (10)"/>
    <w:basedOn w:val="Normal"/>
    <w:link w:val="Cuerpodeltexto10"/>
    <w:rsid w:val="00616120"/>
    <w:pPr>
      <w:widowControl w:val="0"/>
      <w:shd w:val="clear" w:color="auto" w:fill="FFFFFF"/>
      <w:spacing w:after="300" w:line="274" w:lineRule="exact"/>
      <w:jc w:val="both"/>
    </w:pPr>
    <w:rPr>
      <w:rFonts w:ascii="Sylfaen" w:eastAsia="Sylfaen" w:hAnsi="Sylfaen" w:cs="Sylfaen"/>
      <w:szCs w:val="20"/>
    </w:rPr>
  </w:style>
  <w:style w:type="paragraph" w:styleId="Sangra3detindependiente">
    <w:name w:val="Body Text Indent 3"/>
    <w:basedOn w:val="Normal"/>
    <w:link w:val="Sangra3detindependienteCar"/>
    <w:uiPriority w:val="99"/>
    <w:unhideWhenUsed/>
    <w:rsid w:val="00E055A5"/>
    <w:pPr>
      <w:spacing w:after="120" w:line="240" w:lineRule="auto"/>
      <w:ind w:left="283"/>
      <w:jc w:val="both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rsid w:val="00E055A5"/>
    <w:rPr>
      <w:rFonts w:eastAsia="Times New Roman"/>
      <w:sz w:val="16"/>
      <w:szCs w:val="16"/>
    </w:rPr>
  </w:style>
  <w:style w:type="paragraph" w:customStyle="1" w:styleId="Estilo1">
    <w:name w:val="Estilo1"/>
    <w:basedOn w:val="Textoindependiente"/>
    <w:rsid w:val="00E055A5"/>
    <w:pPr>
      <w:spacing w:after="120"/>
    </w:pPr>
    <w:rPr>
      <w:rFonts w:eastAsia="Times New Roman" w:cs="Times New Roman"/>
      <w:bCs w:val="0"/>
      <w:sz w:val="24"/>
      <w:lang w:val="es-ES_tradnl" w:eastAsia="es-ES"/>
    </w:rPr>
  </w:style>
  <w:style w:type="character" w:styleId="Refdecomentario">
    <w:name w:val="annotation reference"/>
    <w:basedOn w:val="Fuentedeprrafopredeter"/>
    <w:rsid w:val="00E055A5"/>
    <w:rPr>
      <w:sz w:val="16"/>
      <w:szCs w:val="16"/>
    </w:rPr>
  </w:style>
  <w:style w:type="paragraph" w:styleId="Subttulo">
    <w:name w:val="Subtitle"/>
    <w:basedOn w:val="Normal"/>
    <w:link w:val="SubttuloCar"/>
    <w:qFormat/>
    <w:locked/>
    <w:rsid w:val="00E055A5"/>
    <w:pPr>
      <w:tabs>
        <w:tab w:val="num" w:pos="720"/>
      </w:tabs>
      <w:spacing w:after="0" w:line="240" w:lineRule="auto"/>
      <w:ind w:left="720" w:hanging="720"/>
    </w:pPr>
    <w:rPr>
      <w:rFonts w:ascii="Times New Roman" w:hAnsi="Times New Roman"/>
      <w:i/>
      <w:iCs/>
      <w:color w:val="000000"/>
      <w:sz w:val="24"/>
      <w:szCs w:val="20"/>
      <w:lang w:eastAsia="es-ES"/>
    </w:rPr>
  </w:style>
  <w:style w:type="character" w:customStyle="1" w:styleId="SubttuloCar">
    <w:name w:val="Subtítulo Car"/>
    <w:basedOn w:val="Fuentedeprrafopredeter"/>
    <w:link w:val="Subttulo"/>
    <w:rsid w:val="00E055A5"/>
    <w:rPr>
      <w:rFonts w:ascii="Times New Roman" w:eastAsia="Times New Roman" w:hAnsi="Times New Roman"/>
      <w:i/>
      <w:iCs/>
      <w:color w:val="000000"/>
      <w:sz w:val="24"/>
      <w:lang w:val="es-ES" w:eastAsia="es-ES"/>
    </w:rPr>
  </w:style>
  <w:style w:type="character" w:customStyle="1" w:styleId="inlinetitle">
    <w:name w:val="inlinetitle"/>
    <w:basedOn w:val="Fuentedeprrafopredeter"/>
    <w:uiPriority w:val="99"/>
    <w:rsid w:val="00E055A5"/>
    <w:rPr>
      <w:rFonts w:ascii="MS Reference Sans Serif" w:hAnsi="MS Reference Sans Serif" w:cs="Times New Roman"/>
      <w:b/>
      <w:bCs/>
      <w:sz w:val="31"/>
      <w:szCs w:val="31"/>
    </w:rPr>
  </w:style>
  <w:style w:type="paragraph" w:styleId="Lista2">
    <w:name w:val="List 2"/>
    <w:basedOn w:val="Normal"/>
    <w:rsid w:val="00E055A5"/>
    <w:pPr>
      <w:spacing w:after="0" w:line="240" w:lineRule="auto"/>
      <w:ind w:left="566" w:hanging="283"/>
      <w:jc w:val="both"/>
    </w:pPr>
    <w:rPr>
      <w:rFonts w:ascii="Times New Roman" w:hAnsi="Times New Roman"/>
      <w:sz w:val="24"/>
      <w:lang w:eastAsia="es-ES"/>
    </w:rPr>
  </w:style>
  <w:style w:type="paragraph" w:styleId="Continuarlista2">
    <w:name w:val="List Continue 2"/>
    <w:basedOn w:val="Normal"/>
    <w:rsid w:val="00E055A5"/>
    <w:pPr>
      <w:spacing w:after="120" w:line="240" w:lineRule="auto"/>
      <w:ind w:left="566"/>
      <w:jc w:val="both"/>
    </w:pPr>
    <w:rPr>
      <w:rFonts w:ascii="Times New Roman" w:hAnsi="Times New Roman"/>
      <w:sz w:val="24"/>
      <w:lang w:eastAsia="es-ES"/>
    </w:rPr>
  </w:style>
  <w:style w:type="paragraph" w:customStyle="1" w:styleId="Cuerpodetexto">
    <w:name w:val="Cuerpo de texto"/>
    <w:basedOn w:val="Normal"/>
    <w:rsid w:val="00E055A5"/>
    <w:pPr>
      <w:autoSpaceDE w:val="0"/>
      <w:autoSpaceDN w:val="0"/>
      <w:adjustRightInd w:val="0"/>
      <w:spacing w:after="0" w:line="240" w:lineRule="auto"/>
      <w:jc w:val="both"/>
    </w:pPr>
    <w:rPr>
      <w:rFonts w:ascii="Arial Narrow" w:hAnsi="Arial Narrow"/>
      <w:szCs w:val="20"/>
      <w:lang w:val="es-MX" w:eastAsia="es-ES"/>
    </w:rPr>
  </w:style>
  <w:style w:type="paragraph" w:customStyle="1" w:styleId="Subtitulo2">
    <w:name w:val="Subtitulo 2"/>
    <w:rsid w:val="00E055A5"/>
    <w:pPr>
      <w:tabs>
        <w:tab w:val="left" w:pos="283"/>
        <w:tab w:val="left" w:pos="567"/>
        <w:tab w:val="left" w:pos="850"/>
      </w:tabs>
      <w:autoSpaceDE w:val="0"/>
      <w:autoSpaceDN w:val="0"/>
      <w:adjustRightInd w:val="0"/>
      <w:jc w:val="both"/>
    </w:pPr>
    <w:rPr>
      <w:rFonts w:ascii="Tahoma" w:eastAsia="Times New Roman" w:hAnsi="Tahoma" w:cs="Tahoma"/>
      <w:b/>
      <w:bCs/>
      <w:lang w:val="es-ES" w:eastAsia="es-ES"/>
    </w:rPr>
  </w:style>
  <w:style w:type="paragraph" w:customStyle="1" w:styleId="Tab1">
    <w:name w:val="Tab 1"/>
    <w:basedOn w:val="Tab0"/>
    <w:rsid w:val="00E055A5"/>
    <w:pPr>
      <w:tabs>
        <w:tab w:val="clear" w:pos="850"/>
        <w:tab w:val="clear" w:pos="1134"/>
        <w:tab w:val="left" w:pos="1701"/>
        <w:tab w:val="left" w:pos="1984"/>
        <w:tab w:val="left" w:pos="3118"/>
        <w:tab w:val="left" w:pos="3402"/>
      </w:tabs>
      <w:ind w:left="283" w:hanging="283"/>
    </w:pPr>
    <w:rPr>
      <w:color w:val="auto"/>
    </w:rPr>
  </w:style>
  <w:style w:type="paragraph" w:customStyle="1" w:styleId="Tab0">
    <w:name w:val="Tab 0"/>
    <w:rsid w:val="00E055A5"/>
    <w:pPr>
      <w:tabs>
        <w:tab w:val="left" w:pos="283"/>
        <w:tab w:val="left" w:pos="567"/>
        <w:tab w:val="left" w:pos="850"/>
        <w:tab w:val="left" w:pos="1134"/>
      </w:tabs>
      <w:autoSpaceDE w:val="0"/>
      <w:autoSpaceDN w:val="0"/>
      <w:adjustRightInd w:val="0"/>
      <w:jc w:val="both"/>
    </w:pPr>
    <w:rPr>
      <w:rFonts w:ascii="Tahoma" w:eastAsia="Times New Roman" w:hAnsi="Tahoma" w:cs="Tahoma"/>
      <w:color w:val="000000"/>
      <w:lang w:val="es-ES" w:eastAsia="es-ES"/>
    </w:rPr>
  </w:style>
  <w:style w:type="character" w:styleId="CitaHTML">
    <w:name w:val="HTML Cite"/>
    <w:basedOn w:val="Fuentedeprrafopredeter"/>
    <w:uiPriority w:val="99"/>
    <w:unhideWhenUsed/>
    <w:rsid w:val="00E055A5"/>
    <w:rPr>
      <w:i/>
      <w:iCs/>
    </w:rPr>
  </w:style>
  <w:style w:type="paragraph" w:customStyle="1" w:styleId="pl1">
    <w:name w:val="pl1"/>
    <w:basedOn w:val="Normal"/>
    <w:rsid w:val="00E055A5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mw-headline">
    <w:name w:val="mw-headline"/>
    <w:basedOn w:val="Fuentedeprrafopredeter"/>
    <w:rsid w:val="00E055A5"/>
  </w:style>
  <w:style w:type="character" w:styleId="Textoennegrita">
    <w:name w:val="Strong"/>
    <w:basedOn w:val="Fuentedeprrafopredeter"/>
    <w:uiPriority w:val="22"/>
    <w:qFormat/>
    <w:locked/>
    <w:rsid w:val="00E055A5"/>
    <w:rPr>
      <w:b/>
      <w:bCs/>
    </w:rPr>
  </w:style>
  <w:style w:type="paragraph" w:customStyle="1" w:styleId="vspace">
    <w:name w:val="vspace"/>
    <w:basedOn w:val="Normal"/>
    <w:rsid w:val="00E055A5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customStyle="1" w:styleId="googqs-tidbit1">
    <w:name w:val="goog_qs-tidbit1"/>
    <w:basedOn w:val="Fuentedeprrafopredeter"/>
    <w:rsid w:val="00E055A5"/>
    <w:rPr>
      <w:vanish w:val="0"/>
      <w:webHidden w:val="0"/>
      <w:specVanish w:val="0"/>
    </w:rPr>
  </w:style>
  <w:style w:type="character" w:customStyle="1" w:styleId="textogris">
    <w:name w:val="texto_gris"/>
    <w:basedOn w:val="Fuentedeprrafopredeter"/>
    <w:rsid w:val="00E055A5"/>
  </w:style>
  <w:style w:type="paragraph" w:styleId="z-Principiodelformulario">
    <w:name w:val="HTML Top of Form"/>
    <w:basedOn w:val="Normal"/>
    <w:next w:val="Normal"/>
    <w:link w:val="z-PrincipiodelformularioCar"/>
    <w:hidden/>
    <w:uiPriority w:val="99"/>
    <w:unhideWhenUsed/>
    <w:rsid w:val="009451A2"/>
    <w:pPr>
      <w:pBdr>
        <w:bottom w:val="single" w:sz="6" w:space="1" w:color="auto"/>
      </w:pBdr>
      <w:spacing w:after="0" w:line="240" w:lineRule="auto"/>
      <w:jc w:val="center"/>
    </w:pPr>
    <w:rPr>
      <w:rFonts w:ascii="Arial" w:hAnsi="Arial" w:cs="Arial"/>
      <w:vanish/>
      <w:sz w:val="16"/>
      <w:szCs w:val="16"/>
    </w:rPr>
  </w:style>
  <w:style w:type="character" w:customStyle="1" w:styleId="z-PrincipiodelformularioCar">
    <w:name w:val="z-Principio del formulario Car"/>
    <w:basedOn w:val="Fuentedeprrafopredeter"/>
    <w:link w:val="z-Principiodelformulario"/>
    <w:uiPriority w:val="99"/>
    <w:rsid w:val="009451A2"/>
    <w:rPr>
      <w:rFonts w:ascii="Arial" w:eastAsia="Times New Roman" w:hAnsi="Arial" w:cs="Arial"/>
      <w:vanish/>
      <w:sz w:val="16"/>
      <w:szCs w:val="16"/>
    </w:rPr>
  </w:style>
  <w:style w:type="paragraph" w:customStyle="1" w:styleId="DetalleCurso">
    <w:name w:val="DetalleCurso"/>
    <w:basedOn w:val="Normal"/>
    <w:rsid w:val="00CD732D"/>
    <w:pPr>
      <w:pBdr>
        <w:bottom w:val="single" w:sz="4" w:space="1" w:color="auto"/>
      </w:pBdr>
      <w:tabs>
        <w:tab w:val="left" w:pos="1701"/>
      </w:tabs>
      <w:spacing w:after="0" w:line="240" w:lineRule="auto"/>
      <w:ind w:left="1843" w:hanging="1843"/>
      <w:jc w:val="both"/>
    </w:pPr>
    <w:rPr>
      <w:rFonts w:ascii="Arial" w:hAnsi="Arial"/>
      <w:smallCaps/>
      <w:szCs w:val="20"/>
      <w:lang w:eastAsia="es-ES"/>
    </w:rPr>
  </w:style>
  <w:style w:type="character" w:customStyle="1" w:styleId="contenidosspan">
    <w:name w:val="contenidos_span"/>
    <w:rsid w:val="00CD732D"/>
  </w:style>
  <w:style w:type="character" w:customStyle="1" w:styleId="contenidosbddetalle">
    <w:name w:val="contenidos_bd_detalle"/>
    <w:rsid w:val="00CD732D"/>
  </w:style>
  <w:style w:type="paragraph" w:customStyle="1" w:styleId="btnnavega">
    <w:name w:val="btnnavega"/>
    <w:basedOn w:val="Normal"/>
    <w:rsid w:val="00CD732D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customStyle="1" w:styleId="apple-tab-span">
    <w:name w:val="apple-tab-span"/>
    <w:rsid w:val="00CD732D"/>
  </w:style>
  <w:style w:type="character" w:customStyle="1" w:styleId="st">
    <w:name w:val="st"/>
    <w:basedOn w:val="Fuentedeprrafopredeter"/>
    <w:rsid w:val="00967398"/>
  </w:style>
  <w:style w:type="character" w:customStyle="1" w:styleId="f">
    <w:name w:val="f"/>
    <w:basedOn w:val="Fuentedeprrafopredeter"/>
    <w:rsid w:val="00967398"/>
  </w:style>
  <w:style w:type="paragraph" w:customStyle="1" w:styleId="Titulo1">
    <w:name w:val="Titulo 1"/>
    <w:basedOn w:val="Prrafodelista"/>
    <w:link w:val="Titulo1Car"/>
    <w:qFormat/>
    <w:rsid w:val="00385F16"/>
    <w:pPr>
      <w:spacing w:after="0" w:line="240" w:lineRule="auto"/>
      <w:ind w:left="0"/>
      <w:contextualSpacing w:val="0"/>
      <w:jc w:val="center"/>
    </w:pPr>
    <w:rPr>
      <w:b/>
      <w:sz w:val="40"/>
    </w:rPr>
  </w:style>
  <w:style w:type="character" w:customStyle="1" w:styleId="PrrafodelistaCar">
    <w:name w:val="Párrafo de lista Car"/>
    <w:basedOn w:val="Fuentedeprrafopredeter"/>
    <w:link w:val="Prrafodelista"/>
    <w:uiPriority w:val="34"/>
    <w:rsid w:val="00385F16"/>
    <w:rPr>
      <w:rFonts w:eastAsia="Times New Roman"/>
      <w:sz w:val="22"/>
      <w:szCs w:val="22"/>
      <w:lang w:val="es-ES" w:eastAsia="en-US"/>
    </w:rPr>
  </w:style>
  <w:style w:type="character" w:customStyle="1" w:styleId="Titulo1Car">
    <w:name w:val="Titulo 1 Car"/>
    <w:basedOn w:val="PrrafodelistaCar"/>
    <w:link w:val="Titulo1"/>
    <w:rsid w:val="00385F16"/>
    <w:rPr>
      <w:rFonts w:eastAsia="Times New Roman"/>
      <w:b/>
      <w:sz w:val="40"/>
      <w:szCs w:val="22"/>
      <w:lang w:val="es-ES" w:eastAsia="en-US"/>
    </w:rPr>
  </w:style>
  <w:style w:type="character" w:customStyle="1" w:styleId="Cuerpodeltexto2">
    <w:name w:val="Cuerpo del texto (2)_"/>
    <w:link w:val="Cuerpodeltexto20"/>
    <w:rsid w:val="004C28F0"/>
    <w:rPr>
      <w:rFonts w:cs="Calibri"/>
      <w:spacing w:val="-2"/>
      <w:sz w:val="19"/>
      <w:szCs w:val="19"/>
      <w:shd w:val="clear" w:color="auto" w:fill="FFFFFF"/>
    </w:rPr>
  </w:style>
  <w:style w:type="paragraph" w:customStyle="1" w:styleId="Cuerpodeltexto20">
    <w:name w:val="Cuerpo del texto (2)"/>
    <w:basedOn w:val="Normal"/>
    <w:link w:val="Cuerpodeltexto2"/>
    <w:rsid w:val="004C28F0"/>
    <w:pPr>
      <w:widowControl w:val="0"/>
      <w:shd w:val="clear" w:color="auto" w:fill="FFFFFF"/>
      <w:spacing w:after="600" w:line="0" w:lineRule="atLeast"/>
    </w:pPr>
    <w:rPr>
      <w:rFonts w:cs="Calibri"/>
      <w:spacing w:val="-2"/>
      <w:sz w:val="19"/>
      <w:szCs w:val="19"/>
    </w:rPr>
  </w:style>
  <w:style w:type="character" w:customStyle="1" w:styleId="Cuerpodeltexto2FranklinGothicBook">
    <w:name w:val="Cuerpo del texto (2) + Franklin Gothic Book"/>
    <w:aliases w:val="8 pto,Espaciado 0 pto,Cuerpo del texto (6) + Franklin Gothic Book,7.5 pto,Sin negrita,Cuerpo del texto (6) + Calibri,8.5 pto,Cursiva,6 pto,Cuerpo del texto (2) + 8 pto"/>
    <w:rsid w:val="004C28F0"/>
    <w:rPr>
      <w:rFonts w:ascii="Franklin Gothic Book" w:eastAsia="Franklin Gothic Book" w:hAnsi="Franklin Gothic Book" w:cs="Franklin Gothic Book"/>
      <w:color w:val="000000"/>
      <w:spacing w:val="4"/>
      <w:w w:val="100"/>
      <w:position w:val="0"/>
      <w:sz w:val="16"/>
      <w:szCs w:val="16"/>
      <w:shd w:val="clear" w:color="auto" w:fill="FFFFFF"/>
      <w:lang w:val="es-ES"/>
    </w:rPr>
  </w:style>
  <w:style w:type="paragraph" w:styleId="TtuloTDC">
    <w:name w:val="TOC Heading"/>
    <w:basedOn w:val="Ttulo1"/>
    <w:next w:val="Normal"/>
    <w:uiPriority w:val="39"/>
    <w:unhideWhenUsed/>
    <w:qFormat/>
    <w:rsid w:val="004C28F0"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eastAsia="es-ES"/>
    </w:rPr>
  </w:style>
  <w:style w:type="paragraph" w:customStyle="1" w:styleId="GICUNIDADES">
    <w:name w:val="GIC_UNIDADES"/>
    <w:basedOn w:val="Normal"/>
    <w:link w:val="GICUNIDADESCar"/>
    <w:qFormat/>
    <w:rsid w:val="004C28F0"/>
    <w:pPr>
      <w:spacing w:before="120" w:after="0" w:line="240" w:lineRule="auto"/>
      <w:jc w:val="center"/>
    </w:pPr>
    <w:rPr>
      <w:rFonts w:cs="Arial"/>
      <w:b/>
      <w:color w:val="000000"/>
      <w:sz w:val="28"/>
      <w:szCs w:val="28"/>
    </w:rPr>
  </w:style>
  <w:style w:type="paragraph" w:styleId="TDC1">
    <w:name w:val="toc 1"/>
    <w:basedOn w:val="Normal"/>
    <w:next w:val="Normal"/>
    <w:autoRedefine/>
    <w:uiPriority w:val="39"/>
    <w:unhideWhenUsed/>
    <w:locked/>
    <w:rsid w:val="00C272BB"/>
    <w:pPr>
      <w:tabs>
        <w:tab w:val="right" w:pos="9344"/>
      </w:tabs>
      <w:spacing w:after="0" w:line="360" w:lineRule="auto"/>
    </w:pPr>
    <w:rPr>
      <w:rFonts w:ascii="Century Gothic" w:hAnsi="Century Gothic" w:cs="Arial"/>
      <w:b/>
      <w:bCs/>
      <w:iCs/>
      <w:noProof/>
      <w:szCs w:val="20"/>
    </w:rPr>
  </w:style>
  <w:style w:type="character" w:customStyle="1" w:styleId="GICUNIDADESCar">
    <w:name w:val="GIC_UNIDADES Car"/>
    <w:basedOn w:val="Fuentedeprrafopredeter"/>
    <w:link w:val="GICUNIDADES"/>
    <w:rsid w:val="004C28F0"/>
    <w:rPr>
      <w:rFonts w:ascii="Verdana" w:eastAsia="Times New Roman" w:hAnsi="Verdana" w:cs="Arial"/>
      <w:b/>
      <w:color w:val="000000"/>
      <w:sz w:val="28"/>
      <w:szCs w:val="28"/>
      <w:lang w:val="es-ES" w:eastAsia="en-US"/>
    </w:rPr>
  </w:style>
  <w:style w:type="paragraph" w:customStyle="1" w:styleId="GIC1">
    <w:name w:val="GIC_1"/>
    <w:aliases w:val="2,3,4"/>
    <w:basedOn w:val="Prrafodelista"/>
    <w:link w:val="GIC1Car"/>
    <w:qFormat/>
    <w:rsid w:val="004C28F0"/>
    <w:pPr>
      <w:spacing w:after="0" w:line="240" w:lineRule="auto"/>
      <w:ind w:left="426" w:hanging="426"/>
      <w:jc w:val="both"/>
    </w:pPr>
    <w:rPr>
      <w:b/>
    </w:rPr>
  </w:style>
  <w:style w:type="character" w:customStyle="1" w:styleId="GIC1Car">
    <w:name w:val="GIC_1 Car"/>
    <w:aliases w:val="2 Car,3 Car,4 Car"/>
    <w:basedOn w:val="PrrafodelistaCar"/>
    <w:link w:val="GIC1"/>
    <w:rsid w:val="004C28F0"/>
    <w:rPr>
      <w:rFonts w:ascii="Verdana" w:eastAsia="Times New Roman" w:hAnsi="Verdana"/>
      <w:b/>
      <w:sz w:val="22"/>
      <w:szCs w:val="22"/>
      <w:lang w:val="es-ES" w:eastAsia="en-US"/>
    </w:rPr>
  </w:style>
  <w:style w:type="paragraph" w:customStyle="1" w:styleId="GIC">
    <w:name w:val="GIC"/>
    <w:basedOn w:val="Prrafodelista"/>
    <w:link w:val="GICCar"/>
    <w:qFormat/>
    <w:rsid w:val="004C28F0"/>
    <w:pPr>
      <w:widowControl w:val="0"/>
      <w:tabs>
        <w:tab w:val="left" w:pos="567"/>
      </w:tabs>
      <w:spacing w:before="240" w:after="240" w:line="480" w:lineRule="auto"/>
      <w:ind w:left="0"/>
      <w:jc w:val="both"/>
    </w:pPr>
    <w:rPr>
      <w:rFonts w:ascii="Arial" w:hAnsi="Arial" w:cs="Arial"/>
      <w:lang w:eastAsia="es-ES"/>
    </w:rPr>
  </w:style>
  <w:style w:type="character" w:customStyle="1" w:styleId="GICCar">
    <w:name w:val="GIC Car"/>
    <w:basedOn w:val="PrrafodelistaCar"/>
    <w:link w:val="GIC"/>
    <w:rsid w:val="004C28F0"/>
    <w:rPr>
      <w:rFonts w:ascii="Arial" w:eastAsia="Times New Roman" w:hAnsi="Arial" w:cs="Arial"/>
      <w:sz w:val="22"/>
      <w:szCs w:val="22"/>
      <w:lang w:val="es-ES" w:eastAsia="es-ES"/>
    </w:rPr>
  </w:style>
  <w:style w:type="character" w:customStyle="1" w:styleId="Cuerpodeltexto6">
    <w:name w:val="Cuerpo del texto (6)_"/>
    <w:link w:val="Cuerpodeltexto60"/>
    <w:rsid w:val="00BB6B12"/>
    <w:rPr>
      <w:rFonts w:ascii="Verdana" w:eastAsia="Verdana" w:hAnsi="Verdana" w:cs="Verdana"/>
      <w:b/>
      <w:bCs/>
      <w:spacing w:val="1"/>
      <w:sz w:val="13"/>
      <w:szCs w:val="13"/>
      <w:shd w:val="clear" w:color="auto" w:fill="FFFFFF"/>
    </w:rPr>
  </w:style>
  <w:style w:type="paragraph" w:customStyle="1" w:styleId="Cuerpodeltexto60">
    <w:name w:val="Cuerpo del texto (6)"/>
    <w:basedOn w:val="Normal"/>
    <w:link w:val="Cuerpodeltexto6"/>
    <w:rsid w:val="00BB6B12"/>
    <w:pPr>
      <w:widowControl w:val="0"/>
      <w:shd w:val="clear" w:color="auto" w:fill="FFFFFF"/>
      <w:spacing w:after="60" w:line="0" w:lineRule="atLeast"/>
      <w:jc w:val="center"/>
    </w:pPr>
    <w:rPr>
      <w:rFonts w:eastAsia="Verdana" w:cs="Verdana"/>
      <w:b/>
      <w:bCs/>
      <w:spacing w:val="1"/>
      <w:sz w:val="13"/>
      <w:szCs w:val="13"/>
    </w:rPr>
  </w:style>
  <w:style w:type="paragraph" w:styleId="TDC2">
    <w:name w:val="toc 2"/>
    <w:basedOn w:val="Normal"/>
    <w:next w:val="Normal"/>
    <w:autoRedefine/>
    <w:uiPriority w:val="39"/>
    <w:unhideWhenUsed/>
    <w:locked/>
    <w:rsid w:val="00362164"/>
    <w:pPr>
      <w:tabs>
        <w:tab w:val="right" w:pos="8324"/>
      </w:tabs>
      <w:spacing w:after="0" w:line="360" w:lineRule="auto"/>
      <w:ind w:left="220"/>
    </w:pPr>
    <w:rPr>
      <w:rFonts w:ascii="Century Gothic" w:hAnsi="Century Gothic"/>
      <w:bCs/>
      <w:noProof/>
    </w:rPr>
  </w:style>
  <w:style w:type="paragraph" w:customStyle="1" w:styleId="gic01">
    <w:name w:val="gic_01"/>
    <w:basedOn w:val="Normal"/>
    <w:qFormat/>
    <w:rsid w:val="00D739E7"/>
    <w:pPr>
      <w:numPr>
        <w:numId w:val="5"/>
      </w:numPr>
      <w:tabs>
        <w:tab w:val="left" w:pos="426"/>
        <w:tab w:val="left" w:pos="851"/>
        <w:tab w:val="left" w:pos="2124"/>
        <w:tab w:val="left" w:pos="2832"/>
        <w:tab w:val="left" w:pos="3540"/>
      </w:tabs>
      <w:spacing w:after="0" w:line="240" w:lineRule="auto"/>
      <w:contextualSpacing/>
      <w:jc w:val="both"/>
    </w:pPr>
    <w:rPr>
      <w:rFonts w:ascii="Arial" w:eastAsia="Arial" w:hAnsi="Arial" w:cs="Arial"/>
      <w:color w:val="000000"/>
      <w:szCs w:val="20"/>
    </w:rPr>
  </w:style>
  <w:style w:type="paragraph" w:customStyle="1" w:styleId="GIC03">
    <w:name w:val="GIC_03"/>
    <w:basedOn w:val="Normal"/>
    <w:link w:val="GIC03Car"/>
    <w:qFormat/>
    <w:rsid w:val="00D739E7"/>
    <w:pPr>
      <w:numPr>
        <w:numId w:val="4"/>
      </w:numPr>
      <w:tabs>
        <w:tab w:val="left" w:pos="426"/>
        <w:tab w:val="left" w:pos="851"/>
        <w:tab w:val="left" w:pos="2124"/>
        <w:tab w:val="left" w:pos="2832"/>
        <w:tab w:val="left" w:pos="3540"/>
      </w:tabs>
      <w:spacing w:after="0" w:line="240" w:lineRule="auto"/>
      <w:ind w:left="426" w:hanging="426"/>
      <w:contextualSpacing/>
      <w:jc w:val="both"/>
    </w:pPr>
    <w:rPr>
      <w:rFonts w:ascii="Arial" w:eastAsia="Arial" w:hAnsi="Arial" w:cs="Arial"/>
      <w:color w:val="000000"/>
      <w:szCs w:val="20"/>
    </w:rPr>
  </w:style>
  <w:style w:type="character" w:customStyle="1" w:styleId="GIC03Car">
    <w:name w:val="GIC_03 Car"/>
    <w:basedOn w:val="Fuentedeprrafopredeter"/>
    <w:link w:val="GIC03"/>
    <w:rsid w:val="00D739E7"/>
    <w:rPr>
      <w:rFonts w:ascii="Arial" w:eastAsia="Arial" w:hAnsi="Arial" w:cs="Arial"/>
      <w:color w:val="000000"/>
      <w:szCs w:val="20"/>
    </w:rPr>
  </w:style>
  <w:style w:type="table" w:customStyle="1" w:styleId="Tabladecuadrcula5oscura-nfasis61">
    <w:name w:val="Tabla de cuadrícula 5 oscura - Énfasis 61"/>
    <w:basedOn w:val="Tablanormal"/>
    <w:uiPriority w:val="50"/>
    <w:rsid w:val="00FA71C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paragraph" w:customStyle="1" w:styleId="estilo58">
    <w:name w:val="estilo58"/>
    <w:basedOn w:val="Normal"/>
    <w:rsid w:val="004677E7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es-ES"/>
    </w:rPr>
  </w:style>
  <w:style w:type="character" w:customStyle="1" w:styleId="estilo47">
    <w:name w:val="estilo47"/>
    <w:basedOn w:val="Fuentedeprrafopredeter"/>
    <w:rsid w:val="004677E7"/>
  </w:style>
  <w:style w:type="character" w:customStyle="1" w:styleId="copyright">
    <w:name w:val="copyright"/>
    <w:basedOn w:val="Fuentedeprrafopredeter"/>
    <w:rsid w:val="00731B54"/>
  </w:style>
  <w:style w:type="character" w:customStyle="1" w:styleId="a">
    <w:name w:val="a"/>
    <w:basedOn w:val="Fuentedeprrafopredeter"/>
    <w:rsid w:val="004F2885"/>
  </w:style>
  <w:style w:type="character" w:customStyle="1" w:styleId="l6">
    <w:name w:val="l6"/>
    <w:basedOn w:val="Fuentedeprrafopredeter"/>
    <w:rsid w:val="004F2885"/>
  </w:style>
  <w:style w:type="character" w:customStyle="1" w:styleId="l">
    <w:name w:val="l"/>
    <w:basedOn w:val="Fuentedeprrafopredeter"/>
    <w:rsid w:val="004F2885"/>
  </w:style>
  <w:style w:type="character" w:customStyle="1" w:styleId="l8">
    <w:name w:val="l8"/>
    <w:basedOn w:val="Fuentedeprrafopredeter"/>
    <w:rsid w:val="004F2885"/>
  </w:style>
  <w:style w:type="character" w:customStyle="1" w:styleId="l7">
    <w:name w:val="l7"/>
    <w:basedOn w:val="Fuentedeprrafopredeter"/>
    <w:rsid w:val="004F2885"/>
  </w:style>
  <w:style w:type="character" w:customStyle="1" w:styleId="l10">
    <w:name w:val="l10"/>
    <w:basedOn w:val="Fuentedeprrafopredeter"/>
    <w:rsid w:val="004F2885"/>
  </w:style>
  <w:style w:type="paragraph" w:customStyle="1" w:styleId="estilo24">
    <w:name w:val="estilo24"/>
    <w:basedOn w:val="Normal"/>
    <w:rsid w:val="00C9640B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customStyle="1" w:styleId="estilo241">
    <w:name w:val="estilo241"/>
    <w:basedOn w:val="Fuentedeprrafopredeter"/>
    <w:rsid w:val="00C9640B"/>
  </w:style>
  <w:style w:type="table" w:styleId="Sombreadomedio2-nfasis4">
    <w:name w:val="Medium Shading 2 Accent 4"/>
    <w:basedOn w:val="Tablanormal"/>
    <w:uiPriority w:val="64"/>
    <w:rsid w:val="00D1232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Cuadrculavistosa-nfasis2">
    <w:name w:val="Colorful Grid Accent 2"/>
    <w:basedOn w:val="Tablanormal"/>
    <w:uiPriority w:val="73"/>
    <w:rsid w:val="00D1232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ombreadomedio2-nfasis3">
    <w:name w:val="Medium Shading 2 Accent 3"/>
    <w:basedOn w:val="Tablanormal"/>
    <w:uiPriority w:val="64"/>
    <w:rsid w:val="00D1232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A3">
    <w:name w:val="A3"/>
    <w:uiPriority w:val="99"/>
    <w:rsid w:val="00C97735"/>
    <w:rPr>
      <w:rFonts w:cs="Myriad Pro Light"/>
      <w:b/>
      <w:bCs/>
      <w:color w:val="000000"/>
      <w:sz w:val="22"/>
      <w:szCs w:val="22"/>
    </w:rPr>
  </w:style>
  <w:style w:type="table" w:styleId="Cuadrculaclara-nfasis6">
    <w:name w:val="Light Grid Accent 6"/>
    <w:basedOn w:val="Tablanormal"/>
    <w:uiPriority w:val="62"/>
    <w:rsid w:val="00DA27BD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paragraph" w:customStyle="1" w:styleId="p">
    <w:name w:val="p"/>
    <w:basedOn w:val="Normal"/>
    <w:rsid w:val="00AC737B"/>
    <w:pPr>
      <w:spacing w:before="100" w:beforeAutospacing="1" w:after="100" w:afterAutospacing="1" w:line="240" w:lineRule="auto"/>
    </w:pPr>
    <w:rPr>
      <w:rFonts w:ascii="Times New Roman" w:hAnsi="Times New Roman"/>
      <w:sz w:val="24"/>
      <w:lang w:val="en-US"/>
    </w:rPr>
  </w:style>
  <w:style w:type="table" w:customStyle="1" w:styleId="Cuadrculaclara-nfasis61">
    <w:name w:val="Cuadrícula clara - Énfasis 61"/>
    <w:basedOn w:val="Tablanormal"/>
    <w:next w:val="Cuadrculaclara-nfasis6"/>
    <w:uiPriority w:val="62"/>
    <w:rsid w:val="00FF0D64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customStyle="1" w:styleId="Tablaconcuadrcula2">
    <w:name w:val="Tabla con cuadrícula2"/>
    <w:basedOn w:val="Tablanormal"/>
    <w:next w:val="Tablaconcuadrcula"/>
    <w:uiPriority w:val="59"/>
    <w:rsid w:val="00FF0D64"/>
    <w:rPr>
      <w:rFonts w:eastAsia="Times New Roman"/>
      <w:lang w:val="es-ES" w:eastAsia="es-E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emEspaamento">
    <w:name w:val="Sem Espaçamento"/>
    <w:rsid w:val="00943DCB"/>
    <w:pPr>
      <w:suppressAutoHyphens/>
    </w:pPr>
    <w:rPr>
      <w:rFonts w:cs="Calibri"/>
      <w:sz w:val="22"/>
      <w:szCs w:val="22"/>
      <w:lang w:val="pt-BR" w:eastAsia="ar-SA"/>
    </w:rPr>
  </w:style>
  <w:style w:type="paragraph" w:customStyle="1" w:styleId="Estilo2">
    <w:name w:val="Estilo2"/>
    <w:basedOn w:val="Normal"/>
    <w:link w:val="Estilo2Car"/>
    <w:qFormat/>
    <w:rsid w:val="00DC7995"/>
    <w:pPr>
      <w:spacing w:after="0"/>
    </w:pPr>
    <w:rPr>
      <w:rFonts w:ascii="Arial" w:hAnsi="Arial" w:cs="Arial"/>
      <w:b/>
      <w:i/>
      <w:color w:val="FFFFFF" w:themeColor="background1"/>
    </w:rPr>
  </w:style>
  <w:style w:type="paragraph" w:customStyle="1" w:styleId="Estilo3">
    <w:name w:val="Estilo3"/>
    <w:basedOn w:val="Normal"/>
    <w:link w:val="Estilo3Car"/>
    <w:qFormat/>
    <w:rsid w:val="00DC7995"/>
    <w:pPr>
      <w:spacing w:line="240" w:lineRule="auto"/>
      <w:jc w:val="center"/>
    </w:pPr>
    <w:rPr>
      <w:b/>
      <w:sz w:val="40"/>
      <w:szCs w:val="40"/>
    </w:rPr>
  </w:style>
  <w:style w:type="character" w:customStyle="1" w:styleId="Estilo2Car">
    <w:name w:val="Estilo2 Car"/>
    <w:basedOn w:val="Fuentedeprrafopredeter"/>
    <w:link w:val="Estilo2"/>
    <w:rsid w:val="00DC7995"/>
    <w:rPr>
      <w:rFonts w:ascii="Arial" w:eastAsia="Times New Roman" w:hAnsi="Arial" w:cs="Arial"/>
      <w:b/>
      <w:i/>
      <w:color w:val="FFFFFF" w:themeColor="background1"/>
      <w:sz w:val="22"/>
      <w:szCs w:val="22"/>
      <w:lang w:val="es-ES" w:eastAsia="en-US"/>
    </w:rPr>
  </w:style>
  <w:style w:type="paragraph" w:customStyle="1" w:styleId="Estilo4">
    <w:name w:val="Estilo4"/>
    <w:basedOn w:val="Normal"/>
    <w:link w:val="Estilo4Car"/>
    <w:qFormat/>
    <w:rsid w:val="00DC7995"/>
    <w:pPr>
      <w:spacing w:line="240" w:lineRule="auto"/>
      <w:jc w:val="center"/>
    </w:pPr>
    <w:rPr>
      <w:b/>
      <w:sz w:val="40"/>
      <w:szCs w:val="20"/>
    </w:rPr>
  </w:style>
  <w:style w:type="character" w:customStyle="1" w:styleId="Estilo3Car">
    <w:name w:val="Estilo3 Car"/>
    <w:basedOn w:val="Fuentedeprrafopredeter"/>
    <w:link w:val="Estilo3"/>
    <w:rsid w:val="00DC7995"/>
    <w:rPr>
      <w:rFonts w:ascii="Verdana" w:eastAsia="Times New Roman" w:hAnsi="Verdana"/>
      <w:b/>
      <w:sz w:val="40"/>
      <w:szCs w:val="40"/>
      <w:lang w:val="es-ES" w:eastAsia="en-US"/>
    </w:rPr>
  </w:style>
  <w:style w:type="paragraph" w:customStyle="1" w:styleId="Estilo5">
    <w:name w:val="Estilo5"/>
    <w:basedOn w:val="Normal"/>
    <w:link w:val="Estilo5Car"/>
    <w:qFormat/>
    <w:rsid w:val="00DC7995"/>
    <w:pPr>
      <w:spacing w:after="0" w:line="240" w:lineRule="auto"/>
      <w:jc w:val="both"/>
    </w:pPr>
    <w:rPr>
      <w:rFonts w:cs="Arial"/>
      <w:b/>
      <w:bCs/>
      <w:color w:val="000000"/>
      <w:sz w:val="24"/>
      <w:u w:val="single"/>
    </w:rPr>
  </w:style>
  <w:style w:type="character" w:customStyle="1" w:styleId="Estilo4Car">
    <w:name w:val="Estilo4 Car"/>
    <w:basedOn w:val="Fuentedeprrafopredeter"/>
    <w:link w:val="Estilo4"/>
    <w:rsid w:val="00DC7995"/>
    <w:rPr>
      <w:rFonts w:ascii="Verdana" w:eastAsia="Times New Roman" w:hAnsi="Verdana"/>
      <w:b/>
      <w:sz w:val="40"/>
      <w:lang w:val="es-ES" w:eastAsia="en-US"/>
    </w:rPr>
  </w:style>
  <w:style w:type="paragraph" w:customStyle="1" w:styleId="Estilo6">
    <w:name w:val="Estilo6"/>
    <w:basedOn w:val="Prrafodelista"/>
    <w:link w:val="Estilo6Car"/>
    <w:qFormat/>
    <w:rsid w:val="00DC7995"/>
    <w:pPr>
      <w:spacing w:after="0" w:line="240" w:lineRule="auto"/>
      <w:ind w:left="426"/>
      <w:jc w:val="center"/>
    </w:pPr>
    <w:rPr>
      <w:rFonts w:cs="Arial"/>
      <w:b/>
      <w:sz w:val="24"/>
    </w:rPr>
  </w:style>
  <w:style w:type="character" w:customStyle="1" w:styleId="Estilo5Car">
    <w:name w:val="Estilo5 Car"/>
    <w:basedOn w:val="Fuentedeprrafopredeter"/>
    <w:link w:val="Estilo5"/>
    <w:rsid w:val="00DC7995"/>
    <w:rPr>
      <w:rFonts w:ascii="Verdana" w:eastAsia="Times New Roman" w:hAnsi="Verdana" w:cs="Arial"/>
      <w:b/>
      <w:bCs/>
      <w:color w:val="000000"/>
      <w:sz w:val="24"/>
      <w:szCs w:val="24"/>
      <w:u w:val="single"/>
      <w:lang w:val="es-ES" w:eastAsia="en-US"/>
    </w:rPr>
  </w:style>
  <w:style w:type="paragraph" w:customStyle="1" w:styleId="Estilo7">
    <w:name w:val="Estilo7"/>
    <w:basedOn w:val="Normal"/>
    <w:link w:val="Estilo7Car"/>
    <w:qFormat/>
    <w:rsid w:val="00397E7A"/>
    <w:pPr>
      <w:spacing w:after="0" w:line="240" w:lineRule="auto"/>
      <w:jc w:val="both"/>
    </w:pPr>
    <w:rPr>
      <w:rFonts w:cs="Arial"/>
      <w:b/>
      <w:bCs/>
      <w:sz w:val="24"/>
      <w:u w:val="single"/>
    </w:rPr>
  </w:style>
  <w:style w:type="character" w:customStyle="1" w:styleId="Estilo6Car">
    <w:name w:val="Estilo6 Car"/>
    <w:basedOn w:val="PrrafodelistaCar"/>
    <w:link w:val="Estilo6"/>
    <w:rsid w:val="00DC7995"/>
    <w:rPr>
      <w:rFonts w:ascii="Verdana" w:eastAsia="Times New Roman" w:hAnsi="Verdana" w:cs="Arial"/>
      <w:b/>
      <w:sz w:val="24"/>
      <w:szCs w:val="24"/>
      <w:lang w:val="es-ES" w:eastAsia="en-US"/>
    </w:rPr>
  </w:style>
  <w:style w:type="paragraph" w:customStyle="1" w:styleId="Estilo8">
    <w:name w:val="Estilo8"/>
    <w:basedOn w:val="Prrafodelista"/>
    <w:link w:val="Estilo8Car"/>
    <w:qFormat/>
    <w:rsid w:val="00397E7A"/>
    <w:pPr>
      <w:spacing w:after="0" w:line="240" w:lineRule="auto"/>
      <w:ind w:left="426" w:hanging="426"/>
      <w:jc w:val="center"/>
    </w:pPr>
    <w:rPr>
      <w:rFonts w:cs="Arial"/>
      <w:b/>
      <w:sz w:val="24"/>
    </w:rPr>
  </w:style>
  <w:style w:type="character" w:customStyle="1" w:styleId="Estilo7Car">
    <w:name w:val="Estilo7 Car"/>
    <w:basedOn w:val="Fuentedeprrafopredeter"/>
    <w:link w:val="Estilo7"/>
    <w:rsid w:val="00397E7A"/>
    <w:rPr>
      <w:rFonts w:ascii="Verdana" w:eastAsia="Times New Roman" w:hAnsi="Verdana" w:cs="Arial"/>
      <w:b/>
      <w:bCs/>
      <w:sz w:val="24"/>
      <w:szCs w:val="24"/>
      <w:u w:val="single"/>
      <w:lang w:val="es-ES" w:eastAsia="en-US"/>
    </w:rPr>
  </w:style>
  <w:style w:type="paragraph" w:customStyle="1" w:styleId="hlectura">
    <w:name w:val="hlectura"/>
    <w:basedOn w:val="Normal"/>
    <w:link w:val="hlecturaCar"/>
    <w:qFormat/>
    <w:rsid w:val="00397E7A"/>
    <w:pPr>
      <w:spacing w:after="0" w:line="240" w:lineRule="auto"/>
      <w:jc w:val="both"/>
    </w:pPr>
    <w:rPr>
      <w:rFonts w:cs="Arial"/>
      <w:b/>
      <w:bCs/>
      <w:sz w:val="24"/>
      <w:u w:val="single"/>
    </w:rPr>
  </w:style>
  <w:style w:type="character" w:customStyle="1" w:styleId="Estilo8Car">
    <w:name w:val="Estilo8 Car"/>
    <w:basedOn w:val="PrrafodelistaCar"/>
    <w:link w:val="Estilo8"/>
    <w:rsid w:val="00397E7A"/>
    <w:rPr>
      <w:rFonts w:ascii="Verdana" w:eastAsia="Times New Roman" w:hAnsi="Verdana" w:cs="Arial"/>
      <w:b/>
      <w:sz w:val="24"/>
      <w:szCs w:val="24"/>
      <w:lang w:val="es-ES" w:eastAsia="en-US"/>
    </w:rPr>
  </w:style>
  <w:style w:type="paragraph" w:customStyle="1" w:styleId="practicas">
    <w:name w:val="practicas"/>
    <w:basedOn w:val="Prrafodelista"/>
    <w:link w:val="practicasCar"/>
    <w:qFormat/>
    <w:rsid w:val="00397E7A"/>
    <w:pPr>
      <w:spacing w:after="0" w:line="240" w:lineRule="auto"/>
      <w:ind w:left="426" w:hanging="426"/>
      <w:jc w:val="center"/>
    </w:pPr>
    <w:rPr>
      <w:rFonts w:cs="Arial"/>
      <w:b/>
      <w:sz w:val="24"/>
    </w:rPr>
  </w:style>
  <w:style w:type="character" w:customStyle="1" w:styleId="hlecturaCar">
    <w:name w:val="hlectura Car"/>
    <w:basedOn w:val="Fuentedeprrafopredeter"/>
    <w:link w:val="hlectura"/>
    <w:rsid w:val="00397E7A"/>
    <w:rPr>
      <w:rFonts w:ascii="Verdana" w:eastAsia="Times New Roman" w:hAnsi="Verdana" w:cs="Arial"/>
      <w:b/>
      <w:bCs/>
      <w:sz w:val="24"/>
      <w:szCs w:val="24"/>
      <w:u w:val="single"/>
      <w:lang w:val="es-ES" w:eastAsia="en-US"/>
    </w:rPr>
  </w:style>
  <w:style w:type="paragraph" w:customStyle="1" w:styleId="unidades">
    <w:name w:val="unidades"/>
    <w:basedOn w:val="Normal"/>
    <w:link w:val="unidadesCar"/>
    <w:qFormat/>
    <w:rsid w:val="00397E7A"/>
    <w:pPr>
      <w:spacing w:before="120" w:after="0" w:line="240" w:lineRule="auto"/>
      <w:jc w:val="center"/>
    </w:pPr>
    <w:rPr>
      <w:rFonts w:cs="Arial"/>
      <w:b/>
      <w:color w:val="000000"/>
      <w:sz w:val="28"/>
      <w:szCs w:val="28"/>
    </w:rPr>
  </w:style>
  <w:style w:type="character" w:customStyle="1" w:styleId="practicasCar">
    <w:name w:val="practicas Car"/>
    <w:basedOn w:val="PrrafodelistaCar"/>
    <w:link w:val="practicas"/>
    <w:rsid w:val="00397E7A"/>
    <w:rPr>
      <w:rFonts w:ascii="Verdana" w:eastAsia="Times New Roman" w:hAnsi="Verdana" w:cs="Arial"/>
      <w:b/>
      <w:sz w:val="24"/>
      <w:szCs w:val="24"/>
      <w:lang w:val="es-ES" w:eastAsia="en-US"/>
    </w:rPr>
  </w:style>
  <w:style w:type="paragraph" w:customStyle="1" w:styleId="Estilo9">
    <w:name w:val="Estilo9"/>
    <w:basedOn w:val="Normal"/>
    <w:link w:val="Estilo9Car"/>
    <w:qFormat/>
    <w:rsid w:val="00397E7A"/>
    <w:pPr>
      <w:spacing w:after="0" w:line="240" w:lineRule="auto"/>
      <w:jc w:val="center"/>
    </w:pPr>
    <w:rPr>
      <w:rFonts w:cs="Arial"/>
      <w:b/>
      <w:bCs/>
      <w:color w:val="000000"/>
      <w:sz w:val="28"/>
      <w:szCs w:val="28"/>
    </w:rPr>
  </w:style>
  <w:style w:type="character" w:customStyle="1" w:styleId="unidadesCar">
    <w:name w:val="unidades Car"/>
    <w:basedOn w:val="Fuentedeprrafopredeter"/>
    <w:link w:val="unidades"/>
    <w:rsid w:val="00397E7A"/>
    <w:rPr>
      <w:rFonts w:ascii="Verdana" w:eastAsia="Times New Roman" w:hAnsi="Verdana" w:cs="Arial"/>
      <w:b/>
      <w:color w:val="000000"/>
      <w:sz w:val="28"/>
      <w:szCs w:val="28"/>
      <w:lang w:val="es-ES" w:eastAsia="en-US"/>
    </w:rPr>
  </w:style>
  <w:style w:type="paragraph" w:customStyle="1" w:styleId="Estilo10">
    <w:name w:val="Estilo10"/>
    <w:basedOn w:val="Normal"/>
    <w:link w:val="Estilo10Car"/>
    <w:qFormat/>
    <w:rsid w:val="00397E7A"/>
    <w:pPr>
      <w:spacing w:after="0" w:line="240" w:lineRule="auto"/>
    </w:pPr>
    <w:rPr>
      <w:rFonts w:cs="Arial"/>
      <w:b/>
      <w:bCs/>
      <w:color w:val="000000"/>
      <w:sz w:val="24"/>
      <w:u w:val="single"/>
    </w:rPr>
  </w:style>
  <w:style w:type="character" w:customStyle="1" w:styleId="Estilo9Car">
    <w:name w:val="Estilo9 Car"/>
    <w:basedOn w:val="Fuentedeprrafopredeter"/>
    <w:link w:val="Estilo9"/>
    <w:rsid w:val="00397E7A"/>
    <w:rPr>
      <w:rFonts w:ascii="Verdana" w:eastAsia="Times New Roman" w:hAnsi="Verdana" w:cs="Arial"/>
      <w:b/>
      <w:bCs/>
      <w:color w:val="000000"/>
      <w:sz w:val="28"/>
      <w:szCs w:val="28"/>
      <w:lang w:val="es-ES" w:eastAsia="en-US"/>
    </w:rPr>
  </w:style>
  <w:style w:type="paragraph" w:customStyle="1" w:styleId="Estilo11">
    <w:name w:val="Estilo11"/>
    <w:basedOn w:val="Normal"/>
    <w:link w:val="Estilo11Car"/>
    <w:qFormat/>
    <w:rsid w:val="006234E9"/>
    <w:pPr>
      <w:spacing w:before="120" w:after="0" w:line="240" w:lineRule="auto"/>
      <w:jc w:val="center"/>
    </w:pPr>
    <w:rPr>
      <w:rFonts w:cs="Arial"/>
      <w:b/>
      <w:color w:val="000000"/>
      <w:sz w:val="28"/>
      <w:szCs w:val="28"/>
    </w:rPr>
  </w:style>
  <w:style w:type="character" w:customStyle="1" w:styleId="Estilo10Car">
    <w:name w:val="Estilo10 Car"/>
    <w:basedOn w:val="Fuentedeprrafopredeter"/>
    <w:link w:val="Estilo10"/>
    <w:rsid w:val="00397E7A"/>
    <w:rPr>
      <w:rFonts w:ascii="Verdana" w:eastAsia="Times New Roman" w:hAnsi="Verdana" w:cs="Arial"/>
      <w:b/>
      <w:bCs/>
      <w:color w:val="000000"/>
      <w:sz w:val="24"/>
      <w:szCs w:val="24"/>
      <w:u w:val="single"/>
      <w:lang w:val="es-ES" w:eastAsia="en-US"/>
    </w:rPr>
  </w:style>
  <w:style w:type="paragraph" w:customStyle="1" w:styleId="Estilo12">
    <w:name w:val="Estilo12"/>
    <w:basedOn w:val="GICUNIDADES"/>
    <w:link w:val="Estilo12Car"/>
    <w:qFormat/>
    <w:rsid w:val="001614A3"/>
    <w:pPr>
      <w:spacing w:before="0"/>
    </w:pPr>
  </w:style>
  <w:style w:type="character" w:customStyle="1" w:styleId="Estilo11Car">
    <w:name w:val="Estilo11 Car"/>
    <w:basedOn w:val="Fuentedeprrafopredeter"/>
    <w:link w:val="Estilo11"/>
    <w:rsid w:val="006234E9"/>
    <w:rPr>
      <w:rFonts w:ascii="Verdana" w:eastAsia="Times New Roman" w:hAnsi="Verdana" w:cs="Arial"/>
      <w:b/>
      <w:color w:val="000000"/>
      <w:sz w:val="28"/>
      <w:szCs w:val="28"/>
      <w:lang w:val="es-ES" w:eastAsia="en-US"/>
    </w:rPr>
  </w:style>
  <w:style w:type="paragraph" w:customStyle="1" w:styleId="Estilo13">
    <w:name w:val="Estilo13"/>
    <w:basedOn w:val="GICUNIDADES"/>
    <w:link w:val="Estilo13Car"/>
    <w:qFormat/>
    <w:rsid w:val="00B177B6"/>
    <w:rPr>
      <w:bCs/>
    </w:rPr>
  </w:style>
  <w:style w:type="character" w:customStyle="1" w:styleId="Estilo12Car">
    <w:name w:val="Estilo12 Car"/>
    <w:basedOn w:val="GICUNIDADESCar"/>
    <w:link w:val="Estilo12"/>
    <w:rsid w:val="001614A3"/>
    <w:rPr>
      <w:rFonts w:ascii="Verdana" w:eastAsia="Times New Roman" w:hAnsi="Verdana" w:cs="Arial"/>
      <w:b/>
      <w:color w:val="000000"/>
      <w:sz w:val="28"/>
      <w:szCs w:val="28"/>
      <w:lang w:val="es-ES" w:eastAsia="en-US"/>
    </w:rPr>
  </w:style>
  <w:style w:type="paragraph" w:customStyle="1" w:styleId="Estilo14">
    <w:name w:val="Estilo14"/>
    <w:basedOn w:val="GICUNIDADES"/>
    <w:link w:val="Estilo14Car"/>
    <w:qFormat/>
    <w:rsid w:val="00620F44"/>
    <w:rPr>
      <w:bCs/>
    </w:rPr>
  </w:style>
  <w:style w:type="character" w:customStyle="1" w:styleId="Estilo13Car">
    <w:name w:val="Estilo13 Car"/>
    <w:basedOn w:val="GICUNIDADESCar"/>
    <w:link w:val="Estilo13"/>
    <w:rsid w:val="00B177B6"/>
    <w:rPr>
      <w:rFonts w:ascii="Verdana" w:eastAsia="Times New Roman" w:hAnsi="Verdana" w:cs="Arial"/>
      <w:b/>
      <w:bCs/>
      <w:color w:val="000000"/>
      <w:sz w:val="28"/>
      <w:szCs w:val="28"/>
      <w:lang w:val="es-ES" w:eastAsia="en-US"/>
    </w:rPr>
  </w:style>
  <w:style w:type="paragraph" w:customStyle="1" w:styleId="Estilo15">
    <w:name w:val="Estilo15"/>
    <w:basedOn w:val="Normal"/>
    <w:link w:val="Estilo15Car"/>
    <w:qFormat/>
    <w:rsid w:val="00620F44"/>
    <w:pPr>
      <w:spacing w:after="0" w:line="240" w:lineRule="auto"/>
      <w:jc w:val="center"/>
    </w:pPr>
    <w:rPr>
      <w:rFonts w:cs="Arial"/>
      <w:b/>
      <w:sz w:val="32"/>
    </w:rPr>
  </w:style>
  <w:style w:type="character" w:customStyle="1" w:styleId="Estilo14Car">
    <w:name w:val="Estilo14 Car"/>
    <w:basedOn w:val="GICUNIDADESCar"/>
    <w:link w:val="Estilo14"/>
    <w:rsid w:val="00620F44"/>
    <w:rPr>
      <w:rFonts w:ascii="Verdana" w:eastAsia="Times New Roman" w:hAnsi="Verdana" w:cs="Arial"/>
      <w:b/>
      <w:bCs/>
      <w:color w:val="000000"/>
      <w:sz w:val="28"/>
      <w:szCs w:val="28"/>
      <w:lang w:val="es-ES" w:eastAsia="en-US"/>
    </w:rPr>
  </w:style>
  <w:style w:type="paragraph" w:customStyle="1" w:styleId="Estilo16">
    <w:name w:val="Estilo16"/>
    <w:basedOn w:val="Normal"/>
    <w:link w:val="Estilo16Car"/>
    <w:qFormat/>
    <w:rsid w:val="00620F44"/>
    <w:pPr>
      <w:spacing w:line="240" w:lineRule="auto"/>
      <w:jc w:val="center"/>
    </w:pPr>
    <w:rPr>
      <w:b/>
      <w:sz w:val="40"/>
      <w:szCs w:val="40"/>
    </w:rPr>
  </w:style>
  <w:style w:type="character" w:customStyle="1" w:styleId="Estilo15Car">
    <w:name w:val="Estilo15 Car"/>
    <w:basedOn w:val="Fuentedeprrafopredeter"/>
    <w:link w:val="Estilo15"/>
    <w:rsid w:val="00620F44"/>
    <w:rPr>
      <w:rFonts w:ascii="Verdana" w:eastAsia="Times New Roman" w:hAnsi="Verdana" w:cs="Arial"/>
      <w:b/>
      <w:sz w:val="32"/>
      <w:szCs w:val="24"/>
      <w:lang w:val="es-ES" w:eastAsia="en-US"/>
    </w:rPr>
  </w:style>
  <w:style w:type="paragraph" w:styleId="TDC3">
    <w:name w:val="toc 3"/>
    <w:basedOn w:val="Normal"/>
    <w:next w:val="Normal"/>
    <w:autoRedefine/>
    <w:uiPriority w:val="39"/>
    <w:unhideWhenUsed/>
    <w:locked/>
    <w:rsid w:val="00D52994"/>
    <w:pPr>
      <w:spacing w:after="0"/>
      <w:ind w:left="440"/>
    </w:pPr>
    <w:rPr>
      <w:rFonts w:asciiTheme="minorHAnsi" w:hAnsiTheme="minorHAnsi"/>
      <w:szCs w:val="20"/>
    </w:rPr>
  </w:style>
  <w:style w:type="character" w:customStyle="1" w:styleId="Estilo16Car">
    <w:name w:val="Estilo16 Car"/>
    <w:basedOn w:val="Fuentedeprrafopredeter"/>
    <w:link w:val="Estilo16"/>
    <w:rsid w:val="00620F44"/>
    <w:rPr>
      <w:rFonts w:ascii="Verdana" w:eastAsia="Times New Roman" w:hAnsi="Verdana"/>
      <w:b/>
      <w:sz w:val="40"/>
      <w:szCs w:val="40"/>
      <w:lang w:val="es-ES" w:eastAsia="en-US"/>
    </w:rPr>
  </w:style>
  <w:style w:type="paragraph" w:styleId="TDC4">
    <w:name w:val="toc 4"/>
    <w:basedOn w:val="Normal"/>
    <w:next w:val="Normal"/>
    <w:autoRedefine/>
    <w:unhideWhenUsed/>
    <w:locked/>
    <w:rsid w:val="00D52994"/>
    <w:pPr>
      <w:spacing w:after="0"/>
      <w:ind w:left="660"/>
    </w:pPr>
    <w:rPr>
      <w:rFonts w:asciiTheme="minorHAnsi" w:hAnsiTheme="minorHAnsi"/>
      <w:szCs w:val="20"/>
    </w:rPr>
  </w:style>
  <w:style w:type="paragraph" w:styleId="TDC5">
    <w:name w:val="toc 5"/>
    <w:basedOn w:val="Normal"/>
    <w:next w:val="Normal"/>
    <w:autoRedefine/>
    <w:unhideWhenUsed/>
    <w:locked/>
    <w:rsid w:val="00D52994"/>
    <w:pPr>
      <w:spacing w:after="0"/>
      <w:ind w:left="880"/>
    </w:pPr>
    <w:rPr>
      <w:rFonts w:asciiTheme="minorHAnsi" w:hAnsiTheme="minorHAnsi"/>
      <w:szCs w:val="20"/>
    </w:rPr>
  </w:style>
  <w:style w:type="paragraph" w:styleId="TDC6">
    <w:name w:val="toc 6"/>
    <w:basedOn w:val="Normal"/>
    <w:next w:val="Normal"/>
    <w:autoRedefine/>
    <w:unhideWhenUsed/>
    <w:locked/>
    <w:rsid w:val="00D52994"/>
    <w:pPr>
      <w:spacing w:after="0"/>
      <w:ind w:left="1100"/>
    </w:pPr>
    <w:rPr>
      <w:rFonts w:asciiTheme="minorHAnsi" w:hAnsiTheme="minorHAnsi"/>
      <w:szCs w:val="20"/>
    </w:rPr>
  </w:style>
  <w:style w:type="paragraph" w:styleId="TDC7">
    <w:name w:val="toc 7"/>
    <w:basedOn w:val="Normal"/>
    <w:next w:val="Normal"/>
    <w:autoRedefine/>
    <w:unhideWhenUsed/>
    <w:locked/>
    <w:rsid w:val="00D52994"/>
    <w:pPr>
      <w:spacing w:after="0"/>
      <w:ind w:left="1320"/>
    </w:pPr>
    <w:rPr>
      <w:rFonts w:asciiTheme="minorHAnsi" w:hAnsiTheme="minorHAnsi"/>
      <w:szCs w:val="20"/>
    </w:rPr>
  </w:style>
  <w:style w:type="paragraph" w:styleId="TDC8">
    <w:name w:val="toc 8"/>
    <w:basedOn w:val="Normal"/>
    <w:next w:val="Normal"/>
    <w:autoRedefine/>
    <w:unhideWhenUsed/>
    <w:locked/>
    <w:rsid w:val="00D52994"/>
    <w:pPr>
      <w:spacing w:after="0"/>
      <w:ind w:left="1540"/>
    </w:pPr>
    <w:rPr>
      <w:rFonts w:asciiTheme="minorHAnsi" w:hAnsiTheme="minorHAnsi"/>
      <w:szCs w:val="20"/>
    </w:rPr>
  </w:style>
  <w:style w:type="paragraph" w:styleId="TDC9">
    <w:name w:val="toc 9"/>
    <w:basedOn w:val="Normal"/>
    <w:next w:val="Normal"/>
    <w:autoRedefine/>
    <w:unhideWhenUsed/>
    <w:locked/>
    <w:rsid w:val="00D52994"/>
    <w:pPr>
      <w:spacing w:after="0"/>
      <w:ind w:left="1760"/>
    </w:pPr>
    <w:rPr>
      <w:rFonts w:asciiTheme="minorHAnsi" w:hAnsiTheme="minorHAnsi"/>
      <w:szCs w:val="20"/>
    </w:rPr>
  </w:style>
  <w:style w:type="paragraph" w:styleId="Sinespaciado">
    <w:name w:val="No Spacing"/>
    <w:uiPriority w:val="1"/>
    <w:qFormat/>
    <w:rsid w:val="00C4292C"/>
    <w:rPr>
      <w:rFonts w:ascii="Times New Roman" w:eastAsia="Times New Roman" w:hAnsi="Times New Roman"/>
      <w:sz w:val="24"/>
      <w:lang w:val="es-ES" w:eastAsia="es-ES"/>
    </w:rPr>
  </w:style>
  <w:style w:type="table" w:customStyle="1" w:styleId="Tablaconcuadrcula3">
    <w:name w:val="Tabla con cuadrícula3"/>
    <w:basedOn w:val="Tablanormal"/>
    <w:next w:val="Tablaconcuadrcula"/>
    <w:uiPriority w:val="39"/>
    <w:rsid w:val="00A10CB9"/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decuadrcula4">
    <w:name w:val="Grid Table 4"/>
    <w:basedOn w:val="Tablanormal"/>
    <w:uiPriority w:val="49"/>
    <w:rsid w:val="00A10CB9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normal3">
    <w:name w:val="Plain Table 3"/>
    <w:basedOn w:val="Tablanormal"/>
    <w:uiPriority w:val="43"/>
    <w:rsid w:val="00A10CB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Textodelmarcadordeposicin">
    <w:name w:val="Placeholder Text"/>
    <w:basedOn w:val="Fuentedeprrafopredeter"/>
    <w:uiPriority w:val="99"/>
    <w:semiHidden/>
    <w:rsid w:val="00AF1074"/>
    <w:rPr>
      <w:color w:val="808080"/>
    </w:rPr>
  </w:style>
  <w:style w:type="character" w:customStyle="1" w:styleId="Estilo17">
    <w:name w:val="Estilo17"/>
    <w:basedOn w:val="Fuentedeprrafopredeter"/>
    <w:uiPriority w:val="1"/>
    <w:rsid w:val="00AF1074"/>
    <w:rPr>
      <w:rFonts w:ascii="Gilroy" w:hAnsi="Gilroy"/>
    </w:rPr>
  </w:style>
  <w:style w:type="character" w:styleId="CdigoHTML">
    <w:name w:val="HTML Code"/>
    <w:basedOn w:val="Fuentedeprrafopredeter"/>
    <w:uiPriority w:val="99"/>
    <w:semiHidden/>
    <w:unhideWhenUsed/>
    <w:rsid w:val="000F0234"/>
    <w:rPr>
      <w:rFonts w:ascii="Courier New" w:eastAsia="Times New Roman" w:hAnsi="Courier New" w:cs="Courier New"/>
      <w:sz w:val="20"/>
      <w:szCs w:val="20"/>
    </w:rPr>
  </w:style>
  <w:style w:type="paragraph" w:customStyle="1" w:styleId="FirstParagraph">
    <w:name w:val="First Paragraph"/>
    <w:basedOn w:val="Textoindependiente"/>
    <w:next w:val="Textoindependiente"/>
    <w:qFormat/>
    <w:rsid w:val="00CE4D5A"/>
    <w:pPr>
      <w:spacing w:before="180" w:after="180"/>
      <w:jc w:val="left"/>
    </w:pPr>
    <w:rPr>
      <w:rFonts w:asciiTheme="minorHAnsi" w:eastAsiaTheme="minorHAnsi" w:hAnsiTheme="minorHAnsi" w:cstheme="minorBidi"/>
      <w:b w:val="0"/>
      <w:bCs w:val="0"/>
      <w:sz w:val="24"/>
      <w:szCs w:val="24"/>
      <w:lang w:val="en-US" w:eastAsia="en-US"/>
    </w:rPr>
  </w:style>
  <w:style w:type="paragraph" w:customStyle="1" w:styleId="Compact">
    <w:name w:val="Compact"/>
    <w:basedOn w:val="Textoindependiente"/>
    <w:qFormat/>
    <w:rsid w:val="00CE4D5A"/>
    <w:pPr>
      <w:spacing w:before="36" w:after="36"/>
      <w:jc w:val="left"/>
    </w:pPr>
    <w:rPr>
      <w:rFonts w:asciiTheme="minorHAnsi" w:eastAsiaTheme="minorHAnsi" w:hAnsiTheme="minorHAnsi" w:cstheme="minorBidi"/>
      <w:b w:val="0"/>
      <w:bCs w:val="0"/>
      <w:sz w:val="24"/>
      <w:szCs w:val="24"/>
      <w:lang w:val="en-US" w:eastAsia="en-US"/>
    </w:rPr>
  </w:style>
  <w:style w:type="character" w:customStyle="1" w:styleId="VerbatimChar">
    <w:name w:val="Verbatim Char"/>
    <w:basedOn w:val="Fuentedeprrafopredeter"/>
    <w:link w:val="SourceCode"/>
    <w:rsid w:val="00CE4D5A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CE4D5A"/>
    <w:pPr>
      <w:wordWrap w:val="0"/>
      <w:spacing w:line="240" w:lineRule="auto"/>
    </w:pPr>
    <w:rPr>
      <w:rFonts w:ascii="Consolas" w:hAnsi="Consolas"/>
      <w:sz w:val="22"/>
    </w:rPr>
  </w:style>
  <w:style w:type="character" w:styleId="Mencinsinresolver">
    <w:name w:val="Unresolved Mention"/>
    <w:basedOn w:val="Fuentedeprrafopredeter"/>
    <w:uiPriority w:val="99"/>
    <w:semiHidden/>
    <w:unhideWhenUsed/>
    <w:rsid w:val="00AC24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01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5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028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655708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8683782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8237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8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4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5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1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1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1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8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0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1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4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2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10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4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67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3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4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179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469759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533149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5787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98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7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2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4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40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16382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3703008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947782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4151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306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1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5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90451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08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90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5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4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7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50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26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39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84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146853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6048336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6475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272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29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1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88616">
          <w:marLeft w:val="-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68B05"/>
            <w:right w:val="none" w:sz="0" w:space="0" w:color="auto"/>
          </w:divBdr>
          <w:divsChild>
            <w:div w:id="1607927832">
              <w:blockQuote w:val="1"/>
              <w:marLeft w:val="600"/>
              <w:marRight w:val="600"/>
              <w:marTop w:val="269"/>
              <w:marBottom w:val="269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68741">
          <w:marLeft w:val="-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36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8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9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95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135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30074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056934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1817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30892797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174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6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8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8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36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2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9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55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9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2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84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37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31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9902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601945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384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42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2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6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5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9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5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96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391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01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89953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2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EBEDEE"/>
                <w:bottom w:val="single" w:sz="6" w:space="0" w:color="EBEDEE"/>
                <w:right w:val="single" w:sz="6" w:space="0" w:color="EBEDEE"/>
              </w:divBdr>
              <w:divsChild>
                <w:div w:id="94033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328124">
                      <w:marLeft w:val="0"/>
                      <w:marRight w:val="4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1283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450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0977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0934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3252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5495058">
                                              <w:marLeft w:val="120"/>
                                              <w:marRight w:val="120"/>
                                              <w:marTop w:val="150"/>
                                              <w:marBottom w:val="120"/>
                                              <w:divBdr>
                                                <w:top w:val="none" w:sz="0" w:space="0" w:color="auto"/>
                                                <w:left w:val="single" w:sz="6" w:space="6" w:color="F0F0F0"/>
                                                <w:bottom w:val="none" w:sz="0" w:space="0" w:color="auto"/>
                                                <w:right w:val="single" w:sz="6" w:space="6" w:color="F0F0F0"/>
                                              </w:divBdr>
                                              <w:divsChild>
                                                <w:div w:id="6231203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8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462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883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78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72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19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17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033886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412898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4735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450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6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53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233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873414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066020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879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755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5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44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98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11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398091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650212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4527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15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61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98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3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6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9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3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9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38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26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63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55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168765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492669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8288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323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3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1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1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0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1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3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7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414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7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890238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862858">
                  <w:marLeft w:val="45"/>
                  <w:marRight w:val="4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989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901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977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80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75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0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726330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5991306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7880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608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34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1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941185">
          <w:marLeft w:val="22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49116">
          <w:marLeft w:val="22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3217">
          <w:marLeft w:val="22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96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1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6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6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0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14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13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7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0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5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68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14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56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141821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33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94251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65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EBEDEE"/>
                <w:bottom w:val="single" w:sz="6" w:space="0" w:color="EBEDEE"/>
                <w:right w:val="single" w:sz="6" w:space="0" w:color="EBEDEE"/>
              </w:divBdr>
              <w:divsChild>
                <w:div w:id="40792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447161">
                      <w:marLeft w:val="0"/>
                      <w:marRight w:val="4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0825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726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411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2660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61790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2651548">
                                              <w:marLeft w:val="120"/>
                                              <w:marRight w:val="120"/>
                                              <w:marTop w:val="150"/>
                                              <w:marBottom w:val="120"/>
                                              <w:divBdr>
                                                <w:top w:val="none" w:sz="0" w:space="0" w:color="auto"/>
                                                <w:left w:val="single" w:sz="6" w:space="6" w:color="F0F0F0"/>
                                                <w:bottom w:val="none" w:sz="0" w:space="0" w:color="auto"/>
                                                <w:right w:val="single" w:sz="6" w:space="6" w:color="F0F0F0"/>
                                              </w:divBdr>
                                              <w:divsChild>
                                                <w:div w:id="1272324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8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92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4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67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631280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779310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8227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052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38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3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12499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470473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097929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837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105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5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1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0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7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9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6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4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6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94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8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926993">
                  <w:marLeft w:val="0"/>
                  <w:marRight w:val="0"/>
                  <w:marTop w:val="0"/>
                  <w:marBottom w:val="0"/>
                  <w:divBdr>
                    <w:top w:val="single" w:sz="8" w:space="1" w:color="CDBFBC"/>
                    <w:left w:val="none" w:sz="0" w:space="0" w:color="auto"/>
                    <w:bottom w:val="single" w:sz="8" w:space="1" w:color="CDBFBC"/>
                    <w:right w:val="none" w:sz="0" w:space="0" w:color="auto"/>
                  </w:divBdr>
                  <w:divsChild>
                    <w:div w:id="1351448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49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94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623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003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64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1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727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15225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693952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4604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1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9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1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44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438485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826440">
                  <w:marLeft w:val="45"/>
                  <w:marRight w:val="4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061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575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1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4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2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72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1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629917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784224">
                  <w:marLeft w:val="45"/>
                  <w:marRight w:val="4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655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046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13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6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7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2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0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4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4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3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1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65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98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56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00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983918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0999861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7674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801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4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9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775105">
          <w:marLeft w:val="-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02429">
          <w:marLeft w:val="-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68B05"/>
            <w:right w:val="none" w:sz="0" w:space="0" w:color="auto"/>
          </w:divBdr>
          <w:divsChild>
            <w:div w:id="369765562">
              <w:blockQuote w:val="1"/>
              <w:marLeft w:val="600"/>
              <w:marRight w:val="600"/>
              <w:marTop w:val="269"/>
              <w:marBottom w:val="269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14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51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17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904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546795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249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47414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52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53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22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139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384410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7998632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155458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8319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531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3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D41C2-289D-4A15-8940-6BAD92CAC3D7}"/>
      </w:docPartPr>
      <w:docPartBody>
        <w:p w:rsidR="00A9103D" w:rsidRDefault="006E523E" w:rsidP="006E523E">
          <w:pPr>
            <w:pStyle w:val="DefaultPlaceholder1081868574"/>
          </w:pPr>
          <w:r w:rsidRPr="00F4353F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430DA127D9574153997DAB4DE3523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12BC4-E071-447A-89D5-602AF219B257}"/>
      </w:docPartPr>
      <w:docPartBody>
        <w:p w:rsidR="00D426E4" w:rsidRDefault="006E523E" w:rsidP="006E523E">
          <w:pPr>
            <w:pStyle w:val="430DA127D9574153997DAB4DE35236AB"/>
          </w:pPr>
          <w:r w:rsidRPr="00F4353F">
            <w:rPr>
              <w:rStyle w:val="Textodelmarcadordeposicin"/>
            </w:rPr>
            <w:t>Haga clic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roy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P IconicSymbolsA"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GDECEK+TimesNewRoman,Bold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yriad Pro Light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ilroy Bold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Gilroy SemiBold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9224D"/>
    <w:rsid w:val="0002541F"/>
    <w:rsid w:val="000628D3"/>
    <w:rsid w:val="001D1AC6"/>
    <w:rsid w:val="002F2E9A"/>
    <w:rsid w:val="00430D15"/>
    <w:rsid w:val="00454DCE"/>
    <w:rsid w:val="004D7CE9"/>
    <w:rsid w:val="0059398A"/>
    <w:rsid w:val="006477B3"/>
    <w:rsid w:val="00662AE6"/>
    <w:rsid w:val="006E523E"/>
    <w:rsid w:val="00840220"/>
    <w:rsid w:val="00856CF0"/>
    <w:rsid w:val="009427E3"/>
    <w:rsid w:val="0099685C"/>
    <w:rsid w:val="00A2148D"/>
    <w:rsid w:val="00A506B9"/>
    <w:rsid w:val="00A51B26"/>
    <w:rsid w:val="00A9103D"/>
    <w:rsid w:val="00AB0F5B"/>
    <w:rsid w:val="00AD01C2"/>
    <w:rsid w:val="00B10E3D"/>
    <w:rsid w:val="00B47BD7"/>
    <w:rsid w:val="00B60875"/>
    <w:rsid w:val="00BC07F0"/>
    <w:rsid w:val="00CD60A6"/>
    <w:rsid w:val="00D426E4"/>
    <w:rsid w:val="00D92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6E523E"/>
    <w:rPr>
      <w:color w:val="808080"/>
    </w:rPr>
  </w:style>
  <w:style w:type="paragraph" w:customStyle="1" w:styleId="DefaultPlaceholder1081868574">
    <w:name w:val="DefaultPlaceholder_1081868574"/>
    <w:rsid w:val="006E523E"/>
    <w:pPr>
      <w:spacing w:after="200" w:line="276" w:lineRule="auto"/>
    </w:pPr>
    <w:rPr>
      <w:rFonts w:ascii="Verdana" w:eastAsia="Calibri" w:hAnsi="Verdana" w:cs="Times New Roman"/>
      <w:sz w:val="20"/>
      <w:szCs w:val="24"/>
    </w:rPr>
  </w:style>
  <w:style w:type="paragraph" w:customStyle="1" w:styleId="430DA127D9574153997DAB4DE35236AB">
    <w:name w:val="430DA127D9574153997DAB4DE35236AB"/>
    <w:rsid w:val="006E52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343287-0F29-4001-90F2-400D67DDD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13</Pages>
  <Words>2416</Words>
  <Characters>13294</Characters>
  <Application>Microsoft Office Word</Application>
  <DocSecurity>0</DocSecurity>
  <Lines>110</Lines>
  <Paragraphs>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rmatos UCCI</vt:lpstr>
    </vt:vector>
  </TitlesOfParts>
  <Company>Toshiba</Company>
  <LinksUpToDate>false</LinksUpToDate>
  <CharactersWithSpaces>15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os UCCI</dc:title>
  <dc:subject>UCCI</dc:subject>
  <dc:creator>Pedro Ricardo Fernandez Coca</dc:creator>
  <cp:lastModifiedBy>Evelyn MonagoRobles</cp:lastModifiedBy>
  <cp:revision>37</cp:revision>
  <cp:lastPrinted>2025-07-21T05:29:00Z</cp:lastPrinted>
  <dcterms:created xsi:type="dcterms:W3CDTF">2023-12-01T17:18:00Z</dcterms:created>
  <dcterms:modified xsi:type="dcterms:W3CDTF">2025-09-08T02:31:00Z</dcterms:modified>
</cp:coreProperties>
</file>